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64C2174" w:rsidR="002A2C5B" w:rsidRPr="005F54CE" w:rsidRDefault="00BB7773"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02</w:t>
      </w:r>
      <w:r w:rsidR="002A7D6A" w:rsidRPr="005F54CE">
        <w:rPr>
          <w:rFonts w:ascii="Arial" w:eastAsia="Arial" w:hAnsi="Arial" w:cs="Arial"/>
          <w:sz w:val="28"/>
          <w:szCs w:val="28"/>
        </w:rPr>
        <w:t xml:space="preserve"> on the Coronavirus Disease (COVID19)</w:t>
      </w:r>
    </w:p>
    <w:p w14:paraId="3F11FAFB" w14:textId="53B654EE"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B10BC">
        <w:rPr>
          <w:rFonts w:ascii="Arial" w:eastAsia="Arial" w:hAnsi="Arial" w:cs="Arial"/>
          <w:sz w:val="24"/>
          <w:szCs w:val="24"/>
        </w:rPr>
        <w:t>1</w:t>
      </w:r>
      <w:r w:rsidR="00BB7773">
        <w:rPr>
          <w:rFonts w:ascii="Arial" w:eastAsia="Arial" w:hAnsi="Arial" w:cs="Arial"/>
          <w:sz w:val="24"/>
          <w:szCs w:val="24"/>
        </w:rPr>
        <w:t>5</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20079B6F"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371AEF">
        <w:rPr>
          <w:rFonts w:ascii="Arial" w:eastAsia="Arial" w:hAnsi="Arial" w:cs="Arial"/>
          <w:b/>
          <w:color w:val="0070C0"/>
          <w:sz w:val="24"/>
          <w:szCs w:val="24"/>
        </w:rPr>
        <w:t>15</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371AEF" w:rsidRPr="00371AEF">
        <w:rPr>
          <w:rFonts w:ascii="Arial" w:eastAsia="Arial" w:hAnsi="Arial" w:cs="Arial"/>
          <w:b/>
          <w:color w:val="0070C0"/>
          <w:sz w:val="24"/>
          <w:szCs w:val="24"/>
        </w:rPr>
        <w:t xml:space="preserve">2,283,011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371AEF" w:rsidRPr="00371AEF">
        <w:rPr>
          <w:rFonts w:ascii="Arial" w:eastAsia="Arial" w:hAnsi="Arial" w:cs="Arial"/>
          <w:b/>
          <w:color w:val="0070C0"/>
          <w:sz w:val="24"/>
          <w:szCs w:val="24"/>
        </w:rPr>
        <w:t>170,446</w:t>
      </w:r>
      <w:r w:rsidR="00371AEF">
        <w:rPr>
          <w:rFonts w:ascii="Arial" w:eastAsia="Arial" w:hAnsi="Arial" w:cs="Arial"/>
          <w:b/>
          <w:color w:val="0070C0"/>
          <w:sz w:val="24"/>
          <w:szCs w:val="24"/>
        </w:rPr>
        <w:t xml:space="preserve"> </w:t>
      </w:r>
      <w:r w:rsidR="00371AEF">
        <w:rPr>
          <w:rFonts w:ascii="Arial" w:eastAsia="Arial" w:hAnsi="Arial" w:cs="Arial"/>
          <w:sz w:val="24"/>
          <w:szCs w:val="24"/>
        </w:rPr>
        <w:t>ar</w:t>
      </w:r>
      <w:r w:rsidRPr="001D4E45">
        <w:rPr>
          <w:rFonts w:ascii="Arial" w:eastAsia="Arial" w:hAnsi="Arial" w:cs="Arial"/>
          <w:sz w:val="24"/>
          <w:szCs w:val="24"/>
        </w:rPr>
        <w:t xml:space="preserve">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371AEF" w:rsidRPr="00371AEF">
        <w:rPr>
          <w:rFonts w:ascii="Arial" w:eastAsia="Arial" w:hAnsi="Arial" w:cs="Arial"/>
          <w:b/>
          <w:color w:val="0070C0"/>
          <w:sz w:val="24"/>
          <w:szCs w:val="24"/>
        </w:rPr>
        <w:t>2,076,823</w:t>
      </w:r>
      <w:r w:rsidR="00371AEF">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371AEF" w:rsidRPr="00371AEF">
        <w:rPr>
          <w:rFonts w:ascii="Arial" w:eastAsia="Arial" w:hAnsi="Arial" w:cs="Arial"/>
          <w:b/>
          <w:color w:val="0070C0"/>
          <w:sz w:val="24"/>
          <w:szCs w:val="24"/>
        </w:rPr>
        <w:t>35,742</w:t>
      </w:r>
      <w:r w:rsidR="00371AEF">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055DA081"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0</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5FCEAD2B" w:rsidR="002A2C5B" w:rsidRPr="00580161" w:rsidRDefault="002A7D6A">
      <w:pPr>
        <w:spacing w:after="0" w:line="240" w:lineRule="auto"/>
        <w:contextualSpacing/>
        <w:jc w:val="both"/>
        <w:rPr>
          <w:rFonts w:ascii="Arial" w:eastAsia="Arial" w:hAnsi="Arial" w:cs="Arial"/>
          <w:sz w:val="24"/>
          <w:szCs w:val="24"/>
        </w:rPr>
      </w:pPr>
      <w:r w:rsidRPr="00580161">
        <w:rPr>
          <w:rFonts w:ascii="Arial" w:eastAsia="Arial" w:hAnsi="Arial" w:cs="Arial"/>
          <w:sz w:val="24"/>
          <w:szCs w:val="24"/>
        </w:rPr>
        <w:t>A total of</w:t>
      </w:r>
      <w:r w:rsidRPr="00580161">
        <w:rPr>
          <w:rFonts w:ascii="Arial" w:eastAsia="Arial" w:hAnsi="Arial" w:cs="Arial"/>
          <w:b/>
          <w:bCs/>
          <w:sz w:val="24"/>
          <w:szCs w:val="24"/>
        </w:rPr>
        <w:t xml:space="preserve"> </w:t>
      </w:r>
      <w:r w:rsidRPr="00216CC7">
        <w:rPr>
          <w:rFonts w:ascii="Arial" w:eastAsia="Arial" w:hAnsi="Arial" w:cs="Arial"/>
          <w:b/>
          <w:color w:val="0070C0"/>
          <w:sz w:val="24"/>
          <w:szCs w:val="24"/>
        </w:rPr>
        <w:t>₱</w:t>
      </w:r>
      <w:r w:rsidR="00A438CF" w:rsidRPr="00A438CF">
        <w:rPr>
          <w:rFonts w:ascii="Arial" w:eastAsia="Arial" w:hAnsi="Arial" w:cs="Arial"/>
          <w:b/>
          <w:bCs/>
          <w:color w:val="0070C0"/>
          <w:sz w:val="24"/>
          <w:szCs w:val="24"/>
        </w:rPr>
        <w:t xml:space="preserve">2,865,415,190.86 </w:t>
      </w:r>
      <w:r w:rsidRPr="00580161">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216CC7">
        <w:rPr>
          <w:rFonts w:ascii="Arial" w:eastAsia="Arial" w:hAnsi="Arial" w:cs="Arial"/>
          <w:b/>
          <w:color w:val="0070C0"/>
          <w:sz w:val="24"/>
          <w:szCs w:val="24"/>
        </w:rPr>
        <w:t>₱</w:t>
      </w:r>
      <w:r w:rsidR="00A438CF" w:rsidRPr="00A438CF">
        <w:rPr>
          <w:rFonts w:ascii="Arial" w:eastAsia="Arial" w:hAnsi="Arial" w:cs="Arial"/>
          <w:b/>
          <w:bCs/>
          <w:color w:val="0070C0"/>
          <w:sz w:val="24"/>
          <w:szCs w:val="24"/>
        </w:rPr>
        <w:t xml:space="preserve">2,292,058,986.13 </w:t>
      </w:r>
      <w:r w:rsidRPr="00580161">
        <w:rPr>
          <w:rFonts w:ascii="Arial" w:eastAsia="Arial" w:hAnsi="Arial" w:cs="Arial"/>
          <w:bCs/>
          <w:sz w:val="24"/>
          <w:szCs w:val="24"/>
        </w:rPr>
        <w:t>was</w:t>
      </w:r>
      <w:r w:rsidRPr="00580161">
        <w:rPr>
          <w:rFonts w:ascii="Arial" w:eastAsia="Arial" w:hAnsi="Arial" w:cs="Arial"/>
          <w:sz w:val="24"/>
          <w:szCs w:val="24"/>
        </w:rPr>
        <w:t xml:space="preserve"> provided by </w:t>
      </w:r>
      <w:r w:rsidRPr="00216CC7">
        <w:rPr>
          <w:rFonts w:ascii="Arial" w:eastAsia="Arial" w:hAnsi="Arial" w:cs="Arial"/>
          <w:b/>
          <w:color w:val="0070C0"/>
          <w:sz w:val="24"/>
          <w:szCs w:val="24"/>
        </w:rPr>
        <w:t>DSWD</w:t>
      </w:r>
      <w:r w:rsidRPr="00580161">
        <w:rPr>
          <w:rFonts w:ascii="Arial" w:eastAsia="Arial" w:hAnsi="Arial" w:cs="Arial"/>
          <w:sz w:val="24"/>
          <w:szCs w:val="24"/>
        </w:rPr>
        <w:t>,</w:t>
      </w:r>
      <w:r w:rsidRPr="00580161">
        <w:rPr>
          <w:rFonts w:ascii="Arial" w:eastAsia="Arial" w:hAnsi="Arial" w:cs="Arial"/>
          <w:b/>
          <w:sz w:val="24"/>
          <w:szCs w:val="24"/>
        </w:rPr>
        <w:t xml:space="preserve"> ₱</w:t>
      </w:r>
      <w:r w:rsidR="00965234" w:rsidRPr="00580161">
        <w:rPr>
          <w:rFonts w:ascii="Arial" w:eastAsia="Arial" w:hAnsi="Arial" w:cs="Arial"/>
          <w:b/>
          <w:bCs/>
          <w:sz w:val="24"/>
          <w:szCs w:val="24"/>
        </w:rPr>
        <w:t xml:space="preserve">541,505,794.77 </w:t>
      </w:r>
      <w:r w:rsidRPr="00580161">
        <w:rPr>
          <w:rFonts w:ascii="Arial" w:eastAsia="Arial" w:hAnsi="Arial" w:cs="Arial"/>
          <w:sz w:val="24"/>
          <w:szCs w:val="24"/>
        </w:rPr>
        <w:t xml:space="preserve">from </w:t>
      </w:r>
      <w:r w:rsidR="00472AFC" w:rsidRPr="00580161">
        <w:rPr>
          <w:rFonts w:ascii="Arial" w:eastAsia="Arial" w:hAnsi="Arial" w:cs="Arial"/>
          <w:b/>
          <w:sz w:val="24"/>
          <w:szCs w:val="24"/>
        </w:rPr>
        <w:t>Non-Government O</w:t>
      </w:r>
      <w:r w:rsidR="00903A59" w:rsidRPr="00580161">
        <w:rPr>
          <w:rFonts w:ascii="Arial" w:eastAsia="Arial" w:hAnsi="Arial" w:cs="Arial"/>
          <w:b/>
          <w:sz w:val="24"/>
          <w:szCs w:val="24"/>
        </w:rPr>
        <w:t>rganizations (</w:t>
      </w:r>
      <w:r w:rsidRPr="00580161">
        <w:rPr>
          <w:rFonts w:ascii="Arial" w:eastAsia="Arial" w:hAnsi="Arial" w:cs="Arial"/>
          <w:b/>
          <w:sz w:val="24"/>
          <w:szCs w:val="24"/>
        </w:rPr>
        <w:t>NGOs</w:t>
      </w:r>
      <w:r w:rsidR="00903A59" w:rsidRPr="00580161">
        <w:rPr>
          <w:rFonts w:ascii="Arial" w:eastAsia="Arial" w:hAnsi="Arial" w:cs="Arial"/>
          <w:b/>
          <w:sz w:val="24"/>
          <w:szCs w:val="24"/>
        </w:rPr>
        <w:t>)</w:t>
      </w:r>
      <w:r w:rsidRPr="00580161">
        <w:rPr>
          <w:rFonts w:ascii="Arial" w:eastAsia="Arial" w:hAnsi="Arial" w:cs="Arial"/>
          <w:sz w:val="24"/>
          <w:szCs w:val="24"/>
        </w:rPr>
        <w:t xml:space="preserve">, and </w:t>
      </w:r>
      <w:r w:rsidRPr="00580161">
        <w:rPr>
          <w:rFonts w:ascii="Arial" w:eastAsia="Arial" w:hAnsi="Arial" w:cs="Arial"/>
          <w:b/>
          <w:sz w:val="24"/>
          <w:szCs w:val="24"/>
        </w:rPr>
        <w:t>₱</w:t>
      </w:r>
      <w:r w:rsidRPr="00580161">
        <w:rPr>
          <w:rFonts w:ascii="Arial" w:eastAsia="Arial" w:hAnsi="Arial" w:cs="Arial"/>
          <w:b/>
          <w:bCs/>
          <w:sz w:val="24"/>
          <w:szCs w:val="24"/>
        </w:rPr>
        <w:t xml:space="preserve">31,850,409.96 </w:t>
      </w:r>
      <w:r w:rsidRPr="00580161">
        <w:rPr>
          <w:rFonts w:ascii="Arial" w:eastAsia="Arial" w:hAnsi="Arial" w:cs="Arial"/>
          <w:sz w:val="24"/>
          <w:szCs w:val="24"/>
        </w:rPr>
        <w:t xml:space="preserve">from </w:t>
      </w:r>
      <w:r w:rsidRPr="00580161">
        <w:rPr>
          <w:rFonts w:ascii="Arial" w:eastAsia="Arial" w:hAnsi="Arial" w:cs="Arial"/>
          <w:b/>
          <w:sz w:val="24"/>
          <w:szCs w:val="24"/>
          <w:lang w:val="en-US"/>
        </w:rPr>
        <w:t xml:space="preserve">other </w:t>
      </w:r>
      <w:r w:rsidRPr="00580161">
        <w:rPr>
          <w:rFonts w:ascii="Arial" w:eastAsia="Arial" w:hAnsi="Arial" w:cs="Arial"/>
          <w:b/>
          <w:sz w:val="24"/>
          <w:szCs w:val="24"/>
        </w:rPr>
        <w:t>Partners</w:t>
      </w:r>
      <w:r w:rsidRPr="00580161">
        <w:rPr>
          <w:rFonts w:ascii="Arial" w:eastAsia="Arial" w:hAnsi="Arial" w:cs="Arial"/>
          <w:b/>
          <w:sz w:val="20"/>
          <w:szCs w:val="20"/>
        </w:rPr>
        <w:t xml:space="preserve"> </w:t>
      </w:r>
      <w:r w:rsidRPr="00580161">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A438CF" w:rsidRPr="00A438CF" w14:paraId="4D690A7D" w14:textId="77777777" w:rsidTr="00A438CF">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5FC6B1C" w14:textId="77777777" w:rsidR="00A438CF" w:rsidRPr="00A438CF" w:rsidRDefault="00A438CF" w:rsidP="00A438CF">
            <w:pPr>
              <w:widowControl/>
              <w:spacing w:after="0" w:line="240" w:lineRule="auto"/>
              <w:ind w:right="57"/>
              <w:contextualSpacing/>
              <w:jc w:val="center"/>
              <w:rPr>
                <w:rFonts w:ascii="Arial Narrow" w:eastAsia="Times New Roman" w:hAnsi="Arial Narrow"/>
                <w:b/>
                <w:bCs/>
                <w:color w:val="000000"/>
                <w:sz w:val="20"/>
                <w:szCs w:val="20"/>
              </w:rPr>
            </w:pPr>
            <w:r w:rsidRPr="00A438CF">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A5F9B2" w14:textId="3912163E" w:rsidR="00A438CF" w:rsidRPr="00A438CF" w:rsidRDefault="00A438CF" w:rsidP="00A438CF">
            <w:pPr>
              <w:spacing w:after="0" w:line="240" w:lineRule="auto"/>
              <w:ind w:right="57"/>
              <w:contextualSpacing/>
              <w:jc w:val="center"/>
              <w:rPr>
                <w:rFonts w:ascii="Arial Narrow" w:hAnsi="Arial Narrow"/>
                <w:b/>
                <w:bCs/>
                <w:color w:val="000000"/>
                <w:sz w:val="20"/>
                <w:szCs w:val="20"/>
              </w:rPr>
            </w:pPr>
            <w:r w:rsidRPr="00A438CF">
              <w:rPr>
                <w:rFonts w:ascii="Arial Narrow" w:hAnsi="Arial Narrow"/>
                <w:b/>
                <w:bCs/>
                <w:color w:val="000000"/>
                <w:sz w:val="20"/>
                <w:szCs w:val="20"/>
              </w:rPr>
              <w:t>COST OF ASSISTANCE</w:t>
            </w:r>
          </w:p>
        </w:tc>
      </w:tr>
      <w:tr w:rsidR="00A438CF" w:rsidRPr="00A438CF" w14:paraId="6447846F" w14:textId="77777777" w:rsidTr="00A438CF">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549C6F8" w14:textId="77777777" w:rsidR="00A438CF" w:rsidRPr="00A438CF" w:rsidRDefault="00A438CF" w:rsidP="00A438CF">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62D46A" w14:textId="4B03E897" w:rsidR="00A438CF" w:rsidRPr="00A438CF" w:rsidRDefault="00A438CF" w:rsidP="00A438CF">
            <w:pPr>
              <w:spacing w:after="0" w:line="240" w:lineRule="auto"/>
              <w:ind w:right="57"/>
              <w:contextualSpacing/>
              <w:jc w:val="center"/>
              <w:rPr>
                <w:rFonts w:ascii="Arial Narrow" w:hAnsi="Arial Narrow"/>
                <w:b/>
                <w:bCs/>
                <w:color w:val="000000"/>
                <w:sz w:val="20"/>
                <w:szCs w:val="20"/>
              </w:rPr>
            </w:pPr>
            <w:r w:rsidRPr="00A438CF">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7BA273" w14:textId="1E4038A7" w:rsidR="00A438CF" w:rsidRPr="00A438CF" w:rsidRDefault="00A438CF" w:rsidP="00A438CF">
            <w:pPr>
              <w:spacing w:after="0" w:line="240" w:lineRule="auto"/>
              <w:ind w:right="57"/>
              <w:contextualSpacing/>
              <w:jc w:val="center"/>
              <w:rPr>
                <w:rFonts w:ascii="Arial Narrow" w:hAnsi="Arial Narrow"/>
                <w:b/>
                <w:bCs/>
                <w:color w:val="000000"/>
                <w:sz w:val="20"/>
                <w:szCs w:val="20"/>
              </w:rPr>
            </w:pPr>
            <w:r w:rsidRPr="00A438CF">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E13FB9C" w14:textId="0703BAA1" w:rsidR="00A438CF" w:rsidRPr="00A438CF" w:rsidRDefault="00A438CF" w:rsidP="00A438CF">
            <w:pPr>
              <w:spacing w:after="0" w:line="240" w:lineRule="auto"/>
              <w:ind w:right="57"/>
              <w:contextualSpacing/>
              <w:jc w:val="center"/>
              <w:rPr>
                <w:rFonts w:ascii="Arial Narrow" w:hAnsi="Arial Narrow"/>
                <w:b/>
                <w:bCs/>
                <w:color w:val="000000"/>
                <w:sz w:val="20"/>
                <w:szCs w:val="20"/>
              </w:rPr>
            </w:pPr>
            <w:r w:rsidRPr="00A438CF">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A83D61" w14:textId="77574412" w:rsidR="00A438CF" w:rsidRPr="00A438CF" w:rsidRDefault="00A438CF" w:rsidP="00A438CF">
            <w:pPr>
              <w:spacing w:after="0" w:line="240" w:lineRule="auto"/>
              <w:ind w:right="57"/>
              <w:contextualSpacing/>
              <w:jc w:val="center"/>
              <w:rPr>
                <w:rFonts w:ascii="Arial Narrow" w:hAnsi="Arial Narrow"/>
                <w:b/>
                <w:bCs/>
                <w:color w:val="000000"/>
                <w:sz w:val="20"/>
                <w:szCs w:val="20"/>
              </w:rPr>
            </w:pPr>
            <w:r w:rsidRPr="00A438CF">
              <w:rPr>
                <w:rFonts w:ascii="Arial Narrow" w:hAnsi="Arial Narrow"/>
                <w:b/>
                <w:bCs/>
                <w:color w:val="000000"/>
                <w:sz w:val="20"/>
                <w:szCs w:val="20"/>
              </w:rPr>
              <w:t>GRAND TOTAL</w:t>
            </w:r>
          </w:p>
        </w:tc>
      </w:tr>
      <w:tr w:rsidR="00A438CF" w:rsidRPr="00A438CF" w14:paraId="23E856D3" w14:textId="77777777" w:rsidTr="00A438CF">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DC9F0E3" w14:textId="77777777" w:rsidR="00A438CF" w:rsidRPr="00A438CF" w:rsidRDefault="00A438CF" w:rsidP="00A438CF">
            <w:pPr>
              <w:spacing w:after="0" w:line="240" w:lineRule="auto"/>
              <w:ind w:right="57"/>
              <w:contextualSpacing/>
              <w:jc w:val="center"/>
              <w:rPr>
                <w:rFonts w:ascii="Arial Narrow" w:hAnsi="Arial Narrow"/>
                <w:b/>
                <w:bCs/>
                <w:color w:val="000000"/>
                <w:sz w:val="20"/>
                <w:szCs w:val="20"/>
              </w:rPr>
            </w:pPr>
            <w:r w:rsidRPr="00A438CF">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72B2DA0" w14:textId="7C1559E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2,292,058,986.1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E822206" w14:textId="5864611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41,505,79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1602449" w14:textId="625CFC8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205CD1C6" w14:textId="3E5741F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2,865,415,190.86 </w:t>
            </w:r>
          </w:p>
        </w:tc>
      </w:tr>
      <w:tr w:rsidR="00A438CF" w:rsidRPr="00A438CF" w14:paraId="4029BDC4"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7917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7174D154" w14:textId="2B7C060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09,709,705.06 </w:t>
            </w:r>
          </w:p>
        </w:tc>
        <w:tc>
          <w:tcPr>
            <w:tcW w:w="810" w:type="pct"/>
            <w:tcBorders>
              <w:top w:val="nil"/>
              <w:left w:val="nil"/>
              <w:bottom w:val="single" w:sz="4" w:space="0" w:color="000000"/>
              <w:right w:val="single" w:sz="4" w:space="0" w:color="000000"/>
            </w:tcBorders>
            <w:shd w:val="clear" w:color="A5A5A5" w:fill="A5A5A5"/>
            <w:noWrap/>
            <w:vAlign w:val="bottom"/>
            <w:hideMark/>
          </w:tcPr>
          <w:p w14:paraId="298F85D1" w14:textId="53ED5DE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20D77F9" w14:textId="204A928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9C04527" w14:textId="01CE9B3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75,119,705.06 </w:t>
            </w:r>
          </w:p>
        </w:tc>
      </w:tr>
      <w:tr w:rsidR="00A438CF" w:rsidRPr="00A438CF" w14:paraId="5F9ECECC"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61D5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046A764" w14:textId="2441582F"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85,947,204.54 </w:t>
            </w:r>
          </w:p>
        </w:tc>
        <w:tc>
          <w:tcPr>
            <w:tcW w:w="810" w:type="pct"/>
            <w:tcBorders>
              <w:top w:val="nil"/>
              <w:left w:val="nil"/>
              <w:bottom w:val="single" w:sz="4" w:space="0" w:color="000000"/>
              <w:right w:val="single" w:sz="4" w:space="0" w:color="000000"/>
            </w:tcBorders>
            <w:shd w:val="clear" w:color="auto" w:fill="auto"/>
            <w:noWrap/>
            <w:vAlign w:val="bottom"/>
            <w:hideMark/>
          </w:tcPr>
          <w:p w14:paraId="6190A8E1" w14:textId="600F1342"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B9BD4" w14:textId="1FC526D2"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385D08F" w14:textId="64F567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85,947,204.54 </w:t>
            </w:r>
          </w:p>
        </w:tc>
      </w:tr>
      <w:tr w:rsidR="00A438CF" w:rsidRPr="00A438CF" w14:paraId="73E2286F"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70419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F907998" w14:textId="66D29F7E"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59,542,268.21 </w:t>
            </w:r>
          </w:p>
        </w:tc>
        <w:tc>
          <w:tcPr>
            <w:tcW w:w="810" w:type="pct"/>
            <w:tcBorders>
              <w:top w:val="nil"/>
              <w:left w:val="nil"/>
              <w:bottom w:val="single" w:sz="4" w:space="0" w:color="000000"/>
              <w:right w:val="single" w:sz="4" w:space="0" w:color="000000"/>
            </w:tcBorders>
            <w:shd w:val="clear" w:color="auto" w:fill="auto"/>
            <w:noWrap/>
            <w:vAlign w:val="bottom"/>
            <w:hideMark/>
          </w:tcPr>
          <w:p w14:paraId="1495AA37" w14:textId="2F1BC84B"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AFCC55" w14:textId="6E55EA6C"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3EB63E" w14:textId="089461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642,268.21 </w:t>
            </w:r>
          </w:p>
        </w:tc>
      </w:tr>
      <w:tr w:rsidR="00A438CF" w:rsidRPr="00A438CF" w14:paraId="0F1F3DC3"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3628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26B132BA" w14:textId="009455C1"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0,476,950.00 </w:t>
            </w:r>
          </w:p>
        </w:tc>
        <w:tc>
          <w:tcPr>
            <w:tcW w:w="810" w:type="pct"/>
            <w:tcBorders>
              <w:top w:val="nil"/>
              <w:left w:val="nil"/>
              <w:bottom w:val="single" w:sz="4" w:space="0" w:color="000000"/>
              <w:right w:val="single" w:sz="4" w:space="0" w:color="000000"/>
            </w:tcBorders>
            <w:shd w:val="clear" w:color="auto" w:fill="auto"/>
            <w:noWrap/>
            <w:vAlign w:val="bottom"/>
            <w:hideMark/>
          </w:tcPr>
          <w:p w14:paraId="76F3C942" w14:textId="7591F952"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7CD1F5" w14:textId="6F85FCA3"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C8F438D" w14:textId="489FB7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101,950.00 </w:t>
            </w:r>
          </w:p>
        </w:tc>
      </w:tr>
      <w:tr w:rsidR="00A438CF" w:rsidRPr="00A438CF" w14:paraId="579297F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1100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2420EF38" w14:textId="08620741"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21,873,498.00 </w:t>
            </w:r>
          </w:p>
        </w:tc>
        <w:tc>
          <w:tcPr>
            <w:tcW w:w="810" w:type="pct"/>
            <w:tcBorders>
              <w:top w:val="nil"/>
              <w:left w:val="nil"/>
              <w:bottom w:val="single" w:sz="4" w:space="0" w:color="000000"/>
              <w:right w:val="single" w:sz="4" w:space="0" w:color="000000"/>
            </w:tcBorders>
            <w:shd w:val="clear" w:color="auto" w:fill="auto"/>
            <w:noWrap/>
            <w:vAlign w:val="bottom"/>
            <w:hideMark/>
          </w:tcPr>
          <w:p w14:paraId="1E85ED25" w14:textId="44DC1D89"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E767F4" w14:textId="6B96055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28BC85E" w14:textId="6CDF3F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123,498.00 </w:t>
            </w:r>
          </w:p>
        </w:tc>
      </w:tr>
      <w:tr w:rsidR="00A438CF" w:rsidRPr="00A438CF" w14:paraId="67126FF3"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DD969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E6AB85" w14:textId="2AA648D2"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20,037,594.10 </w:t>
            </w:r>
          </w:p>
        </w:tc>
        <w:tc>
          <w:tcPr>
            <w:tcW w:w="810" w:type="pct"/>
            <w:tcBorders>
              <w:top w:val="nil"/>
              <w:left w:val="nil"/>
              <w:bottom w:val="single" w:sz="4" w:space="0" w:color="000000"/>
              <w:right w:val="single" w:sz="4" w:space="0" w:color="000000"/>
            </w:tcBorders>
            <w:shd w:val="clear" w:color="auto" w:fill="auto"/>
            <w:noWrap/>
            <w:vAlign w:val="bottom"/>
            <w:hideMark/>
          </w:tcPr>
          <w:p w14:paraId="344EDB8B" w14:textId="15B916A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0492F3F" w14:textId="0E76B77E"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A6763B" w14:textId="47F344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6,545,094.10 </w:t>
            </w:r>
          </w:p>
        </w:tc>
      </w:tr>
      <w:tr w:rsidR="00A438CF" w:rsidRPr="00A438CF" w14:paraId="1088258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5DB82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2B6ED28A" w14:textId="722A882B"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9,698,488.00 </w:t>
            </w:r>
          </w:p>
        </w:tc>
        <w:tc>
          <w:tcPr>
            <w:tcW w:w="810" w:type="pct"/>
            <w:tcBorders>
              <w:top w:val="nil"/>
              <w:left w:val="nil"/>
              <w:bottom w:val="single" w:sz="4" w:space="0" w:color="000000"/>
              <w:right w:val="single" w:sz="4" w:space="0" w:color="000000"/>
            </w:tcBorders>
            <w:shd w:val="clear" w:color="auto" w:fill="auto"/>
            <w:noWrap/>
            <w:vAlign w:val="bottom"/>
            <w:hideMark/>
          </w:tcPr>
          <w:p w14:paraId="558FC336" w14:textId="5B223DA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40C89C" w14:textId="15714E46"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B5CC1EA" w14:textId="1646BF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090,988.00 </w:t>
            </w:r>
          </w:p>
        </w:tc>
      </w:tr>
      <w:tr w:rsidR="00A438CF" w:rsidRPr="00A438CF" w14:paraId="3352599A"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142E4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B40B7F4" w14:textId="7833CE30"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59,872,448.00 </w:t>
            </w:r>
          </w:p>
        </w:tc>
        <w:tc>
          <w:tcPr>
            <w:tcW w:w="810" w:type="pct"/>
            <w:tcBorders>
              <w:top w:val="nil"/>
              <w:left w:val="nil"/>
              <w:bottom w:val="single" w:sz="4" w:space="0" w:color="000000"/>
              <w:right w:val="single" w:sz="4" w:space="0" w:color="000000"/>
            </w:tcBorders>
            <w:shd w:val="clear" w:color="auto" w:fill="auto"/>
            <w:noWrap/>
            <w:vAlign w:val="bottom"/>
            <w:hideMark/>
          </w:tcPr>
          <w:p w14:paraId="2CDDFB23" w14:textId="3B609811"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AF82BFB" w14:textId="49219C6A"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DBC13D9" w14:textId="7A4578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97,314,948.00 </w:t>
            </w:r>
          </w:p>
        </w:tc>
      </w:tr>
      <w:tr w:rsidR="00A438CF" w:rsidRPr="00A438CF" w14:paraId="75CF41C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4446D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4B5E23B5" w14:textId="32E93078"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23,373,730.00 </w:t>
            </w:r>
          </w:p>
        </w:tc>
        <w:tc>
          <w:tcPr>
            <w:tcW w:w="810" w:type="pct"/>
            <w:tcBorders>
              <w:top w:val="nil"/>
              <w:left w:val="nil"/>
              <w:bottom w:val="single" w:sz="4" w:space="0" w:color="000000"/>
              <w:right w:val="single" w:sz="4" w:space="0" w:color="000000"/>
            </w:tcBorders>
            <w:shd w:val="clear" w:color="auto" w:fill="auto"/>
            <w:noWrap/>
            <w:vAlign w:val="bottom"/>
            <w:hideMark/>
          </w:tcPr>
          <w:p w14:paraId="758CB7C8" w14:textId="35BA7BB8"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737C7A" w14:textId="7B7D2B8E"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37B21E0" w14:textId="329F6F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373,730.00 </w:t>
            </w:r>
          </w:p>
        </w:tc>
      </w:tr>
      <w:tr w:rsidR="00A438CF" w:rsidRPr="00A438CF" w14:paraId="0C5FADC1"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1B3A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E8CC939" w14:textId="37B455ED"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0,50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106488" w14:textId="6C680648"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ED5A32" w14:textId="7CDCC718"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9AA111E" w14:textId="5D731E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502,000.00 </w:t>
            </w:r>
          </w:p>
        </w:tc>
      </w:tr>
      <w:tr w:rsidR="00A438CF" w:rsidRPr="00A438CF" w14:paraId="1AB0BD1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9970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1277D8C2" w14:textId="75EB43BC"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4,307,818.00 </w:t>
            </w:r>
          </w:p>
        </w:tc>
        <w:tc>
          <w:tcPr>
            <w:tcW w:w="810" w:type="pct"/>
            <w:tcBorders>
              <w:top w:val="nil"/>
              <w:left w:val="nil"/>
              <w:bottom w:val="single" w:sz="4" w:space="0" w:color="000000"/>
              <w:right w:val="single" w:sz="4" w:space="0" w:color="000000"/>
            </w:tcBorders>
            <w:shd w:val="clear" w:color="auto" w:fill="auto"/>
            <w:noWrap/>
            <w:vAlign w:val="bottom"/>
            <w:hideMark/>
          </w:tcPr>
          <w:p w14:paraId="1AC33676" w14:textId="0DE53809"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0D183F" w14:textId="3B59F82B"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767F862" w14:textId="1BC896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222,818.00 </w:t>
            </w:r>
          </w:p>
        </w:tc>
      </w:tr>
      <w:tr w:rsidR="00A438CF" w:rsidRPr="00A438CF" w14:paraId="1EDC954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52EE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D815D40" w14:textId="4F504681"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30,962,088.30 </w:t>
            </w:r>
          </w:p>
        </w:tc>
        <w:tc>
          <w:tcPr>
            <w:tcW w:w="810" w:type="pct"/>
            <w:tcBorders>
              <w:top w:val="nil"/>
              <w:left w:val="nil"/>
              <w:bottom w:val="single" w:sz="4" w:space="0" w:color="000000"/>
              <w:right w:val="single" w:sz="4" w:space="0" w:color="000000"/>
            </w:tcBorders>
            <w:shd w:val="clear" w:color="auto" w:fill="auto"/>
            <w:noWrap/>
            <w:vAlign w:val="bottom"/>
            <w:hideMark/>
          </w:tcPr>
          <w:p w14:paraId="76E345A0" w14:textId="58FAF255"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F3021D" w14:textId="5AC5681B"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0A4D719" w14:textId="72F111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962,088.30 </w:t>
            </w:r>
          </w:p>
        </w:tc>
      </w:tr>
      <w:tr w:rsidR="00A438CF" w:rsidRPr="00A438CF" w14:paraId="670B1ADC"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78B4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C87DFE4" w14:textId="00A79365"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5,491,288.80 </w:t>
            </w:r>
          </w:p>
        </w:tc>
        <w:tc>
          <w:tcPr>
            <w:tcW w:w="810" w:type="pct"/>
            <w:tcBorders>
              <w:top w:val="nil"/>
              <w:left w:val="nil"/>
              <w:bottom w:val="single" w:sz="4" w:space="0" w:color="000000"/>
              <w:right w:val="single" w:sz="4" w:space="0" w:color="000000"/>
            </w:tcBorders>
            <w:shd w:val="clear" w:color="auto" w:fill="auto"/>
            <w:noWrap/>
            <w:vAlign w:val="bottom"/>
            <w:hideMark/>
          </w:tcPr>
          <w:p w14:paraId="73A4FC46" w14:textId="3B610F81"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B6F1074" w14:textId="47F99F26"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D6F1E8" w14:textId="7DD26D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6,213,788.80 </w:t>
            </w:r>
          </w:p>
        </w:tc>
      </w:tr>
      <w:tr w:rsidR="00A438CF" w:rsidRPr="00A438CF" w14:paraId="15778CD5"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1252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9E088F1" w14:textId="183AAAB8"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6,142,540.00 </w:t>
            </w:r>
          </w:p>
        </w:tc>
        <w:tc>
          <w:tcPr>
            <w:tcW w:w="810" w:type="pct"/>
            <w:tcBorders>
              <w:top w:val="nil"/>
              <w:left w:val="nil"/>
              <w:bottom w:val="single" w:sz="4" w:space="0" w:color="000000"/>
              <w:right w:val="single" w:sz="4" w:space="0" w:color="000000"/>
            </w:tcBorders>
            <w:shd w:val="clear" w:color="auto" w:fill="auto"/>
            <w:noWrap/>
            <w:vAlign w:val="bottom"/>
            <w:hideMark/>
          </w:tcPr>
          <w:p w14:paraId="45F24F35" w14:textId="5C1FFC39"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D56CEE" w14:textId="7EFEAA30"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C0EE02" w14:textId="1E3011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42,540.00 </w:t>
            </w:r>
          </w:p>
        </w:tc>
      </w:tr>
      <w:tr w:rsidR="00A438CF" w:rsidRPr="00A438CF" w14:paraId="600681F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62938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2EC1AAAF" w14:textId="460FFC30"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8,153,073.60 </w:t>
            </w:r>
          </w:p>
        </w:tc>
        <w:tc>
          <w:tcPr>
            <w:tcW w:w="810" w:type="pct"/>
            <w:tcBorders>
              <w:top w:val="nil"/>
              <w:left w:val="nil"/>
              <w:bottom w:val="single" w:sz="4" w:space="0" w:color="000000"/>
              <w:right w:val="single" w:sz="4" w:space="0" w:color="000000"/>
            </w:tcBorders>
            <w:shd w:val="clear" w:color="auto" w:fill="auto"/>
            <w:noWrap/>
            <w:vAlign w:val="bottom"/>
            <w:hideMark/>
          </w:tcPr>
          <w:p w14:paraId="56BDC7DA" w14:textId="5794D44E"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A8CC96" w14:textId="29B8F090"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BBD80E3" w14:textId="77E5C2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653,073.60 </w:t>
            </w:r>
          </w:p>
        </w:tc>
      </w:tr>
      <w:tr w:rsidR="00A438CF" w:rsidRPr="00A438CF" w14:paraId="092BCAB3"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4EA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B95F1F1" w14:textId="330FE425"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23,638,205.21 </w:t>
            </w:r>
          </w:p>
        </w:tc>
        <w:tc>
          <w:tcPr>
            <w:tcW w:w="810" w:type="pct"/>
            <w:tcBorders>
              <w:top w:val="nil"/>
              <w:left w:val="nil"/>
              <w:bottom w:val="single" w:sz="4" w:space="0" w:color="000000"/>
              <w:right w:val="single" w:sz="4" w:space="0" w:color="000000"/>
            </w:tcBorders>
            <w:shd w:val="clear" w:color="auto" w:fill="auto"/>
            <w:noWrap/>
            <w:vAlign w:val="bottom"/>
            <w:hideMark/>
          </w:tcPr>
          <w:p w14:paraId="226F8DAF" w14:textId="4ACBC8D0"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9B31F7" w14:textId="62A2C54B"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D89DD5" w14:textId="1F85FD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9,123,205.21 </w:t>
            </w:r>
          </w:p>
        </w:tc>
      </w:tr>
      <w:tr w:rsidR="00A438CF" w:rsidRPr="00A438CF" w14:paraId="598904DC"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0BF2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5535DFC" w14:textId="7CF4DD6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51,821,490.30 </w:t>
            </w:r>
          </w:p>
        </w:tc>
        <w:tc>
          <w:tcPr>
            <w:tcW w:w="810" w:type="pct"/>
            <w:tcBorders>
              <w:top w:val="nil"/>
              <w:left w:val="nil"/>
              <w:bottom w:val="single" w:sz="4" w:space="0" w:color="000000"/>
              <w:right w:val="single" w:sz="4" w:space="0" w:color="000000"/>
            </w:tcBorders>
            <w:shd w:val="clear" w:color="auto" w:fill="auto"/>
            <w:noWrap/>
            <w:vAlign w:val="bottom"/>
            <w:hideMark/>
          </w:tcPr>
          <w:p w14:paraId="3A494950" w14:textId="7C144808"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8E67D1" w14:textId="59BFCD3A"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318A06" w14:textId="54C2CD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0,671,490.30 </w:t>
            </w:r>
          </w:p>
        </w:tc>
      </w:tr>
      <w:tr w:rsidR="00A438CF" w:rsidRPr="00A438CF" w14:paraId="21B7D2F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8C4F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9CD0AF5" w14:textId="4987C2A1"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4,124,220.00 </w:t>
            </w:r>
          </w:p>
        </w:tc>
        <w:tc>
          <w:tcPr>
            <w:tcW w:w="810" w:type="pct"/>
            <w:tcBorders>
              <w:top w:val="nil"/>
              <w:left w:val="nil"/>
              <w:bottom w:val="single" w:sz="4" w:space="0" w:color="000000"/>
              <w:right w:val="single" w:sz="4" w:space="0" w:color="000000"/>
            </w:tcBorders>
            <w:shd w:val="clear" w:color="auto" w:fill="auto"/>
            <w:noWrap/>
            <w:vAlign w:val="bottom"/>
            <w:hideMark/>
          </w:tcPr>
          <w:p w14:paraId="0A2A3C23" w14:textId="1CA412C8"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51CA1B" w14:textId="0D21E39D"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C33AEA" w14:textId="13065F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624,220.00 </w:t>
            </w:r>
          </w:p>
        </w:tc>
      </w:tr>
      <w:tr w:rsidR="00A438CF" w:rsidRPr="00A438CF" w14:paraId="7AA8731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250A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C1C0F5F" w14:textId="513D550C"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13,744,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86927F" w14:textId="188C4410"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EC398" w14:textId="3F0C1B1E"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924D34" w14:textId="57DCC7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82,864,800.00 </w:t>
            </w:r>
          </w:p>
        </w:tc>
      </w:tr>
      <w:tr w:rsidR="00A438CF" w:rsidRPr="00A438CF" w14:paraId="121B1F25"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544A3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5BAF17FC" w14:textId="7F4961C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79,462,753.18 </w:t>
            </w:r>
          </w:p>
        </w:tc>
        <w:tc>
          <w:tcPr>
            <w:tcW w:w="810" w:type="pct"/>
            <w:tcBorders>
              <w:top w:val="nil"/>
              <w:left w:val="nil"/>
              <w:bottom w:val="single" w:sz="4" w:space="0" w:color="000000"/>
              <w:right w:val="single" w:sz="4" w:space="0" w:color="000000"/>
            </w:tcBorders>
            <w:shd w:val="clear" w:color="A5A5A5" w:fill="A5A5A5"/>
            <w:noWrap/>
            <w:vAlign w:val="bottom"/>
            <w:hideMark/>
          </w:tcPr>
          <w:p w14:paraId="673804BF" w14:textId="0DC3216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B1B0A4C" w14:textId="2DCE381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0766E991" w14:textId="2A87D2B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04,118,863.77 </w:t>
            </w:r>
          </w:p>
        </w:tc>
      </w:tr>
      <w:tr w:rsidR="00A438CF" w:rsidRPr="00A438CF" w14:paraId="6442AFC4"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67C26"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3559001" w14:textId="62F6348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2,071,237.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48233CF" w14:textId="0C3E5AB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20A3D95" w14:textId="2A5E601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E92524" w14:textId="0D8D778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5,567,915.88 </w:t>
            </w:r>
          </w:p>
        </w:tc>
      </w:tr>
      <w:tr w:rsidR="00A438CF" w:rsidRPr="00A438CF" w14:paraId="30B39E3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DDC4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9579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6102A2DC" w14:textId="63C6F8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497,000.00 </w:t>
            </w:r>
          </w:p>
        </w:tc>
        <w:tc>
          <w:tcPr>
            <w:tcW w:w="810" w:type="pct"/>
            <w:tcBorders>
              <w:top w:val="nil"/>
              <w:left w:val="nil"/>
              <w:bottom w:val="single" w:sz="4" w:space="0" w:color="000000"/>
              <w:right w:val="single" w:sz="4" w:space="0" w:color="000000"/>
            </w:tcBorders>
            <w:shd w:val="clear" w:color="auto" w:fill="auto"/>
            <w:noWrap/>
            <w:vAlign w:val="center"/>
            <w:hideMark/>
          </w:tcPr>
          <w:p w14:paraId="3D2EABB0" w14:textId="7B9B81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7D49A4" w14:textId="283A93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EF616" w14:textId="373D18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497,000.00 </w:t>
            </w:r>
          </w:p>
        </w:tc>
      </w:tr>
      <w:tr w:rsidR="00A438CF" w:rsidRPr="00A438CF" w14:paraId="020755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9268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7E9A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362A7E36" w14:textId="6E8CDD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1738A45A" w14:textId="6CEFD3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05D627" w14:textId="0889F0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57E9E" w14:textId="4DE460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2,552.45 </w:t>
            </w:r>
          </w:p>
        </w:tc>
      </w:tr>
      <w:tr w:rsidR="00A438CF" w:rsidRPr="00A438CF" w14:paraId="22EB64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160D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DE6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7E2252B1" w14:textId="71071F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05CB3CA7" w14:textId="7BFC37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E278F4" w14:textId="38C038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721DF" w14:textId="748B7A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6,073.20 </w:t>
            </w:r>
          </w:p>
        </w:tc>
      </w:tr>
      <w:tr w:rsidR="00A438CF" w:rsidRPr="00A438CF" w14:paraId="6CAEF93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E9EB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B84D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23B3BB9E" w14:textId="0DD1E1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413166E1" w14:textId="1EEF56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448E59" w14:textId="1DAA91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5A02F" w14:textId="7F4FB8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6,295.58 </w:t>
            </w:r>
          </w:p>
        </w:tc>
      </w:tr>
      <w:tr w:rsidR="00A438CF" w:rsidRPr="00A438CF" w14:paraId="0FA790D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BEAD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DA3C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33D20448" w14:textId="25A802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AFB0E1B" w14:textId="3C2C6F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58F462" w14:textId="5D6476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40D85" w14:textId="064C35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6,299.20 </w:t>
            </w:r>
          </w:p>
        </w:tc>
      </w:tr>
      <w:tr w:rsidR="00A438CF" w:rsidRPr="00A438CF" w14:paraId="1AA19A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B722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7F0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069F7BC3" w14:textId="0A23FE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F5BAC8D" w14:textId="1D73A5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F7665A" w14:textId="5F3BC0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E6F53" w14:textId="555B15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r>
      <w:tr w:rsidR="00A438CF" w:rsidRPr="00A438CF" w14:paraId="5FED867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0119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EC1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0EFCF6E3" w14:textId="1AD899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19981DBC" w14:textId="18E254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B982C5" w14:textId="791FA0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AB8BA" w14:textId="33AFE7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5,140.00 </w:t>
            </w:r>
          </w:p>
        </w:tc>
      </w:tr>
      <w:tr w:rsidR="00A438CF" w:rsidRPr="00A438CF" w14:paraId="3EDBE33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C8DB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4D9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33705D0C" w14:textId="6847F2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8AE708B" w14:textId="49257E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572086DF" w14:textId="1D9AF7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2F4F4" w14:textId="516D06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68,551.20 </w:t>
            </w:r>
          </w:p>
        </w:tc>
      </w:tr>
      <w:tr w:rsidR="00A438CF" w:rsidRPr="00A438CF" w14:paraId="2CA091D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9C0F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5D0F8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4029D702" w14:textId="4344C3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02A3235" w14:textId="030F59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0DD4E3DD" w14:textId="2C8401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64923" w14:textId="0F7309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7,092.45 </w:t>
            </w:r>
          </w:p>
        </w:tc>
      </w:tr>
      <w:tr w:rsidR="00A438CF" w:rsidRPr="00A438CF" w14:paraId="5B344BC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8B66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B90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31F05FBE" w14:textId="2CE722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D95D410" w14:textId="56408E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F55410" w14:textId="453E9E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6B32C" w14:textId="3927B8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r>
      <w:tr w:rsidR="00A438CF" w:rsidRPr="00A438CF" w14:paraId="773AAA0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C760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9994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585925DC" w14:textId="293BF0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F0E498F" w14:textId="0E618C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28E0CC" w14:textId="226E45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4B0AD" w14:textId="2743D2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1,247.70 </w:t>
            </w:r>
          </w:p>
        </w:tc>
      </w:tr>
      <w:tr w:rsidR="00A438CF" w:rsidRPr="00A438CF" w14:paraId="032E94D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9857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2059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2EBE3AA4" w14:textId="1BFBE1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2DC80EA" w14:textId="76A576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4A7AF4" w14:textId="6CD2B9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BDCB2" w14:textId="63BAD3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1,304.70 </w:t>
            </w:r>
          </w:p>
        </w:tc>
      </w:tr>
      <w:tr w:rsidR="00A438CF" w:rsidRPr="00A438CF" w14:paraId="01E10FF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0156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102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70AB3DE1" w14:textId="1E90D2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7471C883" w14:textId="7EFB42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263975" w14:textId="0BD847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71EAF" w14:textId="4BA0E0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38,280.50 </w:t>
            </w:r>
          </w:p>
        </w:tc>
      </w:tr>
      <w:tr w:rsidR="00A438CF" w:rsidRPr="00A438CF" w14:paraId="51ACF13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E624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C24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0D854EB6" w14:textId="763F23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72,509.20 </w:t>
            </w:r>
          </w:p>
        </w:tc>
        <w:tc>
          <w:tcPr>
            <w:tcW w:w="810" w:type="pct"/>
            <w:tcBorders>
              <w:top w:val="nil"/>
              <w:left w:val="nil"/>
              <w:bottom w:val="single" w:sz="4" w:space="0" w:color="000000"/>
              <w:right w:val="single" w:sz="4" w:space="0" w:color="000000"/>
            </w:tcBorders>
            <w:shd w:val="clear" w:color="auto" w:fill="auto"/>
            <w:noWrap/>
            <w:vAlign w:val="center"/>
            <w:hideMark/>
          </w:tcPr>
          <w:p w14:paraId="4E29469A" w14:textId="43077E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20865B69" w14:textId="549B5D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DA056" w14:textId="1C050E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94,949.20 </w:t>
            </w:r>
          </w:p>
        </w:tc>
      </w:tr>
      <w:tr w:rsidR="00A438CF" w:rsidRPr="00A438CF" w14:paraId="39950E2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F7D8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EE7F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6C53BB5" w14:textId="0AB6CA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77904DD7" w14:textId="558307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76072F0F" w14:textId="258006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53954" w14:textId="68F615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1,333.20 </w:t>
            </w:r>
          </w:p>
        </w:tc>
      </w:tr>
      <w:tr w:rsidR="00A438CF" w:rsidRPr="00A438CF" w14:paraId="7537EC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BCDD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3D63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0ADDEF86" w14:textId="7666F8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7F3A9E99" w14:textId="3F8A50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E35942" w14:textId="3DB5F2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3EE40" w14:textId="1702A6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1,187.20 </w:t>
            </w:r>
          </w:p>
        </w:tc>
      </w:tr>
      <w:tr w:rsidR="00A438CF" w:rsidRPr="00A438CF" w14:paraId="3EF4FEF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0C55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EFEC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0221634" w14:textId="61EA76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46BA9BE9" w14:textId="2165CF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FC1D5F" w14:textId="73FAEF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FBCA7" w14:textId="09029B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r>
      <w:tr w:rsidR="00A438CF" w:rsidRPr="00A438CF" w14:paraId="7A9400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5978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2FB6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0DA42EDC" w14:textId="264479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EA6727B" w14:textId="659043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82BA3F" w14:textId="52EC8A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FA32E" w14:textId="78B779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r>
      <w:tr w:rsidR="00A438CF" w:rsidRPr="00A438CF" w14:paraId="63B7932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697F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097C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63AA835B" w14:textId="08FF21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F7E1566" w14:textId="69AFAF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07ADA4" w14:textId="7D8970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D4047" w14:textId="65701E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r>
      <w:tr w:rsidR="00A438CF" w:rsidRPr="00A438CF" w14:paraId="3ED29A2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4EAD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2831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B6ADCCB" w14:textId="0184BF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DA54BBB" w14:textId="19C070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574C07" w14:textId="66C7BB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C9591" w14:textId="413FD1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r>
      <w:tr w:rsidR="00A438CF" w:rsidRPr="00A438CF" w14:paraId="1CB2AB5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129D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E8B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46178D2B" w14:textId="308FFA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08F89C9" w14:textId="521B81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A599BE" w14:textId="548742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7F0EF" w14:textId="525B62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13.20 </w:t>
            </w:r>
          </w:p>
        </w:tc>
      </w:tr>
      <w:tr w:rsidR="00A438CF" w:rsidRPr="00A438CF" w14:paraId="2663ABF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2CF2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2537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2E3850C6" w14:textId="69CECF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417F8848" w14:textId="5D97F4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9C0F84" w14:textId="68453A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C213C" w14:textId="570A5E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0,453.20 </w:t>
            </w:r>
          </w:p>
        </w:tc>
      </w:tr>
      <w:tr w:rsidR="00A438CF" w:rsidRPr="00A438CF" w14:paraId="45EAA89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8691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554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7F2D14FA" w14:textId="642451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98,127.20 </w:t>
            </w:r>
          </w:p>
        </w:tc>
        <w:tc>
          <w:tcPr>
            <w:tcW w:w="810" w:type="pct"/>
            <w:tcBorders>
              <w:top w:val="nil"/>
              <w:left w:val="nil"/>
              <w:bottom w:val="single" w:sz="4" w:space="0" w:color="000000"/>
              <w:right w:val="single" w:sz="4" w:space="0" w:color="000000"/>
            </w:tcBorders>
            <w:shd w:val="clear" w:color="auto" w:fill="auto"/>
            <w:noWrap/>
            <w:vAlign w:val="center"/>
            <w:hideMark/>
          </w:tcPr>
          <w:p w14:paraId="7F8AA7D6" w14:textId="4F9A51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55C80A" w14:textId="53948C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7CE85" w14:textId="134660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98,127.20 </w:t>
            </w:r>
          </w:p>
        </w:tc>
      </w:tr>
      <w:tr w:rsidR="00A438CF" w:rsidRPr="00A438CF" w14:paraId="3A80630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1C43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1C11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04B91E92" w14:textId="4AED9A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4CD675A5" w14:textId="134B17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6C1408" w14:textId="31807A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94F9E" w14:textId="783276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5,009.70 </w:t>
            </w:r>
          </w:p>
        </w:tc>
      </w:tr>
      <w:tr w:rsidR="00A438CF" w:rsidRPr="00A438CF" w14:paraId="43D9DF2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2C18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9A83428" w14:textId="6D4F831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4E5DEFC" w14:textId="383A7EF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A85E70" w14:textId="6711E0B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33BAFF4" w14:textId="15F5F78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3,209,058.08 </w:t>
            </w:r>
          </w:p>
        </w:tc>
      </w:tr>
      <w:tr w:rsidR="00A438CF" w:rsidRPr="00A438CF" w14:paraId="3D4B2F6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1FDB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FDB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701D64E1" w14:textId="1867EB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32B404AC" w14:textId="503732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41AEB" w14:textId="549B69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97A71" w14:textId="00A392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5,230.00 </w:t>
            </w:r>
          </w:p>
        </w:tc>
      </w:tr>
      <w:tr w:rsidR="00A438CF" w:rsidRPr="00A438CF" w14:paraId="61C5738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70B1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053E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1740B99D" w14:textId="5A9AEF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291D8218" w14:textId="2274D3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4A630" w14:textId="1C2017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8669C" w14:textId="32F18C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1,574.25 </w:t>
            </w:r>
          </w:p>
        </w:tc>
      </w:tr>
      <w:tr w:rsidR="00A438CF" w:rsidRPr="00A438CF" w14:paraId="453A072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D911A"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47F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1B093C71" w14:textId="1CF7BA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4C606CA7" w14:textId="4B2782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525F3" w14:textId="360EE0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DA89A" w14:textId="5D2ED2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860.50 </w:t>
            </w:r>
          </w:p>
        </w:tc>
      </w:tr>
      <w:tr w:rsidR="00A438CF" w:rsidRPr="00A438CF" w14:paraId="74885DD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1D3B0"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2E35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627BF91" w14:textId="357527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6DED0466" w14:textId="6E6D78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EBE75" w14:textId="38CA9F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D5CA7" w14:textId="757C9D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7,422.64 </w:t>
            </w:r>
          </w:p>
        </w:tc>
      </w:tr>
      <w:tr w:rsidR="00A438CF" w:rsidRPr="00A438CF" w14:paraId="056F5E8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3EB2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1E58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162E5CA2" w14:textId="479F5C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0BA4735E" w14:textId="06E268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A9FAF" w14:textId="1EB949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CE1CD" w14:textId="03EF33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0,285.00 </w:t>
            </w:r>
          </w:p>
        </w:tc>
      </w:tr>
      <w:tr w:rsidR="00A438CF" w:rsidRPr="00A438CF" w14:paraId="2645CE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A077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DDA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23C3E154" w14:textId="0C7A06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2CA806FE" w14:textId="1C8DA0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10FF2" w14:textId="5E6CBB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D904E" w14:textId="666B9D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2,230.82 </w:t>
            </w:r>
          </w:p>
        </w:tc>
      </w:tr>
      <w:tr w:rsidR="00A438CF" w:rsidRPr="00A438CF" w14:paraId="6501432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23610"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0F62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17E0170E" w14:textId="269360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0AE1223F" w14:textId="794152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B7A2A" w14:textId="635F54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A8EB3" w14:textId="324250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1,931.42 </w:t>
            </w:r>
          </w:p>
        </w:tc>
      </w:tr>
      <w:tr w:rsidR="00A438CF" w:rsidRPr="00A438CF" w14:paraId="368CB6A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A8FC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B9AB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5D9C3AD2" w14:textId="570C07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4D897549" w14:textId="5CC73D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55A0C" w14:textId="66F996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C40BF" w14:textId="1A5C26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1,001.42 </w:t>
            </w:r>
          </w:p>
        </w:tc>
      </w:tr>
      <w:tr w:rsidR="00A438CF" w:rsidRPr="00A438CF" w14:paraId="2F8F4DC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8FC23"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DBD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4A4D82D7" w14:textId="1094AE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1AA14282" w14:textId="086984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124E2" w14:textId="049D8A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0B9A8" w14:textId="38DED0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9,950.25 </w:t>
            </w:r>
          </w:p>
        </w:tc>
      </w:tr>
      <w:tr w:rsidR="00A438CF" w:rsidRPr="00A438CF" w14:paraId="2475D8A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7ACE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1CD9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68585332" w14:textId="0D7364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1F7C9A5B" w14:textId="6A04AD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A4BD6" w14:textId="350B9A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BFBBF" w14:textId="52D255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9,893.25 </w:t>
            </w:r>
          </w:p>
        </w:tc>
      </w:tr>
      <w:tr w:rsidR="00A438CF" w:rsidRPr="00A438CF" w14:paraId="7223FCA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4774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089A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88DA19D" w14:textId="742C83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0C7DC4A0" w14:textId="0000E4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CF7A1" w14:textId="376331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4BC98" w14:textId="3694BE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2,015.75 </w:t>
            </w:r>
          </w:p>
        </w:tc>
      </w:tr>
      <w:tr w:rsidR="00A438CF" w:rsidRPr="00A438CF" w14:paraId="4913467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00F38"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4CA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67787ECF" w14:textId="67A5D0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14A5B17B" w14:textId="12B9D3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66CD6" w14:textId="085ABC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A2D94" w14:textId="13FD9C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0,007.25 </w:t>
            </w:r>
          </w:p>
        </w:tc>
      </w:tr>
      <w:tr w:rsidR="00A438CF" w:rsidRPr="00A438CF" w14:paraId="1F7B10D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2B91F"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479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4BBEDFDD" w14:textId="49A958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749EEE75" w14:textId="56C83A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F0228" w14:textId="39C490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2718C" w14:textId="5E7057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065.92 </w:t>
            </w:r>
          </w:p>
        </w:tc>
      </w:tr>
      <w:tr w:rsidR="00A438CF" w:rsidRPr="00A438CF" w14:paraId="4CAECED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1705A"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016A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78F18BA2" w14:textId="3C0BEE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6586C1EE" w14:textId="4B56EC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ABFDE" w14:textId="39B3EB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FA3E1" w14:textId="2CE86E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3,161.78 </w:t>
            </w:r>
          </w:p>
        </w:tc>
      </w:tr>
      <w:tr w:rsidR="00A438CF" w:rsidRPr="00A438CF" w14:paraId="3356CA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31C9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C0B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39511786" w14:textId="3E7D5E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77004685" w14:textId="29E510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E4A29" w14:textId="4E68CB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FEBD3" w14:textId="0A6E46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92,217.48 </w:t>
            </w:r>
          </w:p>
        </w:tc>
      </w:tr>
      <w:tr w:rsidR="00A438CF" w:rsidRPr="00A438CF" w14:paraId="3C3694B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0044E"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1DD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06B2EECC" w14:textId="7EFB63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97FC135" w14:textId="2434B0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3D177" w14:textId="6680D2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79972" w14:textId="2143A5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7,436.00 </w:t>
            </w:r>
          </w:p>
        </w:tc>
      </w:tr>
      <w:tr w:rsidR="00A438CF" w:rsidRPr="00A438CF" w14:paraId="16781AB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4E6D6"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860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7DB8857A" w14:textId="4F0ED5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AE583F2" w14:textId="167389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3A0AC" w14:textId="01E61C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7C472" w14:textId="5B1478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7,436.00 </w:t>
            </w:r>
          </w:p>
        </w:tc>
      </w:tr>
      <w:tr w:rsidR="00A438CF" w:rsidRPr="00A438CF" w14:paraId="61311F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59508"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310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44A7FCC1" w14:textId="2A1886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7B9855B2" w14:textId="009181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C88D9" w14:textId="368CD5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AB7FC" w14:textId="364B4F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2,799.25 </w:t>
            </w:r>
          </w:p>
        </w:tc>
      </w:tr>
      <w:tr w:rsidR="00A438CF" w:rsidRPr="00A438CF" w14:paraId="641B367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2735A"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0153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0E1AD0CD" w14:textId="08ADE3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5C8F8A7" w14:textId="2C4DB7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7F0A3" w14:textId="6495E7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7927A" w14:textId="4CB83A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42.03 </w:t>
            </w:r>
          </w:p>
        </w:tc>
      </w:tr>
      <w:tr w:rsidR="00A438CF" w:rsidRPr="00A438CF" w14:paraId="0342D9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6A0B9"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092F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E235C63" w14:textId="107068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4D9C0B18" w14:textId="48C3A9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27C58" w14:textId="2C9091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93A00" w14:textId="05E069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015.34 </w:t>
            </w:r>
          </w:p>
        </w:tc>
      </w:tr>
      <w:tr w:rsidR="00A438CF" w:rsidRPr="00A438CF" w14:paraId="09D11B2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1085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986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0347455" w14:textId="18E174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775F8C7C" w14:textId="6A3E1B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D6650" w14:textId="0E3461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AD743" w14:textId="1E5FC7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244.90 </w:t>
            </w:r>
          </w:p>
        </w:tc>
      </w:tr>
      <w:tr w:rsidR="00A438CF" w:rsidRPr="00A438CF" w14:paraId="79AB427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A892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C273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17B90322" w14:textId="04847A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2FB9F1E4" w14:textId="60C868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176B2" w14:textId="42FC5B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34D5B" w14:textId="55DEF9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7,499.75 </w:t>
            </w:r>
          </w:p>
        </w:tc>
      </w:tr>
      <w:tr w:rsidR="00A438CF" w:rsidRPr="00A438CF" w14:paraId="70E5B1B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2E2F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937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A6FFA14" w14:textId="7598BA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44D9AD81" w14:textId="74496E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1F857" w14:textId="70CACE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11094" w14:textId="39A394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2,080.64 </w:t>
            </w:r>
          </w:p>
        </w:tc>
      </w:tr>
      <w:tr w:rsidR="00A438CF" w:rsidRPr="00A438CF" w14:paraId="4DD7E71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EA86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FF7E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F060308" w14:textId="5C6D1C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74AF0087" w14:textId="23D361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424D7" w14:textId="610349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6383A" w14:textId="729112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0,381.56 </w:t>
            </w:r>
          </w:p>
        </w:tc>
      </w:tr>
      <w:tr w:rsidR="00A438CF" w:rsidRPr="00A438CF" w14:paraId="133A5C9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9CF1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9E4B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F673D95" w14:textId="7A6764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6B24A75" w14:textId="7A6B45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F2F5E" w14:textId="65AE66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8D9DA" w14:textId="41E80A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7.14 </w:t>
            </w:r>
          </w:p>
        </w:tc>
      </w:tr>
      <w:tr w:rsidR="00A438CF" w:rsidRPr="00A438CF" w14:paraId="1B884AF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988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EF3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E35ACAB" w14:textId="6FA4D2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C2E0998" w14:textId="5B07D9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2E529" w14:textId="3154A2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E20AC" w14:textId="5D7735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7.14 </w:t>
            </w:r>
          </w:p>
        </w:tc>
      </w:tr>
      <w:tr w:rsidR="00A438CF" w:rsidRPr="00A438CF" w14:paraId="3F28FC4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0AF7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811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ED4D204" w14:textId="2402C1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1589ADDC" w14:textId="2F93C3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F928F" w14:textId="592AA3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65648" w14:textId="666697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7,325.39 </w:t>
            </w:r>
          </w:p>
        </w:tc>
      </w:tr>
      <w:tr w:rsidR="00A438CF" w:rsidRPr="00A438CF" w14:paraId="670680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3B7E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370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4157D4C0" w14:textId="0841C9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6189B366" w14:textId="26E13C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42E3C" w14:textId="05961C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EC05C" w14:textId="628DE2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4,166.03 </w:t>
            </w:r>
          </w:p>
        </w:tc>
      </w:tr>
      <w:tr w:rsidR="00A438CF" w:rsidRPr="00A438CF" w14:paraId="71FCD42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620E8"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950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39027CA0" w14:textId="24ECF9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2F73C896" w14:textId="2DE19D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300C1" w14:textId="33FEFF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0B2EC" w14:textId="307953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704.28 </w:t>
            </w:r>
          </w:p>
        </w:tc>
      </w:tr>
      <w:tr w:rsidR="00A438CF" w:rsidRPr="00A438CF" w14:paraId="5E3B65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40D3A"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C25F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2228470D" w14:textId="01D80B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7E3A6F8C" w14:textId="30713A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6460C" w14:textId="56E23F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9FB53" w14:textId="79E69C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9,451.75 </w:t>
            </w:r>
          </w:p>
        </w:tc>
      </w:tr>
      <w:tr w:rsidR="00A438CF" w:rsidRPr="00A438CF" w14:paraId="68ED7B9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3BC38"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8754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5B3802D4" w14:textId="394DF0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0ED15749" w14:textId="0A072D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E3DF3" w14:textId="182F89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B501F" w14:textId="325761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69,640.00 </w:t>
            </w:r>
          </w:p>
        </w:tc>
      </w:tr>
      <w:tr w:rsidR="00A438CF" w:rsidRPr="00A438CF" w14:paraId="464B27E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C4BB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28E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4B89E277" w14:textId="326B72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03C1BCDC" w14:textId="7B68AD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6FE4B" w14:textId="177BA6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649D5" w14:textId="366A60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3,733.15 </w:t>
            </w:r>
          </w:p>
        </w:tc>
      </w:tr>
      <w:tr w:rsidR="00A438CF" w:rsidRPr="00A438CF" w14:paraId="2455474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69340"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4A8BCFEC" w14:textId="5E7113C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4,870,04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70B46A1F" w14:textId="376C830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581BD9" w14:textId="0ADC9D2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533145F2" w14:textId="4A45679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987,353.78 </w:t>
            </w:r>
          </w:p>
        </w:tc>
      </w:tr>
      <w:tr w:rsidR="00A438CF" w:rsidRPr="00A438CF" w14:paraId="48E0741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B697E"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01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63EB5FAC" w14:textId="417AC0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57C23AED" w14:textId="7395A2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B7016" w14:textId="2A9030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7DB9A" w14:textId="0AE33C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3,830.57 </w:t>
            </w:r>
          </w:p>
        </w:tc>
      </w:tr>
      <w:tr w:rsidR="00A438CF" w:rsidRPr="00A438CF" w14:paraId="1B887F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28BB1"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5F05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6B235C01" w14:textId="5EA3E1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468D76FE" w14:textId="1DA3A3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AC604" w14:textId="66EF82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B55D3" w14:textId="2D57BC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7,624.03 </w:t>
            </w:r>
          </w:p>
        </w:tc>
      </w:tr>
      <w:tr w:rsidR="00A438CF" w:rsidRPr="00A438CF" w14:paraId="25F7E58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8067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DCB0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22A33279" w14:textId="08E211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69D41EC0" w14:textId="3DF33B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CA0F1" w14:textId="3393D8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6F453" w14:textId="6CF0BF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9,877.16 </w:t>
            </w:r>
          </w:p>
        </w:tc>
      </w:tr>
      <w:tr w:rsidR="00A438CF" w:rsidRPr="00A438CF" w14:paraId="04CCD7F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D298F"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031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19DEAA6" w14:textId="1C7020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023FBC5F" w14:textId="4E8BAB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A48B9" w14:textId="2217EA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4D49A" w14:textId="4012C9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8,162.50 </w:t>
            </w:r>
          </w:p>
        </w:tc>
      </w:tr>
      <w:tr w:rsidR="00A438CF" w:rsidRPr="00A438CF" w14:paraId="6ABCFF6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4CA4F"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2146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DE5E692" w14:textId="4E1907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7CB547F" w14:textId="522E81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53D5E" w14:textId="5E850D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FFF97" w14:textId="4FD5B2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r>
      <w:tr w:rsidR="00A438CF" w:rsidRPr="00A438CF" w14:paraId="64817D7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FBB9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C2B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48594E3C" w14:textId="22AA8A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251B29D1" w14:textId="2E347C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FFE7C" w14:textId="4A56F2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2A06E" w14:textId="32BB88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1,737.14 </w:t>
            </w:r>
          </w:p>
        </w:tc>
      </w:tr>
      <w:tr w:rsidR="00A438CF" w:rsidRPr="00A438CF" w14:paraId="1DEE6A4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63DF4"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394A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751BA549" w14:textId="5DCFD3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9,102.75 </w:t>
            </w:r>
          </w:p>
        </w:tc>
        <w:tc>
          <w:tcPr>
            <w:tcW w:w="810" w:type="pct"/>
            <w:tcBorders>
              <w:top w:val="nil"/>
              <w:left w:val="nil"/>
              <w:bottom w:val="single" w:sz="4" w:space="0" w:color="000000"/>
              <w:right w:val="single" w:sz="4" w:space="0" w:color="000000"/>
            </w:tcBorders>
            <w:shd w:val="clear" w:color="auto" w:fill="auto"/>
            <w:noWrap/>
            <w:vAlign w:val="bottom"/>
            <w:hideMark/>
          </w:tcPr>
          <w:p w14:paraId="40A0C5B3" w14:textId="3317E4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D3852" w14:textId="3040CF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688E4" w14:textId="68E554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9,102.75 </w:t>
            </w:r>
          </w:p>
        </w:tc>
      </w:tr>
      <w:tr w:rsidR="00A438CF" w:rsidRPr="00A438CF" w14:paraId="38923E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FB1EE"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9E1A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C21EC73" w14:textId="15CBEE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1C78E77F" w14:textId="2DED6E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5C64E" w14:textId="10F8B7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26A59001" w14:textId="01C281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321.00 </w:t>
            </w:r>
          </w:p>
        </w:tc>
      </w:tr>
      <w:tr w:rsidR="00A438CF" w:rsidRPr="00A438CF" w14:paraId="578BC46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3AA6F"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F2E5C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50B10DC7" w14:textId="0384BA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336A5EEA" w14:textId="7AB73E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805C3" w14:textId="6BBDE9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1B9A5" w14:textId="3D31E9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6,798.14 </w:t>
            </w:r>
          </w:p>
        </w:tc>
      </w:tr>
      <w:tr w:rsidR="00A438CF" w:rsidRPr="00A438CF" w14:paraId="1C68D0A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BB9D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4DC3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E523BBF" w14:textId="5577EC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13CAE6BB" w14:textId="6AE802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24D54" w14:textId="11DC67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D6E99" w14:textId="6BC983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7,764.75 </w:t>
            </w:r>
          </w:p>
        </w:tc>
      </w:tr>
      <w:tr w:rsidR="00A438CF" w:rsidRPr="00A438CF" w14:paraId="6AFA533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A68A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E50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7D5D2F9" w14:textId="710735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210B5D72" w14:textId="0B2DDA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CA0BA" w14:textId="50FA59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ECFE5" w14:textId="43D9B8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9,805.12 </w:t>
            </w:r>
          </w:p>
        </w:tc>
      </w:tr>
      <w:tr w:rsidR="00A438CF" w:rsidRPr="00A438CF" w14:paraId="0E123D5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83D34"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0B90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0C37F44E" w14:textId="771D30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59A3FA06" w14:textId="60D312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BA009" w14:textId="09004B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7234D" w14:textId="46EFCC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9,067.50 </w:t>
            </w:r>
          </w:p>
        </w:tc>
      </w:tr>
      <w:tr w:rsidR="00A438CF" w:rsidRPr="00A438CF" w14:paraId="1D25D4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AAB1"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931F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80E159D" w14:textId="0C4721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0F5FF5D0" w14:textId="76B934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5F4DE" w14:textId="2C5C01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FCD5A" w14:textId="6F7082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2,598.20 </w:t>
            </w:r>
          </w:p>
        </w:tc>
      </w:tr>
      <w:tr w:rsidR="00A438CF" w:rsidRPr="00A438CF" w14:paraId="6280B5B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F842A"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E1D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F0C5E41" w14:textId="7E4A03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5888B429" w14:textId="015CA7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46CDA" w14:textId="7DF4DC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0A684" w14:textId="425CE3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83,824.22 </w:t>
            </w:r>
          </w:p>
        </w:tc>
      </w:tr>
      <w:tr w:rsidR="00A438CF" w:rsidRPr="00A438CF" w14:paraId="304DD2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854A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42C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C0A81B6" w14:textId="7B3DFE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2A1EEA9A" w14:textId="66D4A6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AD45B" w14:textId="370EEA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51B306" w14:textId="58348F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07,965.53 </w:t>
            </w:r>
          </w:p>
        </w:tc>
      </w:tr>
      <w:tr w:rsidR="00A438CF" w:rsidRPr="00A438CF" w14:paraId="5DC96BD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94850"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807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2CDE654" w14:textId="6E2A2D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400A0A58" w14:textId="1F0833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BA609" w14:textId="0128E3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D9FD3" w14:textId="785E91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3,486.50 </w:t>
            </w:r>
          </w:p>
        </w:tc>
      </w:tr>
      <w:tr w:rsidR="00A438CF" w:rsidRPr="00A438CF" w14:paraId="304CA02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A2F08"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B14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1B5E7D9" w14:textId="0138A5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A8C3391" w14:textId="403102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3234F" w14:textId="726080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08E5B2D" w14:textId="2AA9B3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05,530.92 </w:t>
            </w:r>
          </w:p>
        </w:tc>
      </w:tr>
      <w:tr w:rsidR="00A438CF" w:rsidRPr="00A438CF" w14:paraId="31CAE1A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87A4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75F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00D48C7B" w14:textId="631319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751E0832" w14:textId="179867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D6B3E" w14:textId="599649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7D8F5" w14:textId="1922EA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7,713.75 </w:t>
            </w:r>
          </w:p>
        </w:tc>
      </w:tr>
      <w:tr w:rsidR="00A438CF" w:rsidRPr="00A438CF" w14:paraId="424C485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FBBC7"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3A1A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1B2D4DC6" w14:textId="4C40C7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340D710F" w14:textId="2A98CC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714E9" w14:textId="09594E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9D48F" w14:textId="7C52EA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8,611.25 </w:t>
            </w:r>
          </w:p>
        </w:tc>
      </w:tr>
      <w:tr w:rsidR="00A438CF" w:rsidRPr="00A438CF" w14:paraId="31A717E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03303"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1A1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531919A7" w14:textId="65845C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04F9EFE4" w14:textId="1E5F1C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374B79A" w14:textId="3EC3EF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44425" w14:textId="2CEC39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6,392.75 </w:t>
            </w:r>
          </w:p>
        </w:tc>
      </w:tr>
      <w:tr w:rsidR="00A438CF" w:rsidRPr="00A438CF" w14:paraId="27EDCDC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DF327"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33761C60" w14:textId="272F33D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9,312,41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52B566E" w14:textId="6B3B717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7A9FA5B4" w14:textId="7DD5DC8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59A4F23C" w14:textId="5512429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9,354,536.03 </w:t>
            </w:r>
          </w:p>
        </w:tc>
      </w:tr>
      <w:tr w:rsidR="00A438CF" w:rsidRPr="00A438CF" w14:paraId="6B9DCA5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C06E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2EF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30BD1CA2" w14:textId="7FA566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17,027.50 </w:t>
            </w:r>
          </w:p>
        </w:tc>
        <w:tc>
          <w:tcPr>
            <w:tcW w:w="810" w:type="pct"/>
            <w:tcBorders>
              <w:top w:val="nil"/>
              <w:left w:val="nil"/>
              <w:bottom w:val="single" w:sz="4" w:space="0" w:color="000000"/>
              <w:right w:val="single" w:sz="4" w:space="0" w:color="000000"/>
            </w:tcBorders>
            <w:shd w:val="clear" w:color="auto" w:fill="auto"/>
            <w:noWrap/>
            <w:vAlign w:val="bottom"/>
            <w:hideMark/>
          </w:tcPr>
          <w:p w14:paraId="6200438C" w14:textId="0CEC55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C43C0" w14:textId="7C31F2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FFA30" w14:textId="38DBB3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17,027.50 </w:t>
            </w:r>
          </w:p>
        </w:tc>
      </w:tr>
      <w:tr w:rsidR="00A438CF" w:rsidRPr="00A438CF" w14:paraId="01949A9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77F3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70E5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383EA28F" w14:textId="7D1098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55EF1832" w14:textId="3E63AF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0249C" w14:textId="384562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94478" w14:textId="62CC74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2,807.94 </w:t>
            </w:r>
          </w:p>
        </w:tc>
      </w:tr>
      <w:tr w:rsidR="00A438CF" w:rsidRPr="00A438CF" w14:paraId="6B2F1B5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B7B6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920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7336CAA" w14:textId="120D61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6ADC9F08" w14:textId="39A521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DD79D" w14:textId="71863C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5767A" w14:textId="4524D2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72,519.39 </w:t>
            </w:r>
          </w:p>
        </w:tc>
      </w:tr>
      <w:tr w:rsidR="00A438CF" w:rsidRPr="00A438CF" w14:paraId="7FBA6E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967C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ED83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DC8B1A8" w14:textId="2A5A96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545C90" w14:textId="7F6E8E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FD4AE" w14:textId="59345D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F0549" w14:textId="7AE949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7.14 </w:t>
            </w:r>
          </w:p>
        </w:tc>
      </w:tr>
      <w:tr w:rsidR="00A438CF" w:rsidRPr="00A438CF" w14:paraId="7AE8F5E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D179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DAFA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3795AD0" w14:textId="47EFF3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19DA4AC" w14:textId="1818A2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31C6C" w14:textId="125143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53262F14" w14:textId="46EAAC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08,628.72 </w:t>
            </w:r>
          </w:p>
        </w:tc>
      </w:tr>
      <w:tr w:rsidR="00A438CF" w:rsidRPr="00A438CF" w14:paraId="61D3A07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F288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30C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437FDA90" w14:textId="6F990A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AF08CF9" w14:textId="24DFE6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CEAF3" w14:textId="19C7E1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E327D" w14:textId="013437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4,392.00 </w:t>
            </w:r>
          </w:p>
        </w:tc>
      </w:tr>
      <w:tr w:rsidR="00A438CF" w:rsidRPr="00A438CF" w14:paraId="199B76A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F611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BF5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02F53484" w14:textId="21B959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13EC6D4B" w14:textId="10068A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998B5" w14:textId="474116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44D05" w14:textId="5B04BC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3,928.52 </w:t>
            </w:r>
          </w:p>
        </w:tc>
      </w:tr>
      <w:tr w:rsidR="00A438CF" w:rsidRPr="00A438CF" w14:paraId="0FAF43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2F91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A07A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4FC52D1F" w14:textId="39AEE7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A60DDB8" w14:textId="0DFCD3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6C56B" w14:textId="3DD051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07116" w14:textId="281210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r>
      <w:tr w:rsidR="00A438CF" w:rsidRPr="00A438CF" w14:paraId="3CF7AEF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64A9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8B7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3B738E5F" w14:textId="7F4A37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5B2996C5" w14:textId="60C60F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9EF9C" w14:textId="5B1C27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A3106" w14:textId="653B5A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0,157.12 </w:t>
            </w:r>
          </w:p>
        </w:tc>
      </w:tr>
      <w:tr w:rsidR="00A438CF" w:rsidRPr="00A438CF" w14:paraId="610047F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FEFE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357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3A57D08D" w14:textId="14777D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88CEF" w14:textId="6589EF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39340" w14:textId="55CAEA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4DE4E3B4" w14:textId="6F0D81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12,800.00 </w:t>
            </w:r>
          </w:p>
        </w:tc>
      </w:tr>
      <w:tr w:rsidR="00A438CF" w:rsidRPr="00A438CF" w14:paraId="2A8835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64EF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0FB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linao</w:t>
            </w:r>
          </w:p>
        </w:tc>
        <w:tc>
          <w:tcPr>
            <w:tcW w:w="810" w:type="pct"/>
            <w:tcBorders>
              <w:top w:val="nil"/>
              <w:left w:val="nil"/>
              <w:bottom w:val="single" w:sz="4" w:space="0" w:color="000000"/>
              <w:right w:val="single" w:sz="4" w:space="0" w:color="000000"/>
            </w:tcBorders>
            <w:shd w:val="clear" w:color="auto" w:fill="auto"/>
            <w:noWrap/>
            <w:vAlign w:val="bottom"/>
            <w:hideMark/>
          </w:tcPr>
          <w:p w14:paraId="04DC60AC" w14:textId="486F44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4,580.00 </w:t>
            </w:r>
          </w:p>
        </w:tc>
        <w:tc>
          <w:tcPr>
            <w:tcW w:w="810" w:type="pct"/>
            <w:tcBorders>
              <w:top w:val="nil"/>
              <w:left w:val="nil"/>
              <w:bottom w:val="single" w:sz="4" w:space="0" w:color="000000"/>
              <w:right w:val="single" w:sz="4" w:space="0" w:color="000000"/>
            </w:tcBorders>
            <w:shd w:val="clear" w:color="auto" w:fill="auto"/>
            <w:noWrap/>
            <w:vAlign w:val="bottom"/>
            <w:hideMark/>
          </w:tcPr>
          <w:p w14:paraId="157568CD" w14:textId="462481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22A6E" w14:textId="57A3DC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2B361" w14:textId="1A2285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4,580.00 </w:t>
            </w:r>
          </w:p>
        </w:tc>
      </w:tr>
      <w:tr w:rsidR="00A438CF" w:rsidRPr="00A438CF" w14:paraId="23F089F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B4D9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CA5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43B4FDB" w14:textId="0B707C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4273375C" w14:textId="054C8F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FA41B" w14:textId="49634A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2DE777ED" w14:textId="16D2B7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4,800.64 </w:t>
            </w:r>
          </w:p>
        </w:tc>
      </w:tr>
      <w:tr w:rsidR="00A438CF" w:rsidRPr="00A438CF" w14:paraId="4F9FB0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91AB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317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B8D0FBC" w14:textId="6F6871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178D6" w14:textId="0AB76C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585E8" w14:textId="0A60D3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370ED8CB" w14:textId="783F4C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4,840.00 </w:t>
            </w:r>
          </w:p>
        </w:tc>
      </w:tr>
      <w:tr w:rsidR="00A438CF" w:rsidRPr="00A438CF" w14:paraId="2ED7AF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1EBC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FC2C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39E04C0C" w14:textId="67C6F3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D23695" w14:textId="635844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4E43E" w14:textId="110843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203510F1" w14:textId="2733C4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81,520.00 </w:t>
            </w:r>
          </w:p>
        </w:tc>
      </w:tr>
      <w:tr w:rsidR="00A438CF" w:rsidRPr="00A438CF" w14:paraId="3344DC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2E30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C7F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BB46EA8" w14:textId="7452C3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4405E86A" w14:textId="046451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20BFE" w14:textId="301512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2CED1" w14:textId="6FEF93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614,403.89 </w:t>
            </w:r>
          </w:p>
        </w:tc>
      </w:tr>
      <w:tr w:rsidR="00A438CF" w:rsidRPr="00A438CF" w14:paraId="3A1E683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FCE0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F7A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0097FFEF" w14:textId="53A3BC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242348F" w14:textId="3E15B5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74FC2" w14:textId="7EDA8F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B8371" w14:textId="522351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93.39 </w:t>
            </w:r>
          </w:p>
        </w:tc>
      </w:tr>
      <w:tr w:rsidR="00A438CF" w:rsidRPr="00A438CF" w14:paraId="7FD4418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0912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D14C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AB2018F" w14:textId="05F9C5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79F2B5CB" w14:textId="4E91BD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52DB2" w14:textId="136FFB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6F6BB" w14:textId="0494F6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7,588.75 </w:t>
            </w:r>
          </w:p>
        </w:tc>
      </w:tr>
      <w:tr w:rsidR="00A438CF" w:rsidRPr="00A438CF" w14:paraId="05BF88B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2602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EE9D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CAECA9A" w14:textId="5F44BD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589F77CB" w14:textId="70AAB0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39EB4" w14:textId="0DF7F2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C582E" w14:textId="540EEB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696.12 </w:t>
            </w:r>
          </w:p>
        </w:tc>
      </w:tr>
      <w:tr w:rsidR="00A438CF" w:rsidRPr="00A438CF" w14:paraId="660C04C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BE00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ED5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69513842" w14:textId="69F24C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6BE834FC" w14:textId="6B26AE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58ECC" w14:textId="208315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40DA2" w14:textId="4E21C3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5,744.00 </w:t>
            </w:r>
          </w:p>
        </w:tc>
      </w:tr>
      <w:tr w:rsidR="00A438CF" w:rsidRPr="00A438CF" w14:paraId="2E373DC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002C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6BCB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1452BC95" w14:textId="4586EC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45195C85" w14:textId="043970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F4396" w14:textId="68C3F6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0D98F" w14:textId="287749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2,612.20 </w:t>
            </w:r>
          </w:p>
        </w:tc>
      </w:tr>
      <w:tr w:rsidR="00A438CF" w:rsidRPr="00A438CF" w14:paraId="635DD67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90A3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A29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7ACDEA8" w14:textId="686843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5DE6902C" w14:textId="7B010E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5CA36" w14:textId="6E9908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B7ED7" w14:textId="34AE57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448.75 </w:t>
            </w:r>
          </w:p>
        </w:tc>
      </w:tr>
      <w:tr w:rsidR="00A438CF" w:rsidRPr="00A438CF" w14:paraId="540D0F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8B32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E7E1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2A373F46" w14:textId="048B92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248325E4" w14:textId="0028B8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15DEA" w14:textId="534225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CBBCB" w14:textId="3FE681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397.14 </w:t>
            </w:r>
          </w:p>
        </w:tc>
      </w:tr>
      <w:tr w:rsidR="00A438CF" w:rsidRPr="00A438CF" w14:paraId="2C2F1E7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3CFA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27C5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57C89EF8" w14:textId="6773D9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468784FB" w14:textId="35DD90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578CF" w14:textId="516F29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87F0E" w14:textId="5742BE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3,772.50 </w:t>
            </w:r>
          </w:p>
        </w:tc>
      </w:tr>
      <w:tr w:rsidR="00A438CF" w:rsidRPr="00A438CF" w14:paraId="5A0C1E1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0A80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AE4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228C8859" w14:textId="46A4EC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577841" w14:textId="20F6F0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D18C0" w14:textId="206886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B4DFF" w14:textId="7CFDD3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5CB33C2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ADB6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0CF9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1258E2BF" w14:textId="3F32F0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76FF7BC5" w14:textId="1EF6E2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C3239" w14:textId="5018DC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F7FB6" w14:textId="0CD149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5,778.00 </w:t>
            </w:r>
          </w:p>
        </w:tc>
      </w:tr>
      <w:tr w:rsidR="00A438CF" w:rsidRPr="00A438CF" w14:paraId="0DACCAF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6EE7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65C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31CB6FEF" w14:textId="7108CF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491FD24" w14:textId="0B2B9D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92C56" w14:textId="286E19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6CC6A" w14:textId="034221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416B7A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2172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F155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291E90B" w14:textId="6CE541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42A6274F" w14:textId="27E8E5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ED325" w14:textId="477CC2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71D4A" w14:textId="6C8A52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042.39 </w:t>
            </w:r>
          </w:p>
        </w:tc>
      </w:tr>
      <w:tr w:rsidR="00A438CF" w:rsidRPr="00A438CF" w14:paraId="648D72A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BFE5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8AAD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3B6DE6A6" w14:textId="579ED5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0236362A" w14:textId="1FB1F1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8A426" w14:textId="135357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E3D2B" w14:textId="514CCF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0,494.75 </w:t>
            </w:r>
          </w:p>
        </w:tc>
      </w:tr>
      <w:tr w:rsidR="00A438CF" w:rsidRPr="00A438CF" w14:paraId="5802EEE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4A7A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02E2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06072D0B" w14:textId="43B0E4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5C57AC2D" w14:textId="5AE4E0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5287E" w14:textId="75B35B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F440F" w14:textId="7255AB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994,211.32 </w:t>
            </w:r>
          </w:p>
        </w:tc>
      </w:tr>
      <w:tr w:rsidR="00A438CF" w:rsidRPr="00A438CF" w14:paraId="150604D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5077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D16E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373B917" w14:textId="61D0EC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79906ACA" w14:textId="08D120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DB381" w14:textId="07B09A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C39E7" w14:textId="5EE385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0,677.34 </w:t>
            </w:r>
          </w:p>
        </w:tc>
      </w:tr>
      <w:tr w:rsidR="00A438CF" w:rsidRPr="00A438CF" w14:paraId="29EAFF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3C51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C737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3046AF51" w14:textId="258FA0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2C07F7C" w14:textId="0D6D60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76F58" w14:textId="06C6D9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75EC2" w14:textId="794AE1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r>
      <w:tr w:rsidR="00A438CF" w:rsidRPr="00A438CF" w14:paraId="4F96BB5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8FF8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0E8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7043C49" w14:textId="266B71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7889B048" w14:textId="4F9924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CAC6C" w14:textId="2C58F4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3AF853A" w14:textId="3FC000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84,179.30 </w:t>
            </w:r>
          </w:p>
        </w:tc>
      </w:tr>
      <w:tr w:rsidR="00A438CF" w:rsidRPr="00A438CF" w14:paraId="2C56994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CE39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34D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524C46F2" w14:textId="3FC9A1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34AA17B" w14:textId="50C304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1D747" w14:textId="163695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CB8B4" w14:textId="4AE323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8,868.77 </w:t>
            </w:r>
          </w:p>
        </w:tc>
      </w:tr>
      <w:tr w:rsidR="00A438CF" w:rsidRPr="00A438CF" w14:paraId="6DB150B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1E72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D47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37BA7B17" w14:textId="1114B2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810EE50" w14:textId="0DFA0E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31515" w14:textId="13BC4E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C8BF1" w14:textId="54A538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7.14 </w:t>
            </w:r>
          </w:p>
        </w:tc>
      </w:tr>
      <w:tr w:rsidR="00A438CF" w:rsidRPr="00A438CF" w14:paraId="2D257DC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1CD0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452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A5AA184" w14:textId="0B5694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F324CA" w14:textId="681677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71912" w14:textId="52BB0B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9B083" w14:textId="32DC2F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0,000.00 </w:t>
            </w:r>
          </w:p>
        </w:tc>
      </w:tr>
      <w:tr w:rsidR="00A438CF" w:rsidRPr="00A438CF" w14:paraId="45296D9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76CF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B737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4F89066D" w14:textId="08D5B1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56C862E8" w14:textId="1653B2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739EB" w14:textId="391126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3EC5CBD5" w14:textId="451A55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1,470.00 </w:t>
            </w:r>
          </w:p>
        </w:tc>
      </w:tr>
      <w:tr w:rsidR="00A438CF" w:rsidRPr="00A438CF" w14:paraId="643FEFA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E111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1C9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5569F375" w14:textId="30F5DA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CADB721" w14:textId="27B534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74ED9" w14:textId="6984AA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896DA" w14:textId="75E780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140.00 </w:t>
            </w:r>
          </w:p>
        </w:tc>
      </w:tr>
      <w:tr w:rsidR="00A438CF" w:rsidRPr="00A438CF" w14:paraId="58C441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8C37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E724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64022E42" w14:textId="75D949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42B5837A" w14:textId="5C0D96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1AF91" w14:textId="0F3C11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93C1F" w14:textId="449980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6,796.75 </w:t>
            </w:r>
          </w:p>
        </w:tc>
      </w:tr>
      <w:tr w:rsidR="00A438CF" w:rsidRPr="00A438CF" w14:paraId="28A6901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0C77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048F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512B0803" w14:textId="747CC7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7ADF3959" w14:textId="352A6B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7F880" w14:textId="7B4A2C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5395E" w14:textId="7D036A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632.50 </w:t>
            </w:r>
          </w:p>
        </w:tc>
      </w:tr>
      <w:tr w:rsidR="00A438CF" w:rsidRPr="00A438CF" w14:paraId="51F3337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253A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079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12AFB3F9" w14:textId="26EBB5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7998144C" w14:textId="5A7C81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5A4F9454" w14:textId="526127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A49EF" w14:textId="07461C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7,084.67 </w:t>
            </w:r>
          </w:p>
        </w:tc>
      </w:tr>
      <w:tr w:rsidR="00A438CF" w:rsidRPr="00A438CF" w14:paraId="21BADF4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AF7D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293C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567BF443" w14:textId="4CC5C1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6C56864E" w14:textId="5CC6A1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B419E" w14:textId="25DF27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03C117CE" w14:textId="63E327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91,635.50 </w:t>
            </w:r>
          </w:p>
        </w:tc>
      </w:tr>
      <w:tr w:rsidR="00A438CF" w:rsidRPr="00A438CF" w14:paraId="710E045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55FE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D97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786BC83E" w14:textId="2FC81A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59EDEB02" w14:textId="1029DA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D8891" w14:textId="3B4894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CD82C" w14:textId="3B781E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04,253.75 </w:t>
            </w:r>
          </w:p>
        </w:tc>
      </w:tr>
      <w:tr w:rsidR="00A438CF" w:rsidRPr="00A438CF" w14:paraId="2EE49A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9A79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037C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04D8D644" w14:textId="018C43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0DA0A3AE" w14:textId="41ADBD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40DCB" w14:textId="5BA8C5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4821ECE" w14:textId="63C05C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84,668.14 </w:t>
            </w:r>
          </w:p>
        </w:tc>
      </w:tr>
      <w:tr w:rsidR="00A438CF" w:rsidRPr="00A438CF" w14:paraId="2ACA6D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A0BA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D1BB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0BCD41D5" w14:textId="59665A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632FA4" w14:textId="4C9623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7874F" w14:textId="34B65D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ECEA5" w14:textId="663F19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775F38E5"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E42858"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75EC98FF" w14:textId="2AA016D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4,840,183.26 </w:t>
            </w:r>
          </w:p>
        </w:tc>
        <w:tc>
          <w:tcPr>
            <w:tcW w:w="810" w:type="pct"/>
            <w:tcBorders>
              <w:top w:val="nil"/>
              <w:left w:val="nil"/>
              <w:bottom w:val="single" w:sz="4" w:space="0" w:color="000000"/>
              <w:right w:val="single" w:sz="4" w:space="0" w:color="000000"/>
            </w:tcBorders>
            <w:shd w:val="clear" w:color="A5A5A5" w:fill="A5A5A5"/>
            <w:noWrap/>
            <w:vAlign w:val="bottom"/>
            <w:hideMark/>
          </w:tcPr>
          <w:p w14:paraId="10B67776" w14:textId="1D20A57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311910E" w14:textId="25221D9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3F69FDA" w14:textId="6779B7E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4,840,183.26 </w:t>
            </w:r>
          </w:p>
        </w:tc>
      </w:tr>
      <w:tr w:rsidR="00A438CF" w:rsidRPr="00A438CF" w14:paraId="38F5C1E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6AD11"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lastRenderedPageBreak/>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FFA3307" w14:textId="7BB3DE1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C8462D1" w14:textId="60F92D2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CFCC83" w14:textId="1A8A778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E5763C" w14:textId="43D376B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14,722.08 </w:t>
            </w:r>
          </w:p>
        </w:tc>
      </w:tr>
      <w:tr w:rsidR="00A438CF" w:rsidRPr="00A438CF" w14:paraId="56C4E8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D6AC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536C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4D63EAED" w14:textId="782528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0D38767E" w14:textId="3B6622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684EF" w14:textId="1806D4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69167" w14:textId="4885B3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9,949.52 </w:t>
            </w:r>
          </w:p>
        </w:tc>
      </w:tr>
      <w:tr w:rsidR="00A438CF" w:rsidRPr="00A438CF" w14:paraId="69B31B1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16BB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DB10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135D552D" w14:textId="2A738D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7E996DF2" w14:textId="2AC5CB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BCB82" w14:textId="3217BD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B17F6" w14:textId="1356D5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0,759.04 </w:t>
            </w:r>
          </w:p>
        </w:tc>
      </w:tr>
      <w:tr w:rsidR="00A438CF" w:rsidRPr="00A438CF" w14:paraId="440868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45D8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5327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530E46C3" w14:textId="399D57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65BD9BE0" w14:textId="0343BB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1D5F0" w14:textId="6B60AE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931CD" w14:textId="2AD315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1.00 </w:t>
            </w:r>
          </w:p>
        </w:tc>
      </w:tr>
      <w:tr w:rsidR="00A438CF" w:rsidRPr="00A438CF" w14:paraId="57A1716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1C1B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0BD2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1CB4714F" w14:textId="592D57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516BA0C4" w14:textId="069DF3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35A78" w14:textId="7CCD9F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26A37" w14:textId="149CE8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62.52 </w:t>
            </w:r>
          </w:p>
        </w:tc>
      </w:tr>
      <w:tr w:rsidR="00A438CF" w:rsidRPr="00A438CF" w14:paraId="1B22B1E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984A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21B37528" w14:textId="1842922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6,337,657.76 </w:t>
            </w:r>
          </w:p>
        </w:tc>
        <w:tc>
          <w:tcPr>
            <w:tcW w:w="810" w:type="pct"/>
            <w:tcBorders>
              <w:top w:val="nil"/>
              <w:left w:val="nil"/>
              <w:bottom w:val="single" w:sz="4" w:space="0" w:color="000000"/>
              <w:right w:val="single" w:sz="4" w:space="0" w:color="000000"/>
            </w:tcBorders>
            <w:shd w:val="clear" w:color="D8D8D8" w:fill="D8D8D8"/>
            <w:noWrap/>
            <w:vAlign w:val="bottom"/>
            <w:hideMark/>
          </w:tcPr>
          <w:p w14:paraId="7CA23B9F" w14:textId="47DE3ED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D63686" w14:textId="4ECAB66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F6A4F3" w14:textId="31833FC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6,337,657.76 </w:t>
            </w:r>
          </w:p>
        </w:tc>
      </w:tr>
      <w:tr w:rsidR="00A438CF" w:rsidRPr="00A438CF" w14:paraId="66B6876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FCA8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96E3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0D651CC7" w14:textId="0B7AD0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17,790.82 </w:t>
            </w:r>
          </w:p>
        </w:tc>
        <w:tc>
          <w:tcPr>
            <w:tcW w:w="810" w:type="pct"/>
            <w:tcBorders>
              <w:top w:val="nil"/>
              <w:left w:val="nil"/>
              <w:bottom w:val="single" w:sz="4" w:space="0" w:color="000000"/>
              <w:right w:val="single" w:sz="4" w:space="0" w:color="000000"/>
            </w:tcBorders>
            <w:shd w:val="clear" w:color="auto" w:fill="auto"/>
            <w:noWrap/>
            <w:vAlign w:val="bottom"/>
            <w:hideMark/>
          </w:tcPr>
          <w:p w14:paraId="7B0DC300" w14:textId="3A77A6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EDD7F" w14:textId="5F4CEE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842CC7" w14:textId="24A730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17,790.82 </w:t>
            </w:r>
          </w:p>
        </w:tc>
      </w:tr>
      <w:tr w:rsidR="00A438CF" w:rsidRPr="00A438CF" w14:paraId="060F26A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4CA8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AE75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15DA2BA8" w14:textId="17FD19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6DC99C34" w14:textId="4BB222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A5E5D" w14:textId="68808F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31024" w14:textId="157C0E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84.40 </w:t>
            </w:r>
          </w:p>
        </w:tc>
      </w:tr>
      <w:tr w:rsidR="00A438CF" w:rsidRPr="00A438CF" w14:paraId="0CFC5C9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B560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0E1B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1D506E78" w14:textId="643AFD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31AAB99A" w14:textId="1A57D5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F11C6" w14:textId="6B87F3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9C80C" w14:textId="299760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1,879.32 </w:t>
            </w:r>
          </w:p>
        </w:tc>
      </w:tr>
      <w:tr w:rsidR="00A438CF" w:rsidRPr="00A438CF" w14:paraId="570605D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8B35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604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577C188" w14:textId="063944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1,293.52 </w:t>
            </w:r>
          </w:p>
        </w:tc>
        <w:tc>
          <w:tcPr>
            <w:tcW w:w="810" w:type="pct"/>
            <w:tcBorders>
              <w:top w:val="nil"/>
              <w:left w:val="nil"/>
              <w:bottom w:val="single" w:sz="4" w:space="0" w:color="000000"/>
              <w:right w:val="single" w:sz="4" w:space="0" w:color="000000"/>
            </w:tcBorders>
            <w:shd w:val="clear" w:color="auto" w:fill="auto"/>
            <w:noWrap/>
            <w:vAlign w:val="bottom"/>
            <w:hideMark/>
          </w:tcPr>
          <w:p w14:paraId="5E48322E" w14:textId="7236F4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9FC42" w14:textId="176542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F38E3" w14:textId="6BCAA0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1,293.52 </w:t>
            </w:r>
          </w:p>
        </w:tc>
      </w:tr>
      <w:tr w:rsidR="00A438CF" w:rsidRPr="00A438CF" w14:paraId="5896AA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A53A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926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782487EE" w14:textId="6EF711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2C7FB6A4" w14:textId="47E14F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E6AC0" w14:textId="63498C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211EF" w14:textId="1A2A1E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7,782.26 </w:t>
            </w:r>
          </w:p>
        </w:tc>
      </w:tr>
      <w:tr w:rsidR="00A438CF" w:rsidRPr="00A438CF" w14:paraId="3700B0A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9F44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D61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6145A7DA" w14:textId="3436FD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4845525A" w14:textId="3BC1CD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51FB6" w14:textId="1E6965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E5ADC" w14:textId="180491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80,002.24 </w:t>
            </w:r>
          </w:p>
        </w:tc>
      </w:tr>
      <w:tr w:rsidR="00A438CF" w:rsidRPr="00A438CF" w14:paraId="39FB46A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5743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77C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21F5A3A6" w14:textId="579DB4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04,335.76 </w:t>
            </w:r>
          </w:p>
        </w:tc>
        <w:tc>
          <w:tcPr>
            <w:tcW w:w="810" w:type="pct"/>
            <w:tcBorders>
              <w:top w:val="nil"/>
              <w:left w:val="nil"/>
              <w:bottom w:val="single" w:sz="4" w:space="0" w:color="000000"/>
              <w:right w:val="single" w:sz="4" w:space="0" w:color="000000"/>
            </w:tcBorders>
            <w:shd w:val="clear" w:color="auto" w:fill="auto"/>
            <w:noWrap/>
            <w:vAlign w:val="bottom"/>
            <w:hideMark/>
          </w:tcPr>
          <w:p w14:paraId="6793E454" w14:textId="192448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B603B" w14:textId="641A2E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7789F" w14:textId="7FE87A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04,335.76 </w:t>
            </w:r>
          </w:p>
        </w:tc>
      </w:tr>
      <w:tr w:rsidR="00A438CF" w:rsidRPr="00A438CF" w14:paraId="3E83B5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234C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0AF4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A904A86" w14:textId="2B6FDD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5C87BE76" w14:textId="57D238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28F27" w14:textId="1F404D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AC6A7" w14:textId="03D279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21.00 </w:t>
            </w:r>
          </w:p>
        </w:tc>
      </w:tr>
      <w:tr w:rsidR="00A438CF" w:rsidRPr="00A438CF" w14:paraId="379F121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04E5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AAFA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01129004" w14:textId="607828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6,433.76 </w:t>
            </w:r>
          </w:p>
        </w:tc>
        <w:tc>
          <w:tcPr>
            <w:tcW w:w="810" w:type="pct"/>
            <w:tcBorders>
              <w:top w:val="nil"/>
              <w:left w:val="nil"/>
              <w:bottom w:val="single" w:sz="4" w:space="0" w:color="000000"/>
              <w:right w:val="single" w:sz="4" w:space="0" w:color="000000"/>
            </w:tcBorders>
            <w:shd w:val="clear" w:color="auto" w:fill="auto"/>
            <w:noWrap/>
            <w:vAlign w:val="bottom"/>
            <w:hideMark/>
          </w:tcPr>
          <w:p w14:paraId="402B88D9" w14:textId="62754F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DCACB" w14:textId="556E49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9AA82" w14:textId="5D9C7D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6,433.76 </w:t>
            </w:r>
          </w:p>
        </w:tc>
      </w:tr>
      <w:tr w:rsidR="00A438CF" w:rsidRPr="00A438CF" w14:paraId="7031933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7016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CE9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2BA449A0" w14:textId="463F04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58A95418" w14:textId="275348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BF5CE" w14:textId="1D3D93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1DEEA" w14:textId="606612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24,771.36 </w:t>
            </w:r>
          </w:p>
        </w:tc>
      </w:tr>
      <w:tr w:rsidR="00A438CF" w:rsidRPr="00A438CF" w14:paraId="79F629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AA25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3B8E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38B95E12" w14:textId="5D26B6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3A5A9E73" w14:textId="4F5623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D6750" w14:textId="0B1EE4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1311F" w14:textId="02FE83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41,009.00 </w:t>
            </w:r>
          </w:p>
        </w:tc>
      </w:tr>
      <w:tr w:rsidR="00A438CF" w:rsidRPr="00A438CF" w14:paraId="41A91FA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52EB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EE6B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7E51302" w14:textId="7D8B21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1A16ED20" w14:textId="1F4DC3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39D58" w14:textId="4697AD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82610" w14:textId="664149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0,200.00 </w:t>
            </w:r>
          </w:p>
        </w:tc>
      </w:tr>
      <w:tr w:rsidR="00A438CF" w:rsidRPr="00A438CF" w14:paraId="5936F2A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F724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0D5C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5D552886" w14:textId="58CEC8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87,216.82 </w:t>
            </w:r>
          </w:p>
        </w:tc>
        <w:tc>
          <w:tcPr>
            <w:tcW w:w="810" w:type="pct"/>
            <w:tcBorders>
              <w:top w:val="nil"/>
              <w:left w:val="nil"/>
              <w:bottom w:val="single" w:sz="4" w:space="0" w:color="000000"/>
              <w:right w:val="single" w:sz="4" w:space="0" w:color="000000"/>
            </w:tcBorders>
            <w:shd w:val="clear" w:color="auto" w:fill="auto"/>
            <w:noWrap/>
            <w:vAlign w:val="bottom"/>
            <w:hideMark/>
          </w:tcPr>
          <w:p w14:paraId="27008D99" w14:textId="5E302B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4F628" w14:textId="722D46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4329F" w14:textId="145499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87,216.82 </w:t>
            </w:r>
          </w:p>
        </w:tc>
      </w:tr>
      <w:tr w:rsidR="00A438CF" w:rsidRPr="00A438CF" w14:paraId="68133C6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7B1E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1D9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F3ADACE" w14:textId="74ADA8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0FE8FDA3" w14:textId="502199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6FFCC" w14:textId="1AA801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02E0B" w14:textId="02D701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2,084.40 </w:t>
            </w:r>
          </w:p>
        </w:tc>
      </w:tr>
      <w:tr w:rsidR="00A438CF" w:rsidRPr="00A438CF" w14:paraId="4F84133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2190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7364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6A3A0A9F" w14:textId="4201D7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4FB664E1" w14:textId="01D4A8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8F3E4" w14:textId="46A322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137BD" w14:textId="1E0F80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56,722.00 </w:t>
            </w:r>
          </w:p>
        </w:tc>
      </w:tr>
      <w:tr w:rsidR="00A438CF" w:rsidRPr="00A438CF" w14:paraId="725FDCB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12E3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6F80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33551A27" w14:textId="4D8E6D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62D91133" w14:textId="7996E1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5B2DC" w14:textId="555349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B79E4" w14:textId="582B19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6,089.00 </w:t>
            </w:r>
          </w:p>
        </w:tc>
      </w:tr>
      <w:tr w:rsidR="00A438CF" w:rsidRPr="00A438CF" w14:paraId="64B8B11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458B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C29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5FFAC5AC" w14:textId="53F757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327E33DF" w14:textId="290C5F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8CA6E" w14:textId="1402AE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A9E53" w14:textId="6D5A6A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85,704.40 </w:t>
            </w:r>
          </w:p>
        </w:tc>
      </w:tr>
      <w:tr w:rsidR="00A438CF" w:rsidRPr="00A438CF" w14:paraId="319D714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F930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775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3F19CE9A" w14:textId="2667C4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6,851.70 </w:t>
            </w:r>
          </w:p>
        </w:tc>
        <w:tc>
          <w:tcPr>
            <w:tcW w:w="810" w:type="pct"/>
            <w:tcBorders>
              <w:top w:val="nil"/>
              <w:left w:val="nil"/>
              <w:bottom w:val="single" w:sz="4" w:space="0" w:color="000000"/>
              <w:right w:val="single" w:sz="4" w:space="0" w:color="000000"/>
            </w:tcBorders>
            <w:shd w:val="clear" w:color="auto" w:fill="auto"/>
            <w:noWrap/>
            <w:vAlign w:val="bottom"/>
            <w:hideMark/>
          </w:tcPr>
          <w:p w14:paraId="5C17CDAC" w14:textId="570877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A36A0" w14:textId="58041B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E4443" w14:textId="1BF44A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6,851.70 </w:t>
            </w:r>
          </w:p>
        </w:tc>
      </w:tr>
      <w:tr w:rsidR="00A438CF" w:rsidRPr="00A438CF" w14:paraId="338EC69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0118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C51B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3588B43" w14:textId="04BEC6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2,363.43 </w:t>
            </w:r>
          </w:p>
        </w:tc>
        <w:tc>
          <w:tcPr>
            <w:tcW w:w="810" w:type="pct"/>
            <w:tcBorders>
              <w:top w:val="nil"/>
              <w:left w:val="nil"/>
              <w:bottom w:val="single" w:sz="4" w:space="0" w:color="000000"/>
              <w:right w:val="single" w:sz="4" w:space="0" w:color="000000"/>
            </w:tcBorders>
            <w:shd w:val="clear" w:color="auto" w:fill="auto"/>
            <w:noWrap/>
            <w:vAlign w:val="bottom"/>
            <w:hideMark/>
          </w:tcPr>
          <w:p w14:paraId="06E37B67" w14:textId="749CFF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1DB8F" w14:textId="1076DC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0DF2E" w14:textId="1B94EF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2,363.43 </w:t>
            </w:r>
          </w:p>
        </w:tc>
      </w:tr>
      <w:tr w:rsidR="00A438CF" w:rsidRPr="00A438CF" w14:paraId="22FAD2D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4A73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0544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5F5D28F0" w14:textId="3D0B65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13F86B89" w14:textId="1930A6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23346" w14:textId="31756D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5C95D" w14:textId="77FB17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16.88 </w:t>
            </w:r>
          </w:p>
        </w:tc>
      </w:tr>
      <w:tr w:rsidR="00A438CF" w:rsidRPr="00A438CF" w14:paraId="67FABE1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69A8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412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7D11D014" w14:textId="4B69CD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2F687BFD" w14:textId="3E13FD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961F7" w14:textId="4EF6C0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01E65" w14:textId="601A9C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116.88 </w:t>
            </w:r>
          </w:p>
        </w:tc>
      </w:tr>
      <w:tr w:rsidR="00A438CF" w:rsidRPr="00A438CF" w14:paraId="59AA720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C4BE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9CA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245A5B7" w14:textId="532399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3,454.22 </w:t>
            </w:r>
          </w:p>
        </w:tc>
        <w:tc>
          <w:tcPr>
            <w:tcW w:w="810" w:type="pct"/>
            <w:tcBorders>
              <w:top w:val="nil"/>
              <w:left w:val="nil"/>
              <w:bottom w:val="single" w:sz="4" w:space="0" w:color="000000"/>
              <w:right w:val="single" w:sz="4" w:space="0" w:color="000000"/>
            </w:tcBorders>
            <w:shd w:val="clear" w:color="auto" w:fill="auto"/>
            <w:noWrap/>
            <w:vAlign w:val="bottom"/>
            <w:hideMark/>
          </w:tcPr>
          <w:p w14:paraId="34F31A66" w14:textId="7E1C32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88861" w14:textId="409C09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4DC77" w14:textId="074830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3,454.22 </w:t>
            </w:r>
          </w:p>
        </w:tc>
      </w:tr>
      <w:tr w:rsidR="00A438CF" w:rsidRPr="00A438CF" w14:paraId="1EDC216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49A1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7EB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7822A3E8" w14:textId="0C7CDF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63F7000D" w14:textId="609AD8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9EDD5" w14:textId="4FDFA4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5C88F" w14:textId="19E050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17.00 </w:t>
            </w:r>
          </w:p>
        </w:tc>
      </w:tr>
      <w:tr w:rsidR="00A438CF" w:rsidRPr="00A438CF" w14:paraId="18E46A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9D48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AA7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54EA8AAB" w14:textId="5A0BCE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6,905.13 </w:t>
            </w:r>
          </w:p>
        </w:tc>
        <w:tc>
          <w:tcPr>
            <w:tcW w:w="810" w:type="pct"/>
            <w:tcBorders>
              <w:top w:val="nil"/>
              <w:left w:val="nil"/>
              <w:bottom w:val="single" w:sz="4" w:space="0" w:color="000000"/>
              <w:right w:val="single" w:sz="4" w:space="0" w:color="000000"/>
            </w:tcBorders>
            <w:shd w:val="clear" w:color="auto" w:fill="auto"/>
            <w:noWrap/>
            <w:vAlign w:val="bottom"/>
            <w:hideMark/>
          </w:tcPr>
          <w:p w14:paraId="44D6972A" w14:textId="1135BA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20650" w14:textId="18F728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92604" w14:textId="3D8678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6,905.13 </w:t>
            </w:r>
          </w:p>
        </w:tc>
      </w:tr>
      <w:tr w:rsidR="00A438CF" w:rsidRPr="00A438CF" w14:paraId="2DA4AB8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6A4D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F8F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7EB0D379" w14:textId="6822A8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3,511.25 </w:t>
            </w:r>
          </w:p>
        </w:tc>
        <w:tc>
          <w:tcPr>
            <w:tcW w:w="810" w:type="pct"/>
            <w:tcBorders>
              <w:top w:val="nil"/>
              <w:left w:val="nil"/>
              <w:bottom w:val="single" w:sz="4" w:space="0" w:color="000000"/>
              <w:right w:val="single" w:sz="4" w:space="0" w:color="000000"/>
            </w:tcBorders>
            <w:shd w:val="clear" w:color="auto" w:fill="auto"/>
            <w:noWrap/>
            <w:vAlign w:val="bottom"/>
            <w:hideMark/>
          </w:tcPr>
          <w:p w14:paraId="60ADCF27" w14:textId="4BC9F1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0F14D" w14:textId="259F7F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5BA30" w14:textId="537EF3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3,511.25 </w:t>
            </w:r>
          </w:p>
        </w:tc>
      </w:tr>
      <w:tr w:rsidR="00A438CF" w:rsidRPr="00A438CF" w14:paraId="1D1C54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4A5E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D0BD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D6C4C83" w14:textId="4C8D7B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EC01EC5" w14:textId="1512F2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95BF6" w14:textId="18A315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9B188" w14:textId="236F7E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3.76 </w:t>
            </w:r>
          </w:p>
        </w:tc>
      </w:tr>
      <w:tr w:rsidR="00A438CF" w:rsidRPr="00A438CF" w14:paraId="3CA263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723A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00AA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11B64121" w14:textId="10EC9E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17ED3DE5" w14:textId="5CAE81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C48CC" w14:textId="14FDAF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15BF9" w14:textId="4BC41B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5,558.53 </w:t>
            </w:r>
          </w:p>
        </w:tc>
      </w:tr>
      <w:tr w:rsidR="00A438CF" w:rsidRPr="00A438CF" w14:paraId="0E8DED4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2216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8CFC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3E26D656" w14:textId="49E6B8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06,373.64 </w:t>
            </w:r>
          </w:p>
        </w:tc>
        <w:tc>
          <w:tcPr>
            <w:tcW w:w="810" w:type="pct"/>
            <w:tcBorders>
              <w:top w:val="nil"/>
              <w:left w:val="nil"/>
              <w:bottom w:val="single" w:sz="4" w:space="0" w:color="000000"/>
              <w:right w:val="single" w:sz="4" w:space="0" w:color="000000"/>
            </w:tcBorders>
            <w:shd w:val="clear" w:color="auto" w:fill="auto"/>
            <w:noWrap/>
            <w:vAlign w:val="bottom"/>
            <w:hideMark/>
          </w:tcPr>
          <w:p w14:paraId="72F9760F" w14:textId="656265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30EF7" w14:textId="0CCC1A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1FAC4" w14:textId="648560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06,373.64 </w:t>
            </w:r>
          </w:p>
        </w:tc>
      </w:tr>
      <w:tr w:rsidR="00A438CF" w:rsidRPr="00A438CF" w14:paraId="42304FD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54A0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520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84CAA52" w14:textId="686DAA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02EC230" w14:textId="325555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C8055" w14:textId="3EA962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40F01" w14:textId="7D5FF0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16.88 </w:t>
            </w:r>
          </w:p>
        </w:tc>
      </w:tr>
      <w:tr w:rsidR="00A438CF" w:rsidRPr="00A438CF" w14:paraId="448FD8F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3A09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5284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A483BE9" w14:textId="2CA276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532,418.40 </w:t>
            </w:r>
          </w:p>
        </w:tc>
        <w:tc>
          <w:tcPr>
            <w:tcW w:w="810" w:type="pct"/>
            <w:tcBorders>
              <w:top w:val="nil"/>
              <w:left w:val="nil"/>
              <w:bottom w:val="single" w:sz="4" w:space="0" w:color="000000"/>
              <w:right w:val="single" w:sz="4" w:space="0" w:color="000000"/>
            </w:tcBorders>
            <w:shd w:val="clear" w:color="auto" w:fill="auto"/>
            <w:noWrap/>
            <w:vAlign w:val="bottom"/>
            <w:hideMark/>
          </w:tcPr>
          <w:p w14:paraId="502F31FC" w14:textId="7DCFC7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D704E" w14:textId="65950D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A3F6B" w14:textId="0A83EC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532,418.40 </w:t>
            </w:r>
          </w:p>
        </w:tc>
      </w:tr>
      <w:tr w:rsidR="00A438CF" w:rsidRPr="00A438CF" w14:paraId="7DE41EB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3678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152874AD" w14:textId="53A9E93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4,897,04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0CC44" w14:textId="10C7E8F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79281E" w14:textId="02ECB06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04D174" w14:textId="27F94DB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4,897,042.95 </w:t>
            </w:r>
          </w:p>
        </w:tc>
      </w:tr>
      <w:tr w:rsidR="00A438CF" w:rsidRPr="00A438CF" w14:paraId="63CFB76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B289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05E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2B31498" w14:textId="3E2FC8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3B29E8F4" w14:textId="6943C0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ABB65" w14:textId="255DFC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F53FAF7" w14:textId="6F38D3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81,224.12 </w:t>
            </w:r>
          </w:p>
        </w:tc>
      </w:tr>
      <w:tr w:rsidR="00A438CF" w:rsidRPr="00A438CF" w14:paraId="15958F5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D182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39F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2089EBD" w14:textId="6AE0FD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4FBEB8A3" w14:textId="3332F0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E2858" w14:textId="59A832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E9DB9" w14:textId="5E3E1F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279,936.81 </w:t>
            </w:r>
          </w:p>
        </w:tc>
      </w:tr>
      <w:tr w:rsidR="00A438CF" w:rsidRPr="00A438CF" w14:paraId="63F4D97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A00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29C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139655E" w14:textId="70BCB3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1F283C4" w14:textId="679A4C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5CE05" w14:textId="71E4A9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D6B29" w14:textId="600F0C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4,760.66 </w:t>
            </w:r>
          </w:p>
        </w:tc>
      </w:tr>
      <w:tr w:rsidR="00A438CF" w:rsidRPr="00A438CF" w14:paraId="3D8594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76E5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0DDB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D2694B6" w14:textId="211EB1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2,227.66 </w:t>
            </w:r>
          </w:p>
        </w:tc>
        <w:tc>
          <w:tcPr>
            <w:tcW w:w="810" w:type="pct"/>
            <w:tcBorders>
              <w:top w:val="nil"/>
              <w:left w:val="nil"/>
              <w:bottom w:val="single" w:sz="4" w:space="0" w:color="000000"/>
              <w:right w:val="single" w:sz="4" w:space="0" w:color="000000"/>
            </w:tcBorders>
            <w:shd w:val="clear" w:color="auto" w:fill="auto"/>
            <w:noWrap/>
            <w:vAlign w:val="bottom"/>
            <w:hideMark/>
          </w:tcPr>
          <w:p w14:paraId="7C240525" w14:textId="141396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6668A" w14:textId="718A29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8669D" w14:textId="5C7124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2,227.66 </w:t>
            </w:r>
          </w:p>
        </w:tc>
      </w:tr>
      <w:tr w:rsidR="00A438CF" w:rsidRPr="00A438CF" w14:paraId="01513E0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CB7A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D71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FB71090" w14:textId="10A07E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7D031C0E" w14:textId="2B7D09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84AAE" w14:textId="614101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5F052" w14:textId="09615E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17,122.54 </w:t>
            </w:r>
          </w:p>
        </w:tc>
      </w:tr>
      <w:tr w:rsidR="00A438CF" w:rsidRPr="00A438CF" w14:paraId="6E1329C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63E6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4F2C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9F276DA" w14:textId="573569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8,172.06 </w:t>
            </w:r>
          </w:p>
        </w:tc>
        <w:tc>
          <w:tcPr>
            <w:tcW w:w="810" w:type="pct"/>
            <w:tcBorders>
              <w:top w:val="nil"/>
              <w:left w:val="nil"/>
              <w:bottom w:val="single" w:sz="4" w:space="0" w:color="000000"/>
              <w:right w:val="single" w:sz="4" w:space="0" w:color="000000"/>
            </w:tcBorders>
            <w:shd w:val="clear" w:color="auto" w:fill="auto"/>
            <w:noWrap/>
            <w:vAlign w:val="bottom"/>
            <w:hideMark/>
          </w:tcPr>
          <w:p w14:paraId="55C64DFA" w14:textId="158DF8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A6648" w14:textId="4272C0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2B8AA" w14:textId="5E6526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8,172.06 </w:t>
            </w:r>
          </w:p>
        </w:tc>
      </w:tr>
      <w:tr w:rsidR="00A438CF" w:rsidRPr="00A438CF" w14:paraId="276C1E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7615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ECFC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4295D88A" w14:textId="3198CB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09A0F868" w14:textId="51701D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67230" w14:textId="4F1A5D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7956C" w14:textId="13932D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2,101.16 </w:t>
            </w:r>
          </w:p>
        </w:tc>
      </w:tr>
      <w:tr w:rsidR="00A438CF" w:rsidRPr="00A438CF" w14:paraId="2CDC5CB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D7FB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964F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5B38809" w14:textId="2AD0FE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1376AA79" w14:textId="504EAC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69855" w14:textId="5CF6DA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ECD72" w14:textId="33C5E1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077.36 </w:t>
            </w:r>
          </w:p>
        </w:tc>
      </w:tr>
      <w:tr w:rsidR="00A438CF" w:rsidRPr="00A438CF" w14:paraId="74DB63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DAB3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DB1B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598CDA4" w14:textId="1FAEEC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32160417" w14:textId="67F452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7B555" w14:textId="6056A2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44296" w14:textId="700CE4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6,902.96 </w:t>
            </w:r>
          </w:p>
        </w:tc>
      </w:tr>
      <w:tr w:rsidR="00A438CF" w:rsidRPr="00A438CF" w14:paraId="69B24F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79F2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259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38E095BB" w14:textId="5B0C8C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1ADD00A0" w14:textId="0F107E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DBDDD" w14:textId="4BE328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9828E" w14:textId="756919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93,704.66 </w:t>
            </w:r>
          </w:p>
        </w:tc>
      </w:tr>
      <w:tr w:rsidR="00A438CF" w:rsidRPr="00A438CF" w14:paraId="5A2DDC0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FEB9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E8E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4BD7B47" w14:textId="438AF7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442EFDCD" w14:textId="7E0D15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B855A" w14:textId="64FF6D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7AC67" w14:textId="603C20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41,449.56 </w:t>
            </w:r>
          </w:p>
        </w:tc>
      </w:tr>
      <w:tr w:rsidR="00A438CF" w:rsidRPr="00A438CF" w14:paraId="3042D29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F1F6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C65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61794D6B" w14:textId="0A35F3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059BF7F6" w14:textId="56D942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45608" w14:textId="2D93A8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55D8E" w14:textId="6848C9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7,448.42 </w:t>
            </w:r>
          </w:p>
        </w:tc>
      </w:tr>
      <w:tr w:rsidR="00A438CF" w:rsidRPr="00A438CF" w14:paraId="63CC3DC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6126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C8C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49AC5740" w14:textId="3AA1A0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739C0558" w14:textId="4353C6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5EBAB" w14:textId="359495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ECBC7" w14:textId="3DEE1A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26.66 </w:t>
            </w:r>
          </w:p>
        </w:tc>
      </w:tr>
      <w:tr w:rsidR="00A438CF" w:rsidRPr="00A438CF" w14:paraId="3DB8CAB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BB74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284B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168A5898" w14:textId="351B9C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54757936" w14:textId="1D1961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7FD16" w14:textId="1BD4E8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5011E" w14:textId="34194E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8,775.86 </w:t>
            </w:r>
          </w:p>
        </w:tc>
      </w:tr>
      <w:tr w:rsidR="00A438CF" w:rsidRPr="00A438CF" w14:paraId="2D7262C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5C11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E98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1B032925" w14:textId="1EFC48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634E2830" w14:textId="690A41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898AC" w14:textId="092093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5D327" w14:textId="682ECE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1,260.66 </w:t>
            </w:r>
          </w:p>
        </w:tc>
      </w:tr>
      <w:tr w:rsidR="00A438CF" w:rsidRPr="00A438CF" w14:paraId="49D6889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322A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58F1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1E9FACE4" w14:textId="66ABE4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6EB87580" w14:textId="03159E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0A510" w14:textId="5AB88E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93081" w14:textId="5397F1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2,251.04 </w:t>
            </w:r>
          </w:p>
        </w:tc>
      </w:tr>
      <w:tr w:rsidR="00A438CF" w:rsidRPr="00A438CF" w14:paraId="52747A0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3373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A06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4C6894C" w14:textId="2C2517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2F8E1DCC" w14:textId="18F293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9F83E" w14:textId="652B1F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55A42" w14:textId="7068BD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73,009.66 </w:t>
            </w:r>
          </w:p>
        </w:tc>
      </w:tr>
      <w:tr w:rsidR="00A438CF" w:rsidRPr="00A438CF" w14:paraId="4DD2B61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9650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4E6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F9C4E43" w14:textId="610AE7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A731983" w14:textId="44CD02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680C5" w14:textId="656B25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6D8A9" w14:textId="2A716E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8,351.66 </w:t>
            </w:r>
          </w:p>
        </w:tc>
      </w:tr>
      <w:tr w:rsidR="00A438CF" w:rsidRPr="00A438CF" w14:paraId="6FFC3B0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0835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CA66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52E7D365" w14:textId="7DE892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22A5A2B5" w14:textId="686BAA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FCB80" w14:textId="5CEFE5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ECDDC" w14:textId="3A4890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5,337.88 </w:t>
            </w:r>
          </w:p>
        </w:tc>
      </w:tr>
      <w:tr w:rsidR="00A438CF" w:rsidRPr="00A438CF" w14:paraId="6E58A28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147A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759F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2EA23ED4" w14:textId="7B857F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21512169" w14:textId="16AF5B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B7D2E" w14:textId="5AF61F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E24DA" w14:textId="27B879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301.78 </w:t>
            </w:r>
          </w:p>
        </w:tc>
      </w:tr>
      <w:tr w:rsidR="00A438CF" w:rsidRPr="00A438CF" w14:paraId="391B8E4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0CF8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5E22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6C0EA65" w14:textId="0AF218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11ED1FCD" w14:textId="67BE8D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9BFA8" w14:textId="34A0F6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A751C" w14:textId="398F00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1,401.58 </w:t>
            </w:r>
          </w:p>
        </w:tc>
      </w:tr>
      <w:tr w:rsidR="00A438CF" w:rsidRPr="00A438CF" w14:paraId="0F82D61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E5B8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7B83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0F6BA842" w14:textId="2771CA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022B02A" w14:textId="76F909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CF9F9" w14:textId="3B4899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EA091" w14:textId="5B10F4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2,339.30 </w:t>
            </w:r>
          </w:p>
        </w:tc>
      </w:tr>
      <w:tr w:rsidR="00A438CF" w:rsidRPr="00A438CF" w14:paraId="31E115F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BC3C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1EB6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D60A6E8" w14:textId="09F6D5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2FEFFFFA" w14:textId="43E7E3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BF0AA" w14:textId="51F78D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C713E" w14:textId="355B7F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7,449.16 </w:t>
            </w:r>
          </w:p>
        </w:tc>
      </w:tr>
      <w:tr w:rsidR="00A438CF" w:rsidRPr="00A438CF" w14:paraId="32BBB32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37DC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D93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2B03035" w14:textId="556455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0C361D93" w14:textId="4624EF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94C59" w14:textId="70D41B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2B1CC" w14:textId="49EB2C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9,573.66 </w:t>
            </w:r>
          </w:p>
        </w:tc>
      </w:tr>
      <w:tr w:rsidR="00A438CF" w:rsidRPr="00A438CF" w14:paraId="423533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5BDE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3511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52AA90BB" w14:textId="33723F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747F4AAB" w14:textId="2D16FC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0822C" w14:textId="4E7BD8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EBC28" w14:textId="720854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3,329.86 </w:t>
            </w:r>
          </w:p>
        </w:tc>
      </w:tr>
      <w:tr w:rsidR="00A438CF" w:rsidRPr="00A438CF" w14:paraId="58158C0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768B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8BA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DA7E167" w14:textId="5A5250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4C7EF4F3" w14:textId="5D0404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7E186" w14:textId="4E2B31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3A3F4" w14:textId="37AB5A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84,434.66 </w:t>
            </w:r>
          </w:p>
        </w:tc>
      </w:tr>
      <w:tr w:rsidR="00A438CF" w:rsidRPr="00A438CF" w14:paraId="5588317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AA25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2D8B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1E0E103" w14:textId="6D997E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51,016.86 </w:t>
            </w:r>
          </w:p>
        </w:tc>
        <w:tc>
          <w:tcPr>
            <w:tcW w:w="810" w:type="pct"/>
            <w:tcBorders>
              <w:top w:val="nil"/>
              <w:left w:val="nil"/>
              <w:bottom w:val="single" w:sz="4" w:space="0" w:color="000000"/>
              <w:right w:val="single" w:sz="4" w:space="0" w:color="000000"/>
            </w:tcBorders>
            <w:shd w:val="clear" w:color="auto" w:fill="auto"/>
            <w:noWrap/>
            <w:vAlign w:val="bottom"/>
            <w:hideMark/>
          </w:tcPr>
          <w:p w14:paraId="4B250595" w14:textId="77442E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408A2" w14:textId="323DD0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C1115" w14:textId="1498F6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51,016.86 </w:t>
            </w:r>
          </w:p>
        </w:tc>
      </w:tr>
      <w:tr w:rsidR="00A438CF" w:rsidRPr="00A438CF" w14:paraId="7CEF1D1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F609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9C5C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874D788" w14:textId="11A27C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057D4265" w14:textId="755AE7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8C2D5" w14:textId="65F390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72A51" w14:textId="378593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1,904.54 </w:t>
            </w:r>
          </w:p>
        </w:tc>
      </w:tr>
      <w:tr w:rsidR="00A438CF" w:rsidRPr="00A438CF" w14:paraId="5797B23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C205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1CF4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25697B49" w14:textId="1BC787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5AAB649A" w14:textId="2750C4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F53EA" w14:textId="40F4CC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32E66" w14:textId="259D9E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3,022.76 </w:t>
            </w:r>
          </w:p>
        </w:tc>
      </w:tr>
      <w:tr w:rsidR="00A438CF" w:rsidRPr="00A438CF" w14:paraId="3FDBEE3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D5D9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C7A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884B786" w14:textId="6E709A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9,163.70 </w:t>
            </w:r>
          </w:p>
        </w:tc>
        <w:tc>
          <w:tcPr>
            <w:tcW w:w="810" w:type="pct"/>
            <w:tcBorders>
              <w:top w:val="nil"/>
              <w:left w:val="nil"/>
              <w:bottom w:val="single" w:sz="4" w:space="0" w:color="000000"/>
              <w:right w:val="single" w:sz="4" w:space="0" w:color="000000"/>
            </w:tcBorders>
            <w:shd w:val="clear" w:color="auto" w:fill="auto"/>
            <w:noWrap/>
            <w:vAlign w:val="bottom"/>
            <w:hideMark/>
          </w:tcPr>
          <w:p w14:paraId="66814A1F" w14:textId="2D8612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57B2E" w14:textId="781D16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3471D" w14:textId="5E8142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9,163.70 </w:t>
            </w:r>
          </w:p>
        </w:tc>
      </w:tr>
      <w:tr w:rsidR="00A438CF" w:rsidRPr="00A438CF" w14:paraId="566EFB2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F77A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ECF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F54E598" w14:textId="62C769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66F8B968" w14:textId="7A4D91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DA5AB" w14:textId="6ECB96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977A0" w14:textId="0A9599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2,555.46 </w:t>
            </w:r>
          </w:p>
        </w:tc>
      </w:tr>
      <w:tr w:rsidR="00A438CF" w:rsidRPr="00A438CF" w14:paraId="62ED748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70D8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F74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4CEBC8F8" w14:textId="72A08A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0C89ADE2" w14:textId="327A02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07E23" w14:textId="3844D0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3BFAE" w14:textId="7BDCF7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7,173.66 </w:t>
            </w:r>
          </w:p>
        </w:tc>
      </w:tr>
      <w:tr w:rsidR="00A438CF" w:rsidRPr="00A438CF" w14:paraId="12E3878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CB59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E309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4CA5A61" w14:textId="49D086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1FA397E" w14:textId="6D263F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C7316" w14:textId="48789B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7E471" w14:textId="05A50C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9,875.66 </w:t>
            </w:r>
          </w:p>
        </w:tc>
      </w:tr>
      <w:tr w:rsidR="00A438CF" w:rsidRPr="00A438CF" w14:paraId="0CDF354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36D5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72D0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5B282243" w14:textId="5A3C90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2DB75CC0" w14:textId="45764D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E079E" w14:textId="37426E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71863" w14:textId="3A0C6C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9,068.54 </w:t>
            </w:r>
          </w:p>
        </w:tc>
      </w:tr>
      <w:tr w:rsidR="00A438CF" w:rsidRPr="00A438CF" w14:paraId="1F06FD2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CB2A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F595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78209F6" w14:textId="43FA34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2C4E92D" w14:textId="0C8DC4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22FC7" w14:textId="1EEC40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FA341" w14:textId="7A2ED2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8,351.66 </w:t>
            </w:r>
          </w:p>
        </w:tc>
      </w:tr>
      <w:tr w:rsidR="00A438CF" w:rsidRPr="00A438CF" w14:paraId="6E843C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9D96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5BB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F79E5F9" w14:textId="1F13EB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27846B1" w14:textId="308F44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CC7D9" w14:textId="54540A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B979E" w14:textId="78CDC4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06,509.52 </w:t>
            </w:r>
          </w:p>
        </w:tc>
      </w:tr>
      <w:tr w:rsidR="00A438CF" w:rsidRPr="00A438CF" w14:paraId="4BA144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B114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26B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AF34831" w14:textId="323C90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22255CCA" w14:textId="36DC14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574D2" w14:textId="39F2FD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F620C" w14:textId="7647E0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7,449.16 </w:t>
            </w:r>
          </w:p>
        </w:tc>
      </w:tr>
      <w:tr w:rsidR="00A438CF" w:rsidRPr="00A438CF" w14:paraId="35D8555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6CF1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35B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4DE98FBF" w14:textId="3F4408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143C82A2" w14:textId="283F19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C3812" w14:textId="3FB3A4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005BA" w14:textId="6FB12F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5,480.04 </w:t>
            </w:r>
          </w:p>
        </w:tc>
      </w:tr>
      <w:tr w:rsidR="00A438CF" w:rsidRPr="00A438CF" w14:paraId="007F753F"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F8B6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1A2FABA" w14:textId="6DBA37D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3,491,11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9A063" w14:textId="7C2E4A1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0AE89A" w14:textId="2FE4520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8A58DA" w14:textId="465BE67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3,491,116.84 </w:t>
            </w:r>
          </w:p>
        </w:tc>
      </w:tr>
      <w:tr w:rsidR="00A438CF" w:rsidRPr="00A438CF" w14:paraId="2C8E196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1A16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959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5C42B31" w14:textId="63B16C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21B9BFD2" w14:textId="3A6EDA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A248" w14:textId="2D067D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95E9530" w14:textId="0AFF16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9,177,847.26 </w:t>
            </w:r>
          </w:p>
        </w:tc>
      </w:tr>
      <w:tr w:rsidR="00A438CF" w:rsidRPr="00A438CF" w14:paraId="0055969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1120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E7F2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5AF19DE3" w14:textId="505596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4304AE" w14:textId="798A9A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73A4F" w14:textId="0861C0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4E441" w14:textId="66B449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0,000.00 </w:t>
            </w:r>
          </w:p>
        </w:tc>
      </w:tr>
      <w:tr w:rsidR="00A438CF" w:rsidRPr="00A438CF" w14:paraId="621624A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FC86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7AFD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6E61E1EF" w14:textId="02D913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7,476.10 </w:t>
            </w:r>
          </w:p>
        </w:tc>
        <w:tc>
          <w:tcPr>
            <w:tcW w:w="810" w:type="pct"/>
            <w:tcBorders>
              <w:top w:val="nil"/>
              <w:left w:val="nil"/>
              <w:bottom w:val="single" w:sz="4" w:space="0" w:color="000000"/>
              <w:right w:val="single" w:sz="4" w:space="0" w:color="000000"/>
            </w:tcBorders>
            <w:shd w:val="clear" w:color="auto" w:fill="auto"/>
            <w:noWrap/>
            <w:vAlign w:val="bottom"/>
            <w:hideMark/>
          </w:tcPr>
          <w:p w14:paraId="3C258051" w14:textId="2BED10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86BE3" w14:textId="041DA3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F8962" w14:textId="2CF303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7,476.10 </w:t>
            </w:r>
          </w:p>
        </w:tc>
      </w:tr>
      <w:tr w:rsidR="00A438CF" w:rsidRPr="00A438CF" w14:paraId="6B94FA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81EE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5C19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70B13AA9" w14:textId="6043AA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24600D" w14:textId="69EF33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5B9E6" w14:textId="015693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98AF6" w14:textId="0985CB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0,000.00 </w:t>
            </w:r>
          </w:p>
        </w:tc>
      </w:tr>
      <w:tr w:rsidR="00A438CF" w:rsidRPr="00A438CF" w14:paraId="61F3134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9DE8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9E0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4D6BB67" w14:textId="20F3A1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0,235.48 </w:t>
            </w:r>
          </w:p>
        </w:tc>
        <w:tc>
          <w:tcPr>
            <w:tcW w:w="810" w:type="pct"/>
            <w:tcBorders>
              <w:top w:val="nil"/>
              <w:left w:val="nil"/>
              <w:bottom w:val="single" w:sz="4" w:space="0" w:color="000000"/>
              <w:right w:val="single" w:sz="4" w:space="0" w:color="000000"/>
            </w:tcBorders>
            <w:shd w:val="clear" w:color="auto" w:fill="auto"/>
            <w:noWrap/>
            <w:vAlign w:val="bottom"/>
            <w:hideMark/>
          </w:tcPr>
          <w:p w14:paraId="6CE05195" w14:textId="52A169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6A202" w14:textId="34C35B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221AF" w14:textId="4F4B68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0,235.48 </w:t>
            </w:r>
          </w:p>
        </w:tc>
      </w:tr>
      <w:tr w:rsidR="00A438CF" w:rsidRPr="00A438CF" w14:paraId="3844E72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6BF4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469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21714561" w14:textId="4DF9D5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117F5343" w14:textId="0EEC9D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9ED95" w14:textId="241552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C4877" w14:textId="192468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9,556.00 </w:t>
            </w:r>
          </w:p>
        </w:tc>
      </w:tr>
      <w:tr w:rsidR="00A438CF" w:rsidRPr="00A438CF" w14:paraId="214AFA8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5A38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0623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7505AE53" w14:textId="6A4A06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75FDA321" w14:textId="58B24B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8284B" w14:textId="71B2FB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E901A" w14:textId="1D3789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224.00 </w:t>
            </w:r>
          </w:p>
        </w:tc>
      </w:tr>
      <w:tr w:rsidR="00A438CF" w:rsidRPr="00A438CF" w14:paraId="5C59D9B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9F90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2DE7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142DC7DD" w14:textId="22F2CD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3B591F16" w14:textId="613F4D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A5280" w14:textId="7391FA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BEB97" w14:textId="424420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464.00 </w:t>
            </w:r>
          </w:p>
        </w:tc>
      </w:tr>
      <w:tr w:rsidR="00A438CF" w:rsidRPr="00A438CF" w14:paraId="0920AE5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1535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6E3A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BB78C27" w14:textId="1255EE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6B8886E3" w14:textId="0BF6D6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BA0AF" w14:textId="4C3177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03AE8" w14:textId="41CF46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8,314.00 </w:t>
            </w:r>
          </w:p>
        </w:tc>
      </w:tr>
      <w:tr w:rsidR="00A438CF" w:rsidRPr="00A438CF" w14:paraId="49466791"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C6A0A"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4E0CCAD6" w14:textId="614B861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999,643.63 </w:t>
            </w:r>
          </w:p>
        </w:tc>
        <w:tc>
          <w:tcPr>
            <w:tcW w:w="810" w:type="pct"/>
            <w:tcBorders>
              <w:top w:val="nil"/>
              <w:left w:val="nil"/>
              <w:bottom w:val="single" w:sz="4" w:space="0" w:color="000000"/>
              <w:right w:val="single" w:sz="4" w:space="0" w:color="000000"/>
            </w:tcBorders>
            <w:shd w:val="clear" w:color="D8D8D8" w:fill="D8D8D8"/>
            <w:noWrap/>
            <w:vAlign w:val="bottom"/>
            <w:hideMark/>
          </w:tcPr>
          <w:p w14:paraId="5BCE5F56" w14:textId="7A64F3B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2C6027" w14:textId="5E3DDF7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717FF4" w14:textId="42A4F45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999,643.63 </w:t>
            </w:r>
          </w:p>
        </w:tc>
      </w:tr>
      <w:tr w:rsidR="00A438CF" w:rsidRPr="00A438CF" w14:paraId="3C7F92D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FFAC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524C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EA09067" w14:textId="32F343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974,837.56 </w:t>
            </w:r>
          </w:p>
        </w:tc>
        <w:tc>
          <w:tcPr>
            <w:tcW w:w="810" w:type="pct"/>
            <w:tcBorders>
              <w:top w:val="nil"/>
              <w:left w:val="nil"/>
              <w:bottom w:val="single" w:sz="4" w:space="0" w:color="000000"/>
              <w:right w:val="single" w:sz="4" w:space="0" w:color="000000"/>
            </w:tcBorders>
            <w:shd w:val="clear" w:color="auto" w:fill="auto"/>
            <w:noWrap/>
            <w:vAlign w:val="bottom"/>
            <w:hideMark/>
          </w:tcPr>
          <w:p w14:paraId="30D09C8E" w14:textId="47A870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2C4F5" w14:textId="54F4AE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11ACEE2" w14:textId="155998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974,837.56 </w:t>
            </w:r>
          </w:p>
        </w:tc>
      </w:tr>
      <w:tr w:rsidR="00A438CF" w:rsidRPr="00A438CF" w14:paraId="4DAF192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FFFD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5CE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4B92A67D" w14:textId="569ADB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09D66F" w14:textId="1128BE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4560A" w14:textId="7A8BD3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57ED2" w14:textId="57EA63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5,000.00 </w:t>
            </w:r>
          </w:p>
        </w:tc>
      </w:tr>
      <w:tr w:rsidR="00A438CF" w:rsidRPr="00A438CF" w14:paraId="361ACC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5B9D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7A64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42D1DF15" w14:textId="5454A0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08680FCF" w14:textId="2B737A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33040" w14:textId="335176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EB5A2" w14:textId="46D1B2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3,782.90 </w:t>
            </w:r>
          </w:p>
        </w:tc>
      </w:tr>
      <w:tr w:rsidR="00A438CF" w:rsidRPr="00A438CF" w14:paraId="6724ECE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25A5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0E37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7CC26174" w14:textId="062D4A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4821A590" w14:textId="16EB47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95A0E" w14:textId="106F64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0B5A3" w14:textId="77983F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7,948.00 </w:t>
            </w:r>
          </w:p>
        </w:tc>
      </w:tr>
      <w:tr w:rsidR="00A438CF" w:rsidRPr="00A438CF" w14:paraId="1CBC9E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2419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A797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69D1EA78" w14:textId="4F8EE5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351CF88E" w14:textId="5BB0BC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82CD7" w14:textId="240790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CF200" w14:textId="3AAFDB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7,097.28 </w:t>
            </w:r>
          </w:p>
        </w:tc>
      </w:tr>
      <w:tr w:rsidR="00A438CF" w:rsidRPr="00A438CF" w14:paraId="666250E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5E0A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8B5B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FCF42A1" w14:textId="633D8E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4D3C19F1" w14:textId="129321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C0B58" w14:textId="5F0CDE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BEBCF" w14:textId="304EE3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3,486.00 </w:t>
            </w:r>
          </w:p>
        </w:tc>
      </w:tr>
      <w:tr w:rsidR="00A438CF" w:rsidRPr="00A438CF" w14:paraId="01DBDC9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736B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AE1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6FED34E4" w14:textId="4535A3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7A12FBD8" w14:textId="14E4B2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498C3" w14:textId="2B35D5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53E17" w14:textId="59F92A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7,491.89 </w:t>
            </w:r>
          </w:p>
        </w:tc>
      </w:tr>
      <w:tr w:rsidR="00A438CF" w:rsidRPr="00A438CF" w14:paraId="49D892B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AB27D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4324FEF0" w14:textId="28473D6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7D5509C3" w14:textId="44E3C90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264701B" w14:textId="2158FC0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2D95CD" w14:textId="42F54FC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4,045,928.06 </w:t>
            </w:r>
          </w:p>
        </w:tc>
      </w:tr>
      <w:tr w:rsidR="00A438CF" w:rsidRPr="00A438CF" w14:paraId="37FB07DF"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16DFE"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4465783F" w14:textId="1D34887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C2F3F7" w14:textId="1E5DC48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15ED7F" w14:textId="19E2FD7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4505C5" w14:textId="645C9F4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03,670.00 </w:t>
            </w:r>
          </w:p>
        </w:tc>
      </w:tr>
      <w:tr w:rsidR="00A438CF" w:rsidRPr="00A438CF" w14:paraId="0DE7A2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9BD6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48FA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7958EFEE" w14:textId="525FDB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63F988FA" w14:textId="3CF040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8C10C" w14:textId="554A9D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2EE95" w14:textId="222299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0,750.00 </w:t>
            </w:r>
          </w:p>
        </w:tc>
      </w:tr>
      <w:tr w:rsidR="00A438CF" w:rsidRPr="00A438CF" w14:paraId="5050A64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B55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A1CC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73EEB64" w14:textId="049E24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63D920C9" w14:textId="734080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BA779" w14:textId="60AF43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4885F" w14:textId="081843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5,265.00 </w:t>
            </w:r>
          </w:p>
        </w:tc>
      </w:tr>
      <w:tr w:rsidR="00A438CF" w:rsidRPr="00A438CF" w14:paraId="2977A90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82F7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0AB4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0486FF70" w14:textId="6CE49A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A0213EC" w14:textId="1C545A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33354" w14:textId="3D3935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4FB3F" w14:textId="5E2361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0,962.50 </w:t>
            </w:r>
          </w:p>
        </w:tc>
      </w:tr>
      <w:tr w:rsidR="00A438CF" w:rsidRPr="00A438CF" w14:paraId="4D5ED9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B74C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C32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0690701D" w14:textId="48D4FF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E29BF88" w14:textId="5ED167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5AAAF" w14:textId="1DD56B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1D32B" w14:textId="1C42F5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550.00 </w:t>
            </w:r>
          </w:p>
        </w:tc>
      </w:tr>
      <w:tr w:rsidR="00A438CF" w:rsidRPr="00A438CF" w14:paraId="3ACA7E2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9F66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DD09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07A7F32C" w14:textId="389478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2888F2" w14:textId="28AEAE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A7AF7" w14:textId="4C825B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C2168" w14:textId="219AB0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3,000.00 </w:t>
            </w:r>
          </w:p>
        </w:tc>
      </w:tr>
      <w:tr w:rsidR="00A438CF" w:rsidRPr="00A438CF" w14:paraId="06E4377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6832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303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1FCBE228" w14:textId="171F73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6BAFD1D9" w14:textId="6DF6E8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2704F" w14:textId="08E453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B77EB" w14:textId="2EDC78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0,667.50 </w:t>
            </w:r>
          </w:p>
        </w:tc>
      </w:tr>
      <w:tr w:rsidR="00A438CF" w:rsidRPr="00A438CF" w14:paraId="6738FC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0491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1AD8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B1C207E" w14:textId="55A569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21173793" w14:textId="52677C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BC5EA" w14:textId="67BD29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46EBC" w14:textId="4CF055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1,237.50 </w:t>
            </w:r>
          </w:p>
        </w:tc>
      </w:tr>
      <w:tr w:rsidR="00A438CF" w:rsidRPr="00A438CF" w14:paraId="13EBA94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D9C6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55B5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41E8048" w14:textId="5A04D6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312C3C46" w14:textId="7789C1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11569" w14:textId="439F48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F17A9" w14:textId="18B521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1,237.50 </w:t>
            </w:r>
          </w:p>
        </w:tc>
      </w:tr>
      <w:tr w:rsidR="00A438CF" w:rsidRPr="00A438CF" w14:paraId="1A6F1A39"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9DE6F"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56739C5" w14:textId="329415A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041FEE32" w14:textId="4C47910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01AD68" w14:textId="4C56DF4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66664A" w14:textId="44F4C46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152,798.69 </w:t>
            </w:r>
          </w:p>
        </w:tc>
      </w:tr>
      <w:tr w:rsidR="00A438CF" w:rsidRPr="00A438CF" w14:paraId="5E9F105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DC16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1EF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6A3AB7A0" w14:textId="483EED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69A37327" w14:textId="39290F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58CF0" w14:textId="4452EB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CB100" w14:textId="0E69D8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504.00 </w:t>
            </w:r>
          </w:p>
        </w:tc>
      </w:tr>
      <w:tr w:rsidR="00A438CF" w:rsidRPr="00A438CF" w14:paraId="1E1C113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37E9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BAF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F67F8F8" w14:textId="60A316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2C72288" w14:textId="269021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4661D" w14:textId="72F0B9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E54E7" w14:textId="1E9FFE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4,566.00 </w:t>
            </w:r>
          </w:p>
        </w:tc>
      </w:tr>
      <w:tr w:rsidR="00A438CF" w:rsidRPr="00A438CF" w14:paraId="301A3C7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C2E3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69EC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7FD6BA44" w14:textId="7B3A5F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6BB4D1E4" w14:textId="058763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4F62A" w14:textId="53BE5E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4771B" w14:textId="52F7E5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6,919.20 </w:t>
            </w:r>
          </w:p>
        </w:tc>
      </w:tr>
      <w:tr w:rsidR="00A438CF" w:rsidRPr="00A438CF" w14:paraId="104AF58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DC22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DF2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05289E01" w14:textId="4662E7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02423E45" w14:textId="496E15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B8F7E" w14:textId="2139F9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CB7FB" w14:textId="059AE6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0,768.00 </w:t>
            </w:r>
          </w:p>
        </w:tc>
      </w:tr>
      <w:tr w:rsidR="00A438CF" w:rsidRPr="00A438CF" w14:paraId="11A6A14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ABBC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272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12AD5F40" w14:textId="4975CD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202BD9F1" w14:textId="796DE7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4B529" w14:textId="5F5D7E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6D217" w14:textId="45B0E7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471.25 </w:t>
            </w:r>
          </w:p>
        </w:tc>
      </w:tr>
      <w:tr w:rsidR="00A438CF" w:rsidRPr="00A438CF" w14:paraId="3509A5D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63AB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69B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5F199896" w14:textId="6D72D1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73FF8E20" w14:textId="562045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C6773" w14:textId="3D515A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96A23" w14:textId="355D52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8,579.98 </w:t>
            </w:r>
          </w:p>
        </w:tc>
      </w:tr>
      <w:tr w:rsidR="00A438CF" w:rsidRPr="00A438CF" w14:paraId="75AAAC7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D17B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431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D297EFD" w14:textId="4482D2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F9A759" w14:textId="2B61C7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5C956" w14:textId="442BB2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9D770" w14:textId="07CC0C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4,000.00 </w:t>
            </w:r>
          </w:p>
        </w:tc>
      </w:tr>
      <w:tr w:rsidR="00A438CF" w:rsidRPr="00A438CF" w14:paraId="4AC4E5D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6533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2B7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20E7B8C0" w14:textId="7C9FE8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75E8F" w14:textId="53DC08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398B9" w14:textId="650BB3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6C5F3" w14:textId="68304D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4,500.00 </w:t>
            </w:r>
          </w:p>
        </w:tc>
      </w:tr>
      <w:tr w:rsidR="00A438CF" w:rsidRPr="00A438CF" w14:paraId="310D988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1B4B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F45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01B8B268" w14:textId="20CAE5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25A0F97B" w14:textId="1C2968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FA8EA" w14:textId="1F97EF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FE4E9" w14:textId="3423E1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4,590.00 </w:t>
            </w:r>
          </w:p>
        </w:tc>
      </w:tr>
      <w:tr w:rsidR="00A438CF" w:rsidRPr="00A438CF" w14:paraId="3124B5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27E9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F3C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6C12665F" w14:textId="1FF4B7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18EE470C" w14:textId="6B1548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85D92" w14:textId="20D8D0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A6516" w14:textId="082B74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1,025.76 </w:t>
            </w:r>
          </w:p>
        </w:tc>
      </w:tr>
      <w:tr w:rsidR="00A438CF" w:rsidRPr="00A438CF" w14:paraId="18919E1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6347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7D3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8EFBBBB" w14:textId="2339DA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5001DDC2" w14:textId="4738C9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539BC" w14:textId="6E91AE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4CE78" w14:textId="0342D5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9,556.50 </w:t>
            </w:r>
          </w:p>
        </w:tc>
      </w:tr>
      <w:tr w:rsidR="00A438CF" w:rsidRPr="00A438CF" w14:paraId="1F64424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AEA0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079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546188AD" w14:textId="20C522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CC52DA3" w14:textId="08B373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4A96B" w14:textId="62C518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45A97" w14:textId="65CB71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318.00 </w:t>
            </w:r>
          </w:p>
        </w:tc>
      </w:tr>
      <w:tr w:rsidR="00A438CF" w:rsidRPr="00A438CF" w14:paraId="28BE321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4F5517"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lastRenderedPageBreak/>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2802F24" w14:textId="7DB3CEA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1A9D657A" w14:textId="34DCB6C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4AB44A" w14:textId="4FBBB44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3F352DA" w14:textId="7BF3AFD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7,774,334.58 </w:t>
            </w:r>
          </w:p>
        </w:tc>
      </w:tr>
      <w:tr w:rsidR="00A438CF" w:rsidRPr="00A438CF" w14:paraId="33CDB3D4" w14:textId="77777777" w:rsidTr="00A438CF">
        <w:trPr>
          <w:trHeight w:val="20"/>
        </w:trPr>
        <w:tc>
          <w:tcPr>
            <w:tcW w:w="80" w:type="pct"/>
            <w:tcBorders>
              <w:top w:val="nil"/>
              <w:left w:val="nil"/>
              <w:bottom w:val="single" w:sz="4" w:space="0" w:color="000000"/>
              <w:right w:val="nil"/>
            </w:tcBorders>
            <w:shd w:val="clear" w:color="auto" w:fill="auto"/>
            <w:noWrap/>
            <w:vAlign w:val="bottom"/>
            <w:hideMark/>
          </w:tcPr>
          <w:p w14:paraId="23954FDD"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322596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6FDE082" w14:textId="41B353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9AB79D" w14:textId="09F958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2DA74" w14:textId="5C1F5D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D035480" w14:textId="316F2E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4,000.00 </w:t>
            </w:r>
          </w:p>
        </w:tc>
      </w:tr>
      <w:tr w:rsidR="00A438CF" w:rsidRPr="00A438CF" w14:paraId="2B4BB31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8934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6B44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552FE016" w14:textId="5373BD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28B49E56" w14:textId="5E8D1E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B03C3" w14:textId="2471ED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C245B" w14:textId="7CDE00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60.78 </w:t>
            </w:r>
          </w:p>
        </w:tc>
      </w:tr>
      <w:tr w:rsidR="00A438CF" w:rsidRPr="00A438CF" w14:paraId="30DACF5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15E5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C9D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BA20672" w14:textId="2494C6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51DE14EF" w14:textId="5012CE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606A4" w14:textId="22DA77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9980B" w14:textId="27FBFD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4,076.12 </w:t>
            </w:r>
          </w:p>
        </w:tc>
      </w:tr>
      <w:tr w:rsidR="00A438CF" w:rsidRPr="00A438CF" w14:paraId="1CD665D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1F5C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FC39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430E6273" w14:textId="593D82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19E3A847" w14:textId="1DAB44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B5EBE" w14:textId="4573CD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E8CA5" w14:textId="5BC8C0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6,535.58 </w:t>
            </w:r>
          </w:p>
        </w:tc>
      </w:tr>
      <w:tr w:rsidR="00A438CF" w:rsidRPr="00A438CF" w14:paraId="50E13A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CCE8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BF5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38E3FF8A" w14:textId="68A406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DCF24E8" w14:textId="08BD60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78E9B" w14:textId="4D9A78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69E3C" w14:textId="29CABC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1,185.84 </w:t>
            </w:r>
          </w:p>
        </w:tc>
      </w:tr>
      <w:tr w:rsidR="00A438CF" w:rsidRPr="00A438CF" w14:paraId="5E9FF3D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C6E1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86E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35C4BE20" w14:textId="0FB0C7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57BEB3EE" w14:textId="2D7030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9974A" w14:textId="69D854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DC5F3" w14:textId="7AEA29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1,868.08 </w:t>
            </w:r>
          </w:p>
        </w:tc>
      </w:tr>
      <w:tr w:rsidR="00A438CF" w:rsidRPr="00A438CF" w14:paraId="7F009D7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A3C9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47E7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404B236" w14:textId="46451D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53359BAE" w14:textId="322372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248CA" w14:textId="79B50F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F3A69" w14:textId="7A74DE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5,144.53 </w:t>
            </w:r>
          </w:p>
        </w:tc>
      </w:tr>
      <w:tr w:rsidR="00A438CF" w:rsidRPr="00A438CF" w14:paraId="5DAD0DC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6D25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F953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4B6B46E0" w14:textId="30F1FD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6D8AE3B4" w14:textId="2DA1D2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E528D" w14:textId="313193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19CE6" w14:textId="39A6A7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73,568.37 </w:t>
            </w:r>
          </w:p>
        </w:tc>
      </w:tr>
      <w:tr w:rsidR="00A438CF" w:rsidRPr="00A438CF" w14:paraId="048860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7610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2A8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90CB2FB" w14:textId="738C84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73B0F0A" w14:textId="0F6CC4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CD3E3" w14:textId="1BDCCC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9A2D4" w14:textId="064604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6,200.00 </w:t>
            </w:r>
          </w:p>
        </w:tc>
      </w:tr>
      <w:tr w:rsidR="00A438CF" w:rsidRPr="00A438CF" w14:paraId="1EA5EB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CA5E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59F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2B644D0B" w14:textId="5473F2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41EC56AB" w14:textId="4E3C4A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5B664" w14:textId="740C92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2CCC2" w14:textId="54F221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0,856.08 </w:t>
            </w:r>
          </w:p>
        </w:tc>
      </w:tr>
      <w:tr w:rsidR="00A438CF" w:rsidRPr="00A438CF" w14:paraId="42ED71F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16F2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1CD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0506EB6" w14:textId="7ACC74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38B41C07" w14:textId="5095D7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3FF33" w14:textId="7C9319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22C61" w14:textId="190D30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7,845.45 </w:t>
            </w:r>
          </w:p>
        </w:tc>
      </w:tr>
      <w:tr w:rsidR="00A438CF" w:rsidRPr="00A438CF" w14:paraId="779F5B1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9B35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234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23B2AA17" w14:textId="7C147F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1833FB05" w14:textId="662484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19DF3" w14:textId="75ACF6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5306C" w14:textId="798446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9,273.85 </w:t>
            </w:r>
          </w:p>
        </w:tc>
      </w:tr>
      <w:tr w:rsidR="00A438CF" w:rsidRPr="00A438CF" w14:paraId="3D304D8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6D34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52F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4A52DF9B" w14:textId="31E2FD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68591C64" w14:textId="2129FE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3156D" w14:textId="19D9C6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9BC0F" w14:textId="23079E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4,636.82 </w:t>
            </w:r>
          </w:p>
        </w:tc>
      </w:tr>
      <w:tr w:rsidR="00A438CF" w:rsidRPr="00A438CF" w14:paraId="5DE0140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B628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096A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5BFB5C5" w14:textId="09AE4E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16AD21A5" w14:textId="325E46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07549" w14:textId="1CDFB5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029CA" w14:textId="4AF5B3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1,013.18 </w:t>
            </w:r>
          </w:p>
        </w:tc>
      </w:tr>
      <w:tr w:rsidR="00A438CF" w:rsidRPr="00A438CF" w14:paraId="4A09A3D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D551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66399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0DBAF380" w14:textId="55F300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581C3317" w14:textId="0A21DB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0DF08" w14:textId="3D3462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92266" w14:textId="429E03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3,758.07 </w:t>
            </w:r>
          </w:p>
        </w:tc>
      </w:tr>
      <w:tr w:rsidR="00A438CF" w:rsidRPr="00A438CF" w14:paraId="783A2E9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FEB9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EC4D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11B17D97" w14:textId="319056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612BC067" w14:textId="7F14BC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1123F" w14:textId="53DA54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5EB22" w14:textId="5BA740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0,642.42 </w:t>
            </w:r>
          </w:p>
        </w:tc>
      </w:tr>
      <w:tr w:rsidR="00A438CF" w:rsidRPr="00A438CF" w14:paraId="4524D9C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9923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B6B6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0424080B" w14:textId="1CC610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75553541" w14:textId="1567E0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905B5" w14:textId="1DB6FE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CDDC6" w14:textId="71832D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71,119.15 </w:t>
            </w:r>
          </w:p>
        </w:tc>
      </w:tr>
      <w:tr w:rsidR="00A438CF" w:rsidRPr="00A438CF" w14:paraId="47D10E0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3BA3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C24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7EA03B40" w14:textId="53AF00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640E0BC5" w14:textId="0A63FD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678C9" w14:textId="0A57C5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45FEE" w14:textId="103699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518.74 </w:t>
            </w:r>
          </w:p>
        </w:tc>
      </w:tr>
      <w:tr w:rsidR="00A438CF" w:rsidRPr="00A438CF" w14:paraId="1E5954C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49B0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B5B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441BA5A" w14:textId="111819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7896F6C5" w14:textId="35AB10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5C8DE" w14:textId="56EDFF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7DCAA" w14:textId="1E324E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3,025.46 </w:t>
            </w:r>
          </w:p>
        </w:tc>
      </w:tr>
      <w:tr w:rsidR="00A438CF" w:rsidRPr="00A438CF" w14:paraId="1FE0458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71DC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F3F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409F7EC1" w14:textId="240145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41CE7F71" w14:textId="3AE7AA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BD6E9" w14:textId="3929E4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07FB6" w14:textId="3A89BC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3,025.06 </w:t>
            </w:r>
          </w:p>
        </w:tc>
      </w:tr>
      <w:tr w:rsidR="00A438CF" w:rsidRPr="00A438CF" w14:paraId="6235154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73E4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D10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5EF995B" w14:textId="2EAAA0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13DB0623" w14:textId="2FB859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72A88" w14:textId="7AB4C4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777A0" w14:textId="333455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3,821.56 </w:t>
            </w:r>
          </w:p>
        </w:tc>
      </w:tr>
      <w:tr w:rsidR="00A438CF" w:rsidRPr="00A438CF" w14:paraId="738D5E3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D608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D669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386CF75" w14:textId="40E5C1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55D19258" w14:textId="2660F9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827D0" w14:textId="227996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C3B57" w14:textId="015176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24,469.92 </w:t>
            </w:r>
          </w:p>
        </w:tc>
      </w:tr>
      <w:tr w:rsidR="00A438CF" w:rsidRPr="00A438CF" w14:paraId="3CFC6E9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3FCC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5634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21EF788" w14:textId="30EB81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090AFA98" w14:textId="0D3E58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C5910" w14:textId="7F4354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164FE" w14:textId="3E1E99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54,321.68 </w:t>
            </w:r>
          </w:p>
        </w:tc>
      </w:tr>
      <w:tr w:rsidR="00A438CF" w:rsidRPr="00A438CF" w14:paraId="1013C25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B7CA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B19A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7F3A123" w14:textId="13097A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38799F85" w14:textId="42BD8A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9890F" w14:textId="07F69F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BD2D4" w14:textId="1E567F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4,437.06 </w:t>
            </w:r>
          </w:p>
        </w:tc>
      </w:tr>
      <w:tr w:rsidR="00A438CF" w:rsidRPr="00A438CF" w14:paraId="1B74A9E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36DB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4740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5C3D7A8" w14:textId="20B374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5351AD5" w14:textId="5DF9BB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305D7" w14:textId="2CCDA2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3E63E" w14:textId="42BF94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3,630.78 </w:t>
            </w:r>
          </w:p>
        </w:tc>
      </w:tr>
      <w:tr w:rsidR="00A438CF" w:rsidRPr="00A438CF" w14:paraId="1D51F19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69A1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43718340" w14:textId="292163C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74C4F880" w14:textId="29F1323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7E46ED" w14:textId="237D67A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73D8D3" w14:textId="5612883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2,771,707.79 </w:t>
            </w:r>
          </w:p>
        </w:tc>
      </w:tr>
      <w:tr w:rsidR="00A438CF" w:rsidRPr="00A438CF" w14:paraId="2BE726D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AF018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33D99A2A" w14:textId="645192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3DFC111A" w14:textId="2D7BE1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8F61B" w14:textId="214BDD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60D3F" w14:textId="3188FB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44,723.87 </w:t>
            </w:r>
          </w:p>
        </w:tc>
      </w:tr>
      <w:tr w:rsidR="00A438CF" w:rsidRPr="00A438CF" w14:paraId="6C3426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AEB9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CCAA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01B68D56" w14:textId="6B34AF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5358BF9C" w14:textId="3264F8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B9354" w14:textId="6AF2FC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FA4DA" w14:textId="0D52ED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9,860.00 </w:t>
            </w:r>
          </w:p>
        </w:tc>
      </w:tr>
      <w:tr w:rsidR="00A438CF" w:rsidRPr="00A438CF" w14:paraId="4A2A3BE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5080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15F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17549629" w14:textId="321FEE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23116B34" w14:textId="610E32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A683A" w14:textId="2C7A0E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D7E12" w14:textId="45EBFF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1,650.00 </w:t>
            </w:r>
          </w:p>
        </w:tc>
      </w:tr>
      <w:tr w:rsidR="00A438CF" w:rsidRPr="00A438CF" w14:paraId="303CA35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8CBB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BC0D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DE1A2AA" w14:textId="053A8D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042A3432" w14:textId="647FE2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10CF2" w14:textId="7BE498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A9541" w14:textId="28C4C7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15,838.92 </w:t>
            </w:r>
          </w:p>
        </w:tc>
      </w:tr>
      <w:tr w:rsidR="00A438CF" w:rsidRPr="00A438CF" w14:paraId="312B3F0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2704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A5EC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0D031CB0" w14:textId="31D198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B70537E" w14:textId="39AD7C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FF486" w14:textId="3E88E6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473CC" w14:textId="26B3ED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3,207.50 </w:t>
            </w:r>
          </w:p>
        </w:tc>
      </w:tr>
      <w:tr w:rsidR="00A438CF" w:rsidRPr="00A438CF" w14:paraId="559715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D312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28D1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011A82FF" w14:textId="5FFFE1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1201E91" w14:textId="065F5E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187C6" w14:textId="199361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2C047" w14:textId="113CA7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2,406.25 </w:t>
            </w:r>
          </w:p>
        </w:tc>
      </w:tr>
      <w:tr w:rsidR="00A438CF" w:rsidRPr="00A438CF" w14:paraId="0F6BD11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9C71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801E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206D72AE" w14:textId="261DCE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21D53170" w14:textId="77249D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66052" w14:textId="3FE225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9D9F7" w14:textId="6F9856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2,131.25 </w:t>
            </w:r>
          </w:p>
        </w:tc>
      </w:tr>
      <w:tr w:rsidR="00A438CF" w:rsidRPr="00A438CF" w14:paraId="5ACCCD1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0481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9E5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B734AFB" w14:textId="0F01EC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61103D13" w14:textId="11CC0F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3DD17" w14:textId="555D90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5975D" w14:textId="62BA60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3,457.50 </w:t>
            </w:r>
          </w:p>
        </w:tc>
      </w:tr>
      <w:tr w:rsidR="00A438CF" w:rsidRPr="00A438CF" w14:paraId="40F11FC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49A0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62B5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FE90A43" w14:textId="509ADF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3B7085" w14:textId="04A343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8A9C2" w14:textId="6428DE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552AA" w14:textId="7EB845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9,500.00 </w:t>
            </w:r>
          </w:p>
        </w:tc>
      </w:tr>
      <w:tr w:rsidR="00A438CF" w:rsidRPr="00A438CF" w14:paraId="7162177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CA48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FBDD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6AC26D9E" w14:textId="778925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3FF42D0D" w14:textId="5FED2C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11FB8" w14:textId="4A4BE0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AA113" w14:textId="340860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3,575.00 </w:t>
            </w:r>
          </w:p>
        </w:tc>
      </w:tr>
      <w:tr w:rsidR="00A438CF" w:rsidRPr="00A438CF" w14:paraId="51AF64B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B079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F4AA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576ED85B" w14:textId="02839E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526EFB0A" w14:textId="789CFE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1A2A0" w14:textId="108B1D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88E80" w14:textId="6F7E33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04,562.50 </w:t>
            </w:r>
          </w:p>
        </w:tc>
      </w:tr>
      <w:tr w:rsidR="00A438CF" w:rsidRPr="00A438CF" w14:paraId="3240CDF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7C4B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31B4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5339D7AB" w14:textId="0E2F5B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6D139E66" w14:textId="6F5BF6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0A2BF" w14:textId="0107D7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03E3F" w14:textId="635CD0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0,780.00 </w:t>
            </w:r>
          </w:p>
        </w:tc>
      </w:tr>
      <w:tr w:rsidR="00A438CF" w:rsidRPr="00A438CF" w14:paraId="4766B48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9E60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A72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3BC907BB" w14:textId="128E98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A3A6BE6" w14:textId="39341B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A1DAA" w14:textId="0C729F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0C4B2" w14:textId="209E49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3,760.00 </w:t>
            </w:r>
          </w:p>
        </w:tc>
      </w:tr>
      <w:tr w:rsidR="00A438CF" w:rsidRPr="00A438CF" w14:paraId="5D853F2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7C2E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C21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395D97E6" w14:textId="3739B4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6992B7E" w14:textId="401C45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671EA" w14:textId="42B63A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D027C" w14:textId="59C87D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550.00 </w:t>
            </w:r>
          </w:p>
        </w:tc>
      </w:tr>
      <w:tr w:rsidR="00A438CF" w:rsidRPr="00A438CF" w14:paraId="0276836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417B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F17A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5A6C41" w14:textId="6667FE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13F7E1B1" w14:textId="5EF483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A023E" w14:textId="1D82E3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4CE2D" w14:textId="5115A8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0,825.00 </w:t>
            </w:r>
          </w:p>
        </w:tc>
      </w:tr>
      <w:tr w:rsidR="00A438CF" w:rsidRPr="00A438CF" w14:paraId="4EDE76F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B748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18F9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F7FA2ED" w14:textId="57F764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E9A219B" w14:textId="1F078C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82A65" w14:textId="6FC07F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F64E5" w14:textId="6F4B07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0,962.50 </w:t>
            </w:r>
          </w:p>
        </w:tc>
      </w:tr>
      <w:tr w:rsidR="00A438CF" w:rsidRPr="00A438CF" w14:paraId="1CC71D5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5B58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285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32A20DB" w14:textId="22B893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23B6060" w14:textId="09ED4B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D3585" w14:textId="2F7F99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ADF59" w14:textId="4E9EEF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0,825.00 </w:t>
            </w:r>
          </w:p>
        </w:tc>
      </w:tr>
      <w:tr w:rsidR="00A438CF" w:rsidRPr="00A438CF" w14:paraId="7E40638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E764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CD8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3907075" w14:textId="777E9A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36F93E" w14:textId="743455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496F6" w14:textId="07CC43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05A99" w14:textId="7F7D9A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95,000.00 </w:t>
            </w:r>
          </w:p>
        </w:tc>
      </w:tr>
      <w:tr w:rsidR="00A438CF" w:rsidRPr="00A438CF" w14:paraId="163C1FC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79BA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BD6B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D4A3F3F" w14:textId="269414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469100D" w14:textId="1EA7CC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9BD74" w14:textId="5671F1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5F95D" w14:textId="21EF8A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9,862.50 </w:t>
            </w:r>
          </w:p>
        </w:tc>
      </w:tr>
      <w:tr w:rsidR="00A438CF" w:rsidRPr="00A438CF" w14:paraId="670023F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B071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B6D8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5566130" w14:textId="52BB64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DDB334B" w14:textId="21236F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BC1AD" w14:textId="4A054D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1E662" w14:textId="25A9BD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1,100.00 </w:t>
            </w:r>
          </w:p>
        </w:tc>
      </w:tr>
      <w:tr w:rsidR="00A438CF" w:rsidRPr="00A438CF" w14:paraId="1CE7C6D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0262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375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30694AAC" w14:textId="454526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52626793" w14:textId="3B5F38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C49FF" w14:textId="246359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F7C13" w14:textId="59C409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887.50 </w:t>
            </w:r>
          </w:p>
        </w:tc>
      </w:tr>
      <w:tr w:rsidR="00A438CF" w:rsidRPr="00A438CF" w14:paraId="057D6AB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3C2B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242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76843B36" w14:textId="7907AD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9E06CAB" w14:textId="07E2CB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5C53F" w14:textId="043A80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CD5A7" w14:textId="37F90D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1,100.00 </w:t>
            </w:r>
          </w:p>
        </w:tc>
      </w:tr>
      <w:tr w:rsidR="00A438CF" w:rsidRPr="00A438CF" w14:paraId="497C3F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3E2D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255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72DCC8D" w14:textId="22F5FE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630D1D0E" w14:textId="51DF7E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08824" w14:textId="35583F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38FB1" w14:textId="3CB3D1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0,530.00 </w:t>
            </w:r>
          </w:p>
        </w:tc>
      </w:tr>
      <w:tr w:rsidR="00A438CF" w:rsidRPr="00A438CF" w14:paraId="4B71C0E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EE04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EF7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2CA3552B" w14:textId="656B24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11070B92" w14:textId="2316DC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39550" w14:textId="4FCA69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3FD85" w14:textId="622BE7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8,241.25 </w:t>
            </w:r>
          </w:p>
        </w:tc>
      </w:tr>
      <w:tr w:rsidR="00A438CF" w:rsidRPr="00A438CF" w14:paraId="356387F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1C20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E0A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3A5EBBF7" w14:textId="6959C3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5F5DB3FE" w14:textId="7D45CB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EF922" w14:textId="1EFDF5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8495F" w14:textId="61A7D3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0,598.75 </w:t>
            </w:r>
          </w:p>
        </w:tc>
      </w:tr>
      <w:tr w:rsidR="00A438CF" w:rsidRPr="00A438CF" w14:paraId="1E30BE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31ED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3D6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1F766FD8" w14:textId="2A12FB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1DAD749B" w14:textId="716649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F2E8F" w14:textId="29D470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9EC08" w14:textId="19BE8C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9,810.00 </w:t>
            </w:r>
          </w:p>
        </w:tc>
      </w:tr>
      <w:tr w:rsidR="00A438CF" w:rsidRPr="00A438CF" w14:paraId="0E2F126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0EA6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CC0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39716429" w14:textId="4FAA41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E1C502F" w14:textId="4149E8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D0C5E" w14:textId="21ED1B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03E33" w14:textId="5F47D4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0,962.50 </w:t>
            </w:r>
          </w:p>
        </w:tc>
      </w:tr>
      <w:tr w:rsidR="00A438CF" w:rsidRPr="00A438CF" w14:paraId="1797F2B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0E3A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9BA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42BA575B" w14:textId="5FDBCD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B60372" w14:textId="556C89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EE788" w14:textId="68BF62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5324F" w14:textId="702EC3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3,000.00 </w:t>
            </w:r>
          </w:p>
        </w:tc>
      </w:tr>
      <w:tr w:rsidR="00A438CF" w:rsidRPr="00A438CF" w14:paraId="2817F19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82808"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A349FE9" w14:textId="3BB8596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FE781CA" w14:textId="3DB1B1F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6AFB8C" w14:textId="0320C74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41098B" w14:textId="4FEF23F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7,781,496.82 </w:t>
            </w:r>
          </w:p>
        </w:tc>
      </w:tr>
      <w:tr w:rsidR="00A438CF" w:rsidRPr="00A438CF" w14:paraId="70B0681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9CDE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521F95E9" w14:textId="245323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20C6F79E" w14:textId="6CF909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6386D" w14:textId="364FB4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F60C6" w14:textId="692B66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6,840.00 </w:t>
            </w:r>
          </w:p>
        </w:tc>
      </w:tr>
      <w:tr w:rsidR="00A438CF" w:rsidRPr="00A438CF" w14:paraId="569C851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6243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8B8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CC0B69A" w14:textId="0BCB3A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682A25DB" w14:textId="7E7A86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B42B0" w14:textId="15A23A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A24A4" w14:textId="463CE7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3,669.12 </w:t>
            </w:r>
          </w:p>
        </w:tc>
      </w:tr>
      <w:tr w:rsidR="00A438CF" w:rsidRPr="00A438CF" w14:paraId="7739C95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A913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916D8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1D23B4A1" w14:textId="164560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7DD53D21" w14:textId="782132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7277A" w14:textId="2E0CB7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26356" w14:textId="40FDA0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988.08 </w:t>
            </w:r>
          </w:p>
        </w:tc>
      </w:tr>
      <w:tr w:rsidR="00A438CF" w:rsidRPr="00A438CF" w14:paraId="348FA1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EB69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EEB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50FBE169" w14:textId="354387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6A036749" w14:textId="61ECB5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E5C2C" w14:textId="2DFC0D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2D91B" w14:textId="048B56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2.34 </w:t>
            </w:r>
          </w:p>
        </w:tc>
      </w:tr>
      <w:tr w:rsidR="00A438CF" w:rsidRPr="00A438CF" w14:paraId="57072AC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26F6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9AB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71764CB6" w14:textId="1249BC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6269CE3D" w14:textId="36DD22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9D833" w14:textId="752C43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7CE6E" w14:textId="67A566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4,439.60 </w:t>
            </w:r>
          </w:p>
        </w:tc>
      </w:tr>
      <w:tr w:rsidR="00A438CF" w:rsidRPr="00A438CF" w14:paraId="54AF934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FEAF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57F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2B53DBC4" w14:textId="7164E7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4B22C4E5" w14:textId="30EFDB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8651A" w14:textId="6A5889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B5D1A" w14:textId="47974A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4,549.68 </w:t>
            </w:r>
          </w:p>
        </w:tc>
      </w:tr>
      <w:tr w:rsidR="00A438CF" w:rsidRPr="00A438CF" w14:paraId="66E52E1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2B72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A41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510FAD5" w14:textId="03555B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37739C8A" w14:textId="294DCE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927D5" w14:textId="2681AB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9FE15" w14:textId="673D43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9,185.44 </w:t>
            </w:r>
          </w:p>
        </w:tc>
      </w:tr>
      <w:tr w:rsidR="00A438CF" w:rsidRPr="00A438CF" w14:paraId="757F342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6069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8A23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53D397AE" w14:textId="6355FB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76EDE0A" w14:textId="7CB2F5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91679" w14:textId="797A32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00F13" w14:textId="7DE65B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25.46 </w:t>
            </w:r>
          </w:p>
        </w:tc>
      </w:tr>
      <w:tr w:rsidR="00A438CF" w:rsidRPr="00A438CF" w14:paraId="51DB68C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FA2D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7E03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4014EFB" w14:textId="61CCFB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713FEB71" w14:textId="23B8DA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83C6C" w14:textId="1D7E34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2C424" w14:textId="267028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43.12 </w:t>
            </w:r>
          </w:p>
        </w:tc>
      </w:tr>
      <w:tr w:rsidR="00A438CF" w:rsidRPr="00A438CF" w14:paraId="4CA2EF1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0648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C6F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FB0C6D1" w14:textId="731447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1BC81ABE" w14:textId="5FEC98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6A431" w14:textId="1F1E71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5DC59" w14:textId="3814F9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6,052.30 </w:t>
            </w:r>
          </w:p>
        </w:tc>
      </w:tr>
      <w:tr w:rsidR="00A438CF" w:rsidRPr="00A438CF" w14:paraId="1EC4CD7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A238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125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4A2E8E65" w14:textId="52099B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7198EA2" w14:textId="4ADD20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1C3CE" w14:textId="657DF4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17F7D" w14:textId="01691E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25.46 </w:t>
            </w:r>
          </w:p>
        </w:tc>
      </w:tr>
      <w:tr w:rsidR="00A438CF" w:rsidRPr="00A438CF" w14:paraId="6F4333E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ABC5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786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2137E3C" w14:textId="707699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60DE905F" w14:textId="64AA4A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57EC7" w14:textId="6F82A4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D7235" w14:textId="540B24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90.14 </w:t>
            </w:r>
          </w:p>
        </w:tc>
      </w:tr>
      <w:tr w:rsidR="00A438CF" w:rsidRPr="00A438CF" w14:paraId="48A5AB7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AAD7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D569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3200C192" w14:textId="31F4F3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620EBB8B" w14:textId="796BB3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D9C8C" w14:textId="0197E7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B8F4F" w14:textId="15D5A1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7,108.00 </w:t>
            </w:r>
          </w:p>
        </w:tc>
      </w:tr>
      <w:tr w:rsidR="00A438CF" w:rsidRPr="00A438CF" w14:paraId="607BC7A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0691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CAEA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498472CA" w14:textId="1E4BAA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79348579" w14:textId="51C07C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167D8" w14:textId="0BECEE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9B118" w14:textId="3F429D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33.26 </w:t>
            </w:r>
          </w:p>
        </w:tc>
      </w:tr>
      <w:tr w:rsidR="00A438CF" w:rsidRPr="00A438CF" w14:paraId="4D50F8D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714A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0335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614E874A" w14:textId="63CD1D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1CA9174C" w14:textId="31FFC5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F8A4A" w14:textId="127ACA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8FDE5" w14:textId="70DDCE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4,696.14 </w:t>
            </w:r>
          </w:p>
        </w:tc>
      </w:tr>
      <w:tr w:rsidR="00A438CF" w:rsidRPr="00A438CF" w14:paraId="138B172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6D78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708D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65CB2626" w14:textId="48E293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3D837E49" w14:textId="738554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0815F" w14:textId="39C935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004F5" w14:textId="5369D0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1,054.72 </w:t>
            </w:r>
          </w:p>
        </w:tc>
      </w:tr>
      <w:tr w:rsidR="00A438CF" w:rsidRPr="00A438CF" w14:paraId="69C70C5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3049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3BF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671854C" w14:textId="7279B3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1C137114" w14:textId="6F1575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5D625" w14:textId="6034B3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52706" w14:textId="3D6A04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3,087.60 </w:t>
            </w:r>
          </w:p>
        </w:tc>
      </w:tr>
      <w:tr w:rsidR="00A438CF" w:rsidRPr="00A438CF" w14:paraId="3387969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216F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6D6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B7224ED" w14:textId="409770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64FF8FFB" w14:textId="393E48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38200" w14:textId="3D3EB3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F1078" w14:textId="76F826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8,550.98 </w:t>
            </w:r>
          </w:p>
        </w:tc>
      </w:tr>
      <w:tr w:rsidR="00A438CF" w:rsidRPr="00A438CF" w14:paraId="6721F8F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93E9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37D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528926B2" w14:textId="64721B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29E5420" w14:textId="130B0C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E4B2F" w14:textId="0B0631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711C8" w14:textId="4115AB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4,283.02 </w:t>
            </w:r>
          </w:p>
        </w:tc>
      </w:tr>
      <w:tr w:rsidR="00A438CF" w:rsidRPr="00A438CF" w14:paraId="61BE8F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9681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9EE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54302F70" w14:textId="152176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5798CD47" w14:textId="6E0B78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804B9" w14:textId="504108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9DE35" w14:textId="0DC1AF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2,628.90 </w:t>
            </w:r>
          </w:p>
        </w:tc>
      </w:tr>
      <w:tr w:rsidR="00A438CF" w:rsidRPr="00A438CF" w14:paraId="0D66F24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482F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0E03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755CD49" w14:textId="3156EC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01B12B50" w14:textId="56EBA1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73B9C" w14:textId="779D3F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69535" w14:textId="3434AD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60.78 </w:t>
            </w:r>
          </w:p>
        </w:tc>
      </w:tr>
      <w:tr w:rsidR="00A438CF" w:rsidRPr="00A438CF" w14:paraId="08C8465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A5FA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417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164A72A" w14:textId="158258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1D6DD0EC" w14:textId="2DE04E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F4BF56" w14:textId="478F30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CF24E" w14:textId="7D9D7E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2,881.12 </w:t>
            </w:r>
          </w:p>
        </w:tc>
      </w:tr>
      <w:tr w:rsidR="00A438CF" w:rsidRPr="00A438CF" w14:paraId="3C5122D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E832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AE68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19A97793" w14:textId="015042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155D0265" w14:textId="6352EA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194D0" w14:textId="1831EB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6CB47" w14:textId="677419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21.56 </w:t>
            </w:r>
          </w:p>
        </w:tc>
      </w:tr>
      <w:tr w:rsidR="00A438CF" w:rsidRPr="00A438CF" w14:paraId="454D5EEF"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31104"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63A077AE" w14:textId="6B9E179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1E1C3504" w14:textId="230F2A3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2A9606" w14:textId="242CD71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CA272A" w14:textId="6E2D84A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7,761,887.43 </w:t>
            </w:r>
          </w:p>
        </w:tc>
      </w:tr>
      <w:tr w:rsidR="00A438CF" w:rsidRPr="00A438CF" w14:paraId="7BB3F56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FC73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AABB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432AC621" w14:textId="5DE78C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AFFA55F" w14:textId="5B6B29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80EFF" w14:textId="3DCEA8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40C2D" w14:textId="41D5E0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3,599.40 </w:t>
            </w:r>
          </w:p>
        </w:tc>
      </w:tr>
      <w:tr w:rsidR="00A438CF" w:rsidRPr="00A438CF" w14:paraId="11D559E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9A50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D54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FD14387" w14:textId="4A79A1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6A184391" w14:textId="07FA5A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5145A" w14:textId="3EEB5E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A9224" w14:textId="1DA0D5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2,498.75 </w:t>
            </w:r>
          </w:p>
        </w:tc>
      </w:tr>
      <w:tr w:rsidR="00A438CF" w:rsidRPr="00A438CF" w14:paraId="4958E3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7B3B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5319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AAB5E37" w14:textId="18FC62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7B4A5C50" w14:textId="5B8F1E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45E53" w14:textId="0D8D46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37A54" w14:textId="1A2E9A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2,890.00 </w:t>
            </w:r>
          </w:p>
        </w:tc>
      </w:tr>
      <w:tr w:rsidR="00A438CF" w:rsidRPr="00A438CF" w14:paraId="6A98D05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FF62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3614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2498C215" w14:textId="3173C3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135A63D1" w14:textId="0B86D0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407A5" w14:textId="7D1EFE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5F9B1" w14:textId="148D06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44,019.75 </w:t>
            </w:r>
          </w:p>
        </w:tc>
      </w:tr>
      <w:tr w:rsidR="00A438CF" w:rsidRPr="00A438CF" w14:paraId="54548A4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DA00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1012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B457853" w14:textId="052DC3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1325F57A" w14:textId="325BC6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6FD52" w14:textId="359966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10EE0" w14:textId="4288F8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4,655.00 </w:t>
            </w:r>
          </w:p>
        </w:tc>
      </w:tr>
      <w:tr w:rsidR="00A438CF" w:rsidRPr="00A438CF" w14:paraId="3DA77B9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9BD0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4A8D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42DA236" w14:textId="21E507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05B4B941" w14:textId="3440A7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3989B" w14:textId="57DDB5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2294F" w14:textId="6B2EC0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9,010.00 </w:t>
            </w:r>
          </w:p>
        </w:tc>
      </w:tr>
      <w:tr w:rsidR="00A438CF" w:rsidRPr="00A438CF" w14:paraId="3463669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E190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3F62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A179F6B" w14:textId="16E516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574BB6DE" w14:textId="7A0E84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34B2D" w14:textId="097909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7BFBD" w14:textId="2F7ECF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7,362.30 </w:t>
            </w:r>
          </w:p>
        </w:tc>
      </w:tr>
      <w:tr w:rsidR="00A438CF" w:rsidRPr="00A438CF" w14:paraId="07F4AE6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379C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3E01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1F7FA63" w14:textId="4BB991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014D9EBB" w14:textId="49F0BE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F1B97" w14:textId="5510F5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2376A" w14:textId="2F51BB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7,467.80 </w:t>
            </w:r>
          </w:p>
        </w:tc>
      </w:tr>
      <w:tr w:rsidR="00A438CF" w:rsidRPr="00A438CF" w14:paraId="5A02803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3226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C58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64AB329" w14:textId="06B8D7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2AC81CAA" w14:textId="3A4800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06778" w14:textId="5087CB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E4BE5" w14:textId="7887FA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7,803.70 </w:t>
            </w:r>
          </w:p>
        </w:tc>
      </w:tr>
      <w:tr w:rsidR="00A438CF" w:rsidRPr="00A438CF" w14:paraId="10FB494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D604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424C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0FE449C7" w14:textId="41869B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43EF1C74" w14:textId="1AC350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35AB8" w14:textId="133D78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C10BF" w14:textId="1F1C17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7,291.40 </w:t>
            </w:r>
          </w:p>
        </w:tc>
      </w:tr>
      <w:tr w:rsidR="00A438CF" w:rsidRPr="00A438CF" w14:paraId="7C35C21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7E79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D474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126549F0" w14:textId="46BC9F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52D2446B" w14:textId="47E2A3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79A9B" w14:textId="1769D2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30F11" w14:textId="3B0E87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2,765.88 </w:t>
            </w:r>
          </w:p>
        </w:tc>
      </w:tr>
      <w:tr w:rsidR="00A438CF" w:rsidRPr="00A438CF" w14:paraId="03DCEE2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3A7B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5527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71D9BAA1" w14:textId="4EC058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48D9A80D" w14:textId="4EBD4B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0D469" w14:textId="31DBBE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1AA3E" w14:textId="02D87E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5,548.00 </w:t>
            </w:r>
          </w:p>
        </w:tc>
      </w:tr>
      <w:tr w:rsidR="00A438CF" w:rsidRPr="00A438CF" w14:paraId="6804060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9420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619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0F1DF882" w14:textId="4A708E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BD34A01" w14:textId="731F82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AB35F" w14:textId="1B27CA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02764" w14:textId="31316A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550.00 </w:t>
            </w:r>
          </w:p>
        </w:tc>
      </w:tr>
      <w:tr w:rsidR="00A438CF" w:rsidRPr="00A438CF" w14:paraId="335D21A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877E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C198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FFC36C5" w14:textId="35511A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19CDFE88" w14:textId="500F99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A6E84" w14:textId="54DD73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E7FE4" w14:textId="45D5F0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8,437.25 </w:t>
            </w:r>
          </w:p>
        </w:tc>
      </w:tr>
      <w:tr w:rsidR="00A438CF" w:rsidRPr="00A438CF" w14:paraId="136C299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1A72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5D9E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4C1489B8" w14:textId="24E791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4AF430C9" w14:textId="5F2397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059CD" w14:textId="36C03B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1CB97" w14:textId="667484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953.00 </w:t>
            </w:r>
          </w:p>
        </w:tc>
      </w:tr>
      <w:tr w:rsidR="00A438CF" w:rsidRPr="00A438CF" w14:paraId="28749CB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42F2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552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64FC107B" w14:textId="366A15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351126AF" w14:textId="6F40C6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5E5E8" w14:textId="7FD9F0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1E96B" w14:textId="24FBFE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8,501.00 </w:t>
            </w:r>
          </w:p>
        </w:tc>
      </w:tr>
      <w:tr w:rsidR="00A438CF" w:rsidRPr="00A438CF" w14:paraId="369A5BF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BFEA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52A0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73A34D3" w14:textId="375003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F0933CF" w14:textId="73E696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545AC" w14:textId="276619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E972D" w14:textId="6A7F31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5,534.20 </w:t>
            </w:r>
          </w:p>
        </w:tc>
      </w:tr>
      <w:tr w:rsidR="00A438CF" w:rsidRPr="00A438CF" w14:paraId="0B4E980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6B233"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3AF3375" w14:textId="2156641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355DCAE" w14:textId="5FE46E2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FFDC7F" w14:textId="3AFD13F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BAD373" w14:textId="2B952CE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300,032.75 </w:t>
            </w:r>
          </w:p>
        </w:tc>
      </w:tr>
      <w:tr w:rsidR="00A438CF" w:rsidRPr="00A438CF" w14:paraId="1AB8C5F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C0A2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F70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26D377BD" w14:textId="2AA0CC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9A5519F" w14:textId="16A557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910EF" w14:textId="7AD101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B884E" w14:textId="18E028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6,365.00 </w:t>
            </w:r>
          </w:p>
        </w:tc>
      </w:tr>
      <w:tr w:rsidR="00A438CF" w:rsidRPr="00A438CF" w14:paraId="597DCF5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F865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0DF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763346D8" w14:textId="69A599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2831C4BB" w14:textId="1545AE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501F1" w14:textId="798D1F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84362" w14:textId="6779F4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234.00 </w:t>
            </w:r>
          </w:p>
        </w:tc>
      </w:tr>
      <w:tr w:rsidR="00A438CF" w:rsidRPr="00A438CF" w14:paraId="0110733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8BE3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5E38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46267794" w14:textId="29B306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4CC631D2" w14:textId="2953A7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222F2" w14:textId="6B4201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3A011" w14:textId="1AD6D7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6,273.00 </w:t>
            </w:r>
          </w:p>
        </w:tc>
      </w:tr>
      <w:tr w:rsidR="00A438CF" w:rsidRPr="00A438CF" w14:paraId="14096A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0999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0E7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2DAC6253" w14:textId="3DBD81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4944D66E" w14:textId="4156BF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3105A" w14:textId="5E5478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73718" w14:textId="502EE0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1,527.60 </w:t>
            </w:r>
          </w:p>
        </w:tc>
      </w:tr>
      <w:tr w:rsidR="00A438CF" w:rsidRPr="00A438CF" w14:paraId="07D0F9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55D4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841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215D018" w14:textId="6A3C9B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39DD0029" w14:textId="2C9F37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BFDC2" w14:textId="3D95B2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2E5A6" w14:textId="3A1AB0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0,692.00 </w:t>
            </w:r>
          </w:p>
        </w:tc>
      </w:tr>
      <w:tr w:rsidR="00A438CF" w:rsidRPr="00A438CF" w14:paraId="0AE4789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2E28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8644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D7BC38C" w14:textId="1CF42D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20099DD7" w14:textId="648EDC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8FBA0" w14:textId="22CD47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9FDA6" w14:textId="396CFE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195.00 </w:t>
            </w:r>
          </w:p>
        </w:tc>
      </w:tr>
      <w:tr w:rsidR="00A438CF" w:rsidRPr="00A438CF" w14:paraId="4BAF75C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2DD9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B040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0E46603B" w14:textId="67B0E1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3CE66943" w14:textId="770488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10129" w14:textId="209B56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66939" w14:textId="761D05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1,124.00 </w:t>
            </w:r>
          </w:p>
        </w:tc>
      </w:tr>
      <w:tr w:rsidR="00A438CF" w:rsidRPr="00A438CF" w14:paraId="72E4C01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5B3A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AB4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BC195CD" w14:textId="1CCA5B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4C9CD494" w14:textId="1B485F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41C64" w14:textId="6A08EE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1EE03" w14:textId="3264D7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9,750.65 </w:t>
            </w:r>
          </w:p>
        </w:tc>
      </w:tr>
      <w:tr w:rsidR="00A438CF" w:rsidRPr="00A438CF" w14:paraId="4F87F1D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9BB0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997E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21C5128C" w14:textId="426EDD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20653CFC" w14:textId="3BE754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144E5" w14:textId="6F4858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CEB9E" w14:textId="23A171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5,871.50 </w:t>
            </w:r>
          </w:p>
        </w:tc>
      </w:tr>
      <w:tr w:rsidR="00A438CF" w:rsidRPr="00A438CF" w14:paraId="2B37F1F5"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560FF0"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9AE3890" w14:textId="5BC93A6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56,897,55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0BBCC601" w14:textId="251CE85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47,223,65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6404D819" w14:textId="075BB2D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8E318B7" w14:textId="6C39286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04,121,217.00 </w:t>
            </w:r>
          </w:p>
        </w:tc>
      </w:tr>
      <w:tr w:rsidR="00A438CF" w:rsidRPr="00A438CF" w14:paraId="0727A4C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A16C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159854C" w14:textId="338D5A7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37,411,890.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25B91BF" w14:textId="038C463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6,192,7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F31DC2" w14:textId="33EAF63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C97F5C" w14:textId="13C5170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63,604,672.25 </w:t>
            </w:r>
          </w:p>
        </w:tc>
      </w:tr>
      <w:tr w:rsidR="00A438CF" w:rsidRPr="00A438CF" w14:paraId="3340A3F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8E3D3"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F78E058" w14:textId="2182FC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5B438498" w14:textId="2BF198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9,45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8429DC0" w14:textId="46B1A6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EAAA31F" w14:textId="1411FB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3,002,533.35 </w:t>
            </w:r>
          </w:p>
        </w:tc>
      </w:tr>
      <w:tr w:rsidR="00A438CF" w:rsidRPr="00A438CF" w14:paraId="4F3E0C4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F346A"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AEA9FBE"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15FF490B" w14:textId="46DEC2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7DA1D8C6" w14:textId="3202A2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62375" w14:textId="5E786F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B1F57" w14:textId="514AAF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470,980.00 </w:t>
            </w:r>
          </w:p>
        </w:tc>
      </w:tr>
      <w:tr w:rsidR="00A438CF" w:rsidRPr="00A438CF" w14:paraId="5B3F366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A8239"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3128A8B"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7959B50F" w14:textId="52E79C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0183F3FF" w14:textId="07BD88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42546" w14:textId="18066A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6CBA4" w14:textId="23E4AF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970,880.50 </w:t>
            </w:r>
          </w:p>
        </w:tc>
      </w:tr>
      <w:tr w:rsidR="00A438CF" w:rsidRPr="00A438CF" w14:paraId="2C78ADF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6255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36F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4FF35CA8" w14:textId="742BD0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46368321" w14:textId="3C6AA8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16A9F" w14:textId="3D48A9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4233D" w14:textId="3DA474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4,815.00 </w:t>
            </w:r>
          </w:p>
        </w:tc>
      </w:tr>
      <w:tr w:rsidR="00A438CF" w:rsidRPr="00A438CF" w14:paraId="24CF91E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65ED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0C82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AEB5189" w14:textId="39040A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239,246.00 </w:t>
            </w:r>
          </w:p>
        </w:tc>
        <w:tc>
          <w:tcPr>
            <w:tcW w:w="810" w:type="pct"/>
            <w:tcBorders>
              <w:top w:val="nil"/>
              <w:left w:val="nil"/>
              <w:bottom w:val="single" w:sz="4" w:space="0" w:color="000000"/>
              <w:right w:val="single" w:sz="4" w:space="0" w:color="000000"/>
            </w:tcBorders>
            <w:shd w:val="clear" w:color="auto" w:fill="auto"/>
            <w:noWrap/>
            <w:vAlign w:val="bottom"/>
            <w:hideMark/>
          </w:tcPr>
          <w:p w14:paraId="30A3FF2A" w14:textId="53416C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80B49E" w14:textId="48BDD7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DDA61" w14:textId="5DCD72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72,246.00 </w:t>
            </w:r>
          </w:p>
        </w:tc>
      </w:tr>
      <w:tr w:rsidR="00A438CF" w:rsidRPr="00A438CF" w14:paraId="49AC9F2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E375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EFE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FA99C79" w14:textId="2BAF81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28E4BA88" w14:textId="6F41FA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68,275.00 </w:t>
            </w:r>
          </w:p>
        </w:tc>
        <w:tc>
          <w:tcPr>
            <w:tcW w:w="810" w:type="pct"/>
            <w:tcBorders>
              <w:top w:val="nil"/>
              <w:left w:val="nil"/>
              <w:bottom w:val="single" w:sz="4" w:space="0" w:color="000000"/>
              <w:right w:val="single" w:sz="4" w:space="0" w:color="000000"/>
            </w:tcBorders>
            <w:shd w:val="clear" w:color="auto" w:fill="auto"/>
            <w:noWrap/>
            <w:vAlign w:val="bottom"/>
            <w:hideMark/>
          </w:tcPr>
          <w:p w14:paraId="69D4AE86" w14:textId="07716F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83096" w14:textId="2CF573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042,922.00 </w:t>
            </w:r>
          </w:p>
        </w:tc>
      </w:tr>
      <w:tr w:rsidR="00A438CF" w:rsidRPr="00A438CF" w14:paraId="157450E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302B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B4A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2A2314C4" w14:textId="0B5FFE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1EE063F2" w14:textId="00D4A6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2166EBFF" w14:textId="6D4AEB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84824" w14:textId="1E9482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37,710.00 </w:t>
            </w:r>
          </w:p>
        </w:tc>
      </w:tr>
      <w:tr w:rsidR="00A438CF" w:rsidRPr="00A438CF" w14:paraId="6CBE8C4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FFD1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9AC3E8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3FE7BA94" w14:textId="0F6067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37ED8B12" w14:textId="24434C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FCFA12" w14:textId="3AE8EA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257C9" w14:textId="34958A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402,285.00 </w:t>
            </w:r>
          </w:p>
        </w:tc>
      </w:tr>
      <w:tr w:rsidR="00A438CF" w:rsidRPr="00A438CF" w14:paraId="6A6FFB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8DDA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C49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AA53A4A" w14:textId="513077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6FB9FAED" w14:textId="4A03DB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C5254" w14:textId="373571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F40A6" w14:textId="23CA8E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34,482.00 </w:t>
            </w:r>
          </w:p>
        </w:tc>
      </w:tr>
      <w:tr w:rsidR="00A438CF" w:rsidRPr="00A438CF" w14:paraId="613C86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E4C2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BC86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1A243AFD" w14:textId="40842C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7AF7C363" w14:textId="544514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FB81C" w14:textId="72FF04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6C97D" w14:textId="5728A7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734,307.50 </w:t>
            </w:r>
          </w:p>
        </w:tc>
      </w:tr>
      <w:tr w:rsidR="00A438CF" w:rsidRPr="00A438CF" w14:paraId="4DB43E1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25CE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41FE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5437D986" w14:textId="6263BB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7DA0BAF9" w14:textId="305A04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A31E5BC" w14:textId="381702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719C5" w14:textId="04FC06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698,432.50 </w:t>
            </w:r>
          </w:p>
        </w:tc>
      </w:tr>
      <w:tr w:rsidR="00A438CF" w:rsidRPr="00A438CF" w14:paraId="324518B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E893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2D7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503D9EA0" w14:textId="0A9F51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66FB4115" w14:textId="4D6E6D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C9E1E" w14:textId="253D1D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AB66C" w14:textId="5857FB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157,380.00 </w:t>
            </w:r>
          </w:p>
        </w:tc>
      </w:tr>
      <w:tr w:rsidR="00A438CF" w:rsidRPr="00A438CF" w14:paraId="07AFF7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0EE6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6D6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77AB009" w14:textId="1B3461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38C0535D" w14:textId="09F9EF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454AE7A2" w14:textId="3D6013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50B50" w14:textId="4411C8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22,082.00 </w:t>
            </w:r>
          </w:p>
        </w:tc>
      </w:tr>
      <w:tr w:rsidR="00A438CF" w:rsidRPr="00A438CF" w14:paraId="226CF9C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B566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E2D0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942DC5B" w14:textId="6938CF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250C7556" w14:textId="67697C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E3BC2" w14:textId="2CE716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7614F" w14:textId="768E77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2,179.00 </w:t>
            </w:r>
          </w:p>
        </w:tc>
      </w:tr>
      <w:tr w:rsidR="00A438CF" w:rsidRPr="00A438CF" w14:paraId="65BB144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623B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55C6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636C058" w14:textId="2B6D9B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2D7DE396" w14:textId="585E54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90AF75" w14:textId="14586F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7FDA9" w14:textId="1F35D2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609,728.00 </w:t>
            </w:r>
          </w:p>
        </w:tc>
      </w:tr>
      <w:tr w:rsidR="00A438CF" w:rsidRPr="00A438CF" w14:paraId="088DF46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610D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08C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9E76580" w14:textId="4CAE5E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D2DBA16" w14:textId="163757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8CEFB" w14:textId="4A92D5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97016" w14:textId="45B63F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5,315.00 </w:t>
            </w:r>
          </w:p>
        </w:tc>
      </w:tr>
      <w:tr w:rsidR="00A438CF" w:rsidRPr="00A438CF" w14:paraId="761FCBA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5E95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655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A760D61" w14:textId="1DAF05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5DEC2358" w14:textId="03784B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4714D065" w14:textId="19CDAF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B7BFA" w14:textId="518E10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906,230.00 </w:t>
            </w:r>
          </w:p>
        </w:tc>
      </w:tr>
      <w:tr w:rsidR="00A438CF" w:rsidRPr="00A438CF" w14:paraId="537684A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4E1D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7FD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57F2D52E" w14:textId="46BF89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19E92C97" w14:textId="7B6B7C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1605F65" w14:textId="6C7E42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8648F" w14:textId="79F65E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8,383,449.00 </w:t>
            </w:r>
          </w:p>
        </w:tc>
      </w:tr>
      <w:tr w:rsidR="00A438CF" w:rsidRPr="00A438CF" w14:paraId="2279AC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B2E0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1304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059547E5" w14:textId="7882F6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4AF3CF98" w14:textId="0B1158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FDBEB" w14:textId="08515E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48B89" w14:textId="61BC90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813,125.00 </w:t>
            </w:r>
          </w:p>
        </w:tc>
      </w:tr>
      <w:tr w:rsidR="00A438CF" w:rsidRPr="00A438CF" w14:paraId="0F1236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E0B7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A14B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4A38A2F1" w14:textId="4E3D21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79CFCCD1" w14:textId="318270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F162E4" w14:textId="50F736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B8D22" w14:textId="173C37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244,315.00 </w:t>
            </w:r>
          </w:p>
        </w:tc>
      </w:tr>
      <w:tr w:rsidR="00A438CF" w:rsidRPr="00A438CF" w14:paraId="2722C96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095B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C9D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16E2C8F6" w14:textId="0399E6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15444536" w14:textId="5FF78D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FD2CC" w14:textId="3A77CD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6E66E" w14:textId="034990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37,315.00 </w:t>
            </w:r>
          </w:p>
        </w:tc>
      </w:tr>
      <w:tr w:rsidR="00A438CF" w:rsidRPr="00A438CF" w14:paraId="60AC32C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62EA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9285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0DC8F4E" w14:textId="3040B4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1872820C" w14:textId="0FC0B6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3D09C" w14:textId="31628D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6F119" w14:textId="2A5AF5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68,815.00 </w:t>
            </w:r>
          </w:p>
        </w:tc>
      </w:tr>
      <w:tr w:rsidR="00A438CF" w:rsidRPr="00A438CF" w14:paraId="184B4C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60A2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0B4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FF43C16" w14:textId="4EC4CA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841,375.00 </w:t>
            </w:r>
          </w:p>
        </w:tc>
        <w:tc>
          <w:tcPr>
            <w:tcW w:w="810" w:type="pct"/>
            <w:tcBorders>
              <w:top w:val="nil"/>
              <w:left w:val="nil"/>
              <w:bottom w:val="single" w:sz="4" w:space="0" w:color="000000"/>
              <w:right w:val="single" w:sz="4" w:space="0" w:color="000000"/>
            </w:tcBorders>
            <w:shd w:val="clear" w:color="auto" w:fill="auto"/>
            <w:noWrap/>
            <w:vAlign w:val="bottom"/>
            <w:hideMark/>
          </w:tcPr>
          <w:p w14:paraId="17B1EBD7" w14:textId="0401FF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1FB15466" w14:textId="2DC863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F96DB" w14:textId="78B4BA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14,926.40 </w:t>
            </w:r>
          </w:p>
        </w:tc>
      </w:tr>
      <w:tr w:rsidR="00A438CF" w:rsidRPr="00A438CF" w14:paraId="1698D9B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4231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25AA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9DDA9B0" w14:textId="1AC65F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47C3B508" w14:textId="5F37BF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4C38E" w14:textId="3D6C7A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EFBA5" w14:textId="5C5E70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64,782.50 </w:t>
            </w:r>
          </w:p>
        </w:tc>
      </w:tr>
      <w:tr w:rsidR="00A438CF" w:rsidRPr="00A438CF" w14:paraId="527C34F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4DCC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5B6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B65278D" w14:textId="479E73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72AB465A" w14:textId="4D75CF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6EDE5" w14:textId="632D83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14622" w14:textId="650124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2,345.00 </w:t>
            </w:r>
          </w:p>
        </w:tc>
      </w:tr>
      <w:tr w:rsidR="00A438CF" w:rsidRPr="00A438CF" w14:paraId="37829E0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8741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A957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43239F90" w14:textId="2E61E2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D38CB" w14:textId="07916A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8A9A6" w14:textId="65B1B9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12058" w14:textId="40CFDA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478,500.00 </w:t>
            </w:r>
          </w:p>
        </w:tc>
      </w:tr>
      <w:tr w:rsidR="00A438CF" w:rsidRPr="00A438CF" w14:paraId="4343FF6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5F02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BC29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243414D0" w14:textId="3C52F2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7D0F24D5" w14:textId="77ACA7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50533" w14:textId="7512BB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55F40" w14:textId="2620C0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1,403.00 </w:t>
            </w:r>
          </w:p>
        </w:tc>
      </w:tr>
      <w:tr w:rsidR="00A438CF" w:rsidRPr="00A438CF" w14:paraId="4928115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9F48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5A36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22B46AA" w14:textId="566A9C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0142DF46" w14:textId="2B60FB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C291D" w14:textId="02C99D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22F94" w14:textId="1DA30E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582,753.00 </w:t>
            </w:r>
          </w:p>
        </w:tc>
      </w:tr>
      <w:tr w:rsidR="00A438CF" w:rsidRPr="00A438CF" w14:paraId="7F5E2E6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D0E0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F95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188FF7C" w14:textId="057821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6FBE127C" w14:textId="09A491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9D8021A" w14:textId="0FD735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57E62" w14:textId="0D45AC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70,422.00 </w:t>
            </w:r>
          </w:p>
        </w:tc>
      </w:tr>
      <w:tr w:rsidR="00A438CF" w:rsidRPr="00A438CF" w14:paraId="3315F07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6CCC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9EFE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18C4C743" w14:textId="2A5143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501D091D" w14:textId="1B2B31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38B16" w14:textId="354DAE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B6D8A" w14:textId="3A65BD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8,568,908.00 </w:t>
            </w:r>
          </w:p>
        </w:tc>
      </w:tr>
      <w:tr w:rsidR="00A438CF" w:rsidRPr="00A438CF" w14:paraId="15143E4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7F5C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DA61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2BAB56D" w14:textId="1E9B15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6FCED8FB" w14:textId="5C3677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712D6" w14:textId="1AFC7E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A8D1C" w14:textId="5A603A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60,312.00 </w:t>
            </w:r>
          </w:p>
        </w:tc>
      </w:tr>
      <w:tr w:rsidR="00A438CF" w:rsidRPr="00A438CF" w14:paraId="5D29627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5A16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DB91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221BA68" w14:textId="215FEF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8,418,585.50 </w:t>
            </w:r>
          </w:p>
        </w:tc>
        <w:tc>
          <w:tcPr>
            <w:tcW w:w="810" w:type="pct"/>
            <w:tcBorders>
              <w:top w:val="nil"/>
              <w:left w:val="nil"/>
              <w:bottom w:val="single" w:sz="4" w:space="0" w:color="000000"/>
              <w:right w:val="single" w:sz="4" w:space="0" w:color="000000"/>
            </w:tcBorders>
            <w:shd w:val="clear" w:color="auto" w:fill="auto"/>
            <w:noWrap/>
            <w:vAlign w:val="bottom"/>
            <w:hideMark/>
          </w:tcPr>
          <w:p w14:paraId="12F923F1" w14:textId="696000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AE48746" w14:textId="7DE83B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68782" w14:textId="7E9939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9,054,745.50 </w:t>
            </w:r>
          </w:p>
        </w:tc>
      </w:tr>
      <w:tr w:rsidR="00A438CF" w:rsidRPr="00A438CF" w14:paraId="666FEB5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339B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9C3B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5E966A6B" w14:textId="3502DD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4B7D7F62" w14:textId="7452FD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CBDC0" w14:textId="43B20E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83ED9" w14:textId="726E0C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22,983.00 </w:t>
            </w:r>
          </w:p>
        </w:tc>
      </w:tr>
      <w:tr w:rsidR="00A438CF" w:rsidRPr="00A438CF" w14:paraId="2CF0A45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440A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0E4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704EF527" w14:textId="49B5F0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201FD2B4" w14:textId="394488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30ED7" w14:textId="1E60B7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D4AF0" w14:textId="6566C2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95,750.00 </w:t>
            </w:r>
          </w:p>
        </w:tc>
      </w:tr>
      <w:tr w:rsidR="00A438CF" w:rsidRPr="00A438CF" w14:paraId="7B6DA10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D7E9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D35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1F15CAFF" w14:textId="7795D0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2196417" w14:textId="251697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19CD3" w14:textId="65934F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A15A7" w14:textId="1CDFE0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5,315.00 </w:t>
            </w:r>
          </w:p>
        </w:tc>
      </w:tr>
      <w:tr w:rsidR="00A438CF" w:rsidRPr="00A438CF" w14:paraId="0309265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85374"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1B3659FE" w14:textId="42976C4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1,09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F271861" w14:textId="3493052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5,134,140.43 </w:t>
            </w:r>
          </w:p>
        </w:tc>
        <w:tc>
          <w:tcPr>
            <w:tcW w:w="810" w:type="pct"/>
            <w:tcBorders>
              <w:top w:val="nil"/>
              <w:left w:val="nil"/>
              <w:bottom w:val="single" w:sz="4" w:space="0" w:color="000000"/>
              <w:right w:val="single" w:sz="4" w:space="0" w:color="000000"/>
            </w:tcBorders>
            <w:shd w:val="clear" w:color="D8D8D8" w:fill="D8D8D8"/>
            <w:noWrap/>
            <w:vAlign w:val="bottom"/>
            <w:hideMark/>
          </w:tcPr>
          <w:p w14:paraId="69DEF011" w14:textId="1CFFAA3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ACAA2C" w14:textId="030AC2F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6,228,647.18 </w:t>
            </w:r>
          </w:p>
        </w:tc>
      </w:tr>
      <w:tr w:rsidR="00A438CF" w:rsidRPr="00A438CF" w14:paraId="6C609A4C"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108E9B"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433B903A" w14:textId="013001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F18C93A" w14:textId="382260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54EC8CD6" w14:textId="024069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1E3D49F" w14:textId="29FCE8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520,319.20 </w:t>
            </w:r>
          </w:p>
        </w:tc>
      </w:tr>
      <w:tr w:rsidR="00A438CF" w:rsidRPr="00A438CF" w14:paraId="240874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C3AD6"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D3A0CD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170C746C" w14:textId="79757C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53DB098E" w14:textId="2EB91D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A80E1" w14:textId="213488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EE79E" w14:textId="3517EC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0,341.00 </w:t>
            </w:r>
          </w:p>
        </w:tc>
      </w:tr>
      <w:tr w:rsidR="00A438CF" w:rsidRPr="00A438CF" w14:paraId="1089E3A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7FB4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0C1F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1B4D15E4" w14:textId="7A9561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774D8F69" w14:textId="29E773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3A933" w14:textId="6A9FEB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F05AF" w14:textId="1E559B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37,190.00 </w:t>
            </w:r>
          </w:p>
        </w:tc>
      </w:tr>
      <w:tr w:rsidR="00A438CF" w:rsidRPr="00A438CF" w14:paraId="716648C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FC97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103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7DB45FA4" w14:textId="3794DE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47,577.00 </w:t>
            </w:r>
          </w:p>
        </w:tc>
        <w:tc>
          <w:tcPr>
            <w:tcW w:w="810" w:type="pct"/>
            <w:tcBorders>
              <w:top w:val="nil"/>
              <w:left w:val="nil"/>
              <w:bottom w:val="single" w:sz="4" w:space="0" w:color="000000"/>
              <w:right w:val="single" w:sz="4" w:space="0" w:color="000000"/>
            </w:tcBorders>
            <w:shd w:val="clear" w:color="auto" w:fill="auto"/>
            <w:noWrap/>
            <w:vAlign w:val="bottom"/>
            <w:hideMark/>
          </w:tcPr>
          <w:p w14:paraId="0BC6058D" w14:textId="708079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46CFA626" w14:textId="49AD08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5D4ED" w14:textId="0EFB36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804,447.00 </w:t>
            </w:r>
          </w:p>
        </w:tc>
      </w:tr>
      <w:tr w:rsidR="00A438CF" w:rsidRPr="00A438CF" w14:paraId="3DB5FD6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2314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AA73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2E5D20FA" w14:textId="656AFC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59,240.00 </w:t>
            </w:r>
          </w:p>
        </w:tc>
        <w:tc>
          <w:tcPr>
            <w:tcW w:w="810" w:type="pct"/>
            <w:tcBorders>
              <w:top w:val="nil"/>
              <w:left w:val="nil"/>
              <w:bottom w:val="single" w:sz="4" w:space="0" w:color="000000"/>
              <w:right w:val="single" w:sz="4" w:space="0" w:color="000000"/>
            </w:tcBorders>
            <w:shd w:val="clear" w:color="auto" w:fill="auto"/>
            <w:noWrap/>
            <w:vAlign w:val="bottom"/>
            <w:hideMark/>
          </w:tcPr>
          <w:p w14:paraId="45C6DB61" w14:textId="7BA414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DAF9CB" w14:textId="41D02C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DCD9F" w14:textId="02366B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09,240.00 </w:t>
            </w:r>
          </w:p>
        </w:tc>
      </w:tr>
      <w:tr w:rsidR="00A438CF" w:rsidRPr="00A438CF" w14:paraId="531D5A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6BAC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70D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BDDFD16" w14:textId="380F0E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1E43137B" w14:textId="5BBB80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5,569.00 </w:t>
            </w:r>
          </w:p>
        </w:tc>
        <w:tc>
          <w:tcPr>
            <w:tcW w:w="810" w:type="pct"/>
            <w:tcBorders>
              <w:top w:val="nil"/>
              <w:left w:val="nil"/>
              <w:bottom w:val="single" w:sz="4" w:space="0" w:color="000000"/>
              <w:right w:val="single" w:sz="4" w:space="0" w:color="000000"/>
            </w:tcBorders>
            <w:shd w:val="clear" w:color="auto" w:fill="auto"/>
            <w:noWrap/>
            <w:vAlign w:val="bottom"/>
            <w:hideMark/>
          </w:tcPr>
          <w:p w14:paraId="0E4F0B09" w14:textId="12DCBB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71856" w14:textId="4769BB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06,169.00 </w:t>
            </w:r>
          </w:p>
        </w:tc>
      </w:tr>
      <w:tr w:rsidR="00A438CF" w:rsidRPr="00A438CF" w14:paraId="7D201D9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F467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F506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5C1C149F" w14:textId="7E4B39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3C50011D" w14:textId="792DB0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644777D8" w14:textId="502E65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D9028" w14:textId="4C616D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168,878.78 </w:t>
            </w:r>
          </w:p>
        </w:tc>
      </w:tr>
      <w:tr w:rsidR="00A438CF" w:rsidRPr="00A438CF" w14:paraId="48840F1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BA8C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7D25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46BDE000" w14:textId="4082FB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7D472BE6" w14:textId="2C1B8F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2E6C16D5" w14:textId="0DA7A2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4C206" w14:textId="33AFD6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77,170.75 </w:t>
            </w:r>
          </w:p>
        </w:tc>
      </w:tr>
      <w:tr w:rsidR="00A438CF" w:rsidRPr="00A438CF" w14:paraId="6B6C7DD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38D9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BC8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3A65C183" w14:textId="1A0DDA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BDA16B" w14:textId="2008B4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E6761D" w14:textId="1C10CD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E1445" w14:textId="769348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1,000.00 </w:t>
            </w:r>
          </w:p>
        </w:tc>
      </w:tr>
      <w:tr w:rsidR="00A438CF" w:rsidRPr="00A438CF" w14:paraId="58DF6B3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3CA9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ED8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6E54EC21" w14:textId="27E615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4AF39EE8" w14:textId="42CF4D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7F23F9ED" w14:textId="27C3FA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7FC86" w14:textId="607143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3,275.00 </w:t>
            </w:r>
          </w:p>
        </w:tc>
      </w:tr>
      <w:tr w:rsidR="00A438CF" w:rsidRPr="00A438CF" w14:paraId="5A16790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1AC6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E8E9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41119ED5" w14:textId="0B9E8C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5C073901" w14:textId="7B607C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1C22BD39" w14:textId="5F5B8B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1EFB9" w14:textId="1C77CD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74,350.60 </w:t>
            </w:r>
          </w:p>
        </w:tc>
      </w:tr>
      <w:tr w:rsidR="00A438CF" w:rsidRPr="00A438CF" w14:paraId="4B0E762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CEB5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C2EA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06A5DD23" w14:textId="022CA8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214AED" w14:textId="44A04E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2C443D51" w14:textId="431D95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11063" w14:textId="436F0A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9,860.00 </w:t>
            </w:r>
          </w:p>
        </w:tc>
      </w:tr>
      <w:tr w:rsidR="00A438CF" w:rsidRPr="00A438CF" w14:paraId="6A37EC0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7043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89FB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76A44077" w14:textId="0FC8DF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164A0148" w14:textId="5B84C3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301FD7F0" w14:textId="634FB9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BCF2E" w14:textId="571D1D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2,443.71 </w:t>
            </w:r>
          </w:p>
        </w:tc>
      </w:tr>
      <w:tr w:rsidR="00A438CF" w:rsidRPr="00A438CF" w14:paraId="03AA5C0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5C97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EB1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D22EC6C" w14:textId="1EBC90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4DC61" w14:textId="44A118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7335B" w14:textId="283C4B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9F3CA" w14:textId="209AAB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1,000.00 </w:t>
            </w:r>
          </w:p>
        </w:tc>
      </w:tr>
      <w:tr w:rsidR="00A438CF" w:rsidRPr="00A438CF" w14:paraId="19A249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97BF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5A3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34CE2723" w14:textId="7EE63E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C0480C" w14:textId="1847DF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298E87F" w14:textId="3CF1DF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C3ECF" w14:textId="72F44F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34,510.00 </w:t>
            </w:r>
          </w:p>
        </w:tc>
      </w:tr>
      <w:tr w:rsidR="00A438CF" w:rsidRPr="00A438CF" w14:paraId="0981947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C11C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275D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3A200A62" w14:textId="621F81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3B2871" w14:textId="3A0B95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B64E5" w14:textId="1B553C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A8A1E" w14:textId="067C16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1,000.00 </w:t>
            </w:r>
          </w:p>
        </w:tc>
      </w:tr>
      <w:tr w:rsidR="00A438CF" w:rsidRPr="00A438CF" w14:paraId="4BF0428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869F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654C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1E9EBED8" w14:textId="7F2CC2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4B0C1D90" w14:textId="2D8A0B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706E3" w14:textId="19E405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009AF" w14:textId="78E615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03,340.00 </w:t>
            </w:r>
          </w:p>
        </w:tc>
      </w:tr>
      <w:tr w:rsidR="00A438CF" w:rsidRPr="00A438CF" w14:paraId="5114A64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551F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572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2B444A77" w14:textId="0E4FC6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75E97B7D" w14:textId="40CE27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335676" w14:textId="126A09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89DA5" w14:textId="707844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0,200.00 </w:t>
            </w:r>
          </w:p>
        </w:tc>
      </w:tr>
      <w:tr w:rsidR="00A438CF" w:rsidRPr="00A438CF" w14:paraId="05C98B0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C85E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9D6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1C45542" w14:textId="5DC709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24079DD8" w14:textId="29DA93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533F2B47" w14:textId="04CFA2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C2B65" w14:textId="3CC866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0,574.00 </w:t>
            </w:r>
          </w:p>
        </w:tc>
      </w:tr>
      <w:tr w:rsidR="00A438CF" w:rsidRPr="00A438CF" w14:paraId="15004C7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81E8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12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02298A6" w14:textId="2FE650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3A46EB8D" w14:textId="3118CF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4DC7527E" w14:textId="5B271C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4968B" w14:textId="037A75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10,671.00 </w:t>
            </w:r>
          </w:p>
        </w:tc>
      </w:tr>
      <w:tr w:rsidR="00A438CF" w:rsidRPr="00A438CF" w14:paraId="079E88C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2D96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C4D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B95B043" w14:textId="3D2A86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38980436" w14:textId="36C149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AE65E90" w14:textId="62EB60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69713" w14:textId="00A95F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73,958.00 </w:t>
            </w:r>
          </w:p>
        </w:tc>
      </w:tr>
      <w:tr w:rsidR="00A438CF" w:rsidRPr="00A438CF" w14:paraId="5AA4DB1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2CC3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1D0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3CEFC2EE" w14:textId="54B5EB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5515F276" w14:textId="33D3BD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46037614" w14:textId="219002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5B59C" w14:textId="798129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82,970.14 </w:t>
            </w:r>
          </w:p>
        </w:tc>
      </w:tr>
      <w:tr w:rsidR="00A438CF" w:rsidRPr="00A438CF" w14:paraId="79474FE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4FA4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1A31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5CC9D55C" w14:textId="6EA880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0B1E7C" w14:textId="2F9389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339D62C0" w14:textId="65EDF9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22236" w14:textId="30C613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60,605.00 </w:t>
            </w:r>
          </w:p>
        </w:tc>
      </w:tr>
      <w:tr w:rsidR="00A438CF" w:rsidRPr="00A438CF" w14:paraId="5995965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0318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994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78D78B8" w14:textId="2CE27F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695D08E0" w14:textId="18A700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312A7801" w14:textId="4582E8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A9727" w14:textId="430ED5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65,134.00 </w:t>
            </w:r>
          </w:p>
        </w:tc>
      </w:tr>
      <w:tr w:rsidR="00A438CF" w:rsidRPr="00A438CF" w14:paraId="612B40D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6A73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2C3A71C7" w14:textId="39A39C0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3,007,07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2BB5FC" w14:textId="46CB44D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5,324,196.31 </w:t>
            </w:r>
          </w:p>
        </w:tc>
        <w:tc>
          <w:tcPr>
            <w:tcW w:w="810" w:type="pct"/>
            <w:tcBorders>
              <w:top w:val="nil"/>
              <w:left w:val="nil"/>
              <w:bottom w:val="single" w:sz="4" w:space="0" w:color="000000"/>
              <w:right w:val="single" w:sz="4" w:space="0" w:color="000000"/>
            </w:tcBorders>
            <w:shd w:val="clear" w:color="D8D8D8" w:fill="D8D8D8"/>
            <w:noWrap/>
            <w:vAlign w:val="bottom"/>
            <w:hideMark/>
          </w:tcPr>
          <w:p w14:paraId="7CF16474" w14:textId="25FCC98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A7A329" w14:textId="0315483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8,331,276.05 </w:t>
            </w:r>
          </w:p>
        </w:tc>
      </w:tr>
      <w:tr w:rsidR="00A438CF" w:rsidRPr="00A438CF" w14:paraId="275F2C1A"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2ABD4"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0B66C14E" w14:textId="68DABB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128649" w14:textId="173044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61B653CB" w14:textId="6AE84B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AB97235" w14:textId="150F15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969,200.50 </w:t>
            </w:r>
          </w:p>
        </w:tc>
      </w:tr>
      <w:tr w:rsidR="00A438CF" w:rsidRPr="00A438CF" w14:paraId="2AC8E1A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BBAE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E51D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3866CBC" w14:textId="670927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7065B03" w14:textId="0A2030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E5F73" w14:textId="6BCB1B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0A50D" w14:textId="7883CB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5,400.00 </w:t>
            </w:r>
          </w:p>
        </w:tc>
      </w:tr>
      <w:tr w:rsidR="00A438CF" w:rsidRPr="00A438CF" w14:paraId="35DB018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690A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812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33907139" w14:textId="5BC321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475460FD" w14:textId="53F86A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0B19A481" w14:textId="4B2178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88D20" w14:textId="770B40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1,900.00 </w:t>
            </w:r>
          </w:p>
        </w:tc>
      </w:tr>
      <w:tr w:rsidR="00A438CF" w:rsidRPr="00A438CF" w14:paraId="4DCAE63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6907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0880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471E94B6" w14:textId="2E5522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7B3BD7BD" w14:textId="31931A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D074C2" w14:textId="6F0684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BFD22" w14:textId="048E35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13,210.00 </w:t>
            </w:r>
          </w:p>
        </w:tc>
      </w:tr>
      <w:tr w:rsidR="00A438CF" w:rsidRPr="00A438CF" w14:paraId="6770125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E459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F1610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D23AD4C" w14:textId="4494A5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2CBC042B" w14:textId="5C9340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8AB01" w14:textId="09F4FC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526D9" w14:textId="366C99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70,560.00 </w:t>
            </w:r>
          </w:p>
        </w:tc>
      </w:tr>
      <w:tr w:rsidR="00A438CF" w:rsidRPr="00A438CF" w14:paraId="6B6ED3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DA18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B6C4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5A6683CA" w14:textId="5983B7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29DAB09B" w14:textId="1E346A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916,068.00 </w:t>
            </w:r>
          </w:p>
        </w:tc>
        <w:tc>
          <w:tcPr>
            <w:tcW w:w="810" w:type="pct"/>
            <w:tcBorders>
              <w:top w:val="nil"/>
              <w:left w:val="nil"/>
              <w:bottom w:val="single" w:sz="4" w:space="0" w:color="000000"/>
              <w:right w:val="single" w:sz="4" w:space="0" w:color="000000"/>
            </w:tcBorders>
            <w:shd w:val="clear" w:color="auto" w:fill="auto"/>
            <w:noWrap/>
            <w:vAlign w:val="bottom"/>
            <w:hideMark/>
          </w:tcPr>
          <w:p w14:paraId="45B5E414" w14:textId="2B0513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BAED3" w14:textId="0A3214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49,102.00 </w:t>
            </w:r>
          </w:p>
        </w:tc>
      </w:tr>
      <w:tr w:rsidR="00A438CF" w:rsidRPr="00A438CF" w14:paraId="48E15CA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4E9A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3C9B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6D0F21FD" w14:textId="68C154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7897C7F0" w14:textId="755E30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E4B14" w14:textId="209DDB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33912" w14:textId="4F6503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07,184.00 </w:t>
            </w:r>
          </w:p>
        </w:tc>
      </w:tr>
      <w:tr w:rsidR="00A438CF" w:rsidRPr="00A438CF" w14:paraId="4676198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C48E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5EF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B62BE31" w14:textId="3951B5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6274069" w14:textId="2FB905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EB11E" w14:textId="0A0B31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DB5D8" w14:textId="65D7AD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5,400.00 </w:t>
            </w:r>
          </w:p>
        </w:tc>
      </w:tr>
      <w:tr w:rsidR="00A438CF" w:rsidRPr="00A438CF" w14:paraId="6C6176D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E25C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B7B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1B8C8956" w14:textId="4B45BC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97D61DC" w14:textId="48C464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5A2028E9" w14:textId="502DCF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E5361" w14:textId="312626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8,624.78 </w:t>
            </w:r>
          </w:p>
        </w:tc>
      </w:tr>
      <w:tr w:rsidR="00A438CF" w:rsidRPr="00A438CF" w14:paraId="09D72E1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8342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66CC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16D6E9D4" w14:textId="5BC5C9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4DD528F4" w14:textId="4E4756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108AA" w14:textId="493F5B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60414" w14:textId="1A794B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3,300.00 </w:t>
            </w:r>
          </w:p>
        </w:tc>
      </w:tr>
      <w:tr w:rsidR="00A438CF" w:rsidRPr="00A438CF" w14:paraId="168B2F7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FCC0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2C7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3776212F" w14:textId="5614CC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49E3D3FA" w14:textId="060E85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47F7BC" w14:textId="1E6919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7BFF1" w14:textId="01ED64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85,728.00 </w:t>
            </w:r>
          </w:p>
        </w:tc>
      </w:tr>
      <w:tr w:rsidR="00A438CF" w:rsidRPr="00A438CF" w14:paraId="59C020C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86A1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B560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74209B5E" w14:textId="2D30EF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21F547FB" w14:textId="2B05CD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59D73223" w14:textId="0A5AB2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B4D45" w14:textId="0219C9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16,689.40 </w:t>
            </w:r>
          </w:p>
        </w:tc>
      </w:tr>
      <w:tr w:rsidR="00A438CF" w:rsidRPr="00A438CF" w14:paraId="60C82D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5CAB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F45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0F851466" w14:textId="592247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6C3A3C" w14:textId="04A418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2FDF0" w14:textId="6D98BA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4E0FD" w14:textId="2A6202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2,000.00 </w:t>
            </w:r>
          </w:p>
        </w:tc>
      </w:tr>
      <w:tr w:rsidR="00A438CF" w:rsidRPr="00A438CF" w14:paraId="149DDD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4BE7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B88E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14813189" w14:textId="29D7CE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B562039" w14:textId="5B814D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F012C" w14:textId="15D89F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CE65A" w14:textId="4FC218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5,400.00 </w:t>
            </w:r>
          </w:p>
        </w:tc>
      </w:tr>
      <w:tr w:rsidR="00A438CF" w:rsidRPr="00A438CF" w14:paraId="54D864F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2791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BE74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7E48807" w14:textId="7D5927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55434A56" w14:textId="7C3506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87B543" w14:textId="04230F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19406" w14:textId="40502A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53,380.00 </w:t>
            </w:r>
          </w:p>
        </w:tc>
      </w:tr>
      <w:tr w:rsidR="00A438CF" w:rsidRPr="00A438CF" w14:paraId="0C96E6A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77B0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7A71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5C4103C0" w14:textId="1E7213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39CF04" w14:textId="5F3F8F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7A65E" w14:textId="0554A5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63CC9" w14:textId="309B25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3,800.00 </w:t>
            </w:r>
          </w:p>
        </w:tc>
      </w:tr>
      <w:tr w:rsidR="00A438CF" w:rsidRPr="00A438CF" w14:paraId="52F82C0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B634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C164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3FB03F58" w14:textId="5A871C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677AF5CC" w14:textId="30572F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48359" w14:textId="7FF27F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FF148" w14:textId="44C58B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7,950.00 </w:t>
            </w:r>
          </w:p>
        </w:tc>
      </w:tr>
      <w:tr w:rsidR="00A438CF" w:rsidRPr="00A438CF" w14:paraId="3BE04E6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EC0D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8FB4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57CDBB32" w14:textId="0E1F25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936188" w14:textId="11672F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15541" w14:textId="547C2C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076F4" w14:textId="520C0A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5,000.00 </w:t>
            </w:r>
          </w:p>
        </w:tc>
      </w:tr>
      <w:tr w:rsidR="00A438CF" w:rsidRPr="00A438CF" w14:paraId="1756C1A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C7E2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FF1C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401C7E05" w14:textId="4CE6CE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201B6E58" w14:textId="45BF67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4E85B" w14:textId="75A835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2C259" w14:textId="7C5D3E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6,610.00 </w:t>
            </w:r>
          </w:p>
        </w:tc>
      </w:tr>
      <w:tr w:rsidR="00A438CF" w:rsidRPr="00A438CF" w14:paraId="77FBD2A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EE32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E1D3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5A62FE13" w14:textId="739B2C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7,600.00 </w:t>
            </w:r>
          </w:p>
        </w:tc>
        <w:tc>
          <w:tcPr>
            <w:tcW w:w="810" w:type="pct"/>
            <w:tcBorders>
              <w:top w:val="nil"/>
              <w:left w:val="nil"/>
              <w:bottom w:val="single" w:sz="4" w:space="0" w:color="000000"/>
              <w:right w:val="single" w:sz="4" w:space="0" w:color="000000"/>
            </w:tcBorders>
            <w:shd w:val="clear" w:color="auto" w:fill="auto"/>
            <w:noWrap/>
            <w:vAlign w:val="bottom"/>
            <w:hideMark/>
          </w:tcPr>
          <w:p w14:paraId="22BA02DC" w14:textId="012A53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50C713C" w14:textId="484AC6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0F74B" w14:textId="28BDB0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9,252.00 </w:t>
            </w:r>
          </w:p>
        </w:tc>
      </w:tr>
      <w:tr w:rsidR="00A438CF" w:rsidRPr="00A438CF" w14:paraId="61B7206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E66A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40D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34C3C765" w14:textId="269267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C53B64" w14:textId="1283BF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0A845308" w14:textId="3A3E51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721C5F" w14:textId="6807B3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0,655.77 </w:t>
            </w:r>
          </w:p>
        </w:tc>
      </w:tr>
      <w:tr w:rsidR="00A438CF" w:rsidRPr="00A438CF" w14:paraId="214820B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322F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0B71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7CBBEB80" w14:textId="50F69E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50469618" w14:textId="4C9B15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8F5A7" w14:textId="5CAF72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4E6D3" w14:textId="3215A7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5,582.00 </w:t>
            </w:r>
          </w:p>
        </w:tc>
      </w:tr>
      <w:tr w:rsidR="00A438CF" w:rsidRPr="00A438CF" w14:paraId="32E996E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BF44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6516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741DDCEB" w14:textId="40D0CB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38B110EB" w14:textId="34B002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2D06C" w14:textId="0CC503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2C342" w14:textId="5E2DBD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83,020.00 </w:t>
            </w:r>
          </w:p>
        </w:tc>
      </w:tr>
      <w:tr w:rsidR="00A438CF" w:rsidRPr="00A438CF" w14:paraId="333CD9C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F63F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B46E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19C315D" w14:textId="7EFE2B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001E72AA" w14:textId="5F62B7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187E0" w14:textId="4D84B1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664FB" w14:textId="2CB700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6,610.00 </w:t>
            </w:r>
          </w:p>
        </w:tc>
      </w:tr>
      <w:tr w:rsidR="00A438CF" w:rsidRPr="00A438CF" w14:paraId="0CA6A0A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BBD6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CDF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CA59AA9" w14:textId="7DDF53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B3449" w14:textId="04799C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2C81CE21" w14:textId="6F2FD7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D9A57" w14:textId="2128D5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221,488.83 </w:t>
            </w:r>
          </w:p>
        </w:tc>
      </w:tr>
      <w:tr w:rsidR="00A438CF" w:rsidRPr="00A438CF" w14:paraId="2452A6F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CC34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BB07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BFD97E1" w14:textId="7829F3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84,720.00 </w:t>
            </w:r>
          </w:p>
        </w:tc>
        <w:tc>
          <w:tcPr>
            <w:tcW w:w="810" w:type="pct"/>
            <w:tcBorders>
              <w:top w:val="nil"/>
              <w:left w:val="nil"/>
              <w:bottom w:val="single" w:sz="4" w:space="0" w:color="000000"/>
              <w:right w:val="single" w:sz="4" w:space="0" w:color="000000"/>
            </w:tcBorders>
            <w:shd w:val="clear" w:color="auto" w:fill="auto"/>
            <w:noWrap/>
            <w:vAlign w:val="bottom"/>
            <w:hideMark/>
          </w:tcPr>
          <w:p w14:paraId="6AB853A0" w14:textId="50B182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3C6D0681" w14:textId="24D30C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F537D" w14:textId="2B6BE9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69,244.48 </w:t>
            </w:r>
          </w:p>
        </w:tc>
      </w:tr>
      <w:tr w:rsidR="00A438CF" w:rsidRPr="00A438CF" w14:paraId="776D887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C59A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8222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EF3EF44" w14:textId="6FD401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44,716.00 </w:t>
            </w:r>
          </w:p>
        </w:tc>
        <w:tc>
          <w:tcPr>
            <w:tcW w:w="810" w:type="pct"/>
            <w:tcBorders>
              <w:top w:val="nil"/>
              <w:left w:val="nil"/>
              <w:bottom w:val="single" w:sz="4" w:space="0" w:color="000000"/>
              <w:right w:val="single" w:sz="4" w:space="0" w:color="000000"/>
            </w:tcBorders>
            <w:shd w:val="clear" w:color="auto" w:fill="auto"/>
            <w:noWrap/>
            <w:vAlign w:val="bottom"/>
            <w:hideMark/>
          </w:tcPr>
          <w:p w14:paraId="5F2ED227" w14:textId="711AE4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224102D4" w14:textId="7A633E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63EA2" w14:textId="0ACD3F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72,266.00 </w:t>
            </w:r>
          </w:p>
        </w:tc>
      </w:tr>
      <w:tr w:rsidR="00A438CF" w:rsidRPr="00A438CF" w14:paraId="4C9883D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A3A1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368F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44F6336" w14:textId="781958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49DFC64" w14:textId="25657C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E83FC7" w14:textId="7CFDFE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378A7" w14:textId="61483A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1,300.00 </w:t>
            </w:r>
          </w:p>
        </w:tc>
      </w:tr>
      <w:tr w:rsidR="00A438CF" w:rsidRPr="00A438CF" w14:paraId="08E40D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5F16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99A7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07674C2" w14:textId="6DA783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6B6A078C" w14:textId="1E1A29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DB0743A" w14:textId="780F53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7C456" w14:textId="5F7C3E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21,472.29 </w:t>
            </w:r>
          </w:p>
        </w:tc>
      </w:tr>
      <w:tr w:rsidR="00A438CF" w:rsidRPr="00A438CF" w14:paraId="5D9E258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0338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6482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22AA7575" w14:textId="48BA90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0068BDF5" w14:textId="0FC1D9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C192C" w14:textId="212899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E9D86" w14:textId="0E2968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60,190.00 </w:t>
            </w:r>
          </w:p>
        </w:tc>
      </w:tr>
      <w:tr w:rsidR="00A438CF" w:rsidRPr="00A438CF" w14:paraId="5975054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26BA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8EE0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990BF97" w14:textId="16F6A6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3112C20C" w14:textId="598473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B170F" w14:textId="122CE0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065FA" w14:textId="7A82E4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9,756.00 </w:t>
            </w:r>
          </w:p>
        </w:tc>
      </w:tr>
      <w:tr w:rsidR="00A438CF" w:rsidRPr="00A438CF" w14:paraId="1996D95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77BD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2C377A52" w14:textId="3A5F4CF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7,635,26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5C55B5" w14:textId="2D43269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5C50EA40" w14:textId="71FA665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378FDD" w14:textId="49B4EA2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4,601,816.68 </w:t>
            </w:r>
          </w:p>
        </w:tc>
      </w:tr>
      <w:tr w:rsidR="00A438CF" w:rsidRPr="00A438CF" w14:paraId="0009D983"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1DBAF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4E99C0E9" w14:textId="5023CC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8A932B" w14:textId="157761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CC160" w14:textId="095930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D330F4" w14:textId="15A322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14,000.00 </w:t>
            </w:r>
          </w:p>
        </w:tc>
      </w:tr>
      <w:tr w:rsidR="00A438CF" w:rsidRPr="00A438CF" w14:paraId="63A625D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A140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F85D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358F9306" w14:textId="3E42DA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081AE1" w14:textId="0F4F73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C1171" w14:textId="7DCE1E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5DE83" w14:textId="5E6B03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2,000.00 </w:t>
            </w:r>
          </w:p>
        </w:tc>
      </w:tr>
      <w:tr w:rsidR="00A438CF" w:rsidRPr="00A438CF" w14:paraId="6C7EB7E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6E30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F69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0ACA4EB7" w14:textId="10D991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3A7E47" w14:textId="73D7F8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B1B51" w14:textId="521F35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3F51A" w14:textId="135367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5,000.00 </w:t>
            </w:r>
          </w:p>
        </w:tc>
      </w:tr>
      <w:tr w:rsidR="00A438CF" w:rsidRPr="00A438CF" w14:paraId="5B63C2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190A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8179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71ADAE0E" w14:textId="2549A0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FB43C0" w14:textId="4BC6CA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2EF8B" w14:textId="4FCFAB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C9CB0" w14:textId="0E11BD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000.00 </w:t>
            </w:r>
          </w:p>
        </w:tc>
      </w:tr>
      <w:tr w:rsidR="00A438CF" w:rsidRPr="00A438CF" w14:paraId="36E24FB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1917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74C4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A269197" w14:textId="6A6863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C3E7A" w14:textId="6313B3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58206" w14:textId="0DEE4E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9E065" w14:textId="5FFCF8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6,000.00 </w:t>
            </w:r>
          </w:p>
        </w:tc>
      </w:tr>
      <w:tr w:rsidR="00A438CF" w:rsidRPr="00A438CF" w14:paraId="1D973A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9153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EE05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101B796" w14:textId="3CD329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CB5A2" w14:textId="316A4C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0CDE8" w14:textId="34CB0D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8371E" w14:textId="2FC6AE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44,000.00 </w:t>
            </w:r>
          </w:p>
        </w:tc>
      </w:tr>
      <w:tr w:rsidR="00A438CF" w:rsidRPr="00A438CF" w14:paraId="455D1C7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9F64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9819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3D5C82F9" w14:textId="4A3550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19687F" w14:textId="2343A8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A8209" w14:textId="278488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B926D" w14:textId="488ABC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000.00 </w:t>
            </w:r>
          </w:p>
        </w:tc>
      </w:tr>
      <w:tr w:rsidR="00A438CF" w:rsidRPr="00A438CF" w14:paraId="513F46A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8E16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C592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444149E" w14:textId="52D2C1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D7ABC4" w14:textId="731F1A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06E56B27" w14:textId="2514A8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C6EB1" w14:textId="2BAC26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55,062.68 </w:t>
            </w:r>
          </w:p>
        </w:tc>
      </w:tr>
      <w:tr w:rsidR="00A438CF" w:rsidRPr="00A438CF" w14:paraId="340A874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56F8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423C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CAD3054" w14:textId="7446E3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8,432.00 </w:t>
            </w:r>
          </w:p>
        </w:tc>
        <w:tc>
          <w:tcPr>
            <w:tcW w:w="810" w:type="pct"/>
            <w:tcBorders>
              <w:top w:val="nil"/>
              <w:left w:val="nil"/>
              <w:bottom w:val="single" w:sz="4" w:space="0" w:color="000000"/>
              <w:right w:val="single" w:sz="4" w:space="0" w:color="000000"/>
            </w:tcBorders>
            <w:shd w:val="clear" w:color="auto" w:fill="auto"/>
            <w:noWrap/>
            <w:vAlign w:val="bottom"/>
            <w:hideMark/>
          </w:tcPr>
          <w:p w14:paraId="4B23F8B5" w14:textId="73E6EF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90AB3" w14:textId="4A9A09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C51C9" w14:textId="047772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8,432.00 </w:t>
            </w:r>
          </w:p>
        </w:tc>
      </w:tr>
      <w:tr w:rsidR="00A438CF" w:rsidRPr="00A438CF" w14:paraId="1B2A443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480F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54D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B833D38" w14:textId="39B30C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D08216" w14:textId="5FBE89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B3977" w14:textId="4297B5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88244" w14:textId="50DE4B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4,000.00 </w:t>
            </w:r>
          </w:p>
        </w:tc>
      </w:tr>
      <w:tr w:rsidR="00A438CF" w:rsidRPr="00A438CF" w14:paraId="309F692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8DAB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A557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8ECE981" w14:textId="5DFBFE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C6D3B5" w14:textId="7B49D4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48073" w14:textId="055734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09060" w14:textId="63F143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000.00 </w:t>
            </w:r>
          </w:p>
        </w:tc>
      </w:tr>
      <w:tr w:rsidR="00A438CF" w:rsidRPr="00A438CF" w14:paraId="051F05A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0B79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FA9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5F762302" w14:textId="0C5A30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5229F491" w14:textId="5B0315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84DA5" w14:textId="22106D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78D28" w14:textId="3F7423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028.00 </w:t>
            </w:r>
          </w:p>
        </w:tc>
      </w:tr>
      <w:tr w:rsidR="00A438CF" w:rsidRPr="00A438CF" w14:paraId="7311F51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9CF5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4CC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7826EAD2" w14:textId="20CEA7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0B78B2" w14:textId="4149B5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208A0" w14:textId="0F254D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1B24D" w14:textId="31D3EE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4,000.00 </w:t>
            </w:r>
          </w:p>
        </w:tc>
      </w:tr>
      <w:tr w:rsidR="00A438CF" w:rsidRPr="00A438CF" w14:paraId="527996D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420E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F75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12629DC1" w14:textId="031B18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4AA5BD" w14:textId="6D6807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53F72" w14:textId="23A642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FAE96" w14:textId="00D109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000.00 </w:t>
            </w:r>
          </w:p>
        </w:tc>
      </w:tr>
      <w:tr w:rsidR="00A438CF" w:rsidRPr="00A438CF" w14:paraId="5E528F8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9CBAF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CFE5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0D76A920" w14:textId="434543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42EFB8" w14:textId="3161DC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31712" w14:textId="6B5DBA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8F457" w14:textId="593EA0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4,000.00 </w:t>
            </w:r>
          </w:p>
        </w:tc>
      </w:tr>
      <w:tr w:rsidR="00A438CF" w:rsidRPr="00A438CF" w14:paraId="34242B3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9641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2BB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06C2C6BB" w14:textId="311FD5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4E9C9E" w14:textId="315F96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B4B70" w14:textId="5A3D06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9F336" w14:textId="2D019D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44,000.00 </w:t>
            </w:r>
          </w:p>
        </w:tc>
      </w:tr>
      <w:tr w:rsidR="00A438CF" w:rsidRPr="00A438CF" w14:paraId="60013A7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9E91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F0B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63A949FE" w14:textId="3B78FB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708890E7" w14:textId="4E37E9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BE2E2" w14:textId="29EFD0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BC069" w14:textId="14FC61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2,450.00 </w:t>
            </w:r>
          </w:p>
        </w:tc>
      </w:tr>
      <w:tr w:rsidR="00A438CF" w:rsidRPr="00A438CF" w14:paraId="621C184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D85A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E4D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35ADCF1C" w14:textId="05AA5B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F2502" w14:textId="263BDA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BB4A3" w14:textId="53EF0E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DB52C" w14:textId="74F27E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4,500.00 </w:t>
            </w:r>
          </w:p>
        </w:tc>
      </w:tr>
      <w:tr w:rsidR="00A438CF" w:rsidRPr="00A438CF" w14:paraId="0B20BA4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D081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CCE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0D12A05" w14:textId="2D36CC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7345C134" w14:textId="68D286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11DB5B" w14:textId="33F1D9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913FE" w14:textId="3A7F2C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7,289,935.00 </w:t>
            </w:r>
          </w:p>
        </w:tc>
      </w:tr>
      <w:tr w:rsidR="00A438CF" w:rsidRPr="00A438CF" w14:paraId="4B39DBA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65EA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9FCF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7A2B6B52" w14:textId="68265B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EC12654" w14:textId="367CC1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847A6" w14:textId="2252D5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16AC5" w14:textId="518880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4,400.00 </w:t>
            </w:r>
          </w:p>
        </w:tc>
      </w:tr>
      <w:tr w:rsidR="00A438CF" w:rsidRPr="00A438CF" w14:paraId="32B379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BE56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CEE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6F9CBF73" w14:textId="76636E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6B699370" w14:textId="585C6A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A28D9" w14:textId="4D4ED3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DDBBB" w14:textId="6DA573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12,600.00 </w:t>
            </w:r>
          </w:p>
        </w:tc>
      </w:tr>
      <w:tr w:rsidR="00A438CF" w:rsidRPr="00A438CF" w14:paraId="263AE81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741E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75F5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5B42013F" w14:textId="23B9C3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0E36A9E7" w14:textId="7D0B88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0B87D" w14:textId="6F3829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28EBF" w14:textId="17BD21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1,225.00 </w:t>
            </w:r>
          </w:p>
        </w:tc>
      </w:tr>
      <w:tr w:rsidR="00A438CF" w:rsidRPr="00A438CF" w14:paraId="0F84B94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7794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368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46C4DE4" w14:textId="03BB12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09F4EC70" w14:textId="142690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F388A" w14:textId="39F626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8D449" w14:textId="1ED3AC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0,952.00 </w:t>
            </w:r>
          </w:p>
        </w:tc>
      </w:tr>
      <w:tr w:rsidR="00A438CF" w:rsidRPr="00A438CF" w14:paraId="214EAF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5B56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E43D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C0D1A6C" w14:textId="53A152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BB651F" w14:textId="771D2E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69231F77" w14:textId="4089E8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B03D5" w14:textId="4A1C6B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5,488.00 </w:t>
            </w:r>
          </w:p>
        </w:tc>
      </w:tr>
      <w:tr w:rsidR="00A438CF" w:rsidRPr="00A438CF" w14:paraId="3EDEFB7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1EF1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E46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0D408FD9" w14:textId="330ED6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DB3880" w14:textId="46C0C0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3309B" w14:textId="1A9AEE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CADA8" w14:textId="2D7707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3,000.00 </w:t>
            </w:r>
          </w:p>
        </w:tc>
      </w:tr>
      <w:tr w:rsidR="00A438CF" w:rsidRPr="00A438CF" w14:paraId="516E8F6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1102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60D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4348777" w14:textId="00937C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3DB4BF" w14:textId="30D0DC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BFF65" w14:textId="5AE83F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190D9" w14:textId="17D8F0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3,000.00 </w:t>
            </w:r>
          </w:p>
        </w:tc>
      </w:tr>
      <w:tr w:rsidR="00A438CF" w:rsidRPr="00A438CF" w14:paraId="4D62E89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1241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231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0E426069" w14:textId="638C97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794C40" w14:textId="4E6862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EFE40" w14:textId="560780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CD6A2" w14:textId="470EE3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0,000.00 </w:t>
            </w:r>
          </w:p>
        </w:tc>
      </w:tr>
      <w:tr w:rsidR="00A438CF" w:rsidRPr="00A438CF" w14:paraId="1B5A3AC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16CE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BAC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225237D3" w14:textId="29D42E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460E9" w14:textId="40CF11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69A85" w14:textId="544DE4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2ABEB" w14:textId="04A77C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6,000.00 </w:t>
            </w:r>
          </w:p>
        </w:tc>
      </w:tr>
      <w:tr w:rsidR="00A438CF" w:rsidRPr="00A438CF" w14:paraId="131AB8B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DA70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E97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A248964" w14:textId="72D8A4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B7C38E" w14:textId="7E0D6F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5EC97" w14:textId="11273F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213B5" w14:textId="26C2A1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000.00 </w:t>
            </w:r>
          </w:p>
        </w:tc>
      </w:tr>
      <w:tr w:rsidR="00A438CF" w:rsidRPr="00A438CF" w14:paraId="0FC2285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DBDB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30E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17DBB2B4" w14:textId="21A40D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3597A" w14:textId="648276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C93D2" w14:textId="7EAFAA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FB011" w14:textId="5A672C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3,000.00 </w:t>
            </w:r>
          </w:p>
        </w:tc>
      </w:tr>
      <w:tr w:rsidR="00A438CF" w:rsidRPr="00A438CF" w14:paraId="68126CA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1380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1EB8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31A0EDFE" w14:textId="499F6F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D6F4E1" w14:textId="0139F5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D19C8" w14:textId="2E66F8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2D06B" w14:textId="455ACC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0,000.00 </w:t>
            </w:r>
          </w:p>
        </w:tc>
      </w:tr>
      <w:tr w:rsidR="00A438CF" w:rsidRPr="00A438CF" w14:paraId="55E409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EAC4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37AA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510448BB" w14:textId="5214DF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670A66" w14:textId="01041A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6A414" w14:textId="5D6F54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14F83" w14:textId="288471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000.00 </w:t>
            </w:r>
          </w:p>
        </w:tc>
      </w:tr>
      <w:tr w:rsidR="00A438CF" w:rsidRPr="00A438CF" w14:paraId="357DD48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FC34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2CC0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615A6848" w14:textId="4A923C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5F8B63" w14:textId="2A0E32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3511F" w14:textId="00A4F8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BEB47" w14:textId="42F241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0,000.00 </w:t>
            </w:r>
          </w:p>
        </w:tc>
      </w:tr>
      <w:tr w:rsidR="00A438CF" w:rsidRPr="00A438CF" w14:paraId="6B2D4D6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F927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3B5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435544DE" w14:textId="38474E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3FC11B" w14:textId="121813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00C16" w14:textId="2FA844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C9BAE" w14:textId="5C49DB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0,000.00 </w:t>
            </w:r>
          </w:p>
        </w:tc>
      </w:tr>
      <w:tr w:rsidR="00A438CF" w:rsidRPr="00A438CF" w14:paraId="7F5DD6B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0727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422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4B2288A8" w14:textId="35DD42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6E17804" w14:textId="09F2B3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5E2E9" w14:textId="116678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EB3A0" w14:textId="571A9F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5,400.00 </w:t>
            </w:r>
          </w:p>
        </w:tc>
      </w:tr>
      <w:tr w:rsidR="00A438CF" w:rsidRPr="00A438CF" w14:paraId="4DE488D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22EC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9401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77AD7EBC" w14:textId="4E2650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E3E935" w14:textId="760C62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67A49" w14:textId="0B59A1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E08CE" w14:textId="05EA06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1,000.00 </w:t>
            </w:r>
          </w:p>
        </w:tc>
      </w:tr>
      <w:tr w:rsidR="00A438CF" w:rsidRPr="00A438CF" w14:paraId="07945AF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2C7A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1E4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6AF6E67F" w14:textId="0F14D4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F58F99" w14:textId="42A143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2A4FF" w14:textId="633618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077E4" w14:textId="28C726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1,600.00 </w:t>
            </w:r>
          </w:p>
        </w:tc>
      </w:tr>
      <w:tr w:rsidR="00A438CF" w:rsidRPr="00A438CF" w14:paraId="269DCB9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1A5C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393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A8985A3" w14:textId="1EAFF0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8D8A0D2" w14:textId="4184B3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E73A0" w14:textId="1DCABD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6AB12" w14:textId="3F7874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7,716.00 </w:t>
            </w:r>
          </w:p>
        </w:tc>
      </w:tr>
      <w:tr w:rsidR="00A438CF" w:rsidRPr="00A438CF" w14:paraId="75AE40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8826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E75E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A8D7D94" w14:textId="2B02DB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750C2" w14:textId="044D41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212F2" w14:textId="5DD122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D9A1D" w14:textId="1E408F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4,500.00 </w:t>
            </w:r>
          </w:p>
        </w:tc>
      </w:tr>
      <w:tr w:rsidR="00A438CF" w:rsidRPr="00A438CF" w14:paraId="698F0AC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6784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2458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852ACF9" w14:textId="262460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16C2D7C0" w14:textId="4B6AD5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BAE00" w14:textId="70DE2F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F1A41" w14:textId="7BDF0C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33,528.00 </w:t>
            </w:r>
          </w:p>
        </w:tc>
      </w:tr>
      <w:tr w:rsidR="00A438CF" w:rsidRPr="00A438CF" w14:paraId="3BB0E88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E367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D0EF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1B54AE85" w14:textId="33465D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B7D70C" w14:textId="6DD692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199B7" w14:textId="400CE5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2B75B" w14:textId="663F6E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5,000.00 </w:t>
            </w:r>
          </w:p>
        </w:tc>
      </w:tr>
      <w:tr w:rsidR="00A438CF" w:rsidRPr="00A438CF" w14:paraId="0CB3543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5BEB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332D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38C38987" w14:textId="3C5344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FC4E7" w14:textId="004D1A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1A8FD" w14:textId="5AE3F5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CA7EF" w14:textId="71DAC8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9,000.00 </w:t>
            </w:r>
          </w:p>
        </w:tc>
      </w:tr>
      <w:tr w:rsidR="00A438CF" w:rsidRPr="00A438CF" w14:paraId="3AD91F7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39A5A"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433541A4" w14:textId="071E09F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7,748,8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240D56" w14:textId="47E9501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B209780" w14:textId="070B92F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60DBB2" w14:textId="595E4B0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1,354,804.84 </w:t>
            </w:r>
          </w:p>
        </w:tc>
      </w:tr>
      <w:tr w:rsidR="00A438CF" w:rsidRPr="00A438CF" w14:paraId="364BC67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991656"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29FAAF9E" w14:textId="3BE6A5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301A17" w14:textId="4451D6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7D65A816" w14:textId="23498B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FEE5BFD" w14:textId="527B8E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946,654.80 </w:t>
            </w:r>
          </w:p>
        </w:tc>
      </w:tr>
      <w:tr w:rsidR="00A438CF" w:rsidRPr="00A438CF" w14:paraId="3E2CAF9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976A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8EF8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39AAF819" w14:textId="1E758D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6EFCA4EE" w14:textId="667870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6D503419" w14:textId="48CC58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B83D1" w14:textId="3BAFA3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30,439.00 </w:t>
            </w:r>
          </w:p>
        </w:tc>
      </w:tr>
      <w:tr w:rsidR="00A438CF" w:rsidRPr="00A438CF" w14:paraId="685021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8CBF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648C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7071F584" w14:textId="712B27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20,636.00 </w:t>
            </w:r>
          </w:p>
        </w:tc>
        <w:tc>
          <w:tcPr>
            <w:tcW w:w="810" w:type="pct"/>
            <w:tcBorders>
              <w:top w:val="nil"/>
              <w:left w:val="nil"/>
              <w:bottom w:val="single" w:sz="4" w:space="0" w:color="000000"/>
              <w:right w:val="single" w:sz="4" w:space="0" w:color="000000"/>
            </w:tcBorders>
            <w:shd w:val="clear" w:color="auto" w:fill="auto"/>
            <w:noWrap/>
            <w:vAlign w:val="bottom"/>
            <w:hideMark/>
          </w:tcPr>
          <w:p w14:paraId="5EE4CE40" w14:textId="15BD57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0AC94C7D" w14:textId="300894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805B7" w14:textId="7757D6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696,448.00 </w:t>
            </w:r>
          </w:p>
        </w:tc>
      </w:tr>
      <w:tr w:rsidR="00A438CF" w:rsidRPr="00A438CF" w14:paraId="08AA352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125A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E2C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2F4C7A90" w14:textId="3BC94D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2406B49D" w14:textId="44D039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BBDC2" w14:textId="136E40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B8355" w14:textId="62973C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99,912.00 </w:t>
            </w:r>
          </w:p>
        </w:tc>
      </w:tr>
      <w:tr w:rsidR="00A438CF" w:rsidRPr="00A438CF" w14:paraId="6F1194E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550B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63D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0A62E445" w14:textId="5E262B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0EDBF373" w14:textId="135370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74816" w14:textId="436029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54E81" w14:textId="50E16E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51,448.00 </w:t>
            </w:r>
          </w:p>
        </w:tc>
      </w:tr>
      <w:tr w:rsidR="00A438CF" w:rsidRPr="00A438CF" w14:paraId="725A095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9A32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3FA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49F6DEA8" w14:textId="4DB74B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1EC89D23" w14:textId="4BF408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114113D8" w14:textId="082B97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30DEE" w14:textId="7C16E9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765,801.25 </w:t>
            </w:r>
          </w:p>
        </w:tc>
      </w:tr>
      <w:tr w:rsidR="00A438CF" w:rsidRPr="00A438CF" w14:paraId="1E899D5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67E4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6E1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46B95976" w14:textId="410ACC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4FA9D3D1" w14:textId="2F6145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412FCB7F" w14:textId="6A2A89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EA76B" w14:textId="37B70C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12,816.50 </w:t>
            </w:r>
          </w:p>
        </w:tc>
      </w:tr>
      <w:tr w:rsidR="00A438CF" w:rsidRPr="00A438CF" w14:paraId="16C3042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715C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AA1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6BE2AA88" w14:textId="196647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71B50E67" w14:textId="5FA7E3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49F66DF1" w14:textId="6039CE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49F61" w14:textId="40E73B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16,110.00 </w:t>
            </w:r>
          </w:p>
        </w:tc>
      </w:tr>
      <w:tr w:rsidR="00A438CF" w:rsidRPr="00A438CF" w14:paraId="5F41CB1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2798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CD6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A2EAE23" w14:textId="3927E2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2BDB56F3" w14:textId="0F306F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360C7" w14:textId="424454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4641F" w14:textId="0EE9CB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2,464.00 </w:t>
            </w:r>
          </w:p>
        </w:tc>
      </w:tr>
      <w:tr w:rsidR="00A438CF" w:rsidRPr="00A438CF" w14:paraId="3BBFA02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8CBF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53B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4EB258F" w14:textId="2555A2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7C0CD82E" w14:textId="22A7CF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CE5905" w14:textId="25BDEA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9D57A" w14:textId="14CDA2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4,610.00 </w:t>
            </w:r>
          </w:p>
        </w:tc>
      </w:tr>
      <w:tr w:rsidR="00A438CF" w:rsidRPr="00A438CF" w14:paraId="31179C3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FFBA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6A0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7F17E5A6" w14:textId="468743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52D21661" w14:textId="5C0C7D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60B15F47" w14:textId="019362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1110B" w14:textId="253521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073,329.00 </w:t>
            </w:r>
          </w:p>
        </w:tc>
      </w:tr>
      <w:tr w:rsidR="00A438CF" w:rsidRPr="00A438CF" w14:paraId="2BCD1B2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03C1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F6B2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ADF3ED7" w14:textId="075505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117A9F5E" w14:textId="3DDF42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284083EF" w14:textId="6241F6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236CC" w14:textId="7A6BEB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88,761.29 </w:t>
            </w:r>
          </w:p>
        </w:tc>
      </w:tr>
      <w:tr w:rsidR="00A438CF" w:rsidRPr="00A438CF" w14:paraId="6F9702F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8A33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9E6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6ECD540E" w14:textId="4AB7B6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561E91D3" w14:textId="247ECC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D257D" w14:textId="195407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42471" w14:textId="13DD0B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48,390.00 </w:t>
            </w:r>
          </w:p>
        </w:tc>
      </w:tr>
      <w:tr w:rsidR="00A438CF" w:rsidRPr="00A438CF" w14:paraId="3C10D01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926E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5504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1A561CD3" w14:textId="1A4BD7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749C7A61" w14:textId="66A229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0FD021" w14:textId="643D7E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04341" w14:textId="558A1A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00,301.00 </w:t>
            </w:r>
          </w:p>
        </w:tc>
      </w:tr>
      <w:tr w:rsidR="00A438CF" w:rsidRPr="00A438CF" w14:paraId="6BA9CAD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C7E3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1E43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7EADA1BE" w14:textId="7A042C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6622EEF5" w14:textId="7312A2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60D6F" w14:textId="7B257B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E52C2" w14:textId="0A7E26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7,320.00 </w:t>
            </w:r>
          </w:p>
        </w:tc>
      </w:tr>
      <w:tr w:rsidR="00A438CF" w:rsidRPr="00A438CF" w14:paraId="171EA0C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D7AFA9"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4C7AD583" w14:textId="548CC47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1F5DEAD1" w14:textId="5413CA0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10620CD" w14:textId="3FF06CF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3254040" w14:textId="243FCDD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8,634,536.53 </w:t>
            </w:r>
          </w:p>
        </w:tc>
      </w:tr>
      <w:tr w:rsidR="00A438CF" w:rsidRPr="00A438CF" w14:paraId="62FF41B0"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9ED39"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0DE66C4" w14:textId="375B75F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195CD8" w14:textId="38611F7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0BBD0A" w14:textId="40149A5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5FD1C4" w14:textId="7A18590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477,853.70 </w:t>
            </w:r>
          </w:p>
        </w:tc>
      </w:tr>
      <w:tr w:rsidR="00A438CF" w:rsidRPr="00A438CF" w14:paraId="4047B09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7F5F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32C2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3AF22CC9" w14:textId="27DDFD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CF9A7" w14:textId="6A4EFA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26551" w14:textId="1D3D6D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5B2C4" w14:textId="424D0F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32,900.00 </w:t>
            </w:r>
          </w:p>
        </w:tc>
      </w:tr>
      <w:tr w:rsidR="00A438CF" w:rsidRPr="00A438CF" w14:paraId="433099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F65B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D8F1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B676A5B" w14:textId="5FB942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967E859" w14:textId="0EC53C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95627" w14:textId="0E3492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AFC60" w14:textId="730596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3,050.00 </w:t>
            </w:r>
          </w:p>
        </w:tc>
      </w:tr>
      <w:tr w:rsidR="00A438CF" w:rsidRPr="00A438CF" w14:paraId="7063CE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CB86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B44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17A05684" w14:textId="279995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7D23BAED" w14:textId="1E7D63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7000B" w14:textId="1147F5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9A035" w14:textId="510CD3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387.50 </w:t>
            </w:r>
          </w:p>
        </w:tc>
      </w:tr>
      <w:tr w:rsidR="00A438CF" w:rsidRPr="00A438CF" w14:paraId="5DC0C5A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79AA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5427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140315B0" w14:textId="6033A4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5563C798" w14:textId="3D9BD6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CF712" w14:textId="56176C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F5A1C" w14:textId="782283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5,900.00 </w:t>
            </w:r>
          </w:p>
        </w:tc>
      </w:tr>
      <w:tr w:rsidR="00A438CF" w:rsidRPr="00A438CF" w14:paraId="23A753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B7DA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004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E8AA83B" w14:textId="5666BE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64C3FD" w14:textId="4A4B4D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FA89C" w14:textId="05BCB5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4517F" w14:textId="1990EB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0,000.00 </w:t>
            </w:r>
          </w:p>
        </w:tc>
      </w:tr>
      <w:tr w:rsidR="00A438CF" w:rsidRPr="00A438CF" w14:paraId="6ECA9E9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A16B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6F29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415E2A6" w14:textId="02D380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66A4D8F0" w14:textId="782C18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3644D" w14:textId="1D56D5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BB424" w14:textId="55D043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76,616.20 </w:t>
            </w:r>
          </w:p>
        </w:tc>
      </w:tr>
      <w:tr w:rsidR="00A438CF" w:rsidRPr="00A438CF" w14:paraId="2AABA884"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22A8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596F8BB" w14:textId="576358C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D0D681" w14:textId="3970317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C1F205" w14:textId="6007450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6E9DE2" w14:textId="3A8B58E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757,184.00 </w:t>
            </w:r>
          </w:p>
        </w:tc>
      </w:tr>
      <w:tr w:rsidR="00A438CF" w:rsidRPr="00A438CF" w14:paraId="446195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C996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51E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79B92634" w14:textId="0CB19D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4EFB8829" w14:textId="3C152A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35CB2" w14:textId="64FDC1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7DD4C" w14:textId="4EC38F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3,573.20 </w:t>
            </w:r>
          </w:p>
        </w:tc>
      </w:tr>
      <w:tr w:rsidR="00A438CF" w:rsidRPr="00A438CF" w14:paraId="334485A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3222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2F69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069B85A2" w14:textId="7FE70C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7624BDB" w14:textId="3AB2FD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4C649" w14:textId="44AF10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79B10" w14:textId="62114E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5,320.00 </w:t>
            </w:r>
          </w:p>
        </w:tc>
      </w:tr>
      <w:tr w:rsidR="00A438CF" w:rsidRPr="00A438CF" w14:paraId="19BC5B5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87DD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136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41D5E488" w14:textId="784DDE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45AD01C2" w14:textId="00B04D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94CD7" w14:textId="373FD2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59405" w14:textId="0E0082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3,125.00 </w:t>
            </w:r>
          </w:p>
        </w:tc>
      </w:tr>
      <w:tr w:rsidR="00A438CF" w:rsidRPr="00A438CF" w14:paraId="3C64C39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8ABB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04B2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B409999" w14:textId="5B82C6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6851486A" w14:textId="134FA8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3EF70" w14:textId="0E1DCE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568DD" w14:textId="5D787F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6,934.00 </w:t>
            </w:r>
          </w:p>
        </w:tc>
      </w:tr>
      <w:tr w:rsidR="00A438CF" w:rsidRPr="00A438CF" w14:paraId="0E3721C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F975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E0C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2C54658E" w14:textId="151B46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CC8C756" w14:textId="2B8433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40468" w14:textId="7FE9EB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A05A4" w14:textId="082FAF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3,800.00 </w:t>
            </w:r>
          </w:p>
        </w:tc>
      </w:tr>
      <w:tr w:rsidR="00A438CF" w:rsidRPr="00A438CF" w14:paraId="6E781FE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851F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C8BA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0565E4F" w14:textId="3D5127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CD1F8" w14:textId="7A3B08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FE5B2" w14:textId="3CE8CD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BA5E4" w14:textId="673DF5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1,200.00 </w:t>
            </w:r>
          </w:p>
        </w:tc>
      </w:tr>
      <w:tr w:rsidR="00A438CF" w:rsidRPr="00A438CF" w14:paraId="491B152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DA9E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CD9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8CD9C0F" w14:textId="2B57DC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2E8E283" w14:textId="6AED04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6871F" w14:textId="5E07D8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A6755" w14:textId="78C10F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0,131.30 </w:t>
            </w:r>
          </w:p>
        </w:tc>
      </w:tr>
      <w:tr w:rsidR="00A438CF" w:rsidRPr="00A438CF" w14:paraId="738B0C9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6400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2E0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3DE928B6" w14:textId="331D10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34CBA27D" w14:textId="764A03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55D1F" w14:textId="0BB258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21B38" w14:textId="5419F8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04,855.00 </w:t>
            </w:r>
          </w:p>
        </w:tc>
      </w:tr>
      <w:tr w:rsidR="00A438CF" w:rsidRPr="00A438CF" w14:paraId="53FB781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EADC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DC3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FFF9033" w14:textId="199D2E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3A4BD842" w14:textId="205784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42CD4" w14:textId="686604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8741E" w14:textId="337FD4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6,043.70 </w:t>
            </w:r>
          </w:p>
        </w:tc>
      </w:tr>
      <w:tr w:rsidR="00A438CF" w:rsidRPr="00A438CF" w14:paraId="58B6C21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AF85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661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2D5E6CB" w14:textId="579B03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7303E710" w14:textId="2398E2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45189" w14:textId="00F49C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8F75F" w14:textId="6C93B1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2,201.80 </w:t>
            </w:r>
          </w:p>
        </w:tc>
      </w:tr>
      <w:tr w:rsidR="00A438CF" w:rsidRPr="00A438CF" w14:paraId="4A4BCABA"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FD5BF"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9F7FCD9" w14:textId="57D24D3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ABB912" w14:textId="3152B53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E7AFC6" w14:textId="49D7D30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4EF64E" w14:textId="3A4F806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061,952.30 </w:t>
            </w:r>
          </w:p>
        </w:tc>
      </w:tr>
      <w:tr w:rsidR="00A438CF" w:rsidRPr="00A438CF" w14:paraId="4BCF590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D2AD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182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7FFBCCCA" w14:textId="78982C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79EC566B" w14:textId="336215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C3C95" w14:textId="410DD0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D07C2" w14:textId="40BAB8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6,035.50 </w:t>
            </w:r>
          </w:p>
        </w:tc>
      </w:tr>
      <w:tr w:rsidR="00A438CF" w:rsidRPr="00A438CF" w14:paraId="4B2AE87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7E45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FECA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55C64657" w14:textId="4448A2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32854DA0" w14:textId="77C8E0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FBAAF" w14:textId="2B5901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990F4" w14:textId="393DFA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5,252.75 </w:t>
            </w:r>
          </w:p>
        </w:tc>
      </w:tr>
      <w:tr w:rsidR="00A438CF" w:rsidRPr="00A438CF" w14:paraId="18BDA7A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5C30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79F2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7E62BE63" w14:textId="06F601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2D2EE6F5" w14:textId="4B8931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F1CBE" w14:textId="5054B2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E99C4" w14:textId="570886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7,806.50 </w:t>
            </w:r>
          </w:p>
        </w:tc>
      </w:tr>
      <w:tr w:rsidR="00A438CF" w:rsidRPr="00A438CF" w14:paraId="1D3DA0A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68FE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AAA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594B71FF" w14:textId="0B56FD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3E6135C1" w14:textId="713AC9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7F917" w14:textId="3027A9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BC83C" w14:textId="44AD0C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7,352.75 </w:t>
            </w:r>
          </w:p>
        </w:tc>
      </w:tr>
      <w:tr w:rsidR="00A438CF" w:rsidRPr="00A438CF" w14:paraId="74DFD60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A08D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284A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79E73B33" w14:textId="571E37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36D71980" w14:textId="5857E4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A14A5" w14:textId="7289CE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6F348" w14:textId="47CFB5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23,100.00 </w:t>
            </w:r>
          </w:p>
        </w:tc>
      </w:tr>
      <w:tr w:rsidR="00A438CF" w:rsidRPr="00A438CF" w14:paraId="57FA88A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22E8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F80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16DF118D" w14:textId="43A5EB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06B10659" w14:textId="3EBF48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D39AE" w14:textId="138F28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AAEA3" w14:textId="2A188F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9,050.55 </w:t>
            </w:r>
          </w:p>
        </w:tc>
      </w:tr>
      <w:tr w:rsidR="00A438CF" w:rsidRPr="00A438CF" w14:paraId="721E486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9DFB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82F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79832C4D" w14:textId="2FC307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38476F53" w14:textId="743291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6859E" w14:textId="58FA3A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0B64B" w14:textId="72A750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6.50 </w:t>
            </w:r>
          </w:p>
        </w:tc>
      </w:tr>
      <w:tr w:rsidR="00A438CF" w:rsidRPr="00A438CF" w14:paraId="03139B7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CFD6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110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3491931B" w14:textId="277FC1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4FC546F4" w14:textId="57C287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FD7CE" w14:textId="22E3FB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6D985" w14:textId="1E630A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9,325.00 </w:t>
            </w:r>
          </w:p>
        </w:tc>
      </w:tr>
      <w:tr w:rsidR="00A438CF" w:rsidRPr="00A438CF" w14:paraId="588AE67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EBC2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5F5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54736FB8" w14:textId="1550D4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6B91D329" w14:textId="6993FE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ECC9F" w14:textId="29D610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CCBFF" w14:textId="48C0B8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7,806.50 </w:t>
            </w:r>
          </w:p>
        </w:tc>
      </w:tr>
      <w:tr w:rsidR="00A438CF" w:rsidRPr="00A438CF" w14:paraId="3E2637C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8C54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5821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310CC73C" w14:textId="1A746F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40D95" w14:textId="20B911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9DD3B" w14:textId="52C88B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8DA94" w14:textId="1D4E24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0 </w:t>
            </w:r>
          </w:p>
        </w:tc>
      </w:tr>
      <w:tr w:rsidR="00A438CF" w:rsidRPr="00A438CF" w14:paraId="55E185F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7C41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6A493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5986EEC3" w14:textId="0067D9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28828263" w14:textId="76E103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0D7BF" w14:textId="55B96F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194AD" w14:textId="4FC5C4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48,685.00 </w:t>
            </w:r>
          </w:p>
        </w:tc>
      </w:tr>
      <w:tr w:rsidR="00A438CF" w:rsidRPr="00A438CF" w14:paraId="0E614FB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D3BC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A51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736B443" w14:textId="50CCB5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AE5824" w14:textId="4D368C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822D7" w14:textId="5899CB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D49B4" w14:textId="369A7D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0 </w:t>
            </w:r>
          </w:p>
        </w:tc>
      </w:tr>
      <w:tr w:rsidR="00A438CF" w:rsidRPr="00A438CF" w14:paraId="35AB9E0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AEFD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03A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2FA755A3" w14:textId="0BBEC1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418D2BCD" w14:textId="2528B0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62C4A" w14:textId="4B4033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E0466" w14:textId="2E8809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9,731.25 </w:t>
            </w:r>
          </w:p>
        </w:tc>
      </w:tr>
      <w:tr w:rsidR="00A438CF" w:rsidRPr="00A438CF" w14:paraId="2EE564E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9B49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1634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47AD956" w14:textId="045D4C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08EB6" w14:textId="0B60D0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FA71F" w14:textId="690210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B2348" w14:textId="25BFA5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5,000.00 </w:t>
            </w:r>
          </w:p>
        </w:tc>
      </w:tr>
      <w:tr w:rsidR="00A438CF" w:rsidRPr="00A438CF" w14:paraId="046A7F2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C293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6DB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7459559" w14:textId="3D0443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F3E96" w14:textId="34A8D3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0F6BB" w14:textId="24F570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62F8A" w14:textId="144D56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0 </w:t>
            </w:r>
          </w:p>
        </w:tc>
      </w:tr>
      <w:tr w:rsidR="00A438CF" w:rsidRPr="00A438CF" w14:paraId="4871014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DA41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2EAD99F1" w14:textId="66A3AE3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F78F3C" w14:textId="58D3AE0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3EE516" w14:textId="1F5B045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E7533C" w14:textId="175DEFE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913,231.78 </w:t>
            </w:r>
          </w:p>
        </w:tc>
      </w:tr>
      <w:tr w:rsidR="00A438CF" w:rsidRPr="00A438CF" w14:paraId="35FAD5D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A205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84C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7F1983E1" w14:textId="21D55D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10E538B1" w14:textId="566586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C8BC8" w14:textId="39FD53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B5B50" w14:textId="43C410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9,785.00 </w:t>
            </w:r>
          </w:p>
        </w:tc>
      </w:tr>
      <w:tr w:rsidR="00A438CF" w:rsidRPr="00A438CF" w14:paraId="4B0D4FD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B7C4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B15A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774A25CB" w14:textId="72D656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7298C831" w14:textId="09BEF6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4EBEC" w14:textId="630900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B9AC4" w14:textId="5B81E2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37,550.00 </w:t>
            </w:r>
          </w:p>
        </w:tc>
      </w:tr>
      <w:tr w:rsidR="00A438CF" w:rsidRPr="00A438CF" w14:paraId="4807440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C775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A4F9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50B5228" w14:textId="0C1AA1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E5B9242" w14:textId="537AC1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6E3FC" w14:textId="612575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53DF8" w14:textId="23A030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3,600.00 </w:t>
            </w:r>
          </w:p>
        </w:tc>
      </w:tr>
      <w:tr w:rsidR="00A438CF" w:rsidRPr="00A438CF" w14:paraId="01D56A7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8F6B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E8DB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7C7FBC9C" w14:textId="5B9183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394AC" w14:textId="2F51ED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B68D2" w14:textId="52B04E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10E11" w14:textId="192749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9,500.00 </w:t>
            </w:r>
          </w:p>
        </w:tc>
      </w:tr>
      <w:tr w:rsidR="00A438CF" w:rsidRPr="00A438CF" w14:paraId="5E46CC0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2D56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115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BC68F3D" w14:textId="049805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5B71C5EA" w14:textId="5FB08E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28909" w14:textId="080CF9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FEEBE" w14:textId="632902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3,950.00 </w:t>
            </w:r>
          </w:p>
        </w:tc>
      </w:tr>
      <w:tr w:rsidR="00A438CF" w:rsidRPr="00A438CF" w14:paraId="0016831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D528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3CA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F27F86E" w14:textId="303157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28B9E" w14:textId="71144F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32FC0" w14:textId="48293F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B9C44" w14:textId="515700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0,000.00 </w:t>
            </w:r>
          </w:p>
        </w:tc>
      </w:tr>
      <w:tr w:rsidR="00A438CF" w:rsidRPr="00A438CF" w14:paraId="3B2BC9A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EFD0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D54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340136CD" w14:textId="786308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2DA034E2" w14:textId="7C405A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996D8" w14:textId="19102F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CC704" w14:textId="05B00D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914.00 </w:t>
            </w:r>
          </w:p>
        </w:tc>
      </w:tr>
      <w:tr w:rsidR="00A438CF" w:rsidRPr="00A438CF" w14:paraId="32B397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5014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E34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BD329E2" w14:textId="590532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6EFAB704" w14:textId="2C8141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BF9D5" w14:textId="475C3D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C3114" w14:textId="4612C2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2,723.73 </w:t>
            </w:r>
          </w:p>
        </w:tc>
      </w:tr>
      <w:tr w:rsidR="00A438CF" w:rsidRPr="00A438CF" w14:paraId="56096E9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3242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FE5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3C5BB66" w14:textId="48E04A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B31857" w14:textId="713F9D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984BD" w14:textId="05BA0D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63D47" w14:textId="16A5AA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0,000.00 </w:t>
            </w:r>
          </w:p>
        </w:tc>
      </w:tr>
      <w:tr w:rsidR="00A438CF" w:rsidRPr="00A438CF" w14:paraId="2111821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4474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EA4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5D3F9C43" w14:textId="36DA9E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6C5AA9F4" w14:textId="650DDD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6D9E4" w14:textId="231930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20187" w14:textId="3EB641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10,447.00 </w:t>
            </w:r>
          </w:p>
        </w:tc>
      </w:tr>
      <w:tr w:rsidR="00A438CF" w:rsidRPr="00A438CF" w14:paraId="65D1EA7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7A0E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509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86D1AB4" w14:textId="3B7701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1CA63E1D" w14:textId="1589CF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9A665" w14:textId="4385E7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12B95" w14:textId="769170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2,058.10 </w:t>
            </w:r>
          </w:p>
        </w:tc>
      </w:tr>
      <w:tr w:rsidR="00A438CF" w:rsidRPr="00A438CF" w14:paraId="279B699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DA4E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B6C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D89D639" w14:textId="02C970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3BEC34C1" w14:textId="76984E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0A71A" w14:textId="1717CB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78C3A" w14:textId="441F48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72,036.60 </w:t>
            </w:r>
          </w:p>
        </w:tc>
      </w:tr>
      <w:tr w:rsidR="00A438CF" w:rsidRPr="00A438CF" w14:paraId="4A3B20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F45A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042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9628D74" w14:textId="4206DF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14D95B35" w14:textId="7E42B9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CCACE" w14:textId="220E11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D36C6" w14:textId="03B792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2,278.05 </w:t>
            </w:r>
          </w:p>
        </w:tc>
      </w:tr>
      <w:tr w:rsidR="00A438CF" w:rsidRPr="00A438CF" w14:paraId="0D637B4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E147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338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656CCB8" w14:textId="35042E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1AF863D2" w14:textId="1196A7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A32E0" w14:textId="366785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E8F11" w14:textId="379863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914.00 </w:t>
            </w:r>
          </w:p>
        </w:tc>
      </w:tr>
      <w:tr w:rsidR="00A438CF" w:rsidRPr="00A438CF" w14:paraId="408A68B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C650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C6D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28304558" w14:textId="7A94BE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5EE10E98" w14:textId="40F89C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9BDF3" w14:textId="1BAFC6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90039" w14:textId="75B286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3,475.30 </w:t>
            </w:r>
          </w:p>
        </w:tc>
      </w:tr>
      <w:tr w:rsidR="00A438CF" w:rsidRPr="00A438CF" w14:paraId="244EA29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1194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0E9404AD" w14:textId="5496479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F841DB0" w14:textId="793D817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73D5A8" w14:textId="4D53CC0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D87D5F" w14:textId="366B5F4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9,424,314.75 </w:t>
            </w:r>
          </w:p>
        </w:tc>
      </w:tr>
      <w:tr w:rsidR="00A438CF" w:rsidRPr="00A438CF" w14:paraId="6E899FC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F74A8"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EB450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0AC3B18D" w14:textId="1AB007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107F34CF" w14:textId="78D19C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9A0B8" w14:textId="636C20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7A38A" w14:textId="1F2BFE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2,659.00 </w:t>
            </w:r>
          </w:p>
        </w:tc>
      </w:tr>
      <w:tr w:rsidR="00A438CF" w:rsidRPr="00A438CF" w14:paraId="6897D50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45DEE"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854410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534EE9DA" w14:textId="14E945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156E416A" w14:textId="170C5E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04498" w14:textId="14ABFB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440D3" w14:textId="13C2BC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0,485.00 </w:t>
            </w:r>
          </w:p>
        </w:tc>
      </w:tr>
      <w:tr w:rsidR="00A438CF" w:rsidRPr="00A438CF" w14:paraId="63A58D7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4BA2D"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2F7062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9B3A351" w14:textId="3D6C4A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0B8D2728" w14:textId="059D4D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3DD02" w14:textId="5E577E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26767" w14:textId="6EC302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7,310.00 </w:t>
            </w:r>
          </w:p>
        </w:tc>
      </w:tr>
      <w:tr w:rsidR="00A438CF" w:rsidRPr="00A438CF" w14:paraId="7A706EA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01CA3"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DC78B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B3907DB" w14:textId="265EB1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15EF3D72" w14:textId="782C36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4EC93" w14:textId="2849D0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472AF" w14:textId="1CDB07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3,797.00 </w:t>
            </w:r>
          </w:p>
        </w:tc>
      </w:tr>
      <w:tr w:rsidR="00A438CF" w:rsidRPr="00A438CF" w14:paraId="503A1DE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1D6A8"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CA4CA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901A698" w14:textId="1954EF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7F61066F" w14:textId="049F18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0BBC5" w14:textId="097646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060AF" w14:textId="525155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9,250.00 </w:t>
            </w:r>
          </w:p>
        </w:tc>
      </w:tr>
      <w:tr w:rsidR="00A438CF" w:rsidRPr="00A438CF" w14:paraId="35B05AF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9D200"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81A34D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706A436B" w14:textId="2DDC28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37A950DD" w14:textId="795095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004D3" w14:textId="75221F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60AFD" w14:textId="5A0060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1,585.00 </w:t>
            </w:r>
          </w:p>
        </w:tc>
      </w:tr>
      <w:tr w:rsidR="00A438CF" w:rsidRPr="00A438CF" w14:paraId="17FD813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E5B0B"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B17A0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34701B27" w14:textId="13FAAF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BCE7B50" w14:textId="2D0C4E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D853A" w14:textId="2E36A1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CE1C1" w14:textId="20BB2B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2,800.00 </w:t>
            </w:r>
          </w:p>
        </w:tc>
      </w:tr>
      <w:tr w:rsidR="00A438CF" w:rsidRPr="00A438CF" w14:paraId="468B30B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37F49"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546FE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6FB035D9" w14:textId="77C4A2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60ECA28" w14:textId="65B6C4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E31FB" w14:textId="00C1DD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02EAA" w14:textId="6F9399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8,400.00 </w:t>
            </w:r>
          </w:p>
        </w:tc>
      </w:tr>
      <w:tr w:rsidR="00A438CF" w:rsidRPr="00A438CF" w14:paraId="61D987F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880D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D2D5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1360E754" w14:textId="4D68DF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07972A6E" w14:textId="36946D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3782E" w14:textId="6523E8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65BB9" w14:textId="35E34D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5,007.05 </w:t>
            </w:r>
          </w:p>
        </w:tc>
      </w:tr>
      <w:tr w:rsidR="00A438CF" w:rsidRPr="00A438CF" w14:paraId="7920D27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22509"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193B2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6A2DBF58" w14:textId="327438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781289F4" w14:textId="75A9FF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3408F" w14:textId="13D6F3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0B5F3" w14:textId="2542FA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89,062.50 </w:t>
            </w:r>
          </w:p>
        </w:tc>
      </w:tr>
      <w:tr w:rsidR="00A438CF" w:rsidRPr="00A438CF" w14:paraId="1287259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6F8F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B24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6BC2A846" w14:textId="7E643D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25BE6BC9" w14:textId="167B0F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9B64B" w14:textId="4BF39F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31E88" w14:textId="3A9259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8,150.00 </w:t>
            </w:r>
          </w:p>
        </w:tc>
      </w:tr>
      <w:tr w:rsidR="00A438CF" w:rsidRPr="00A438CF" w14:paraId="4A55861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9F80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E28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F014597" w14:textId="2621EB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D79788" w14:textId="121FC6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D28E7" w14:textId="6616CB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7005C" w14:textId="1DE15D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0,000.00 </w:t>
            </w:r>
          </w:p>
        </w:tc>
      </w:tr>
      <w:tr w:rsidR="00A438CF" w:rsidRPr="00A438CF" w14:paraId="3152CC0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6E55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84C0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62A8E508" w14:textId="1785FD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04674AF0" w14:textId="012207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2834D" w14:textId="78222B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3D799" w14:textId="481798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4,171.70 </w:t>
            </w:r>
          </w:p>
        </w:tc>
      </w:tr>
      <w:tr w:rsidR="00A438CF" w:rsidRPr="00A438CF" w14:paraId="53996C7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9A19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8625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2925B15" w14:textId="417934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23BD119E" w14:textId="56D168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99DD6" w14:textId="430876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8E080" w14:textId="06305D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04,627.50 </w:t>
            </w:r>
          </w:p>
        </w:tc>
      </w:tr>
      <w:tr w:rsidR="00A438CF" w:rsidRPr="00A438CF" w14:paraId="4AE30C9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2BC2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974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ACA7874" w14:textId="74B7FF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647BC418" w14:textId="689D4F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EB145" w14:textId="45CDF0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39B20" w14:textId="1DD06C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95,870.00 </w:t>
            </w:r>
          </w:p>
        </w:tc>
      </w:tr>
      <w:tr w:rsidR="00A438CF" w:rsidRPr="00A438CF" w14:paraId="3C36756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6E14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C8A1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3AADB37" w14:textId="6DC89D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5CA8A9AA" w14:textId="5DF9AF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1D30C" w14:textId="2CD558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A499B" w14:textId="5B1AF6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6,375.00 </w:t>
            </w:r>
          </w:p>
        </w:tc>
      </w:tr>
      <w:tr w:rsidR="00A438CF" w:rsidRPr="00A438CF" w14:paraId="73C4936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2F62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A8B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80478A0" w14:textId="3A20AF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E9455C9" w14:textId="139536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BDAB0" w14:textId="1FCDDF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13D2B" w14:textId="1D0515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4,765.00 </w:t>
            </w:r>
          </w:p>
        </w:tc>
      </w:tr>
      <w:tr w:rsidR="00A438CF" w:rsidRPr="00A438CF" w14:paraId="390DFEC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57CF20"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5EB1F071" w14:textId="4130869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5,798,360.90 </w:t>
            </w:r>
          </w:p>
        </w:tc>
        <w:tc>
          <w:tcPr>
            <w:tcW w:w="810" w:type="pct"/>
            <w:tcBorders>
              <w:top w:val="nil"/>
              <w:left w:val="nil"/>
              <w:bottom w:val="single" w:sz="4" w:space="0" w:color="000000"/>
              <w:right w:val="single" w:sz="4" w:space="0" w:color="000000"/>
            </w:tcBorders>
            <w:shd w:val="clear" w:color="A5A5A5" w:fill="A5A5A5"/>
            <w:noWrap/>
            <w:vAlign w:val="bottom"/>
            <w:hideMark/>
          </w:tcPr>
          <w:p w14:paraId="6B61F584" w14:textId="1C352DF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814BA52" w14:textId="5D4BB24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E3CAEE3" w14:textId="6C70E7E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8,875,310.90 </w:t>
            </w:r>
          </w:p>
        </w:tc>
      </w:tr>
      <w:tr w:rsidR="00A438CF" w:rsidRPr="00A438CF" w14:paraId="66F4F79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4CB1F"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12215D80" w14:textId="4A7166B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4,995,742.6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0CA6EE" w14:textId="0873443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16CD179" w14:textId="0031D89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6AD0710" w14:textId="4BC1353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6,441,492.60 </w:t>
            </w:r>
          </w:p>
        </w:tc>
      </w:tr>
      <w:tr w:rsidR="00A438CF" w:rsidRPr="00A438CF" w14:paraId="50E0601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BECD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9034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C0F0C6A" w14:textId="4A6493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085C07A4" w14:textId="508654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DDCD8" w14:textId="12C0A7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E2223" w14:textId="4CE493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6,728.00 </w:t>
            </w:r>
          </w:p>
        </w:tc>
      </w:tr>
      <w:tr w:rsidR="00A438CF" w:rsidRPr="00A438CF" w14:paraId="23A339F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4631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9934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2BC3567F" w14:textId="43516D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7FDA01DA" w14:textId="053E74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5FF7B" w14:textId="6C9557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6F21E" w14:textId="31F851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9,865.16 </w:t>
            </w:r>
          </w:p>
        </w:tc>
      </w:tr>
      <w:tr w:rsidR="00A438CF" w:rsidRPr="00A438CF" w14:paraId="6ED5AC0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3CD7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E17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70678991" w14:textId="2D8B5A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4F1567E7" w14:textId="0563A4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FD5E0" w14:textId="542A6F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C9465" w14:textId="287AC5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8,084.47 </w:t>
            </w:r>
          </w:p>
        </w:tc>
      </w:tr>
      <w:tr w:rsidR="00A438CF" w:rsidRPr="00A438CF" w14:paraId="0602EE1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46D8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A41F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45A24301" w14:textId="5DE948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7CF14AE9" w14:textId="27243C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4FD3CCC5" w14:textId="32CD45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392C9" w14:textId="0E3677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61,210.81 </w:t>
            </w:r>
          </w:p>
        </w:tc>
      </w:tr>
      <w:tr w:rsidR="00A438CF" w:rsidRPr="00A438CF" w14:paraId="381E11A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5476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1A3E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683961BB" w14:textId="68C83D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7C671F18" w14:textId="79F504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B20C598" w14:textId="056DF0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92505" w14:textId="4DAA73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8,541.24 </w:t>
            </w:r>
          </w:p>
        </w:tc>
      </w:tr>
      <w:tr w:rsidR="00A438CF" w:rsidRPr="00A438CF" w14:paraId="47A465C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6F4A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56A9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4247D3E4" w14:textId="53EED6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589896E9" w14:textId="36DB3C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2549D" w14:textId="6A83E5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5016C" w14:textId="7A2BB0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37,016.28 </w:t>
            </w:r>
          </w:p>
        </w:tc>
      </w:tr>
      <w:tr w:rsidR="00A438CF" w:rsidRPr="00A438CF" w14:paraId="5E2DB65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1391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811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2499D12A" w14:textId="5125C3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3BF9EBBC" w14:textId="4E0716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55CF7" w14:textId="5F2E86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C6F7B" w14:textId="480F11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5,243.13 </w:t>
            </w:r>
          </w:p>
        </w:tc>
      </w:tr>
      <w:tr w:rsidR="00A438CF" w:rsidRPr="00A438CF" w14:paraId="52ACDC0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9472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A8BD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510287B3" w14:textId="4DACE7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691CAF66" w14:textId="33D5AC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1BFF0" w14:textId="188CEF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D1288" w14:textId="0C2F62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0,396.60 </w:t>
            </w:r>
          </w:p>
        </w:tc>
      </w:tr>
      <w:tr w:rsidR="00A438CF" w:rsidRPr="00A438CF" w14:paraId="4C18253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1AC3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9AD1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5F328B78" w14:textId="38110B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311D704F" w14:textId="696BC3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A47E3" w14:textId="4B359A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4AA5A" w14:textId="1FA359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6,033.52 </w:t>
            </w:r>
          </w:p>
        </w:tc>
      </w:tr>
      <w:tr w:rsidR="00A438CF" w:rsidRPr="00A438CF" w14:paraId="4A587F8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7DB9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FDC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81CB08A" w14:textId="71AA83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7FADA2E7" w14:textId="652AD3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F7306" w14:textId="43C80D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C97CD" w14:textId="01230A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8,021.36 </w:t>
            </w:r>
          </w:p>
        </w:tc>
      </w:tr>
      <w:tr w:rsidR="00A438CF" w:rsidRPr="00A438CF" w14:paraId="74CE105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0E84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CF4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59ADFF6F" w14:textId="6CBFCC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5,622.00 </w:t>
            </w:r>
          </w:p>
        </w:tc>
        <w:tc>
          <w:tcPr>
            <w:tcW w:w="810" w:type="pct"/>
            <w:tcBorders>
              <w:top w:val="nil"/>
              <w:left w:val="nil"/>
              <w:bottom w:val="single" w:sz="4" w:space="0" w:color="000000"/>
              <w:right w:val="single" w:sz="4" w:space="0" w:color="000000"/>
            </w:tcBorders>
            <w:shd w:val="clear" w:color="auto" w:fill="auto"/>
            <w:noWrap/>
            <w:vAlign w:val="bottom"/>
            <w:hideMark/>
          </w:tcPr>
          <w:p w14:paraId="032D2BAE" w14:textId="22B87F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16A54" w14:textId="04B2E0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91A98" w14:textId="7111DF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5,622.00 </w:t>
            </w:r>
          </w:p>
        </w:tc>
      </w:tr>
      <w:tr w:rsidR="00A438CF" w:rsidRPr="00A438CF" w14:paraId="77D1934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67CC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DB2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FBECB57" w14:textId="69ADFB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258B7171" w14:textId="3444D1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BD5AA" w14:textId="3080EB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0BDE4" w14:textId="724E1B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1,587.29 </w:t>
            </w:r>
          </w:p>
        </w:tc>
      </w:tr>
      <w:tr w:rsidR="00A438CF" w:rsidRPr="00A438CF" w14:paraId="7D1292B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C785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08DC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1BFBB04F" w14:textId="1A6A5E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21A7965A" w14:textId="5F89A0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FB165" w14:textId="5F8725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53A18" w14:textId="26A258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34,274.04 </w:t>
            </w:r>
          </w:p>
        </w:tc>
      </w:tr>
      <w:tr w:rsidR="00A438CF" w:rsidRPr="00A438CF" w14:paraId="34D61B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37B2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9619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2450A097" w14:textId="696136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4,214.18 </w:t>
            </w:r>
          </w:p>
        </w:tc>
        <w:tc>
          <w:tcPr>
            <w:tcW w:w="810" w:type="pct"/>
            <w:tcBorders>
              <w:top w:val="nil"/>
              <w:left w:val="nil"/>
              <w:bottom w:val="single" w:sz="4" w:space="0" w:color="000000"/>
              <w:right w:val="single" w:sz="4" w:space="0" w:color="000000"/>
            </w:tcBorders>
            <w:shd w:val="clear" w:color="auto" w:fill="auto"/>
            <w:noWrap/>
            <w:vAlign w:val="bottom"/>
            <w:hideMark/>
          </w:tcPr>
          <w:p w14:paraId="442D7B13" w14:textId="4C13C8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766EA" w14:textId="3870FC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3DEC6" w14:textId="271706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4,214.18 </w:t>
            </w:r>
          </w:p>
        </w:tc>
      </w:tr>
      <w:tr w:rsidR="00A438CF" w:rsidRPr="00A438CF" w14:paraId="19864B8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A324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8994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343D0273" w14:textId="2DA967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2393BE89" w14:textId="10C303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14F8E" w14:textId="0AB689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5E6DC" w14:textId="65C806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2,743.04 </w:t>
            </w:r>
          </w:p>
        </w:tc>
      </w:tr>
      <w:tr w:rsidR="00A438CF" w:rsidRPr="00A438CF" w14:paraId="5B7AD43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C706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2058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67D9DBA9" w14:textId="6550C6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2BCCCC45" w14:textId="3E5FD5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53FCA" w14:textId="360C54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D2896" w14:textId="35BEF1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586.50 </w:t>
            </w:r>
          </w:p>
        </w:tc>
      </w:tr>
      <w:tr w:rsidR="00A438CF" w:rsidRPr="00A438CF" w14:paraId="61E587A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D088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CA0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D931B5C" w14:textId="5E9BD3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1F8D873E" w14:textId="563FE5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A21CE" w14:textId="49ABE3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F8BDE" w14:textId="64AA7A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2,809.60 </w:t>
            </w:r>
          </w:p>
        </w:tc>
      </w:tr>
      <w:tr w:rsidR="00A438CF" w:rsidRPr="00A438CF" w14:paraId="2E0E1B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31BB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9B1ED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0CFACC0A" w14:textId="71A007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0C725C60" w14:textId="534D74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E7FF5" w14:textId="7A1CF2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F8C81" w14:textId="42190F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6,515.38 </w:t>
            </w:r>
          </w:p>
        </w:tc>
      </w:tr>
      <w:tr w:rsidR="00A438CF" w:rsidRPr="00A438CF" w14:paraId="666045B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010DE"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504045E" w14:textId="00F6514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546,20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46285D65" w14:textId="1FA850A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3BDF7" w14:textId="09E9E6A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EB7123" w14:textId="32489A1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546,203.42 </w:t>
            </w:r>
          </w:p>
        </w:tc>
      </w:tr>
      <w:tr w:rsidR="00A438CF" w:rsidRPr="00A438CF" w14:paraId="39AEDC1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EB2C8"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D52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16514E5D" w14:textId="141A53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7,711.42 </w:t>
            </w:r>
          </w:p>
        </w:tc>
        <w:tc>
          <w:tcPr>
            <w:tcW w:w="810" w:type="pct"/>
            <w:tcBorders>
              <w:top w:val="nil"/>
              <w:left w:val="nil"/>
              <w:bottom w:val="single" w:sz="4" w:space="0" w:color="000000"/>
              <w:right w:val="single" w:sz="4" w:space="0" w:color="000000"/>
            </w:tcBorders>
            <w:shd w:val="clear" w:color="auto" w:fill="auto"/>
            <w:noWrap/>
            <w:vAlign w:val="bottom"/>
            <w:hideMark/>
          </w:tcPr>
          <w:p w14:paraId="483802ED" w14:textId="37A44D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52055" w14:textId="5440F7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6461560" w14:textId="0CDE06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7,711.42 </w:t>
            </w:r>
          </w:p>
        </w:tc>
      </w:tr>
      <w:tr w:rsidR="00A438CF" w:rsidRPr="00A438CF" w14:paraId="42DAFA1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D4A00"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CA2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D14A3B7" w14:textId="290180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3BD96FFC" w14:textId="60D566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9DB7C" w14:textId="74D1FF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5DBB8" w14:textId="6B1C28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9,606.91 </w:t>
            </w:r>
          </w:p>
        </w:tc>
      </w:tr>
      <w:tr w:rsidR="00A438CF" w:rsidRPr="00A438CF" w14:paraId="1FCB844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9DCF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EAC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190F49C3" w14:textId="54B260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7A8D86D1" w14:textId="72C404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9FCFC" w14:textId="7F7DB6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B092B" w14:textId="3D8A6F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1,553.00 </w:t>
            </w:r>
          </w:p>
        </w:tc>
      </w:tr>
      <w:tr w:rsidR="00A438CF" w:rsidRPr="00A438CF" w14:paraId="0ECF10B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D459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4AB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7DAE2CDA" w14:textId="2CA71F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1DFB97F7" w14:textId="7280D9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1A071" w14:textId="5BACD3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4F45A" w14:textId="440AEA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3,789.64 </w:t>
            </w:r>
          </w:p>
        </w:tc>
      </w:tr>
      <w:tr w:rsidR="00A438CF" w:rsidRPr="00A438CF" w14:paraId="6FDAF2E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1052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FD71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0F1AE44C" w14:textId="6800C0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15B4FCC5" w14:textId="36BF82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1DE24" w14:textId="1F7945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3FD57" w14:textId="6DEE4B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6,862.40 </w:t>
            </w:r>
          </w:p>
        </w:tc>
      </w:tr>
      <w:tr w:rsidR="00A438CF" w:rsidRPr="00A438CF" w14:paraId="2EA8F3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4A0B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76E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6B11E1B7" w14:textId="54F05D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D141B" w14:textId="0EF5C7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91592" w14:textId="2D9FA9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D39A2" w14:textId="2A3074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2,500.00 </w:t>
            </w:r>
          </w:p>
        </w:tc>
      </w:tr>
      <w:tr w:rsidR="00A438CF" w:rsidRPr="00A438CF" w14:paraId="29FB3BA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2C59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2823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239CAA7" w14:textId="4C48EC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1E202058" w14:textId="446C85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581DF" w14:textId="639645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420CE" w14:textId="50A954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5,229.29 </w:t>
            </w:r>
          </w:p>
        </w:tc>
      </w:tr>
      <w:tr w:rsidR="00A438CF" w:rsidRPr="00A438CF" w14:paraId="6EB96D5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D489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5D2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3B96E082" w14:textId="462DA7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262FBB23" w14:textId="0A76B8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AF460" w14:textId="71040B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DC55D" w14:textId="77B4F2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633.32 </w:t>
            </w:r>
          </w:p>
        </w:tc>
      </w:tr>
      <w:tr w:rsidR="00A438CF" w:rsidRPr="00A438CF" w14:paraId="5F6ADB4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51D7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83D2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8FF536B" w14:textId="308D19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3,340.00 </w:t>
            </w:r>
          </w:p>
        </w:tc>
        <w:tc>
          <w:tcPr>
            <w:tcW w:w="810" w:type="pct"/>
            <w:tcBorders>
              <w:top w:val="nil"/>
              <w:left w:val="nil"/>
              <w:bottom w:val="single" w:sz="4" w:space="0" w:color="000000"/>
              <w:right w:val="single" w:sz="4" w:space="0" w:color="000000"/>
            </w:tcBorders>
            <w:shd w:val="clear" w:color="auto" w:fill="auto"/>
            <w:noWrap/>
            <w:vAlign w:val="bottom"/>
            <w:hideMark/>
          </w:tcPr>
          <w:p w14:paraId="362FFD93" w14:textId="10E903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FB1BD" w14:textId="39E1DE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2887C" w14:textId="048EE3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3,340.00 </w:t>
            </w:r>
          </w:p>
        </w:tc>
      </w:tr>
      <w:tr w:rsidR="00A438CF" w:rsidRPr="00A438CF" w14:paraId="3F20B57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C2C8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443A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ED44200" w14:textId="552BB2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1FF4B5CC" w14:textId="1AE3A5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F04A4" w14:textId="318BA2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1BD87" w14:textId="37FAF5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5,855.94 </w:t>
            </w:r>
          </w:p>
        </w:tc>
      </w:tr>
      <w:tr w:rsidR="00A438CF" w:rsidRPr="00A438CF" w14:paraId="6E5CD7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F674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9299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4E0C6A4E" w14:textId="410A5E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4D5708E1" w14:textId="33B241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C71B6" w14:textId="3C5046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32204" w14:textId="1D164A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168.82 </w:t>
            </w:r>
          </w:p>
        </w:tc>
      </w:tr>
      <w:tr w:rsidR="00A438CF" w:rsidRPr="00A438CF" w14:paraId="0A5EA23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6563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5C6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B0AA1C9" w14:textId="2E0352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61EDA13E" w14:textId="735CA0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F9FDC" w14:textId="73DC5C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4C10C" w14:textId="17383B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7,902.68 </w:t>
            </w:r>
          </w:p>
        </w:tc>
      </w:tr>
      <w:tr w:rsidR="00A438CF" w:rsidRPr="00A438CF" w14:paraId="3A228E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2861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F77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2E660A75" w14:textId="4F840D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1BABE5DA" w14:textId="4459FC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D8A47" w14:textId="22945F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E9478" w14:textId="215A6F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0,050.00 </w:t>
            </w:r>
          </w:p>
        </w:tc>
      </w:tr>
      <w:tr w:rsidR="00A438CF" w:rsidRPr="00A438CF" w14:paraId="5D11C69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CDB5C"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0083B8E" w14:textId="695C04D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4,967,017.53 </w:t>
            </w:r>
          </w:p>
        </w:tc>
        <w:tc>
          <w:tcPr>
            <w:tcW w:w="810" w:type="pct"/>
            <w:tcBorders>
              <w:top w:val="nil"/>
              <w:left w:val="nil"/>
              <w:bottom w:val="single" w:sz="4" w:space="0" w:color="000000"/>
              <w:right w:val="single" w:sz="4" w:space="0" w:color="000000"/>
            </w:tcBorders>
            <w:shd w:val="clear" w:color="D8D8D8" w:fill="D8D8D8"/>
            <w:noWrap/>
            <w:vAlign w:val="bottom"/>
            <w:hideMark/>
          </w:tcPr>
          <w:p w14:paraId="56E175F9" w14:textId="38826D9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7C4ED" w14:textId="7542079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CA75B0" w14:textId="1F89682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5,017,017.53 </w:t>
            </w:r>
          </w:p>
        </w:tc>
      </w:tr>
      <w:tr w:rsidR="00A438CF" w:rsidRPr="00A438CF" w14:paraId="0B34A29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D618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378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508FD986" w14:textId="69B12B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63,637.78 </w:t>
            </w:r>
          </w:p>
        </w:tc>
        <w:tc>
          <w:tcPr>
            <w:tcW w:w="810" w:type="pct"/>
            <w:tcBorders>
              <w:top w:val="nil"/>
              <w:left w:val="nil"/>
              <w:bottom w:val="single" w:sz="4" w:space="0" w:color="000000"/>
              <w:right w:val="single" w:sz="4" w:space="0" w:color="000000"/>
            </w:tcBorders>
            <w:shd w:val="clear" w:color="auto" w:fill="auto"/>
            <w:noWrap/>
            <w:vAlign w:val="bottom"/>
            <w:hideMark/>
          </w:tcPr>
          <w:p w14:paraId="3998C877" w14:textId="5FD1B4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F4E74" w14:textId="3A4B3A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E818E15" w14:textId="76854E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63,637.78 </w:t>
            </w:r>
          </w:p>
        </w:tc>
      </w:tr>
      <w:tr w:rsidR="00A438CF" w:rsidRPr="00A438CF" w14:paraId="4317AD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DF7A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1E2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360CBA6E" w14:textId="5369B8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2158D73E" w14:textId="676FD1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631B9" w14:textId="057D6D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E7BFE" w14:textId="57A1DB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2,971.28 </w:t>
            </w:r>
          </w:p>
        </w:tc>
      </w:tr>
      <w:tr w:rsidR="00A438CF" w:rsidRPr="00A438CF" w14:paraId="4A29D5C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31B8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3577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326F5935" w14:textId="035326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74BE0C16" w14:textId="47B470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28CEC" w14:textId="55E3AD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506FC" w14:textId="64D786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7,116.44 </w:t>
            </w:r>
          </w:p>
        </w:tc>
      </w:tr>
      <w:tr w:rsidR="00A438CF" w:rsidRPr="00A438CF" w14:paraId="282B4A2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BF4A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5D36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0EC18B9" w14:textId="7BAB5D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7C7D1FE2" w14:textId="59D310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D2786" w14:textId="2AA81A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21FD0" w14:textId="7E4174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64,555.00 </w:t>
            </w:r>
          </w:p>
        </w:tc>
      </w:tr>
      <w:tr w:rsidR="00A438CF" w:rsidRPr="00A438CF" w14:paraId="71BD701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7861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0F4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C565247" w14:textId="02905E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569F3546" w14:textId="4BCF80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BA336" w14:textId="5EF69C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10DDC" w14:textId="390FEA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1,270.61 </w:t>
            </w:r>
          </w:p>
        </w:tc>
      </w:tr>
      <w:tr w:rsidR="00A438CF" w:rsidRPr="00A438CF" w14:paraId="020AC3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1DA8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A4CF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3581965" w14:textId="1F4137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5D2F3DC" w14:textId="4CBF8C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2134A" w14:textId="47A0D2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AEBF5" w14:textId="5B9FAF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1,620.22 </w:t>
            </w:r>
          </w:p>
        </w:tc>
      </w:tr>
      <w:tr w:rsidR="00A438CF" w:rsidRPr="00A438CF" w14:paraId="051DD86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9107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9FA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6896892" w14:textId="4238B1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607D67AD" w14:textId="2DB61F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F525B" w14:textId="226581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74639" w14:textId="1F7359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19,350.22 </w:t>
            </w:r>
          </w:p>
        </w:tc>
      </w:tr>
      <w:tr w:rsidR="00A438CF" w:rsidRPr="00A438CF" w14:paraId="0537170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34C8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B5C2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452A920A" w14:textId="068686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0D3175FC" w14:textId="6C809A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7EAB0" w14:textId="090B60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326E0" w14:textId="5F6F2C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1,493.72 </w:t>
            </w:r>
          </w:p>
        </w:tc>
      </w:tr>
      <w:tr w:rsidR="00A438CF" w:rsidRPr="00A438CF" w14:paraId="76FA3CD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BFFA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A75E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715A7536" w14:textId="1FF1D1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364F8557" w14:textId="7DD898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BB23AA" w14:textId="7A59BA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3E80E" w14:textId="094431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8,472.76 </w:t>
            </w:r>
          </w:p>
        </w:tc>
      </w:tr>
      <w:tr w:rsidR="00A438CF" w:rsidRPr="00A438CF" w14:paraId="665E8D3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E246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78B1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2A30AF94" w14:textId="45BA30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8CC84A7" w14:textId="42F44C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9C3DF" w14:textId="7EE557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C2D9D" w14:textId="1E7430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482.96 </w:t>
            </w:r>
          </w:p>
        </w:tc>
      </w:tr>
      <w:tr w:rsidR="00A438CF" w:rsidRPr="00A438CF" w14:paraId="0A92F69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C652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056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5D332420" w14:textId="221135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0DFDC6A8" w14:textId="3A22BB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AC524" w14:textId="33CA88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9D311" w14:textId="4CE268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4,596.44 </w:t>
            </w:r>
          </w:p>
        </w:tc>
      </w:tr>
      <w:tr w:rsidR="00A438CF" w:rsidRPr="00A438CF" w14:paraId="13B582E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BAAC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40BB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7D61F00C" w14:textId="24B0F4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3142FFA3" w14:textId="176526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5CCAE" w14:textId="6D8125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A1F74" w14:textId="29208E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2,126.16 </w:t>
            </w:r>
          </w:p>
        </w:tc>
      </w:tr>
      <w:tr w:rsidR="00A438CF" w:rsidRPr="00A438CF" w14:paraId="69B7ECB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AAE2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7114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1C4E190D" w14:textId="7BC0BC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7B23B5CD" w14:textId="23670D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26E83" w14:textId="32CFAC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666F1" w14:textId="3F938B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2,312.68 </w:t>
            </w:r>
          </w:p>
        </w:tc>
      </w:tr>
      <w:tr w:rsidR="00A438CF" w:rsidRPr="00A438CF" w14:paraId="11D98F1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1E98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9865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0F5463D9" w14:textId="1C1E88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33872904" w14:textId="42D440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D463C" w14:textId="458D27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C4616" w14:textId="2F578F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7,118.90 </w:t>
            </w:r>
          </w:p>
        </w:tc>
      </w:tr>
      <w:tr w:rsidR="00A438CF" w:rsidRPr="00A438CF" w14:paraId="040F5AA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40C3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4D1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2FB2C9FD" w14:textId="5A0715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78FBB258" w14:textId="0E746D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5C617" w14:textId="546882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D3E63" w14:textId="17FEC5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2,569.16 </w:t>
            </w:r>
          </w:p>
        </w:tc>
      </w:tr>
      <w:tr w:rsidR="00A438CF" w:rsidRPr="00A438CF" w14:paraId="02FF3FA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631F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743B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23CC647" w14:textId="2AB458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408F57A0" w14:textId="4FF311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17A0D" w14:textId="24AF21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43843" w14:textId="6A9682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66,244.78 </w:t>
            </w:r>
          </w:p>
        </w:tc>
      </w:tr>
      <w:tr w:rsidR="00A438CF" w:rsidRPr="00A438CF" w14:paraId="4125A7E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8BC7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1C9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5CDD8D5" w14:textId="72D587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65041D85" w14:textId="73D9B5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D75B8" w14:textId="429121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9FE17" w14:textId="434A84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30,048.46 </w:t>
            </w:r>
          </w:p>
        </w:tc>
      </w:tr>
      <w:tr w:rsidR="00A438CF" w:rsidRPr="00A438CF" w14:paraId="6CE47D3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7F45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534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09C90162" w14:textId="768513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F46C086" w14:textId="4D2DD5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4D029" w14:textId="7F9BA4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29BEC" w14:textId="529BC6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0,430.04 </w:t>
            </w:r>
          </w:p>
        </w:tc>
      </w:tr>
      <w:tr w:rsidR="00A438CF" w:rsidRPr="00A438CF" w14:paraId="447568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4373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8090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32AF6AFF" w14:textId="15C565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3,987.20 </w:t>
            </w:r>
          </w:p>
        </w:tc>
        <w:tc>
          <w:tcPr>
            <w:tcW w:w="810" w:type="pct"/>
            <w:tcBorders>
              <w:top w:val="nil"/>
              <w:left w:val="nil"/>
              <w:bottom w:val="single" w:sz="4" w:space="0" w:color="000000"/>
              <w:right w:val="single" w:sz="4" w:space="0" w:color="000000"/>
            </w:tcBorders>
            <w:shd w:val="clear" w:color="auto" w:fill="auto"/>
            <w:noWrap/>
            <w:vAlign w:val="bottom"/>
            <w:hideMark/>
          </w:tcPr>
          <w:p w14:paraId="0EA8927B" w14:textId="6D95C4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823FD" w14:textId="24BCA6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9A0A9" w14:textId="38FE07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13,987.20 </w:t>
            </w:r>
          </w:p>
        </w:tc>
      </w:tr>
      <w:tr w:rsidR="00A438CF" w:rsidRPr="00A438CF" w14:paraId="576599F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5DA3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271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54413041" w14:textId="02E2B1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63E4FEFC" w14:textId="5F0DF1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6ED6D" w14:textId="65E75B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F4D50" w14:textId="7BE60E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4,242.92 </w:t>
            </w:r>
          </w:p>
        </w:tc>
      </w:tr>
      <w:tr w:rsidR="00A438CF" w:rsidRPr="00A438CF" w14:paraId="1B46FF9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FFFB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18E6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0011FD7D" w14:textId="0BF398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4D364AA0" w14:textId="7952E8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9A808" w14:textId="440E3D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FFC18" w14:textId="166CD6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2,115.88 </w:t>
            </w:r>
          </w:p>
        </w:tc>
      </w:tr>
      <w:tr w:rsidR="00A438CF" w:rsidRPr="00A438CF" w14:paraId="48ACA5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8C3D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CC89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07794F3C" w14:textId="6A2329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3E1719C" w14:textId="6A21D7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04C16" w14:textId="14E43A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3965F" w14:textId="514737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2,807.88 </w:t>
            </w:r>
          </w:p>
        </w:tc>
      </w:tr>
      <w:tr w:rsidR="00A438CF" w:rsidRPr="00A438CF" w14:paraId="01B140F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515A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D76E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4FA7225B" w14:textId="7698BE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59DDDDDD" w14:textId="744B86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55B33" w14:textId="29F2FD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88D4B" w14:textId="4E7A9E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4,687.80 </w:t>
            </w:r>
          </w:p>
        </w:tc>
      </w:tr>
      <w:tr w:rsidR="00A438CF" w:rsidRPr="00A438CF" w14:paraId="2CA5A40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1587C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71E3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551FCA10" w14:textId="2ADA39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3F97B668" w14:textId="5D8B6F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D9184" w14:textId="71D4C7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457B5" w14:textId="3F7224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5,945.23 </w:t>
            </w:r>
          </w:p>
        </w:tc>
      </w:tr>
      <w:tr w:rsidR="00A438CF" w:rsidRPr="00A438CF" w14:paraId="26FD6C0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2823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BA5B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2306C57" w14:textId="00379F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26B914CE" w14:textId="28C11D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FFC74" w14:textId="583B0F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4AAE8" w14:textId="0D4B0E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2,045.18 </w:t>
            </w:r>
          </w:p>
        </w:tc>
      </w:tr>
      <w:tr w:rsidR="00A438CF" w:rsidRPr="00A438CF" w14:paraId="58C8880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6628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E6C9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2B7F83B" w14:textId="72AA16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06BAA516" w14:textId="0CC786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BF291" w14:textId="01040A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579A4" w14:textId="4A2F30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1,480.00 </w:t>
            </w:r>
          </w:p>
        </w:tc>
      </w:tr>
      <w:tr w:rsidR="00A438CF" w:rsidRPr="00A438CF" w14:paraId="7D111CB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773B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E56D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27176F5F" w14:textId="2402A7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4918587E" w14:textId="448D74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7B077" w14:textId="5AD61A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9A524" w14:textId="240335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1,506.28 </w:t>
            </w:r>
          </w:p>
        </w:tc>
      </w:tr>
      <w:tr w:rsidR="00A438CF" w:rsidRPr="00A438CF" w14:paraId="7208A41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83D2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EC78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B594F05" w14:textId="142370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5C396FDF" w14:textId="28B070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59DFF" w14:textId="3AE1D8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B0D42" w14:textId="7CC13B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9,547.69 </w:t>
            </w:r>
          </w:p>
        </w:tc>
      </w:tr>
      <w:tr w:rsidR="00A438CF" w:rsidRPr="00A438CF" w14:paraId="0F436C2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B338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5D9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1DC459EB" w14:textId="46234E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10BA434C" w14:textId="6CAA5B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4738E" w14:textId="5D0580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1EA3A" w14:textId="689C75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3,941.74 </w:t>
            </w:r>
          </w:p>
        </w:tc>
      </w:tr>
      <w:tr w:rsidR="00A438CF" w:rsidRPr="00A438CF" w14:paraId="16B4742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970D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A729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575B1B8A" w14:textId="65D17D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5D3C73AB" w14:textId="4421F0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E4E98" w14:textId="67CE00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A1780" w14:textId="50FDA7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7,703.44 </w:t>
            </w:r>
          </w:p>
        </w:tc>
      </w:tr>
      <w:tr w:rsidR="00A438CF" w:rsidRPr="00A438CF" w14:paraId="299B7B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7B54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36EB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CCA51B9" w14:textId="51B4A7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48ADDC61" w14:textId="1C51F4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C5B97" w14:textId="036803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28E58" w14:textId="0D5AE3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3,816.76 </w:t>
            </w:r>
          </w:p>
        </w:tc>
      </w:tr>
      <w:tr w:rsidR="00A438CF" w:rsidRPr="00A438CF" w14:paraId="0DB334D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6B8D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E68A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60817FE5" w14:textId="256DE2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63145AFE" w14:textId="76E062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3A435" w14:textId="2EF6AD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F483E" w14:textId="31EE48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8,570.18 </w:t>
            </w:r>
          </w:p>
        </w:tc>
      </w:tr>
      <w:tr w:rsidR="00A438CF" w:rsidRPr="00A438CF" w14:paraId="455B14A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EC61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1493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F6301BF" w14:textId="33BD84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446E7E9" w14:textId="5EF415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BA24B" w14:textId="4C90E0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E107B" w14:textId="4F4D80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7,057.28 </w:t>
            </w:r>
          </w:p>
        </w:tc>
      </w:tr>
      <w:tr w:rsidR="00A438CF" w:rsidRPr="00A438CF" w14:paraId="20D12A3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33251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239C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F0F1BAD" w14:textId="04D83E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71A57EE8" w14:textId="795F2C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279EC" w14:textId="662546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C4572" w14:textId="115300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3,237.54 </w:t>
            </w:r>
          </w:p>
        </w:tc>
      </w:tr>
      <w:tr w:rsidR="00A438CF" w:rsidRPr="00A438CF" w14:paraId="410846D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D46F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73F8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293DE050" w14:textId="0D48CD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45D3199B" w14:textId="17A23F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A2028" w14:textId="44DA50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077FF" w14:textId="388354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33,077.76 </w:t>
            </w:r>
          </w:p>
        </w:tc>
      </w:tr>
      <w:tr w:rsidR="00A438CF" w:rsidRPr="00A438CF" w14:paraId="1D2EF6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2210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93C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3760987D" w14:textId="6B5C8E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0FC6BA4C" w14:textId="5D72B9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5B9A5" w14:textId="069E76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FC615" w14:textId="33620B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1,152.72 </w:t>
            </w:r>
          </w:p>
        </w:tc>
      </w:tr>
      <w:tr w:rsidR="00A438CF" w:rsidRPr="00A438CF" w14:paraId="6AD8797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5F5D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5203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E6168B3" w14:textId="55F790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49FA4D87" w14:textId="58B60C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D1E38" w14:textId="42A41E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D0C95" w14:textId="4642FC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70,584.32 </w:t>
            </w:r>
          </w:p>
        </w:tc>
      </w:tr>
      <w:tr w:rsidR="00A438CF" w:rsidRPr="00A438CF" w14:paraId="339AF17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95D3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9F8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1A0A8094" w14:textId="5FB9B0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1FF378C5" w14:textId="4007C7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CF096" w14:textId="73C9EC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68E39" w14:textId="41AE3A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19,092.12 </w:t>
            </w:r>
          </w:p>
        </w:tc>
      </w:tr>
      <w:tr w:rsidR="00A438CF" w:rsidRPr="00A438CF" w14:paraId="2F7A2CF9"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ECE2E"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0A89406" w14:textId="7C15BE7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899,03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E4397CC" w14:textId="0CAA96A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236359" w14:textId="44A2549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A71916" w14:textId="3C97C30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899,035.38 </w:t>
            </w:r>
          </w:p>
        </w:tc>
      </w:tr>
      <w:tr w:rsidR="00A438CF" w:rsidRPr="00A438CF" w14:paraId="404AC51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C06F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479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58EFD43F" w14:textId="602D01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03AE6655" w14:textId="0FDCCC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87E81" w14:textId="57F9A3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9FA78" w14:textId="66E77E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434,456.38 </w:t>
            </w:r>
          </w:p>
        </w:tc>
      </w:tr>
      <w:tr w:rsidR="00A438CF" w:rsidRPr="00A438CF" w14:paraId="3F92481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86BD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EA2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2740B2F5" w14:textId="354207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781E1FA4" w14:textId="73D09F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0D116" w14:textId="195F7A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2123C" w14:textId="5F5AF1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5,549.00 </w:t>
            </w:r>
          </w:p>
        </w:tc>
      </w:tr>
      <w:tr w:rsidR="00A438CF" w:rsidRPr="00A438CF" w14:paraId="30FE763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447F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A802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2902A6A4" w14:textId="4BEC84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65BFB904" w14:textId="5D2E87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9CDAF" w14:textId="032303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47662" w14:textId="00B7D8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6,490.00 </w:t>
            </w:r>
          </w:p>
        </w:tc>
      </w:tr>
      <w:tr w:rsidR="00A438CF" w:rsidRPr="00A438CF" w14:paraId="754A9A8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9723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E70AE0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23D240C1" w14:textId="6A095C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540AF4A5" w14:textId="0E6D5D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83130" w14:textId="55D1DC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3D0B6" w14:textId="179A80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9,100.00 </w:t>
            </w:r>
          </w:p>
        </w:tc>
      </w:tr>
      <w:tr w:rsidR="00A438CF" w:rsidRPr="00A438CF" w14:paraId="67F867A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700A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1488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4DC77965" w14:textId="0BF21D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3,440.00 </w:t>
            </w:r>
          </w:p>
        </w:tc>
        <w:tc>
          <w:tcPr>
            <w:tcW w:w="810" w:type="pct"/>
            <w:tcBorders>
              <w:top w:val="nil"/>
              <w:left w:val="nil"/>
              <w:bottom w:val="single" w:sz="4" w:space="0" w:color="000000"/>
              <w:right w:val="single" w:sz="4" w:space="0" w:color="000000"/>
            </w:tcBorders>
            <w:shd w:val="clear" w:color="auto" w:fill="auto"/>
            <w:noWrap/>
            <w:vAlign w:val="bottom"/>
            <w:hideMark/>
          </w:tcPr>
          <w:p w14:paraId="7888ED55" w14:textId="150A0B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5C752" w14:textId="769185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C6EED" w14:textId="4B2BDA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3,440.00 </w:t>
            </w:r>
          </w:p>
        </w:tc>
      </w:tr>
      <w:tr w:rsidR="00A438CF" w:rsidRPr="00A438CF" w14:paraId="6547A34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CEDD9"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682D6D8E" w14:textId="4997571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31D0C49E" w14:textId="6D117A5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13A7AF" w14:textId="61D0D11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14A696" w14:textId="6F1898E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216,276.32 </w:t>
            </w:r>
          </w:p>
        </w:tc>
      </w:tr>
      <w:tr w:rsidR="00A438CF" w:rsidRPr="00A438CF" w14:paraId="5B34816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0C6E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A23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3A54E1E6" w14:textId="5E9511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656AF8E3" w14:textId="755025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B0F7B" w14:textId="1BCDFE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DB48F" w14:textId="745EA9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6,151.00 </w:t>
            </w:r>
          </w:p>
        </w:tc>
      </w:tr>
      <w:tr w:rsidR="00A438CF" w:rsidRPr="00A438CF" w14:paraId="609D489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43F4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B72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092F13C9" w14:textId="23E966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6E16A9C2" w14:textId="7E4799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B69F7" w14:textId="5A8387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D178C" w14:textId="26830D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4,226.50 </w:t>
            </w:r>
          </w:p>
        </w:tc>
      </w:tr>
      <w:tr w:rsidR="00A438CF" w:rsidRPr="00A438CF" w14:paraId="2079369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60CD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75A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04A6F4D" w14:textId="58E5EF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729CE38B" w14:textId="56FB34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22E08" w14:textId="290754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C96FD" w14:textId="5446B4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700.00 </w:t>
            </w:r>
          </w:p>
        </w:tc>
      </w:tr>
      <w:tr w:rsidR="00A438CF" w:rsidRPr="00A438CF" w14:paraId="509FE6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FE7B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84A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79BED622" w14:textId="21013C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2929E28B" w14:textId="3D6EC4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4C2A4" w14:textId="2F180C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BE6BE" w14:textId="653CF0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3,192.50 </w:t>
            </w:r>
          </w:p>
        </w:tc>
      </w:tr>
      <w:tr w:rsidR="00A438CF" w:rsidRPr="00A438CF" w14:paraId="7FB8829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285D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686D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0460B7BC" w14:textId="10975D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0D756CE9" w14:textId="653F35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FD04D" w14:textId="7D8858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719E0" w14:textId="1D864B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0,475.00 </w:t>
            </w:r>
          </w:p>
        </w:tc>
      </w:tr>
      <w:tr w:rsidR="00A438CF" w:rsidRPr="00A438CF" w14:paraId="20E5CE4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78B8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00FB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23D77AE8" w14:textId="52D53C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1C92DC31" w14:textId="0EC62A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60956" w14:textId="6BB922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0F14B" w14:textId="77AC4D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4,420.00 </w:t>
            </w:r>
          </w:p>
        </w:tc>
      </w:tr>
      <w:tr w:rsidR="00A438CF" w:rsidRPr="00A438CF" w14:paraId="050C393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7090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140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465DD5F8" w14:textId="6FF732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18E663D0" w14:textId="1009F4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FD86F" w14:textId="6570D4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F0B2A" w14:textId="6DC3AB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2,634.00 </w:t>
            </w:r>
          </w:p>
        </w:tc>
      </w:tr>
      <w:tr w:rsidR="00A438CF" w:rsidRPr="00A438CF" w14:paraId="3AEC16E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C405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DDE8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688F3B28" w14:textId="48B20D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59DD645E" w14:textId="132B42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04723" w14:textId="1BCCD3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95CD27" w14:textId="72F174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792.50 </w:t>
            </w:r>
          </w:p>
        </w:tc>
      </w:tr>
      <w:tr w:rsidR="00A438CF" w:rsidRPr="00A438CF" w14:paraId="4F2C4B2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8601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9F0C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1525AC4D" w14:textId="55C80D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614FC270" w14:textId="149A8F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332EE" w14:textId="74E98F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5B20B" w14:textId="764A36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4,260.00 </w:t>
            </w:r>
          </w:p>
        </w:tc>
      </w:tr>
      <w:tr w:rsidR="00A438CF" w:rsidRPr="00A438CF" w14:paraId="31F9EB7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CEED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4753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21C2A72A" w14:textId="164D20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4393AF5A" w14:textId="7FBBE4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AF946" w14:textId="018C3D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9A349" w14:textId="3E440E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840.00 </w:t>
            </w:r>
          </w:p>
        </w:tc>
      </w:tr>
      <w:tr w:rsidR="00A438CF" w:rsidRPr="00A438CF" w14:paraId="6602303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B9DD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3C20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E7A730" w14:textId="61D2DE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6E05C70F" w14:textId="7F1D70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2767E" w14:textId="00464A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8BD47" w14:textId="1A24D9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5,535.00 </w:t>
            </w:r>
          </w:p>
        </w:tc>
      </w:tr>
      <w:tr w:rsidR="00A438CF" w:rsidRPr="00A438CF" w14:paraId="3383841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0D5F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D6E1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1814A6CC" w14:textId="6319AF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6B4F960E" w14:textId="50B290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C8EE5" w14:textId="5B3435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2D21E" w14:textId="121AA3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5,049.82 </w:t>
            </w:r>
          </w:p>
        </w:tc>
      </w:tr>
      <w:tr w:rsidR="00A438CF" w:rsidRPr="00A438CF" w14:paraId="2BF17D9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F533A"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64D8AEFC" w14:textId="6CBA107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67BDEE5C" w14:textId="07B976C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C6E2013" w14:textId="0E18222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D1853F" w14:textId="6115166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2,755,285.65 </w:t>
            </w:r>
          </w:p>
        </w:tc>
      </w:tr>
      <w:tr w:rsidR="00A438CF" w:rsidRPr="00A438CF" w14:paraId="1DFE9F5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A6C743B"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DB3DBDD" w14:textId="274C5B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5806A4B8" w14:textId="52C235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A1537" w14:textId="450D72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3CA7CF" w14:textId="0EFD2B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64,288.77 </w:t>
            </w:r>
          </w:p>
        </w:tc>
      </w:tr>
      <w:tr w:rsidR="00A438CF" w:rsidRPr="00A438CF" w14:paraId="40CE6C6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2CE9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BC9A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2EE4B762" w14:textId="2B9B90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175BF3A9" w14:textId="107FF6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F51B1" w14:textId="1F13D6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DCF17" w14:textId="277B32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2,882.44 </w:t>
            </w:r>
          </w:p>
        </w:tc>
      </w:tr>
      <w:tr w:rsidR="00A438CF" w:rsidRPr="00A438CF" w14:paraId="6A0ECF0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0F34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282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FF824AE" w14:textId="7D43C1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4DA41AFA" w14:textId="51B840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BB4A6" w14:textId="5B168E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E173F" w14:textId="392468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0,258.54 </w:t>
            </w:r>
          </w:p>
        </w:tc>
      </w:tr>
      <w:tr w:rsidR="00A438CF" w:rsidRPr="00A438CF" w14:paraId="3E2EDC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87B2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8A76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200B3BBE" w14:textId="771D50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69FF9E45" w14:textId="7B9295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7AA64" w14:textId="011A51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07254" w14:textId="31B3EE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5,213.48 </w:t>
            </w:r>
          </w:p>
        </w:tc>
      </w:tr>
      <w:tr w:rsidR="00A438CF" w:rsidRPr="00A438CF" w14:paraId="75806F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1E2D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896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7A0FD76" w14:textId="0D25FA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06286D11" w14:textId="214A39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CC671" w14:textId="6AE86F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5CFC4" w14:textId="006709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7,127.72 </w:t>
            </w:r>
          </w:p>
        </w:tc>
      </w:tr>
      <w:tr w:rsidR="00A438CF" w:rsidRPr="00A438CF" w14:paraId="779D316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4CD9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FF1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222E8938" w14:textId="3B1680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6E52E4E9" w14:textId="562630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24A7FE" w14:textId="7533C5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DA41A" w14:textId="4AAE30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3,501.02 </w:t>
            </w:r>
          </w:p>
        </w:tc>
      </w:tr>
      <w:tr w:rsidR="00A438CF" w:rsidRPr="00A438CF" w14:paraId="1F6C772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DA3A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BF6B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5733A08B" w14:textId="7B79F6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72A2CFD5" w14:textId="69BB4B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6B0C0853" w14:textId="3EDBB6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8525C" w14:textId="1D8455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48,112.24 </w:t>
            </w:r>
          </w:p>
        </w:tc>
      </w:tr>
      <w:tr w:rsidR="00A438CF" w:rsidRPr="00A438CF" w14:paraId="7421FAC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3E3F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C670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0E3A10AD" w14:textId="4636B3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649E841A" w14:textId="0158F0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ECFAF" w14:textId="4A8AD3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2382D" w14:textId="67E834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0,626.00 </w:t>
            </w:r>
          </w:p>
        </w:tc>
      </w:tr>
      <w:tr w:rsidR="00A438CF" w:rsidRPr="00A438CF" w14:paraId="4878D2D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D80E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5E53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27177900" w14:textId="0EA1F8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4A89BEF4" w14:textId="76FCA1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F7B32" w14:textId="3D948A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5FDDD" w14:textId="71D282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4,244.13 </w:t>
            </w:r>
          </w:p>
        </w:tc>
      </w:tr>
      <w:tr w:rsidR="00A438CF" w:rsidRPr="00A438CF" w14:paraId="48A180B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C52F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8ED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47DACA7F" w14:textId="02801A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2F974A59" w14:textId="512755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A0BF480" w14:textId="467639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FA6DF" w14:textId="1A2BDE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2,135.37 </w:t>
            </w:r>
          </w:p>
        </w:tc>
      </w:tr>
      <w:tr w:rsidR="00A438CF" w:rsidRPr="00A438CF" w14:paraId="1451DF4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3E62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1B28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F9998DE" w14:textId="42CB76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628A313F" w14:textId="5107E9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02B5B" w14:textId="66AB8B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C2A5C" w14:textId="409AD1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359.60 </w:t>
            </w:r>
          </w:p>
        </w:tc>
      </w:tr>
      <w:tr w:rsidR="00A438CF" w:rsidRPr="00A438CF" w14:paraId="32019F0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F175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FEE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4942FDB0" w14:textId="1EAB69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2A0B21E1" w14:textId="533EF1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81F7F85" w14:textId="359CF6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BCF6F" w14:textId="55C530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1,043.20 </w:t>
            </w:r>
          </w:p>
        </w:tc>
      </w:tr>
      <w:tr w:rsidR="00A438CF" w:rsidRPr="00A438CF" w14:paraId="3281356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FABB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C285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3951BD4" w14:textId="4E9B52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7A596CA7" w14:textId="3319CE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A3E4C" w14:textId="3F1620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4DEB9" w14:textId="61FAF1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6,092.98 </w:t>
            </w:r>
          </w:p>
        </w:tc>
      </w:tr>
      <w:tr w:rsidR="00A438CF" w:rsidRPr="00A438CF" w14:paraId="7324762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9795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1EE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3A8D5EE6" w14:textId="62D274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C7E7C6A" w14:textId="51658E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7C6B2" w14:textId="5180F3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E92D9" w14:textId="6D0D32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7,236.32 </w:t>
            </w:r>
          </w:p>
        </w:tc>
      </w:tr>
      <w:tr w:rsidR="00A438CF" w:rsidRPr="00A438CF" w14:paraId="420BF3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5C8E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82C6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2F1BCB33" w14:textId="7AE672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584F3952" w14:textId="5F828A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6D7CD" w14:textId="1B0B9E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1CB96" w14:textId="69AE4B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887.40 </w:t>
            </w:r>
          </w:p>
        </w:tc>
      </w:tr>
      <w:tr w:rsidR="00A438CF" w:rsidRPr="00A438CF" w14:paraId="747456B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BAC6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119F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42E2E4B" w14:textId="4256AB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7AB295A3" w14:textId="1AB680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3765E" w14:textId="4002B2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0BA34" w14:textId="345D7A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8,276.44 </w:t>
            </w:r>
          </w:p>
        </w:tc>
      </w:tr>
      <w:tr w:rsidR="00A438CF" w:rsidRPr="00A438CF" w14:paraId="3D08A9D4"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2FDE6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7D733415" w14:textId="1369458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26,909,329.19 </w:t>
            </w:r>
          </w:p>
        </w:tc>
        <w:tc>
          <w:tcPr>
            <w:tcW w:w="810" w:type="pct"/>
            <w:tcBorders>
              <w:top w:val="nil"/>
              <w:left w:val="nil"/>
              <w:bottom w:val="single" w:sz="4" w:space="0" w:color="000000"/>
              <w:right w:val="single" w:sz="4" w:space="0" w:color="000000"/>
            </w:tcBorders>
            <w:shd w:val="clear" w:color="A5A5A5" w:fill="A5A5A5"/>
            <w:noWrap/>
            <w:vAlign w:val="bottom"/>
            <w:hideMark/>
          </w:tcPr>
          <w:p w14:paraId="47A20BB4" w14:textId="1308C2B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2EA7DED2" w14:textId="02ED8A6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91BDD60" w14:textId="317F145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45,648,081.27 </w:t>
            </w:r>
          </w:p>
        </w:tc>
      </w:tr>
      <w:tr w:rsidR="00A438CF" w:rsidRPr="00A438CF" w14:paraId="5FD7D47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810E5"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035CE3BB" w14:textId="0EE1EFC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1,013,263.82 </w:t>
            </w:r>
          </w:p>
        </w:tc>
        <w:tc>
          <w:tcPr>
            <w:tcW w:w="810" w:type="pct"/>
            <w:tcBorders>
              <w:top w:val="nil"/>
              <w:left w:val="nil"/>
              <w:bottom w:val="single" w:sz="4" w:space="0" w:color="000000"/>
              <w:right w:val="single" w:sz="4" w:space="0" w:color="000000"/>
            </w:tcBorders>
            <w:shd w:val="clear" w:color="D8D8D8" w:fill="D8D8D8"/>
            <w:noWrap/>
            <w:vAlign w:val="bottom"/>
            <w:hideMark/>
          </w:tcPr>
          <w:p w14:paraId="1D993BCD" w14:textId="0E23C5A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97EA29" w14:textId="7DE4C83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0FEF3B2" w14:textId="5211A1B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1,326,013.82 </w:t>
            </w:r>
          </w:p>
        </w:tc>
      </w:tr>
      <w:tr w:rsidR="00A438CF" w:rsidRPr="00A438CF" w14:paraId="670F2C5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EF38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09B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DFD2A20" w14:textId="7B3391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1,498.00 </w:t>
            </w:r>
          </w:p>
        </w:tc>
        <w:tc>
          <w:tcPr>
            <w:tcW w:w="810" w:type="pct"/>
            <w:tcBorders>
              <w:top w:val="nil"/>
              <w:left w:val="nil"/>
              <w:bottom w:val="single" w:sz="4" w:space="0" w:color="000000"/>
              <w:right w:val="single" w:sz="4" w:space="0" w:color="000000"/>
            </w:tcBorders>
            <w:shd w:val="clear" w:color="auto" w:fill="auto"/>
            <w:noWrap/>
            <w:vAlign w:val="bottom"/>
            <w:hideMark/>
          </w:tcPr>
          <w:p w14:paraId="2445F913" w14:textId="62482C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113AA" w14:textId="75A30E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C185B" w14:textId="1B3ED6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1,498.00 </w:t>
            </w:r>
          </w:p>
        </w:tc>
      </w:tr>
      <w:tr w:rsidR="00A438CF" w:rsidRPr="00A438CF" w14:paraId="5B877D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57B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1BB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4633CFB" w14:textId="05B874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272069" w14:textId="207A19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30A9A" w14:textId="1D815D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A811A" w14:textId="6D4A18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0,000.00 </w:t>
            </w:r>
          </w:p>
        </w:tc>
      </w:tr>
      <w:tr w:rsidR="00A438CF" w:rsidRPr="00A438CF" w14:paraId="22CEAD3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4C4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4AA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EC8AC78" w14:textId="0B02BB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8,540.00 </w:t>
            </w:r>
          </w:p>
        </w:tc>
        <w:tc>
          <w:tcPr>
            <w:tcW w:w="810" w:type="pct"/>
            <w:tcBorders>
              <w:top w:val="nil"/>
              <w:left w:val="nil"/>
              <w:bottom w:val="single" w:sz="4" w:space="0" w:color="000000"/>
              <w:right w:val="single" w:sz="4" w:space="0" w:color="000000"/>
            </w:tcBorders>
            <w:shd w:val="clear" w:color="auto" w:fill="auto"/>
            <w:noWrap/>
            <w:vAlign w:val="bottom"/>
            <w:hideMark/>
          </w:tcPr>
          <w:p w14:paraId="238D746D" w14:textId="33B1B7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B844C1" w14:textId="220167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25AB5" w14:textId="497EBE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23,540.00 </w:t>
            </w:r>
          </w:p>
        </w:tc>
      </w:tr>
      <w:tr w:rsidR="00A438CF" w:rsidRPr="00A438CF" w14:paraId="19D1DC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8F5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D98D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511C3A1B" w14:textId="42F3CC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8,660.00 </w:t>
            </w:r>
          </w:p>
        </w:tc>
        <w:tc>
          <w:tcPr>
            <w:tcW w:w="810" w:type="pct"/>
            <w:tcBorders>
              <w:top w:val="nil"/>
              <w:left w:val="nil"/>
              <w:bottom w:val="single" w:sz="4" w:space="0" w:color="000000"/>
              <w:right w:val="single" w:sz="4" w:space="0" w:color="000000"/>
            </w:tcBorders>
            <w:shd w:val="clear" w:color="auto" w:fill="auto"/>
            <w:noWrap/>
            <w:vAlign w:val="bottom"/>
            <w:hideMark/>
          </w:tcPr>
          <w:p w14:paraId="42EDEFC8" w14:textId="269B9D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49A8E" w14:textId="4EB724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A1DB0" w14:textId="59F676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8,660.00 </w:t>
            </w:r>
          </w:p>
        </w:tc>
      </w:tr>
      <w:tr w:rsidR="00A438CF" w:rsidRPr="00A438CF" w14:paraId="52D0EE4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6F17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AB08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0402473E" w14:textId="1BF26F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43,997.20 </w:t>
            </w:r>
          </w:p>
        </w:tc>
        <w:tc>
          <w:tcPr>
            <w:tcW w:w="810" w:type="pct"/>
            <w:tcBorders>
              <w:top w:val="nil"/>
              <w:left w:val="nil"/>
              <w:bottom w:val="single" w:sz="4" w:space="0" w:color="000000"/>
              <w:right w:val="single" w:sz="4" w:space="0" w:color="000000"/>
            </w:tcBorders>
            <w:shd w:val="clear" w:color="auto" w:fill="auto"/>
            <w:noWrap/>
            <w:vAlign w:val="bottom"/>
            <w:hideMark/>
          </w:tcPr>
          <w:p w14:paraId="6673CB18" w14:textId="410408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343530E" w14:textId="77ED5E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5F2D0" w14:textId="22972D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21,747.20 </w:t>
            </w:r>
          </w:p>
        </w:tc>
      </w:tr>
      <w:tr w:rsidR="00A438CF" w:rsidRPr="00A438CF" w14:paraId="056BE76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20D0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AD3A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6227AA01" w14:textId="08BB1A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1,656.70 </w:t>
            </w:r>
          </w:p>
        </w:tc>
        <w:tc>
          <w:tcPr>
            <w:tcW w:w="810" w:type="pct"/>
            <w:tcBorders>
              <w:top w:val="nil"/>
              <w:left w:val="nil"/>
              <w:bottom w:val="single" w:sz="4" w:space="0" w:color="000000"/>
              <w:right w:val="single" w:sz="4" w:space="0" w:color="000000"/>
            </w:tcBorders>
            <w:shd w:val="clear" w:color="auto" w:fill="auto"/>
            <w:noWrap/>
            <w:vAlign w:val="bottom"/>
            <w:hideMark/>
          </w:tcPr>
          <w:p w14:paraId="26B1C281" w14:textId="59AB12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F960C" w14:textId="2DA90B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C1344" w14:textId="6898FA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1,656.70 </w:t>
            </w:r>
          </w:p>
        </w:tc>
      </w:tr>
      <w:tr w:rsidR="00A438CF" w:rsidRPr="00A438CF" w14:paraId="0E93922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A24A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BFAC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22503FF2" w14:textId="5A5653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2,414.10 </w:t>
            </w:r>
          </w:p>
        </w:tc>
        <w:tc>
          <w:tcPr>
            <w:tcW w:w="810" w:type="pct"/>
            <w:tcBorders>
              <w:top w:val="nil"/>
              <w:left w:val="nil"/>
              <w:bottom w:val="single" w:sz="4" w:space="0" w:color="000000"/>
              <w:right w:val="single" w:sz="4" w:space="0" w:color="000000"/>
            </w:tcBorders>
            <w:shd w:val="clear" w:color="auto" w:fill="auto"/>
            <w:noWrap/>
            <w:vAlign w:val="bottom"/>
            <w:hideMark/>
          </w:tcPr>
          <w:p w14:paraId="7BB1DB5C" w14:textId="5DB5D5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95E51" w14:textId="489A6D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43A0B" w14:textId="0406AD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2,414.10 </w:t>
            </w:r>
          </w:p>
        </w:tc>
      </w:tr>
      <w:tr w:rsidR="00A438CF" w:rsidRPr="00A438CF" w14:paraId="734AE1A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A0FE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0B3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31918598" w14:textId="64F7D0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23,830.00 </w:t>
            </w:r>
          </w:p>
        </w:tc>
        <w:tc>
          <w:tcPr>
            <w:tcW w:w="810" w:type="pct"/>
            <w:tcBorders>
              <w:top w:val="nil"/>
              <w:left w:val="nil"/>
              <w:bottom w:val="single" w:sz="4" w:space="0" w:color="000000"/>
              <w:right w:val="single" w:sz="4" w:space="0" w:color="000000"/>
            </w:tcBorders>
            <w:shd w:val="clear" w:color="auto" w:fill="auto"/>
            <w:noWrap/>
            <w:vAlign w:val="bottom"/>
            <w:hideMark/>
          </w:tcPr>
          <w:p w14:paraId="36BED5E3" w14:textId="500019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02BBF" w14:textId="19D77B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B26C3" w14:textId="70C72C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23,830.00 </w:t>
            </w:r>
          </w:p>
        </w:tc>
      </w:tr>
      <w:tr w:rsidR="00A438CF" w:rsidRPr="00A438CF" w14:paraId="379C589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FA3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4CC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18788182" w14:textId="268AC7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0D1870" w14:textId="444074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F7414" w14:textId="5440E7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4F29D" w14:textId="4CF399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82,000.00 </w:t>
            </w:r>
          </w:p>
        </w:tc>
      </w:tr>
      <w:tr w:rsidR="00A438CF" w:rsidRPr="00A438CF" w14:paraId="04D128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F4D8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E287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7573DADC" w14:textId="691B0B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A02494" w14:textId="05144C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828F1" w14:textId="04BA8D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78408" w14:textId="1A208D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55,800.00 </w:t>
            </w:r>
          </w:p>
        </w:tc>
      </w:tr>
      <w:tr w:rsidR="00A438CF" w:rsidRPr="00A438CF" w14:paraId="28B4C9A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E0B9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045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358B438" w14:textId="6571BC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2,100.00 </w:t>
            </w:r>
          </w:p>
        </w:tc>
        <w:tc>
          <w:tcPr>
            <w:tcW w:w="810" w:type="pct"/>
            <w:tcBorders>
              <w:top w:val="nil"/>
              <w:left w:val="nil"/>
              <w:bottom w:val="single" w:sz="4" w:space="0" w:color="000000"/>
              <w:right w:val="single" w:sz="4" w:space="0" w:color="000000"/>
            </w:tcBorders>
            <w:shd w:val="clear" w:color="auto" w:fill="auto"/>
            <w:noWrap/>
            <w:vAlign w:val="bottom"/>
            <w:hideMark/>
          </w:tcPr>
          <w:p w14:paraId="6D0688C8" w14:textId="11106C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A4297" w14:textId="68B35E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95DEB" w14:textId="3E4C40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2,100.00 </w:t>
            </w:r>
          </w:p>
        </w:tc>
      </w:tr>
      <w:tr w:rsidR="00A438CF" w:rsidRPr="00A438CF" w14:paraId="66272FE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8D7D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E556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75D071D7" w14:textId="68B0E6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38,800.00 </w:t>
            </w:r>
          </w:p>
        </w:tc>
        <w:tc>
          <w:tcPr>
            <w:tcW w:w="810" w:type="pct"/>
            <w:tcBorders>
              <w:top w:val="nil"/>
              <w:left w:val="nil"/>
              <w:bottom w:val="single" w:sz="4" w:space="0" w:color="000000"/>
              <w:right w:val="single" w:sz="4" w:space="0" w:color="000000"/>
            </w:tcBorders>
            <w:shd w:val="clear" w:color="auto" w:fill="auto"/>
            <w:noWrap/>
            <w:vAlign w:val="bottom"/>
            <w:hideMark/>
          </w:tcPr>
          <w:p w14:paraId="58AC424F" w14:textId="4C2A6D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8BE9E" w14:textId="1F27FE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59F26" w14:textId="45F2D9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38,800.00 </w:t>
            </w:r>
          </w:p>
        </w:tc>
      </w:tr>
      <w:tr w:rsidR="00A438CF" w:rsidRPr="00A438CF" w14:paraId="64D3997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656A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6864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502939B0" w14:textId="756200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849,735.40 </w:t>
            </w:r>
          </w:p>
        </w:tc>
        <w:tc>
          <w:tcPr>
            <w:tcW w:w="810" w:type="pct"/>
            <w:tcBorders>
              <w:top w:val="nil"/>
              <w:left w:val="nil"/>
              <w:bottom w:val="single" w:sz="4" w:space="0" w:color="000000"/>
              <w:right w:val="single" w:sz="4" w:space="0" w:color="000000"/>
            </w:tcBorders>
            <w:shd w:val="clear" w:color="auto" w:fill="auto"/>
            <w:noWrap/>
            <w:vAlign w:val="bottom"/>
            <w:hideMark/>
          </w:tcPr>
          <w:p w14:paraId="5896F91E" w14:textId="0316A8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FC81E" w14:textId="11667B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D0708" w14:textId="0293DB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849,735.40 </w:t>
            </w:r>
          </w:p>
        </w:tc>
      </w:tr>
      <w:tr w:rsidR="00A438CF" w:rsidRPr="00A438CF" w14:paraId="7C97CDF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3691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3385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6F249EFE" w14:textId="591997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14,048.00 </w:t>
            </w:r>
          </w:p>
        </w:tc>
        <w:tc>
          <w:tcPr>
            <w:tcW w:w="810" w:type="pct"/>
            <w:tcBorders>
              <w:top w:val="nil"/>
              <w:left w:val="nil"/>
              <w:bottom w:val="single" w:sz="4" w:space="0" w:color="000000"/>
              <w:right w:val="single" w:sz="4" w:space="0" w:color="000000"/>
            </w:tcBorders>
            <w:shd w:val="clear" w:color="auto" w:fill="auto"/>
            <w:noWrap/>
            <w:vAlign w:val="bottom"/>
            <w:hideMark/>
          </w:tcPr>
          <w:p w14:paraId="6AF4641E" w14:textId="62FA84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1B7D4" w14:textId="6D06C5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60D45" w14:textId="6FCE0C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14,048.00 </w:t>
            </w:r>
          </w:p>
        </w:tc>
      </w:tr>
      <w:tr w:rsidR="00A438CF" w:rsidRPr="00A438CF" w14:paraId="7A24440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50B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B32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4FEC115F" w14:textId="1FE746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2E633A5C" w14:textId="36BDE0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2B4E3" w14:textId="21A429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23DA8" w14:textId="051E85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67,580.00 </w:t>
            </w:r>
          </w:p>
        </w:tc>
      </w:tr>
      <w:tr w:rsidR="00A438CF" w:rsidRPr="00A438CF" w14:paraId="580CE2E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28CE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40AA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E48895E" w14:textId="231839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87,567.42 </w:t>
            </w:r>
          </w:p>
        </w:tc>
        <w:tc>
          <w:tcPr>
            <w:tcW w:w="810" w:type="pct"/>
            <w:tcBorders>
              <w:top w:val="nil"/>
              <w:left w:val="nil"/>
              <w:bottom w:val="single" w:sz="4" w:space="0" w:color="000000"/>
              <w:right w:val="single" w:sz="4" w:space="0" w:color="000000"/>
            </w:tcBorders>
            <w:shd w:val="clear" w:color="auto" w:fill="auto"/>
            <w:noWrap/>
            <w:vAlign w:val="bottom"/>
            <w:hideMark/>
          </w:tcPr>
          <w:p w14:paraId="1FCAD4E9" w14:textId="7CDBB2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6A87D" w14:textId="5E8DCF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AA5F0" w14:textId="031BB8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87,567.42 </w:t>
            </w:r>
          </w:p>
        </w:tc>
      </w:tr>
      <w:tr w:rsidR="00A438CF" w:rsidRPr="00A438CF" w14:paraId="4C0339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A3F9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6651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4A31DA89" w14:textId="7EB87F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05,037.00 </w:t>
            </w:r>
          </w:p>
        </w:tc>
        <w:tc>
          <w:tcPr>
            <w:tcW w:w="810" w:type="pct"/>
            <w:tcBorders>
              <w:top w:val="nil"/>
              <w:left w:val="nil"/>
              <w:bottom w:val="single" w:sz="4" w:space="0" w:color="000000"/>
              <w:right w:val="single" w:sz="4" w:space="0" w:color="000000"/>
            </w:tcBorders>
            <w:shd w:val="clear" w:color="auto" w:fill="auto"/>
            <w:noWrap/>
            <w:vAlign w:val="bottom"/>
            <w:hideMark/>
          </w:tcPr>
          <w:p w14:paraId="75998645" w14:textId="2C34D5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0F05E" w14:textId="5CCA4E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1FDD3" w14:textId="387656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05,037.00 </w:t>
            </w:r>
          </w:p>
        </w:tc>
      </w:tr>
      <w:tr w:rsidR="00A438CF" w:rsidRPr="00A438CF" w14:paraId="239FDB4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3D561"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DDDA715" w14:textId="1802FE2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7,150,22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5B5F96FC" w14:textId="02399CB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3030E3" w14:textId="00380CC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D07185" w14:textId="696FC9D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9,425,625.31 </w:t>
            </w:r>
          </w:p>
        </w:tc>
      </w:tr>
      <w:tr w:rsidR="00A438CF" w:rsidRPr="00A438CF" w14:paraId="267205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CE69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75C5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53D5603" w14:textId="510FF2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1D1968C4" w14:textId="66434D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4D91A" w14:textId="0DF2B9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9B999" w14:textId="75C319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6,584.96 </w:t>
            </w:r>
          </w:p>
        </w:tc>
      </w:tr>
      <w:tr w:rsidR="00A438CF" w:rsidRPr="00A438CF" w14:paraId="288729F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7BC9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B97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602F0355" w14:textId="43EDB3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6,250.00 </w:t>
            </w:r>
          </w:p>
        </w:tc>
        <w:tc>
          <w:tcPr>
            <w:tcW w:w="810" w:type="pct"/>
            <w:tcBorders>
              <w:top w:val="nil"/>
              <w:left w:val="nil"/>
              <w:bottom w:val="single" w:sz="4" w:space="0" w:color="000000"/>
              <w:right w:val="single" w:sz="4" w:space="0" w:color="000000"/>
            </w:tcBorders>
            <w:shd w:val="clear" w:color="auto" w:fill="auto"/>
            <w:noWrap/>
            <w:vAlign w:val="bottom"/>
            <w:hideMark/>
          </w:tcPr>
          <w:p w14:paraId="069FB73D" w14:textId="3291FB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54D18" w14:textId="54D6A6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B5275" w14:textId="692387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6,250.00 </w:t>
            </w:r>
          </w:p>
        </w:tc>
      </w:tr>
      <w:tr w:rsidR="00A438CF" w:rsidRPr="00A438CF" w14:paraId="3406C4F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101C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E197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7E73D2D4" w14:textId="423D21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3C6BFEBC" w14:textId="6EC69F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8458C" w14:textId="3E6487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0B7C5" w14:textId="664E71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11,099.20 </w:t>
            </w:r>
          </w:p>
        </w:tc>
      </w:tr>
      <w:tr w:rsidR="00A438CF" w:rsidRPr="00A438CF" w14:paraId="37233C7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F7E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283C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96725A4" w14:textId="0CABFC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09,620.45 </w:t>
            </w:r>
          </w:p>
        </w:tc>
        <w:tc>
          <w:tcPr>
            <w:tcW w:w="810" w:type="pct"/>
            <w:tcBorders>
              <w:top w:val="nil"/>
              <w:left w:val="nil"/>
              <w:bottom w:val="single" w:sz="4" w:space="0" w:color="000000"/>
              <w:right w:val="single" w:sz="4" w:space="0" w:color="000000"/>
            </w:tcBorders>
            <w:shd w:val="clear" w:color="auto" w:fill="auto"/>
            <w:noWrap/>
            <w:vAlign w:val="bottom"/>
            <w:hideMark/>
          </w:tcPr>
          <w:p w14:paraId="351BF111" w14:textId="01A066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BE455" w14:textId="5A9F5D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34B79" w14:textId="55C53B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09,620.45 </w:t>
            </w:r>
          </w:p>
        </w:tc>
      </w:tr>
      <w:tr w:rsidR="00A438CF" w:rsidRPr="00A438CF" w14:paraId="4AEA70D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2B2E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76CA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E7FA60C" w14:textId="5D9252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54,195.00 </w:t>
            </w:r>
          </w:p>
        </w:tc>
        <w:tc>
          <w:tcPr>
            <w:tcW w:w="810" w:type="pct"/>
            <w:tcBorders>
              <w:top w:val="nil"/>
              <w:left w:val="nil"/>
              <w:bottom w:val="single" w:sz="4" w:space="0" w:color="000000"/>
              <w:right w:val="single" w:sz="4" w:space="0" w:color="000000"/>
            </w:tcBorders>
            <w:shd w:val="clear" w:color="auto" w:fill="auto"/>
            <w:noWrap/>
            <w:vAlign w:val="bottom"/>
            <w:hideMark/>
          </w:tcPr>
          <w:p w14:paraId="4211E583" w14:textId="3C691A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EB38C" w14:textId="30F235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ADD59" w14:textId="75F10B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54,195.00 </w:t>
            </w:r>
          </w:p>
        </w:tc>
      </w:tr>
      <w:tr w:rsidR="00A438CF" w:rsidRPr="00A438CF" w14:paraId="70C4B78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84D0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F428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7C9932F3" w14:textId="3E3649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37,035.00 </w:t>
            </w:r>
          </w:p>
        </w:tc>
        <w:tc>
          <w:tcPr>
            <w:tcW w:w="810" w:type="pct"/>
            <w:tcBorders>
              <w:top w:val="nil"/>
              <w:left w:val="nil"/>
              <w:bottom w:val="single" w:sz="4" w:space="0" w:color="000000"/>
              <w:right w:val="single" w:sz="4" w:space="0" w:color="000000"/>
            </w:tcBorders>
            <w:shd w:val="clear" w:color="auto" w:fill="auto"/>
            <w:noWrap/>
            <w:vAlign w:val="bottom"/>
            <w:hideMark/>
          </w:tcPr>
          <w:p w14:paraId="1C448DAA" w14:textId="05F1AD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B7021" w14:textId="55ABE1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94C66" w14:textId="65628A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37,035.00 </w:t>
            </w:r>
          </w:p>
        </w:tc>
      </w:tr>
      <w:tr w:rsidR="00A438CF" w:rsidRPr="00A438CF" w14:paraId="347C4EC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2758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023F66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0EB02A34" w14:textId="2871D7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22,565.00 </w:t>
            </w:r>
          </w:p>
        </w:tc>
        <w:tc>
          <w:tcPr>
            <w:tcW w:w="810" w:type="pct"/>
            <w:tcBorders>
              <w:top w:val="nil"/>
              <w:left w:val="nil"/>
              <w:bottom w:val="single" w:sz="4" w:space="0" w:color="000000"/>
              <w:right w:val="single" w:sz="4" w:space="0" w:color="000000"/>
            </w:tcBorders>
            <w:shd w:val="clear" w:color="auto" w:fill="auto"/>
            <w:noWrap/>
            <w:vAlign w:val="bottom"/>
            <w:hideMark/>
          </w:tcPr>
          <w:p w14:paraId="174FD87F" w14:textId="09E32F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13E2D" w14:textId="099566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B2D7A" w14:textId="048E5C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22,565.00 </w:t>
            </w:r>
          </w:p>
        </w:tc>
      </w:tr>
      <w:tr w:rsidR="00A438CF" w:rsidRPr="00A438CF" w14:paraId="11AE763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7F2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0A5C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6B25335C" w14:textId="6B8B2B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3,040.00 </w:t>
            </w:r>
          </w:p>
        </w:tc>
        <w:tc>
          <w:tcPr>
            <w:tcW w:w="810" w:type="pct"/>
            <w:tcBorders>
              <w:top w:val="nil"/>
              <w:left w:val="nil"/>
              <w:bottom w:val="single" w:sz="4" w:space="0" w:color="000000"/>
              <w:right w:val="single" w:sz="4" w:space="0" w:color="000000"/>
            </w:tcBorders>
            <w:shd w:val="clear" w:color="auto" w:fill="auto"/>
            <w:noWrap/>
            <w:vAlign w:val="bottom"/>
            <w:hideMark/>
          </w:tcPr>
          <w:p w14:paraId="0D304FBA" w14:textId="26B98D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6F5D6D" w14:textId="0C23FC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FE3AE" w14:textId="3D6BC8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3,040.00 </w:t>
            </w:r>
          </w:p>
        </w:tc>
      </w:tr>
      <w:tr w:rsidR="00A438CF" w:rsidRPr="00A438CF" w14:paraId="29849D0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8B9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4AD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0BE092D1" w14:textId="3A00C1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416D1FD0" w14:textId="2B566D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A37C5" w14:textId="568AE6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A45CE" w14:textId="5B3EB2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99,059.00 </w:t>
            </w:r>
          </w:p>
        </w:tc>
      </w:tr>
      <w:tr w:rsidR="00A438CF" w:rsidRPr="00A438CF" w14:paraId="0712856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909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017E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B409B22" w14:textId="67218B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8C2804" w14:textId="7B13B0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7F1ED" w14:textId="77C0AA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8EE16" w14:textId="58E019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70,400.00 </w:t>
            </w:r>
          </w:p>
        </w:tc>
      </w:tr>
      <w:tr w:rsidR="00A438CF" w:rsidRPr="00A438CF" w14:paraId="16007E9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592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A7AC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15B60249" w14:textId="7CB04C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826F02" w14:textId="080228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953F3" w14:textId="2DAC9E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68245" w14:textId="7196CE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40,000.00 </w:t>
            </w:r>
          </w:p>
        </w:tc>
      </w:tr>
      <w:tr w:rsidR="00A438CF" w:rsidRPr="00A438CF" w14:paraId="604FFA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616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A4E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54DFCB3D" w14:textId="3C4214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2884D08F" w14:textId="364A16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1C463" w14:textId="6E91DA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7B38E" w14:textId="1F5C7A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7,250.00 </w:t>
            </w:r>
          </w:p>
        </w:tc>
      </w:tr>
      <w:tr w:rsidR="00A438CF" w:rsidRPr="00A438CF" w14:paraId="74BF96F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51E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DDC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6C9F623E" w14:textId="4138D6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3988D2F8" w14:textId="5DE401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2440B" w14:textId="1F9FCD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92C91" w14:textId="2485A2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25,168.10 </w:t>
            </w:r>
          </w:p>
        </w:tc>
      </w:tr>
      <w:tr w:rsidR="00A438CF" w:rsidRPr="00A438CF" w14:paraId="2F2792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F1E8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20B1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F411FB1" w14:textId="5C6774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7069A011" w14:textId="688697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E930E" w14:textId="24212F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C42B2" w14:textId="36ED57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8,850.00 </w:t>
            </w:r>
          </w:p>
        </w:tc>
      </w:tr>
      <w:tr w:rsidR="00A438CF" w:rsidRPr="00A438CF" w14:paraId="2BA2555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9E6D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A06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3CB347CC" w14:textId="350478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26,417.00 </w:t>
            </w:r>
          </w:p>
        </w:tc>
        <w:tc>
          <w:tcPr>
            <w:tcW w:w="810" w:type="pct"/>
            <w:tcBorders>
              <w:top w:val="nil"/>
              <w:left w:val="nil"/>
              <w:bottom w:val="single" w:sz="4" w:space="0" w:color="000000"/>
              <w:right w:val="single" w:sz="4" w:space="0" w:color="000000"/>
            </w:tcBorders>
            <w:shd w:val="clear" w:color="auto" w:fill="auto"/>
            <w:noWrap/>
            <w:vAlign w:val="bottom"/>
            <w:hideMark/>
          </w:tcPr>
          <w:p w14:paraId="44D63C7E" w14:textId="46AD5E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B9060" w14:textId="3EBC9E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EB494" w14:textId="4CC1A0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26,417.00 </w:t>
            </w:r>
          </w:p>
        </w:tc>
      </w:tr>
      <w:tr w:rsidR="00A438CF" w:rsidRPr="00A438CF" w14:paraId="18C837F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1316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09F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35A26168" w14:textId="1F60E5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317FA8A6" w14:textId="69342C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5C84B" w14:textId="140EF8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18C83" w14:textId="13FFDC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5,800.00 </w:t>
            </w:r>
          </w:p>
        </w:tc>
      </w:tr>
      <w:tr w:rsidR="00A438CF" w:rsidRPr="00A438CF" w14:paraId="64A297B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79EF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9AE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24DB4B97" w14:textId="1167D4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6,216.60 </w:t>
            </w:r>
          </w:p>
        </w:tc>
        <w:tc>
          <w:tcPr>
            <w:tcW w:w="810" w:type="pct"/>
            <w:tcBorders>
              <w:top w:val="nil"/>
              <w:left w:val="nil"/>
              <w:bottom w:val="single" w:sz="4" w:space="0" w:color="000000"/>
              <w:right w:val="single" w:sz="4" w:space="0" w:color="000000"/>
            </w:tcBorders>
            <w:shd w:val="clear" w:color="auto" w:fill="auto"/>
            <w:noWrap/>
            <w:vAlign w:val="bottom"/>
            <w:hideMark/>
          </w:tcPr>
          <w:p w14:paraId="0BEF9A87" w14:textId="6F9E94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7E924" w14:textId="0B3A4B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7B11F" w14:textId="51747F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6,216.60 </w:t>
            </w:r>
          </w:p>
        </w:tc>
      </w:tr>
      <w:tr w:rsidR="00A438CF" w:rsidRPr="00A438CF" w14:paraId="6AD3469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3A48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AFA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1D85A59F" w14:textId="2363BB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2B2F9383" w14:textId="684F24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ADEC2" w14:textId="75079B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08DF7" w14:textId="765BFF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6,075.00 </w:t>
            </w:r>
          </w:p>
        </w:tc>
      </w:tr>
      <w:tr w:rsidR="00A438CF" w:rsidRPr="00A438CF" w14:paraId="6436D6E1"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83DD0"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5C78337F" w14:textId="042712A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5,977,727.48 </w:t>
            </w:r>
          </w:p>
        </w:tc>
        <w:tc>
          <w:tcPr>
            <w:tcW w:w="810" w:type="pct"/>
            <w:tcBorders>
              <w:top w:val="nil"/>
              <w:left w:val="nil"/>
              <w:bottom w:val="single" w:sz="4" w:space="0" w:color="000000"/>
              <w:right w:val="single" w:sz="4" w:space="0" w:color="000000"/>
            </w:tcBorders>
            <w:shd w:val="clear" w:color="D8D8D8" w:fill="D8D8D8"/>
            <w:noWrap/>
            <w:vAlign w:val="bottom"/>
            <w:hideMark/>
          </w:tcPr>
          <w:p w14:paraId="0A5C6E4D" w14:textId="1E33E24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7002750" w14:textId="3A2F943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F0E966" w14:textId="500D4CC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0,131,329.56 </w:t>
            </w:r>
          </w:p>
        </w:tc>
      </w:tr>
      <w:tr w:rsidR="00A438CF" w:rsidRPr="00A438CF" w14:paraId="38F2171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E541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C2AA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170E1D85" w14:textId="19AA4A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138F35A9" w14:textId="010C86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A4CAA" w14:textId="77BC3D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BFF68" w14:textId="5709B9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0,320.00 </w:t>
            </w:r>
          </w:p>
        </w:tc>
      </w:tr>
      <w:tr w:rsidR="00A438CF" w:rsidRPr="00A438CF" w14:paraId="17B74CD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DA7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6602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24639CE0" w14:textId="0CD46A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1C85F5A6" w14:textId="66816B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DA497" w14:textId="402879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0130B" w14:textId="69DAE4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0,320.00 </w:t>
            </w:r>
          </w:p>
        </w:tc>
      </w:tr>
      <w:tr w:rsidR="00A438CF" w:rsidRPr="00A438CF" w14:paraId="64B9F16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B7E4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8C0D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670AB791" w14:textId="447F40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31301C" w14:textId="15553B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F745D" w14:textId="2FE37B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01DF4" w14:textId="2A9D74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4,000.00 </w:t>
            </w:r>
          </w:p>
        </w:tc>
      </w:tr>
      <w:tr w:rsidR="00A438CF" w:rsidRPr="00A438CF" w14:paraId="3A1D31B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E0AF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7F28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2A0F4F54" w14:textId="7E2354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6304C9" w14:textId="742622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B607E" w14:textId="26CBDF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1BAEF" w14:textId="41C8FB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2,000.00 </w:t>
            </w:r>
          </w:p>
        </w:tc>
      </w:tr>
      <w:tr w:rsidR="00A438CF" w:rsidRPr="00A438CF" w14:paraId="641DFE9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96A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04C5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66BC7D51" w14:textId="29B755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7,647.75 </w:t>
            </w:r>
          </w:p>
        </w:tc>
        <w:tc>
          <w:tcPr>
            <w:tcW w:w="810" w:type="pct"/>
            <w:tcBorders>
              <w:top w:val="nil"/>
              <w:left w:val="nil"/>
              <w:bottom w:val="single" w:sz="4" w:space="0" w:color="000000"/>
              <w:right w:val="single" w:sz="4" w:space="0" w:color="000000"/>
            </w:tcBorders>
            <w:shd w:val="clear" w:color="auto" w:fill="auto"/>
            <w:noWrap/>
            <w:vAlign w:val="bottom"/>
            <w:hideMark/>
          </w:tcPr>
          <w:p w14:paraId="6820679D" w14:textId="543887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3CE0C" w14:textId="0EC77E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47E4B" w14:textId="0E80E1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7,647.75 </w:t>
            </w:r>
          </w:p>
        </w:tc>
      </w:tr>
      <w:tr w:rsidR="00A438CF" w:rsidRPr="00A438CF" w14:paraId="6C485B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C4CD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D46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22DDC7AB" w14:textId="4B28A4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3141B5AD" w14:textId="45E64E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37D6C" w14:textId="49DD0B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F6E53" w14:textId="20CD6B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5,944.00 </w:t>
            </w:r>
          </w:p>
        </w:tc>
      </w:tr>
      <w:tr w:rsidR="00A438CF" w:rsidRPr="00A438CF" w14:paraId="561DEB6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9764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AA3E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328EE4A2" w14:textId="2717AD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2EE5DD2A" w14:textId="15044D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26495" w14:textId="6933AB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9772E" w14:textId="7D2D8E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68,223.75 </w:t>
            </w:r>
          </w:p>
        </w:tc>
      </w:tr>
      <w:tr w:rsidR="00A438CF" w:rsidRPr="00A438CF" w14:paraId="1B557E8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C20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1684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4B990D08" w14:textId="501419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88,250.00 </w:t>
            </w:r>
          </w:p>
        </w:tc>
        <w:tc>
          <w:tcPr>
            <w:tcW w:w="810" w:type="pct"/>
            <w:tcBorders>
              <w:top w:val="nil"/>
              <w:left w:val="nil"/>
              <w:bottom w:val="single" w:sz="4" w:space="0" w:color="000000"/>
              <w:right w:val="single" w:sz="4" w:space="0" w:color="000000"/>
            </w:tcBorders>
            <w:shd w:val="clear" w:color="auto" w:fill="auto"/>
            <w:noWrap/>
            <w:vAlign w:val="bottom"/>
            <w:hideMark/>
          </w:tcPr>
          <w:p w14:paraId="4995C512" w14:textId="42FFBD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6233A" w14:textId="42D481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219D3" w14:textId="2A7931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88,250.00 </w:t>
            </w:r>
          </w:p>
        </w:tc>
      </w:tr>
      <w:tr w:rsidR="00A438CF" w:rsidRPr="00A438CF" w14:paraId="476551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3065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5F0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289EC682" w14:textId="3A0339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6E3242C3" w14:textId="6CAEF4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8355E" w14:textId="1EB0BA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41AD0" w14:textId="33FEF1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64,300.00 </w:t>
            </w:r>
          </w:p>
        </w:tc>
      </w:tr>
      <w:tr w:rsidR="00A438CF" w:rsidRPr="00A438CF" w14:paraId="51EE576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25CE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21C8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49FD1307" w14:textId="4BF59D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CFBEED" w14:textId="4E57E9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C333C" w14:textId="549D9F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653EC" w14:textId="47BE47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22,000.00 </w:t>
            </w:r>
          </w:p>
        </w:tc>
      </w:tr>
      <w:tr w:rsidR="00A438CF" w:rsidRPr="00A438CF" w14:paraId="504C73D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B0B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49F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4442D901" w14:textId="4237A6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538BE649" w14:textId="40AF9B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390E6014" w14:textId="035C91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8A5C5" w14:textId="0F6B56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53,502.08 </w:t>
            </w:r>
          </w:p>
        </w:tc>
      </w:tr>
      <w:tr w:rsidR="00A438CF" w:rsidRPr="00A438CF" w14:paraId="0C45AEC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51A4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E1CC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4343D8A" w14:textId="3B098F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2329B937" w14:textId="391253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343E8" w14:textId="01DDB8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0D55B" w14:textId="52C54A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8,628.75 </w:t>
            </w:r>
          </w:p>
        </w:tc>
      </w:tr>
      <w:tr w:rsidR="00A438CF" w:rsidRPr="00A438CF" w14:paraId="4DBA9D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E83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A7E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3E694DD6" w14:textId="36D6CB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1,032.00 </w:t>
            </w:r>
          </w:p>
        </w:tc>
        <w:tc>
          <w:tcPr>
            <w:tcW w:w="810" w:type="pct"/>
            <w:tcBorders>
              <w:top w:val="nil"/>
              <w:left w:val="nil"/>
              <w:bottom w:val="single" w:sz="4" w:space="0" w:color="000000"/>
              <w:right w:val="single" w:sz="4" w:space="0" w:color="000000"/>
            </w:tcBorders>
            <w:shd w:val="clear" w:color="auto" w:fill="auto"/>
            <w:noWrap/>
            <w:vAlign w:val="bottom"/>
            <w:hideMark/>
          </w:tcPr>
          <w:p w14:paraId="68DBF19E" w14:textId="394731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1234C" w14:textId="4DBE9D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3FFD6" w14:textId="2D5E08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1,032.00 </w:t>
            </w:r>
          </w:p>
        </w:tc>
      </w:tr>
      <w:tr w:rsidR="00A438CF" w:rsidRPr="00A438CF" w14:paraId="792ED9F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4418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378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88905AC" w14:textId="73FEB1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7BAB713F" w14:textId="56A950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46EF3" w14:textId="36C8C0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1643A" w14:textId="14CCFF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48,800.00 </w:t>
            </w:r>
          </w:p>
        </w:tc>
      </w:tr>
      <w:tr w:rsidR="00A438CF" w:rsidRPr="00A438CF" w14:paraId="2D07C8A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CAA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34A0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1E9BF0C5" w14:textId="00F045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5F708391" w14:textId="10E60F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42EE2" w14:textId="4CB6A3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792CE" w14:textId="5CD594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607,282.00 </w:t>
            </w:r>
          </w:p>
        </w:tc>
      </w:tr>
      <w:tr w:rsidR="00A438CF" w:rsidRPr="00A438CF" w14:paraId="2F806EC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A2E2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A36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5FDB4133" w14:textId="0BCAB1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1,625.00 </w:t>
            </w:r>
          </w:p>
        </w:tc>
        <w:tc>
          <w:tcPr>
            <w:tcW w:w="810" w:type="pct"/>
            <w:tcBorders>
              <w:top w:val="nil"/>
              <w:left w:val="nil"/>
              <w:bottom w:val="single" w:sz="4" w:space="0" w:color="000000"/>
              <w:right w:val="single" w:sz="4" w:space="0" w:color="000000"/>
            </w:tcBorders>
            <w:shd w:val="clear" w:color="auto" w:fill="auto"/>
            <w:noWrap/>
            <w:vAlign w:val="bottom"/>
            <w:hideMark/>
          </w:tcPr>
          <w:p w14:paraId="79612674" w14:textId="61917D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D3AAF" w14:textId="582A98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11FDE" w14:textId="566751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1,625.00 </w:t>
            </w:r>
          </w:p>
        </w:tc>
      </w:tr>
      <w:tr w:rsidR="00A438CF" w:rsidRPr="00A438CF" w14:paraId="1425FDC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5933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C97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DA33F16" w14:textId="228ECE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4AB7D8CD" w14:textId="744818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517F4" w14:textId="0E423C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49934" w14:textId="477FDC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5,360.00 </w:t>
            </w:r>
          </w:p>
        </w:tc>
      </w:tr>
      <w:tr w:rsidR="00A438CF" w:rsidRPr="00A438CF" w14:paraId="375E82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5F41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112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24660E31" w14:textId="0E1926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7A3B246C" w14:textId="1A45C8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F12D08" w14:textId="1DF282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97807" w14:textId="2FDDCC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72,094.23 </w:t>
            </w:r>
          </w:p>
        </w:tc>
      </w:tr>
      <w:tr w:rsidR="00A438CF" w:rsidRPr="00A438CF" w14:paraId="7B62B259"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16029"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7892E1CD" w14:textId="07A782C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096,3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5ED7EAB" w14:textId="7D7DC28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213013" w14:textId="6D12D92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3E2D74" w14:textId="04886A9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096,323.55 </w:t>
            </w:r>
          </w:p>
        </w:tc>
      </w:tr>
      <w:tr w:rsidR="00A438CF" w:rsidRPr="00A438CF" w14:paraId="164D2AA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100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FFA3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F3FCBBA" w14:textId="388E81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2D77890B" w14:textId="083393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1491B" w14:textId="36E15E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E700B" w14:textId="7AC0D5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5,201.95 </w:t>
            </w:r>
          </w:p>
        </w:tc>
      </w:tr>
      <w:tr w:rsidR="00A438CF" w:rsidRPr="00A438CF" w14:paraId="791AD87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A9F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F8F7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24DEBCCA" w14:textId="6A0D0E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0FFD6A07" w14:textId="6D106C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93D74" w14:textId="24C4A5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73361" w14:textId="6E849D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2,640.00 </w:t>
            </w:r>
          </w:p>
        </w:tc>
      </w:tr>
      <w:tr w:rsidR="00A438CF" w:rsidRPr="00A438CF" w14:paraId="3664131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F515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FE6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204AE37" w14:textId="2A52C3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21,759.10 </w:t>
            </w:r>
          </w:p>
        </w:tc>
        <w:tc>
          <w:tcPr>
            <w:tcW w:w="810" w:type="pct"/>
            <w:tcBorders>
              <w:top w:val="nil"/>
              <w:left w:val="nil"/>
              <w:bottom w:val="single" w:sz="4" w:space="0" w:color="000000"/>
              <w:right w:val="single" w:sz="4" w:space="0" w:color="000000"/>
            </w:tcBorders>
            <w:shd w:val="clear" w:color="auto" w:fill="auto"/>
            <w:noWrap/>
            <w:vAlign w:val="bottom"/>
            <w:hideMark/>
          </w:tcPr>
          <w:p w14:paraId="589C2B34" w14:textId="54D7F0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23EB5" w14:textId="08DDAE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C9744" w14:textId="2306BD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21,759.10 </w:t>
            </w:r>
          </w:p>
        </w:tc>
      </w:tr>
      <w:tr w:rsidR="00A438CF" w:rsidRPr="00A438CF" w14:paraId="6CCA381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D889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EC36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A8B347C" w14:textId="1833BA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3,552.50 </w:t>
            </w:r>
          </w:p>
        </w:tc>
        <w:tc>
          <w:tcPr>
            <w:tcW w:w="810" w:type="pct"/>
            <w:tcBorders>
              <w:top w:val="nil"/>
              <w:left w:val="nil"/>
              <w:bottom w:val="single" w:sz="4" w:space="0" w:color="000000"/>
              <w:right w:val="single" w:sz="4" w:space="0" w:color="000000"/>
            </w:tcBorders>
            <w:shd w:val="clear" w:color="auto" w:fill="auto"/>
            <w:noWrap/>
            <w:vAlign w:val="bottom"/>
            <w:hideMark/>
          </w:tcPr>
          <w:p w14:paraId="796972BA" w14:textId="16A534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3492C" w14:textId="69F907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B03B6" w14:textId="5BB01B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3,552.50 </w:t>
            </w:r>
          </w:p>
        </w:tc>
      </w:tr>
      <w:tr w:rsidR="00A438CF" w:rsidRPr="00A438CF" w14:paraId="13536F0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644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7C8A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6A7A494C" w14:textId="724363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705AC824" w14:textId="0C09C2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CFD9E" w14:textId="520E58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A9002" w14:textId="711670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3,170.00 </w:t>
            </w:r>
          </w:p>
        </w:tc>
      </w:tr>
      <w:tr w:rsidR="00A438CF" w:rsidRPr="00A438CF" w14:paraId="33E5993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6176A"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6A4CEAC3" w14:textId="677319D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01,372,47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23D72FF5" w14:textId="62C622E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15790D0" w14:textId="0A8E4F3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5B47FD" w14:textId="7BD0AC7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03,369,472.21 </w:t>
            </w:r>
          </w:p>
        </w:tc>
      </w:tr>
      <w:tr w:rsidR="00A438CF" w:rsidRPr="00A438CF" w14:paraId="1F64B46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49B5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74A5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272AE1BD" w14:textId="171FE4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22E11C" w14:textId="79C762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2B3A8" w14:textId="31CAF9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30E9F" w14:textId="4855DA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98,000.00 </w:t>
            </w:r>
          </w:p>
        </w:tc>
      </w:tr>
      <w:tr w:rsidR="00A438CF" w:rsidRPr="00A438CF" w14:paraId="60F1225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936D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ADAF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7E5FC498" w14:textId="2ACDA1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3B05ED43" w14:textId="4FEE26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BE87F" w14:textId="2AA060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34313" w14:textId="709D3A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225,220.00 </w:t>
            </w:r>
          </w:p>
        </w:tc>
      </w:tr>
      <w:tr w:rsidR="00A438CF" w:rsidRPr="00A438CF" w14:paraId="28CD2AC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E654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025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33DF9ED2" w14:textId="17C824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34,423.05 </w:t>
            </w:r>
          </w:p>
        </w:tc>
        <w:tc>
          <w:tcPr>
            <w:tcW w:w="810" w:type="pct"/>
            <w:tcBorders>
              <w:top w:val="nil"/>
              <w:left w:val="nil"/>
              <w:bottom w:val="single" w:sz="4" w:space="0" w:color="000000"/>
              <w:right w:val="single" w:sz="4" w:space="0" w:color="000000"/>
            </w:tcBorders>
            <w:shd w:val="clear" w:color="auto" w:fill="auto"/>
            <w:noWrap/>
            <w:vAlign w:val="bottom"/>
            <w:hideMark/>
          </w:tcPr>
          <w:p w14:paraId="24DCA5D9" w14:textId="035576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33B37" w14:textId="3FAFBC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38E77" w14:textId="5296A4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34,423.05 </w:t>
            </w:r>
          </w:p>
        </w:tc>
      </w:tr>
      <w:tr w:rsidR="00A438CF" w:rsidRPr="00A438CF" w14:paraId="0B994DE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EA2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0E2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4059ADC8" w14:textId="2F067A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6CA5E0" w14:textId="5D96F7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46283" w14:textId="31C778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3F0C9" w14:textId="5F3B97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63,500.00 </w:t>
            </w:r>
          </w:p>
        </w:tc>
      </w:tr>
      <w:tr w:rsidR="00A438CF" w:rsidRPr="00A438CF" w14:paraId="135C1B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D51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4639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12ADAC11" w14:textId="4F1DD5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AEC698" w14:textId="10267C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57475" w14:textId="646EEC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19208" w14:textId="186D5C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7,500.00 </w:t>
            </w:r>
          </w:p>
        </w:tc>
      </w:tr>
      <w:tr w:rsidR="00A438CF" w:rsidRPr="00A438CF" w14:paraId="15EE373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966C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8E4D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2F3FF24F" w14:textId="6E818E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F913F" w14:textId="3683CB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401D7" w14:textId="169EDD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77AC9" w14:textId="0F6D93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67,800.00 </w:t>
            </w:r>
          </w:p>
        </w:tc>
      </w:tr>
      <w:tr w:rsidR="00A438CF" w:rsidRPr="00A438CF" w14:paraId="0E2C12F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98D7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5604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118A7CDA" w14:textId="5D24CB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E46581" w14:textId="15FFCC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6C315" w14:textId="3DE8C7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6BF77" w14:textId="4A9EEC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6,000.00 </w:t>
            </w:r>
          </w:p>
        </w:tc>
      </w:tr>
      <w:tr w:rsidR="00A438CF" w:rsidRPr="00A438CF" w14:paraId="517F6F0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08C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0FDB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6F916862" w14:textId="019892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5E65D3" w14:textId="555757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5162A" w14:textId="0DF72D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FF9CF" w14:textId="422E88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996,000.00 </w:t>
            </w:r>
          </w:p>
        </w:tc>
      </w:tr>
      <w:tr w:rsidR="00A438CF" w:rsidRPr="00A438CF" w14:paraId="015C548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2A6C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3D3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46E078CB" w14:textId="6448CE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86CDB4" w14:textId="603920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E3095" w14:textId="1ACC0A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A94D4" w14:textId="634D47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51,000.00 </w:t>
            </w:r>
          </w:p>
        </w:tc>
      </w:tr>
      <w:tr w:rsidR="00A438CF" w:rsidRPr="00A438CF" w14:paraId="6EF491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435E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5D8B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52C7769D" w14:textId="43C7CB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1E3D3A" w14:textId="33A736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FABE5" w14:textId="2B6D90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23127" w14:textId="07480B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6,000.00 </w:t>
            </w:r>
          </w:p>
        </w:tc>
      </w:tr>
      <w:tr w:rsidR="00A438CF" w:rsidRPr="00A438CF" w14:paraId="5CFF9B3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F41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EEA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9778897" w14:textId="0C9EF5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79C0035C" w14:textId="6D73C3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DE006" w14:textId="21F195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82CE9" w14:textId="6F64C2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1,213.92 </w:t>
            </w:r>
          </w:p>
        </w:tc>
      </w:tr>
      <w:tr w:rsidR="00A438CF" w:rsidRPr="00A438CF" w14:paraId="47E29BC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386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EA6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04992940" w14:textId="73675C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02D0398C" w14:textId="7FBCE5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C534E" w14:textId="26D591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48797" w14:textId="35BA0A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272,633.55 </w:t>
            </w:r>
          </w:p>
        </w:tc>
      </w:tr>
      <w:tr w:rsidR="00A438CF" w:rsidRPr="00A438CF" w14:paraId="194D99A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F6D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C14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12EF6229" w14:textId="37F47A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049587E1" w14:textId="082016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A7310" w14:textId="74C033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D3316" w14:textId="50D838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93,200.00 </w:t>
            </w:r>
          </w:p>
        </w:tc>
      </w:tr>
      <w:tr w:rsidR="00A438CF" w:rsidRPr="00A438CF" w14:paraId="5D7829A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C5A2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B9D1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6F6CFDB" w14:textId="2E4E5E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6590BD21" w14:textId="3237C3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7A25" w14:textId="1D4410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ED182" w14:textId="7F0D26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98,740.00 </w:t>
            </w:r>
          </w:p>
        </w:tc>
      </w:tr>
      <w:tr w:rsidR="00A438CF" w:rsidRPr="00A438CF" w14:paraId="4CBAA2D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2420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B20D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29F8ABD5" w14:textId="5513B2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4D349" w14:textId="64EA2D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A673E" w14:textId="0F959E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7998E" w14:textId="097605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7,500.00 </w:t>
            </w:r>
          </w:p>
        </w:tc>
      </w:tr>
      <w:tr w:rsidR="00A438CF" w:rsidRPr="00A438CF" w14:paraId="68117A6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7070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54B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4F612ECE" w14:textId="6A9B5B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E4D8560" w14:textId="64F0A7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2AD55" w14:textId="4C08B8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08095" w14:textId="4C386B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080.00 </w:t>
            </w:r>
          </w:p>
        </w:tc>
      </w:tr>
      <w:tr w:rsidR="00A438CF" w:rsidRPr="00A438CF" w14:paraId="4A8E2EA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22DB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1A7D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54BFD5F1" w14:textId="6DFC9C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7F5BC3" w14:textId="100A1E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0202E" w14:textId="5F6706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F6478" w14:textId="6D6AFC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55,500.00 </w:t>
            </w:r>
          </w:p>
        </w:tc>
      </w:tr>
      <w:tr w:rsidR="00A438CF" w:rsidRPr="00A438CF" w14:paraId="5B2C1D3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18FF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BFC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1CADB0F7" w14:textId="18A862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E6AAF26" w14:textId="039F7E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E2037" w14:textId="3038EC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6CEE6" w14:textId="042BAE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1,800.00 </w:t>
            </w:r>
          </w:p>
        </w:tc>
      </w:tr>
      <w:tr w:rsidR="00A438CF" w:rsidRPr="00A438CF" w14:paraId="73E3B62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930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7CB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10854D00" w14:textId="1EBA8A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E7B0F8" w14:textId="6904D5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D0E3C" w14:textId="695E97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7DC1B" w14:textId="6A3074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3,000.00 </w:t>
            </w:r>
          </w:p>
        </w:tc>
      </w:tr>
      <w:tr w:rsidR="00A438CF" w:rsidRPr="00A438CF" w14:paraId="33C7044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FAE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3E86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6ED7E94C" w14:textId="0909A6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6C1E01B1" w14:textId="441660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3D185" w14:textId="796D37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9BCA7" w14:textId="57B382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91,860.00 </w:t>
            </w:r>
          </w:p>
        </w:tc>
      </w:tr>
      <w:tr w:rsidR="00A438CF" w:rsidRPr="00A438CF" w14:paraId="326D86A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BAE5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65C59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FE86D41" w14:textId="5005AE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640,890.98 </w:t>
            </w:r>
          </w:p>
        </w:tc>
        <w:tc>
          <w:tcPr>
            <w:tcW w:w="810" w:type="pct"/>
            <w:tcBorders>
              <w:top w:val="nil"/>
              <w:left w:val="nil"/>
              <w:bottom w:val="single" w:sz="4" w:space="0" w:color="000000"/>
              <w:right w:val="single" w:sz="4" w:space="0" w:color="000000"/>
            </w:tcBorders>
            <w:shd w:val="clear" w:color="auto" w:fill="auto"/>
            <w:noWrap/>
            <w:vAlign w:val="bottom"/>
            <w:hideMark/>
          </w:tcPr>
          <w:p w14:paraId="22B42DC2" w14:textId="6B75D7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C2877" w14:textId="7C1F9C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957E4" w14:textId="0A0C1D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640,890.98 </w:t>
            </w:r>
          </w:p>
        </w:tc>
      </w:tr>
      <w:tr w:rsidR="00A438CF" w:rsidRPr="00A438CF" w14:paraId="21D90F8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31F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01A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476F4E37" w14:textId="11D061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14187936" w14:textId="7E5CC8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EECF4F" w14:textId="02F4B7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3B024" w14:textId="478D11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924,837.20 </w:t>
            </w:r>
          </w:p>
        </w:tc>
      </w:tr>
      <w:tr w:rsidR="00A438CF" w:rsidRPr="00A438CF" w14:paraId="641384E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5553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3923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75DC793A" w14:textId="09A4E8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2623A9F2" w14:textId="732CB8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B76C4" w14:textId="2E123F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80C7B" w14:textId="0A2C18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83,510.00 </w:t>
            </w:r>
          </w:p>
        </w:tc>
      </w:tr>
      <w:tr w:rsidR="00A438CF" w:rsidRPr="00A438CF" w14:paraId="231399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E70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F1A3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5BDECA7" w14:textId="426152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12,530.00 </w:t>
            </w:r>
          </w:p>
        </w:tc>
        <w:tc>
          <w:tcPr>
            <w:tcW w:w="810" w:type="pct"/>
            <w:tcBorders>
              <w:top w:val="nil"/>
              <w:left w:val="nil"/>
              <w:bottom w:val="single" w:sz="4" w:space="0" w:color="000000"/>
              <w:right w:val="single" w:sz="4" w:space="0" w:color="000000"/>
            </w:tcBorders>
            <w:shd w:val="clear" w:color="auto" w:fill="auto"/>
            <w:noWrap/>
            <w:vAlign w:val="bottom"/>
            <w:hideMark/>
          </w:tcPr>
          <w:p w14:paraId="322C8488" w14:textId="2FA9E0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52248" w14:textId="255352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10BEF" w14:textId="01D3FE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12,530.00 </w:t>
            </w:r>
          </w:p>
        </w:tc>
      </w:tr>
      <w:tr w:rsidR="00A438CF" w:rsidRPr="00A438CF" w14:paraId="6F8F641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E0C9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7192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23E0FB7" w14:textId="44D440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EDD20D" w14:textId="5D78EE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FE5C9" w14:textId="7FB1F8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F182D" w14:textId="5766D7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74,000.00 </w:t>
            </w:r>
          </w:p>
        </w:tc>
      </w:tr>
      <w:tr w:rsidR="00A438CF" w:rsidRPr="00A438CF" w14:paraId="075B164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0B0B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7F97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3F7AA28C" w14:textId="427DAF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29,796.00 </w:t>
            </w:r>
          </w:p>
        </w:tc>
        <w:tc>
          <w:tcPr>
            <w:tcW w:w="810" w:type="pct"/>
            <w:tcBorders>
              <w:top w:val="nil"/>
              <w:left w:val="nil"/>
              <w:bottom w:val="single" w:sz="4" w:space="0" w:color="000000"/>
              <w:right w:val="single" w:sz="4" w:space="0" w:color="000000"/>
            </w:tcBorders>
            <w:shd w:val="clear" w:color="auto" w:fill="auto"/>
            <w:noWrap/>
            <w:vAlign w:val="bottom"/>
            <w:hideMark/>
          </w:tcPr>
          <w:p w14:paraId="5EBABDE8" w14:textId="0F7E1F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46072" w14:textId="01541E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C4D638" w14:textId="70ED58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29,796.00 </w:t>
            </w:r>
          </w:p>
        </w:tc>
      </w:tr>
      <w:tr w:rsidR="00A438CF" w:rsidRPr="00A438CF" w14:paraId="30086F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1BB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C32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1A72E715" w14:textId="7A430D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25,120.00 </w:t>
            </w:r>
          </w:p>
        </w:tc>
        <w:tc>
          <w:tcPr>
            <w:tcW w:w="810" w:type="pct"/>
            <w:tcBorders>
              <w:top w:val="nil"/>
              <w:left w:val="nil"/>
              <w:bottom w:val="single" w:sz="4" w:space="0" w:color="000000"/>
              <w:right w:val="single" w:sz="4" w:space="0" w:color="000000"/>
            </w:tcBorders>
            <w:shd w:val="clear" w:color="auto" w:fill="auto"/>
            <w:noWrap/>
            <w:vAlign w:val="bottom"/>
            <w:hideMark/>
          </w:tcPr>
          <w:p w14:paraId="4517DE7B" w14:textId="7D5C46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EE3F5" w14:textId="4720B4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C0E97" w14:textId="2FAB2E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25,120.00 </w:t>
            </w:r>
          </w:p>
        </w:tc>
      </w:tr>
      <w:tr w:rsidR="00A438CF" w:rsidRPr="00A438CF" w14:paraId="69770D4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A67A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6551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5D0A5540" w14:textId="05FF21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70755DA0" w14:textId="76A51B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5BA1C" w14:textId="25C006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1AF18" w14:textId="4EA925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33,599.44 </w:t>
            </w:r>
          </w:p>
        </w:tc>
      </w:tr>
      <w:tr w:rsidR="00A438CF" w:rsidRPr="00A438CF" w14:paraId="79C629F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5234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817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7E695446" w14:textId="1D55D5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9,760.00 </w:t>
            </w:r>
          </w:p>
        </w:tc>
        <w:tc>
          <w:tcPr>
            <w:tcW w:w="810" w:type="pct"/>
            <w:tcBorders>
              <w:top w:val="nil"/>
              <w:left w:val="nil"/>
              <w:bottom w:val="single" w:sz="4" w:space="0" w:color="000000"/>
              <w:right w:val="single" w:sz="4" w:space="0" w:color="000000"/>
            </w:tcBorders>
            <w:shd w:val="clear" w:color="auto" w:fill="auto"/>
            <w:noWrap/>
            <w:vAlign w:val="bottom"/>
            <w:hideMark/>
          </w:tcPr>
          <w:p w14:paraId="29D30874" w14:textId="7C0CB2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809E8" w14:textId="392BDF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0D2DD" w14:textId="53F369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9,760.00 </w:t>
            </w:r>
          </w:p>
        </w:tc>
      </w:tr>
      <w:tr w:rsidR="00A438CF" w:rsidRPr="00A438CF" w14:paraId="3A2A62A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600F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EE73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7518A4EE" w14:textId="6784F3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4D7C4601" w14:textId="1BE54A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684D5" w14:textId="02E134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2AB82" w14:textId="2AC0A9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84,956.07 </w:t>
            </w:r>
          </w:p>
        </w:tc>
      </w:tr>
      <w:tr w:rsidR="00A438CF" w:rsidRPr="00A438CF" w14:paraId="74883BB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89F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9449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1C8918E5" w14:textId="14B8A1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44,530.00 </w:t>
            </w:r>
          </w:p>
        </w:tc>
        <w:tc>
          <w:tcPr>
            <w:tcW w:w="810" w:type="pct"/>
            <w:tcBorders>
              <w:top w:val="nil"/>
              <w:left w:val="nil"/>
              <w:bottom w:val="single" w:sz="4" w:space="0" w:color="000000"/>
              <w:right w:val="single" w:sz="4" w:space="0" w:color="000000"/>
            </w:tcBorders>
            <w:shd w:val="clear" w:color="auto" w:fill="auto"/>
            <w:noWrap/>
            <w:vAlign w:val="bottom"/>
            <w:hideMark/>
          </w:tcPr>
          <w:p w14:paraId="528CB9F8" w14:textId="5FD3FE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74272" w14:textId="191F79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D0A13" w14:textId="0E3F2D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44,530.00 </w:t>
            </w:r>
          </w:p>
        </w:tc>
      </w:tr>
      <w:tr w:rsidR="00A438CF" w:rsidRPr="00A438CF" w14:paraId="59D226A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7B9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334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1214AF97" w14:textId="7227DB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0F292" w14:textId="71B79B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86A627" w14:textId="5C5EBB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0FB37" w14:textId="7E5DE2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46,000.00 </w:t>
            </w:r>
          </w:p>
        </w:tc>
      </w:tr>
      <w:tr w:rsidR="00A438CF" w:rsidRPr="00A438CF" w14:paraId="5DC602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28F7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5BE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0ED046B8" w14:textId="4D30C2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35B4D8" w14:textId="73E8F3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79E8F" w14:textId="075A72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A907E" w14:textId="3ABA48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0,000.00 </w:t>
            </w:r>
          </w:p>
        </w:tc>
      </w:tr>
      <w:tr w:rsidR="00A438CF" w:rsidRPr="00A438CF" w14:paraId="6CEB859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F67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7F14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46BF8556" w14:textId="484EB3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3C6B0098" w14:textId="5F3194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2A494" w14:textId="6B104F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0A80B" w14:textId="57903C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3,770.00 </w:t>
            </w:r>
          </w:p>
        </w:tc>
      </w:tr>
      <w:tr w:rsidR="00A438CF" w:rsidRPr="00A438CF" w14:paraId="5D57184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0B24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4C92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1356ACB3" w14:textId="59D5AF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2C1156" w14:textId="2F6EA3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206ED" w14:textId="767F3F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0A782" w14:textId="253D1F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98,000.00 </w:t>
            </w:r>
          </w:p>
        </w:tc>
      </w:tr>
      <w:tr w:rsidR="00A438CF" w:rsidRPr="00A438CF" w14:paraId="515F9BF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AD41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6C1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439B56E" w14:textId="1ABB97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54F1EFC3" w14:textId="15FB0A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7EB86" w14:textId="65997B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34BCB" w14:textId="6E705A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9,575.00 </w:t>
            </w:r>
          </w:p>
        </w:tc>
      </w:tr>
      <w:tr w:rsidR="00A438CF" w:rsidRPr="00A438CF" w14:paraId="4CD0D77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F17D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1728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6143C1CB" w14:textId="55A72B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6E6248" w14:textId="3BBCE8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D66AE" w14:textId="26F1C5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90B3D" w14:textId="628D23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5,500.00 </w:t>
            </w:r>
          </w:p>
        </w:tc>
      </w:tr>
      <w:tr w:rsidR="00A438CF" w:rsidRPr="00A438CF" w14:paraId="33FEB22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E69B7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6F6A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E913705" w14:textId="2E323A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63,302.00 </w:t>
            </w:r>
          </w:p>
        </w:tc>
        <w:tc>
          <w:tcPr>
            <w:tcW w:w="810" w:type="pct"/>
            <w:tcBorders>
              <w:top w:val="nil"/>
              <w:left w:val="nil"/>
              <w:bottom w:val="single" w:sz="4" w:space="0" w:color="000000"/>
              <w:right w:val="single" w:sz="4" w:space="0" w:color="000000"/>
            </w:tcBorders>
            <w:shd w:val="clear" w:color="auto" w:fill="auto"/>
            <w:noWrap/>
            <w:vAlign w:val="bottom"/>
            <w:hideMark/>
          </w:tcPr>
          <w:p w14:paraId="13F876D6" w14:textId="4FA5B3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3B62D" w14:textId="3EB662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0AC4C" w14:textId="1D0BA5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63,302.00 </w:t>
            </w:r>
          </w:p>
        </w:tc>
      </w:tr>
      <w:tr w:rsidR="00A438CF" w:rsidRPr="00A438CF" w14:paraId="6C9F5B4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66E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CEFC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8E74F2D" w14:textId="5FDCA6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3CD55FCB" w14:textId="061875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8BE8B" w14:textId="70709F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2C57F" w14:textId="1EAFF7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42,405.00 </w:t>
            </w:r>
          </w:p>
        </w:tc>
      </w:tr>
      <w:tr w:rsidR="00A438CF" w:rsidRPr="00A438CF" w14:paraId="563C1DC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E5B5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3AFD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0FE8A26" w14:textId="449815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06BDFA" w14:textId="3BB770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3087F" w14:textId="3F75C1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9C088" w14:textId="0035A1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21,000.00 </w:t>
            </w:r>
          </w:p>
        </w:tc>
      </w:tr>
      <w:tr w:rsidR="00A438CF" w:rsidRPr="00A438CF" w14:paraId="511EA02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F95F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803F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5AFBC94E" w14:textId="3AF9FD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08669B3E" w14:textId="786241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E4E32" w14:textId="185A73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AC89B" w14:textId="1E882D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02,440.00 </w:t>
            </w:r>
          </w:p>
        </w:tc>
      </w:tr>
      <w:tr w:rsidR="00A438CF" w:rsidRPr="00A438CF" w14:paraId="6BE51F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1BFD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9A1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78996C81" w14:textId="18F9D1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0E48FB8" w14:textId="651A76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A4D40" w14:textId="3ACF1B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26E0F" w14:textId="2F40AC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7,100.00 </w:t>
            </w:r>
          </w:p>
        </w:tc>
      </w:tr>
      <w:tr w:rsidR="00A438CF" w:rsidRPr="00A438CF" w14:paraId="1C39FDF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9C02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CE0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2CE82C6" w14:textId="260703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377BBE1F" w14:textId="046C3D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97D16" w14:textId="1F845A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075F5" w14:textId="0C35F3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35,880.00 </w:t>
            </w:r>
          </w:p>
        </w:tc>
      </w:tr>
      <w:tr w:rsidR="00A438CF" w:rsidRPr="00A438CF" w14:paraId="66FB4B8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19F6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D6A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2C494F16" w14:textId="474D41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6BD743" w14:textId="1B21E3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DD7C5" w14:textId="046446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B5D69" w14:textId="285D1B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5,000.00 </w:t>
            </w:r>
          </w:p>
        </w:tc>
      </w:tr>
      <w:tr w:rsidR="00A438CF" w:rsidRPr="00A438CF" w14:paraId="1F67C69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C5CD8"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0D2A12A" w14:textId="6A28FCD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5,29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B7D81CD" w14:textId="179FEE6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E9827F" w14:textId="148BACB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4000B3" w14:textId="1300822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5,299,316.82 </w:t>
            </w:r>
          </w:p>
        </w:tc>
      </w:tr>
      <w:tr w:rsidR="00A438CF" w:rsidRPr="00A438CF" w14:paraId="7ACA8E3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985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50DA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407A817C" w14:textId="0ADE5D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C6518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7131AB6F"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198ABEE8" w14:textId="7B16D9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00,000.00 </w:t>
            </w:r>
          </w:p>
        </w:tc>
      </w:tr>
      <w:tr w:rsidR="00A438CF" w:rsidRPr="00A438CF" w14:paraId="7212F58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FB0B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A844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02E1ECBE" w14:textId="29652D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3043F10B" w14:textId="0D4673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2F96F" w14:textId="260975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7D7E9" w14:textId="0FCBD2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90,647.72 </w:t>
            </w:r>
          </w:p>
        </w:tc>
      </w:tr>
      <w:tr w:rsidR="00A438CF" w:rsidRPr="00A438CF" w14:paraId="19EF610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183C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90D0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0A45DE66" w14:textId="72B461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3571B783" w14:textId="2857AD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9E8DD" w14:textId="7B7DEF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7630B" w14:textId="252550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2,760.00 </w:t>
            </w:r>
          </w:p>
        </w:tc>
      </w:tr>
      <w:tr w:rsidR="00A438CF" w:rsidRPr="00A438CF" w14:paraId="41BBB68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A47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47A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275492C7" w14:textId="08237C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28F9D1A" w14:textId="5D77BA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AF339" w14:textId="100591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18017" w14:textId="52474A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3,960.00 </w:t>
            </w:r>
          </w:p>
        </w:tc>
      </w:tr>
      <w:tr w:rsidR="00A438CF" w:rsidRPr="00A438CF" w14:paraId="13F574F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6B13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93F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426EBDFA" w14:textId="7373B3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2D7AFFF4" w14:textId="355279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A0F34" w14:textId="26AFFD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61662" w14:textId="60219A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7,097.00 </w:t>
            </w:r>
          </w:p>
        </w:tc>
      </w:tr>
      <w:tr w:rsidR="00A438CF" w:rsidRPr="00A438CF" w14:paraId="274050A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3CB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9269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B4AC6B9" w14:textId="3E19F6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0EB68CD0" w14:textId="166873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4C6BB" w14:textId="56C4B7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8AC21" w14:textId="3D239B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9,920.00 </w:t>
            </w:r>
          </w:p>
        </w:tc>
      </w:tr>
      <w:tr w:rsidR="00A438CF" w:rsidRPr="00A438CF" w14:paraId="4DE09C9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392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545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7B753AAA" w14:textId="7E99BD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5B588451" w14:textId="22F876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8FB4D" w14:textId="0E2DBB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DBE0C" w14:textId="660966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2,036.10 </w:t>
            </w:r>
          </w:p>
        </w:tc>
      </w:tr>
      <w:tr w:rsidR="00A438CF" w:rsidRPr="00A438CF" w14:paraId="5A458A9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50D1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45E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620466D" w14:textId="7B03F6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1F3A6C96" w14:textId="48E5EA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477AF" w14:textId="77C36A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02919" w14:textId="4BB711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1,817.50 </w:t>
            </w:r>
          </w:p>
        </w:tc>
      </w:tr>
      <w:tr w:rsidR="00A438CF" w:rsidRPr="00A438CF" w14:paraId="02DB5DA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2628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B8EB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6ACE037A" w14:textId="001536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7C683DBA" w14:textId="30CB70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503AD" w14:textId="5490BB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AEE79" w14:textId="6FA52E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4,520.00 </w:t>
            </w:r>
          </w:p>
        </w:tc>
      </w:tr>
      <w:tr w:rsidR="00A438CF" w:rsidRPr="00A438CF" w14:paraId="7378092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4339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B3D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3951A50B" w14:textId="646BDF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57449" w14:textId="379FD3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ACD76" w14:textId="20AE24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929DF" w14:textId="492EA6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5,000.00 </w:t>
            </w:r>
          </w:p>
        </w:tc>
      </w:tr>
      <w:tr w:rsidR="00A438CF" w:rsidRPr="00A438CF" w14:paraId="78CFE5A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51A4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D02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10F38432" w14:textId="6B14EF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69233692" w14:textId="4EEA95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17907" w14:textId="186A79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CA9ED" w14:textId="37655E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67,350.00 </w:t>
            </w:r>
          </w:p>
        </w:tc>
      </w:tr>
      <w:tr w:rsidR="00A438CF" w:rsidRPr="00A438CF" w14:paraId="480CBD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9272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F0E8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41EC4BD2" w14:textId="461209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12592C7" w14:textId="1E184C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CADD1" w14:textId="49A60F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4F660" w14:textId="46D7BD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80.00 </w:t>
            </w:r>
          </w:p>
        </w:tc>
      </w:tr>
      <w:tr w:rsidR="00A438CF" w:rsidRPr="00A438CF" w14:paraId="34FC2AB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693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50C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0E35BA7" w14:textId="4680F6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7D3FC0D3" w14:textId="36893E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55079" w14:textId="6B0594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CE223" w14:textId="7AFB8F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2,495.00 </w:t>
            </w:r>
          </w:p>
        </w:tc>
      </w:tr>
      <w:tr w:rsidR="00A438CF" w:rsidRPr="00A438CF" w14:paraId="41CC382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E70D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BA5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5F564315" w14:textId="278C6C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5860E3" w14:textId="010AD8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9994A" w14:textId="549B9F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A87E5" w14:textId="7CE34F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2,000.00 </w:t>
            </w:r>
          </w:p>
        </w:tc>
      </w:tr>
      <w:tr w:rsidR="00A438CF" w:rsidRPr="00A438CF" w14:paraId="345A67F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21EF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A76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E514F6E" w14:textId="496559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40613190" w14:textId="7CAF04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72BDD" w14:textId="218356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AB338" w14:textId="51A7C5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18,170.00 </w:t>
            </w:r>
          </w:p>
        </w:tc>
      </w:tr>
      <w:tr w:rsidR="00A438CF" w:rsidRPr="00A438CF" w14:paraId="29FBD7F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2B1D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C5E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0452157F" w14:textId="774A37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0F5E8F" w14:textId="7806A4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B8158" w14:textId="2B11F6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DEE4D" w14:textId="502F29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0,000.00 </w:t>
            </w:r>
          </w:p>
        </w:tc>
      </w:tr>
      <w:tr w:rsidR="00A438CF" w:rsidRPr="00A438CF" w14:paraId="6748586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7F57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0C9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E3F2798" w14:textId="66B599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7DEC949" w14:textId="418582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DCD1E7" w14:textId="1AD113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D89B2" w14:textId="63FFCD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0,760.00 </w:t>
            </w:r>
          </w:p>
        </w:tc>
      </w:tr>
      <w:tr w:rsidR="00A438CF" w:rsidRPr="00A438CF" w14:paraId="7A335CC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3CF4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4375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42C5FFF" w14:textId="43534B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6B8D7B" w14:textId="3B7E14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F8B57" w14:textId="1D9579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15269" w14:textId="2B7BA8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3,000.00 </w:t>
            </w:r>
          </w:p>
        </w:tc>
      </w:tr>
      <w:tr w:rsidR="00A438CF" w:rsidRPr="00A438CF" w14:paraId="418A084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A7DC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82C8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3B1062AD" w14:textId="32729C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7EA64C74" w14:textId="016A57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FF487" w14:textId="111014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4B895" w14:textId="1B2136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4,450.00 </w:t>
            </w:r>
          </w:p>
        </w:tc>
      </w:tr>
      <w:tr w:rsidR="00A438CF" w:rsidRPr="00A438CF" w14:paraId="1D03033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CE8C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A27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642ECFBA" w14:textId="056EAF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E40A9A" w14:textId="2EE963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7B5B3" w14:textId="7F9293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26254" w14:textId="0A5EE6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4,000.00 </w:t>
            </w:r>
          </w:p>
        </w:tc>
      </w:tr>
      <w:tr w:rsidR="00A438CF" w:rsidRPr="00A438CF" w14:paraId="145D406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003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091B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5B02C41D" w14:textId="380E26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142A7404" w14:textId="1A2813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16B03" w14:textId="206871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3165A" w14:textId="75FC17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83,840.00 </w:t>
            </w:r>
          </w:p>
        </w:tc>
      </w:tr>
      <w:tr w:rsidR="00A438CF" w:rsidRPr="00A438CF" w14:paraId="28B5AF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BA0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ECC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47C5A3BB" w14:textId="6C0844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0427234A" w14:textId="6805CF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18600" w14:textId="15AC22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EB013" w14:textId="68823B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1,440.00 </w:t>
            </w:r>
          </w:p>
        </w:tc>
      </w:tr>
      <w:tr w:rsidR="00A438CF" w:rsidRPr="00A438CF" w14:paraId="4D58A41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40E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F17A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D8C7B60" w14:textId="0A3758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5165F3CE" w14:textId="53F749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70F2F" w14:textId="0DBE66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E66BF" w14:textId="0C7632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6,656.00 </w:t>
            </w:r>
          </w:p>
        </w:tc>
      </w:tr>
      <w:tr w:rsidR="00A438CF" w:rsidRPr="00A438CF" w14:paraId="4D813A8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B3BF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7CB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251FCDCD" w14:textId="29BEBB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5026F01D" w14:textId="5A7704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65CAF" w14:textId="5FFCDB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E5860" w14:textId="53490D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79,949.50 </w:t>
            </w:r>
          </w:p>
        </w:tc>
      </w:tr>
      <w:tr w:rsidR="00A438CF" w:rsidRPr="00A438CF" w14:paraId="2D7E60E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0638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71B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B0CF443" w14:textId="45FA10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7B0386E7" w14:textId="715FE9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B4095" w14:textId="7BD8DC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966ED" w14:textId="797DBD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80,519.60 </w:t>
            </w:r>
          </w:p>
        </w:tc>
      </w:tr>
      <w:tr w:rsidR="00A438CF" w:rsidRPr="00A438CF" w14:paraId="669DCC6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91AD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8AE6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FF6C97B" w14:textId="1FC27A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9C5265" w14:textId="7CD70A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1B6F3" w14:textId="1A2C4B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43BF9" w14:textId="459ADA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5,000.00 </w:t>
            </w:r>
          </w:p>
        </w:tc>
      </w:tr>
      <w:tr w:rsidR="00A438CF" w:rsidRPr="00A438CF" w14:paraId="2C06824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7322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BFED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CAE44" w14:textId="48DFFD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6AF61B9A" w14:textId="03BF63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DC5EC" w14:textId="3760EC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EECFE" w14:textId="21FDA2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600.00 </w:t>
            </w:r>
          </w:p>
        </w:tc>
      </w:tr>
      <w:tr w:rsidR="00A438CF" w:rsidRPr="00A438CF" w14:paraId="11B1ABC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176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9AA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017E6140" w14:textId="2A3FF9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5,480.00 </w:t>
            </w:r>
          </w:p>
        </w:tc>
        <w:tc>
          <w:tcPr>
            <w:tcW w:w="810" w:type="pct"/>
            <w:tcBorders>
              <w:top w:val="nil"/>
              <w:left w:val="nil"/>
              <w:bottom w:val="single" w:sz="4" w:space="0" w:color="000000"/>
              <w:right w:val="single" w:sz="4" w:space="0" w:color="000000"/>
            </w:tcBorders>
            <w:shd w:val="clear" w:color="auto" w:fill="auto"/>
            <w:noWrap/>
            <w:vAlign w:val="bottom"/>
            <w:hideMark/>
          </w:tcPr>
          <w:p w14:paraId="686574FE" w14:textId="12F625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61C94" w14:textId="1E0E2B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312B5" w14:textId="61B29F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5,480.00 </w:t>
            </w:r>
          </w:p>
        </w:tc>
      </w:tr>
      <w:tr w:rsidR="00A438CF" w:rsidRPr="00A438CF" w14:paraId="5D02AFD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6EAA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4AC7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9C9E424" w14:textId="75C540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614223C6" w14:textId="73D8C3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355F2" w14:textId="0F46BC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4F7CA" w14:textId="4EC592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5,740.00 </w:t>
            </w:r>
          </w:p>
        </w:tc>
      </w:tr>
      <w:tr w:rsidR="00A438CF" w:rsidRPr="00A438CF" w14:paraId="255B589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F979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6DA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FF9B3F3" w14:textId="5D63C0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9793B62" w14:textId="17973F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7EABA" w14:textId="33D118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4D064" w14:textId="4C9C5F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00.00 </w:t>
            </w:r>
          </w:p>
        </w:tc>
      </w:tr>
      <w:tr w:rsidR="00A438CF" w:rsidRPr="00A438CF" w14:paraId="056190D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308B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1A5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5D441DBD" w14:textId="4FE97A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1935BF05" w14:textId="36714A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DD0BF" w14:textId="2967B5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E167C" w14:textId="22F4AC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5,148.40 </w:t>
            </w:r>
          </w:p>
        </w:tc>
      </w:tr>
      <w:tr w:rsidR="00A438CF" w:rsidRPr="00A438CF" w14:paraId="657223D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ED41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A2D9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2055155D" w14:textId="4CA3C8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7B215A23" w14:textId="698C87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BEA40" w14:textId="015ECE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664B5" w14:textId="39699E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11,080.00 </w:t>
            </w:r>
          </w:p>
        </w:tc>
      </w:tr>
      <w:tr w:rsidR="00A438CF" w:rsidRPr="00A438CF" w14:paraId="16DA060F"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D679EC"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4D104C1E" w14:textId="4D51D85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15,485,369.83 </w:t>
            </w:r>
          </w:p>
        </w:tc>
        <w:tc>
          <w:tcPr>
            <w:tcW w:w="810" w:type="pct"/>
            <w:tcBorders>
              <w:top w:val="nil"/>
              <w:left w:val="nil"/>
              <w:bottom w:val="single" w:sz="4" w:space="0" w:color="000000"/>
              <w:right w:val="single" w:sz="4" w:space="0" w:color="000000"/>
            </w:tcBorders>
            <w:shd w:val="clear" w:color="A5A5A5" w:fill="A5A5A5"/>
            <w:noWrap/>
            <w:vAlign w:val="bottom"/>
            <w:hideMark/>
          </w:tcPr>
          <w:p w14:paraId="0544FEA2" w14:textId="05F0B30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2E93743" w14:textId="008F209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7F9D7D7" w14:textId="21420C7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15,485,369.83 </w:t>
            </w:r>
          </w:p>
        </w:tc>
      </w:tr>
      <w:tr w:rsidR="00A438CF" w:rsidRPr="00A438CF" w14:paraId="564E7BB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734B5"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lastRenderedPageBreak/>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0C1DD3A2" w14:textId="74DACC2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4,753,790.55 </w:t>
            </w:r>
          </w:p>
        </w:tc>
        <w:tc>
          <w:tcPr>
            <w:tcW w:w="810" w:type="pct"/>
            <w:tcBorders>
              <w:top w:val="nil"/>
              <w:left w:val="nil"/>
              <w:bottom w:val="single" w:sz="4" w:space="0" w:color="000000"/>
              <w:right w:val="single" w:sz="4" w:space="0" w:color="000000"/>
            </w:tcBorders>
            <w:shd w:val="clear" w:color="D8D8D8" w:fill="D8D8D8"/>
            <w:noWrap/>
            <w:vAlign w:val="bottom"/>
            <w:hideMark/>
          </w:tcPr>
          <w:p w14:paraId="6F4C9317" w14:textId="0E75614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B3BDC2" w14:textId="1899BFD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83A499" w14:textId="353D56F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4,753,790.55 </w:t>
            </w:r>
          </w:p>
        </w:tc>
      </w:tr>
      <w:tr w:rsidR="00A438CF" w:rsidRPr="00A438CF" w14:paraId="09E02812"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BECF85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6CFF1749" w14:textId="6965A8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6,057.28 </w:t>
            </w:r>
          </w:p>
        </w:tc>
        <w:tc>
          <w:tcPr>
            <w:tcW w:w="810" w:type="pct"/>
            <w:tcBorders>
              <w:top w:val="nil"/>
              <w:left w:val="nil"/>
              <w:bottom w:val="single" w:sz="4" w:space="0" w:color="000000"/>
              <w:right w:val="single" w:sz="4" w:space="0" w:color="000000"/>
            </w:tcBorders>
            <w:shd w:val="clear" w:color="auto" w:fill="auto"/>
            <w:noWrap/>
            <w:vAlign w:val="bottom"/>
            <w:hideMark/>
          </w:tcPr>
          <w:p w14:paraId="112D3FE3" w14:textId="367360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89E64" w14:textId="0C5A19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FE11B46" w14:textId="5EC87D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6,057.28 </w:t>
            </w:r>
          </w:p>
        </w:tc>
      </w:tr>
      <w:tr w:rsidR="00A438CF" w:rsidRPr="00A438CF" w14:paraId="14BBA998" w14:textId="77777777" w:rsidTr="00A438C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76DF3A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877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3B7A67E4" w14:textId="37487F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3,155.86 </w:t>
            </w:r>
          </w:p>
        </w:tc>
        <w:tc>
          <w:tcPr>
            <w:tcW w:w="810" w:type="pct"/>
            <w:tcBorders>
              <w:top w:val="nil"/>
              <w:left w:val="nil"/>
              <w:bottom w:val="single" w:sz="4" w:space="0" w:color="000000"/>
              <w:right w:val="single" w:sz="4" w:space="0" w:color="000000"/>
            </w:tcBorders>
            <w:shd w:val="clear" w:color="auto" w:fill="auto"/>
            <w:noWrap/>
            <w:vAlign w:val="bottom"/>
            <w:hideMark/>
          </w:tcPr>
          <w:p w14:paraId="61F060C1" w14:textId="338CD3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CBE87" w14:textId="04EEFF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628E5" w14:textId="05E8C4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3,155.86 </w:t>
            </w:r>
          </w:p>
        </w:tc>
      </w:tr>
      <w:tr w:rsidR="00A438CF" w:rsidRPr="00A438CF" w14:paraId="5A81EFF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5DBD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0E7E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1BE8149" w14:textId="6F53C8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4728F9A" w14:textId="790FA9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C0F16" w14:textId="006E03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BC0D9" w14:textId="520A9E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780.00 </w:t>
            </w:r>
          </w:p>
        </w:tc>
      </w:tr>
      <w:tr w:rsidR="00A438CF" w:rsidRPr="00A438CF" w14:paraId="24EDF26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0AE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BEC0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3BB06A4" w14:textId="42BFC5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7,695.00 </w:t>
            </w:r>
          </w:p>
        </w:tc>
        <w:tc>
          <w:tcPr>
            <w:tcW w:w="810" w:type="pct"/>
            <w:tcBorders>
              <w:top w:val="nil"/>
              <w:left w:val="nil"/>
              <w:bottom w:val="single" w:sz="4" w:space="0" w:color="000000"/>
              <w:right w:val="single" w:sz="4" w:space="0" w:color="000000"/>
            </w:tcBorders>
            <w:shd w:val="clear" w:color="auto" w:fill="auto"/>
            <w:noWrap/>
            <w:vAlign w:val="bottom"/>
            <w:hideMark/>
          </w:tcPr>
          <w:p w14:paraId="08FA6E3D" w14:textId="25C6B0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3D788" w14:textId="74C50D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026D1" w14:textId="0169EF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7,695.00 </w:t>
            </w:r>
          </w:p>
        </w:tc>
      </w:tr>
      <w:tr w:rsidR="00A438CF" w:rsidRPr="00A438CF" w14:paraId="6227542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9F28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AD2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4349888F" w14:textId="1335A0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464,809.24 </w:t>
            </w:r>
          </w:p>
        </w:tc>
        <w:tc>
          <w:tcPr>
            <w:tcW w:w="810" w:type="pct"/>
            <w:tcBorders>
              <w:top w:val="nil"/>
              <w:left w:val="nil"/>
              <w:bottom w:val="single" w:sz="4" w:space="0" w:color="000000"/>
              <w:right w:val="single" w:sz="4" w:space="0" w:color="000000"/>
            </w:tcBorders>
            <w:shd w:val="clear" w:color="auto" w:fill="auto"/>
            <w:noWrap/>
            <w:vAlign w:val="bottom"/>
            <w:hideMark/>
          </w:tcPr>
          <w:p w14:paraId="7708A1B3" w14:textId="760353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0425F" w14:textId="0115A8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EF12E" w14:textId="4E06A0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464,809.24 </w:t>
            </w:r>
          </w:p>
        </w:tc>
      </w:tr>
      <w:tr w:rsidR="00A438CF" w:rsidRPr="00A438CF" w14:paraId="1B07710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4C30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A890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076E4AC" w14:textId="3B76E7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1,464.92 </w:t>
            </w:r>
          </w:p>
        </w:tc>
        <w:tc>
          <w:tcPr>
            <w:tcW w:w="810" w:type="pct"/>
            <w:tcBorders>
              <w:top w:val="nil"/>
              <w:left w:val="nil"/>
              <w:bottom w:val="single" w:sz="4" w:space="0" w:color="000000"/>
              <w:right w:val="single" w:sz="4" w:space="0" w:color="000000"/>
            </w:tcBorders>
            <w:shd w:val="clear" w:color="auto" w:fill="auto"/>
            <w:noWrap/>
            <w:vAlign w:val="bottom"/>
            <w:hideMark/>
          </w:tcPr>
          <w:p w14:paraId="7C2F773E" w14:textId="28F421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E80C8" w14:textId="7AD291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F4ADB" w14:textId="03611E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1,464.92 </w:t>
            </w:r>
          </w:p>
        </w:tc>
      </w:tr>
      <w:tr w:rsidR="00A438CF" w:rsidRPr="00A438CF" w14:paraId="4EFC3EE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6E4B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21B6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4E1F1BF" w14:textId="0C9656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5,790.00 </w:t>
            </w:r>
          </w:p>
        </w:tc>
        <w:tc>
          <w:tcPr>
            <w:tcW w:w="810" w:type="pct"/>
            <w:tcBorders>
              <w:top w:val="nil"/>
              <w:left w:val="nil"/>
              <w:bottom w:val="single" w:sz="4" w:space="0" w:color="000000"/>
              <w:right w:val="single" w:sz="4" w:space="0" w:color="000000"/>
            </w:tcBorders>
            <w:shd w:val="clear" w:color="auto" w:fill="auto"/>
            <w:noWrap/>
            <w:vAlign w:val="bottom"/>
            <w:hideMark/>
          </w:tcPr>
          <w:p w14:paraId="5B03F01F" w14:textId="15F3AB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FB6E5" w14:textId="5DEABD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83CAA" w14:textId="273A33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5,790.00 </w:t>
            </w:r>
          </w:p>
        </w:tc>
      </w:tr>
      <w:tr w:rsidR="00A438CF" w:rsidRPr="00A438CF" w14:paraId="7A8EF5D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68C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017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61C5C03C" w14:textId="7A0825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90,751.05 </w:t>
            </w:r>
          </w:p>
        </w:tc>
        <w:tc>
          <w:tcPr>
            <w:tcW w:w="810" w:type="pct"/>
            <w:tcBorders>
              <w:top w:val="nil"/>
              <w:left w:val="nil"/>
              <w:bottom w:val="single" w:sz="4" w:space="0" w:color="000000"/>
              <w:right w:val="single" w:sz="4" w:space="0" w:color="000000"/>
            </w:tcBorders>
            <w:shd w:val="clear" w:color="auto" w:fill="auto"/>
            <w:noWrap/>
            <w:vAlign w:val="bottom"/>
            <w:hideMark/>
          </w:tcPr>
          <w:p w14:paraId="7A6CA20C" w14:textId="05A533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1A7E9" w14:textId="3DEDB1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371BB" w14:textId="15543A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90,751.05 </w:t>
            </w:r>
          </w:p>
        </w:tc>
      </w:tr>
      <w:tr w:rsidR="00A438CF" w:rsidRPr="00A438CF" w14:paraId="5E89B24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A09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CAF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623953DF" w14:textId="5F17AE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4C537BE3" w14:textId="1E6F7E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48031" w14:textId="2875F9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6B1A4" w14:textId="41CAA6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29,680.00 </w:t>
            </w:r>
          </w:p>
        </w:tc>
      </w:tr>
      <w:tr w:rsidR="00A438CF" w:rsidRPr="00A438CF" w14:paraId="01E8EC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81AA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2D3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0B345198" w14:textId="756610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712AD9E8" w14:textId="100FC9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68123" w14:textId="0E458F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4C5E6" w14:textId="60CC77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3,787.00 </w:t>
            </w:r>
          </w:p>
        </w:tc>
      </w:tr>
      <w:tr w:rsidR="00A438CF" w:rsidRPr="00A438CF" w14:paraId="3DB7E1E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61D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5762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FA2C5BB" w14:textId="7ED496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628871AC" w14:textId="18C415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DAC0D" w14:textId="626129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3E3D06" w14:textId="3CC39F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42,864.32 </w:t>
            </w:r>
          </w:p>
        </w:tc>
      </w:tr>
      <w:tr w:rsidR="00A438CF" w:rsidRPr="00A438CF" w14:paraId="1F9DAA2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222C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CE73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4A9DED6F" w14:textId="3652CB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27AAA2BA" w14:textId="1CAD36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18685" w14:textId="339313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28B0F" w14:textId="0237C2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80,911.86 </w:t>
            </w:r>
          </w:p>
        </w:tc>
      </w:tr>
      <w:tr w:rsidR="00A438CF" w:rsidRPr="00A438CF" w14:paraId="5684055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441D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F12D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0F71FF33" w14:textId="7F6448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64,423.94 </w:t>
            </w:r>
          </w:p>
        </w:tc>
        <w:tc>
          <w:tcPr>
            <w:tcW w:w="810" w:type="pct"/>
            <w:tcBorders>
              <w:top w:val="nil"/>
              <w:left w:val="nil"/>
              <w:bottom w:val="single" w:sz="4" w:space="0" w:color="000000"/>
              <w:right w:val="single" w:sz="4" w:space="0" w:color="000000"/>
            </w:tcBorders>
            <w:shd w:val="clear" w:color="auto" w:fill="auto"/>
            <w:noWrap/>
            <w:vAlign w:val="bottom"/>
            <w:hideMark/>
          </w:tcPr>
          <w:p w14:paraId="2357F323" w14:textId="5C7C52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7549E" w14:textId="630D7A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5EF24" w14:textId="427A2D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64,423.94 </w:t>
            </w:r>
          </w:p>
        </w:tc>
      </w:tr>
      <w:tr w:rsidR="00A438CF" w:rsidRPr="00A438CF" w14:paraId="57EFEB0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D59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C80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4FDB5BB" w14:textId="094316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53,980.00 </w:t>
            </w:r>
          </w:p>
        </w:tc>
        <w:tc>
          <w:tcPr>
            <w:tcW w:w="810" w:type="pct"/>
            <w:tcBorders>
              <w:top w:val="nil"/>
              <w:left w:val="nil"/>
              <w:bottom w:val="single" w:sz="4" w:space="0" w:color="000000"/>
              <w:right w:val="single" w:sz="4" w:space="0" w:color="000000"/>
            </w:tcBorders>
            <w:shd w:val="clear" w:color="auto" w:fill="auto"/>
            <w:noWrap/>
            <w:vAlign w:val="bottom"/>
            <w:hideMark/>
          </w:tcPr>
          <w:p w14:paraId="2431A50C" w14:textId="033ABE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5763B" w14:textId="4A27CC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58A1A" w14:textId="37DE78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53,980.00 </w:t>
            </w:r>
          </w:p>
        </w:tc>
      </w:tr>
      <w:tr w:rsidR="00A438CF" w:rsidRPr="00A438CF" w14:paraId="11375F8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82E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819F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3DC96463" w14:textId="44E0F7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00,815.00 </w:t>
            </w:r>
          </w:p>
        </w:tc>
        <w:tc>
          <w:tcPr>
            <w:tcW w:w="810" w:type="pct"/>
            <w:tcBorders>
              <w:top w:val="nil"/>
              <w:left w:val="nil"/>
              <w:bottom w:val="single" w:sz="4" w:space="0" w:color="000000"/>
              <w:right w:val="single" w:sz="4" w:space="0" w:color="000000"/>
            </w:tcBorders>
            <w:shd w:val="clear" w:color="auto" w:fill="auto"/>
            <w:noWrap/>
            <w:vAlign w:val="bottom"/>
            <w:hideMark/>
          </w:tcPr>
          <w:p w14:paraId="721CF869" w14:textId="3A3388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2DB2A" w14:textId="56DFC3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EC063" w14:textId="7140D1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00,815.00 </w:t>
            </w:r>
          </w:p>
        </w:tc>
      </w:tr>
      <w:tr w:rsidR="00A438CF" w:rsidRPr="00A438CF" w14:paraId="00402AE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93F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8A95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7EB55E9F" w14:textId="374995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0EFBE8CF" w14:textId="1CA3D2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F082A" w14:textId="6DF36E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93196" w14:textId="399610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7,290.00 </w:t>
            </w:r>
          </w:p>
        </w:tc>
      </w:tr>
      <w:tr w:rsidR="00A438CF" w:rsidRPr="00A438CF" w14:paraId="7174216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B7AF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A6B9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CAF729B" w14:textId="535363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68,556.96 </w:t>
            </w:r>
          </w:p>
        </w:tc>
        <w:tc>
          <w:tcPr>
            <w:tcW w:w="810" w:type="pct"/>
            <w:tcBorders>
              <w:top w:val="nil"/>
              <w:left w:val="nil"/>
              <w:bottom w:val="single" w:sz="4" w:space="0" w:color="000000"/>
              <w:right w:val="single" w:sz="4" w:space="0" w:color="000000"/>
            </w:tcBorders>
            <w:shd w:val="clear" w:color="auto" w:fill="auto"/>
            <w:noWrap/>
            <w:vAlign w:val="bottom"/>
            <w:hideMark/>
          </w:tcPr>
          <w:p w14:paraId="41CC4E7E" w14:textId="09CB60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C1BBA" w14:textId="02076D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0943F" w14:textId="2B3E6E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68,556.96 </w:t>
            </w:r>
          </w:p>
        </w:tc>
      </w:tr>
      <w:tr w:rsidR="00A438CF" w:rsidRPr="00A438CF" w14:paraId="71449D9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187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66DC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497DB798" w14:textId="08736C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34,423.86 </w:t>
            </w:r>
          </w:p>
        </w:tc>
        <w:tc>
          <w:tcPr>
            <w:tcW w:w="810" w:type="pct"/>
            <w:tcBorders>
              <w:top w:val="nil"/>
              <w:left w:val="nil"/>
              <w:bottom w:val="single" w:sz="4" w:space="0" w:color="000000"/>
              <w:right w:val="single" w:sz="4" w:space="0" w:color="000000"/>
            </w:tcBorders>
            <w:shd w:val="clear" w:color="auto" w:fill="auto"/>
            <w:noWrap/>
            <w:vAlign w:val="bottom"/>
            <w:hideMark/>
          </w:tcPr>
          <w:p w14:paraId="76F90F77" w14:textId="632F9C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352D9" w14:textId="12A7CD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E2A2C" w14:textId="2D686F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34,423.86 </w:t>
            </w:r>
          </w:p>
        </w:tc>
      </w:tr>
      <w:tr w:rsidR="00A438CF" w:rsidRPr="00A438CF" w14:paraId="48906E2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DBD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4AB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0646A73" w14:textId="1F5FA6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547022" w14:textId="50D38E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E7E39" w14:textId="70AE11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D4FEF" w14:textId="420EEE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000.00 </w:t>
            </w:r>
          </w:p>
        </w:tc>
      </w:tr>
      <w:tr w:rsidR="00A438CF" w:rsidRPr="00A438CF" w14:paraId="6B27ED6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E77F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D994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0ADECC88" w14:textId="605EF6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941AB" w14:textId="30C78F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902CF" w14:textId="6AA11A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D6FD3" w14:textId="369662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7,500.00 </w:t>
            </w:r>
          </w:p>
        </w:tc>
      </w:tr>
      <w:tr w:rsidR="00A438CF" w:rsidRPr="00A438CF" w14:paraId="5750ACF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C97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AB9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7BD570DB" w14:textId="757780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4657867B" w14:textId="13D951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EFF84" w14:textId="6F00E8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D34D4" w14:textId="2BE087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5,820.00 </w:t>
            </w:r>
          </w:p>
        </w:tc>
      </w:tr>
      <w:tr w:rsidR="00A438CF" w:rsidRPr="00A438CF" w14:paraId="1FEADD5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854A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350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etafe</w:t>
            </w:r>
          </w:p>
        </w:tc>
        <w:tc>
          <w:tcPr>
            <w:tcW w:w="810" w:type="pct"/>
            <w:tcBorders>
              <w:top w:val="nil"/>
              <w:left w:val="nil"/>
              <w:bottom w:val="single" w:sz="4" w:space="0" w:color="000000"/>
              <w:right w:val="single" w:sz="4" w:space="0" w:color="000000"/>
            </w:tcBorders>
            <w:shd w:val="clear" w:color="auto" w:fill="auto"/>
            <w:noWrap/>
            <w:vAlign w:val="bottom"/>
            <w:hideMark/>
          </w:tcPr>
          <w:p w14:paraId="3B4A5DB9" w14:textId="111799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4,985.00 </w:t>
            </w:r>
          </w:p>
        </w:tc>
        <w:tc>
          <w:tcPr>
            <w:tcW w:w="810" w:type="pct"/>
            <w:tcBorders>
              <w:top w:val="nil"/>
              <w:left w:val="nil"/>
              <w:bottom w:val="single" w:sz="4" w:space="0" w:color="000000"/>
              <w:right w:val="single" w:sz="4" w:space="0" w:color="000000"/>
            </w:tcBorders>
            <w:shd w:val="clear" w:color="auto" w:fill="auto"/>
            <w:noWrap/>
            <w:vAlign w:val="bottom"/>
            <w:hideMark/>
          </w:tcPr>
          <w:p w14:paraId="2EFA5E12" w14:textId="6667A5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7A68A" w14:textId="38AC63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CD959" w14:textId="3AF980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4,985.00 </w:t>
            </w:r>
          </w:p>
        </w:tc>
      </w:tr>
      <w:tr w:rsidR="00A438CF" w:rsidRPr="00A438CF" w14:paraId="243CD2E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8FF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D0A9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0A7C0997" w14:textId="2FB7C6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5388AB50" w14:textId="3195D3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10483" w14:textId="51A4A0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6F75F" w14:textId="568F47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7,228.92 </w:t>
            </w:r>
          </w:p>
        </w:tc>
      </w:tr>
      <w:tr w:rsidR="00A438CF" w:rsidRPr="00A438CF" w14:paraId="56D15AA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498A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10E3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195C369E" w14:textId="2316E8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01A819ED" w14:textId="2154CB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75A5D" w14:textId="2883B4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25D48" w14:textId="547A3F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45,845.00 </w:t>
            </w:r>
          </w:p>
        </w:tc>
      </w:tr>
      <w:tr w:rsidR="00A438CF" w:rsidRPr="00A438CF" w14:paraId="5B9506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073E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C41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09348B13" w14:textId="16B516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3FC7FD38" w14:textId="3AB238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A125A" w14:textId="58DA58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EEBB4" w14:textId="6685E5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4,815.00 </w:t>
            </w:r>
          </w:p>
        </w:tc>
      </w:tr>
      <w:tr w:rsidR="00A438CF" w:rsidRPr="00A438CF" w14:paraId="16CD29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A9F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854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6AE179A" w14:textId="146F0B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1FCC40C5" w14:textId="59C08B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D8687" w14:textId="771695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ED564" w14:textId="11E3C6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8,759.50 </w:t>
            </w:r>
          </w:p>
        </w:tc>
      </w:tr>
      <w:tr w:rsidR="00A438CF" w:rsidRPr="00A438CF" w14:paraId="6A85167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0550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BCFE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5342C3C1" w14:textId="4C92B4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5C94DC" w14:textId="736807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79C47" w14:textId="74E1B6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34042" w14:textId="0EC002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500.00 </w:t>
            </w:r>
          </w:p>
        </w:tc>
      </w:tr>
      <w:tr w:rsidR="00A438CF" w:rsidRPr="00A438CF" w14:paraId="79D1BA4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BC20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039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0D678B65" w14:textId="279B92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1,739.00 </w:t>
            </w:r>
          </w:p>
        </w:tc>
        <w:tc>
          <w:tcPr>
            <w:tcW w:w="810" w:type="pct"/>
            <w:tcBorders>
              <w:top w:val="nil"/>
              <w:left w:val="nil"/>
              <w:bottom w:val="single" w:sz="4" w:space="0" w:color="000000"/>
              <w:right w:val="single" w:sz="4" w:space="0" w:color="000000"/>
            </w:tcBorders>
            <w:shd w:val="clear" w:color="auto" w:fill="auto"/>
            <w:noWrap/>
            <w:vAlign w:val="bottom"/>
            <w:hideMark/>
          </w:tcPr>
          <w:p w14:paraId="585B65BA" w14:textId="7599FF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A67B6" w14:textId="0EFB63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99479" w14:textId="549978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1,739.00 </w:t>
            </w:r>
          </w:p>
        </w:tc>
      </w:tr>
      <w:tr w:rsidR="00A438CF" w:rsidRPr="00A438CF" w14:paraId="786DB83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310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7242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6322BA8" w14:textId="16C6D0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196D0" w14:textId="66FEE7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367AD" w14:textId="581455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D47F1" w14:textId="0B5A27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9,500.00 </w:t>
            </w:r>
          </w:p>
        </w:tc>
      </w:tr>
      <w:tr w:rsidR="00A438CF" w:rsidRPr="00A438CF" w14:paraId="0066A3E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0599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9C06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18174BB9" w14:textId="513EA5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7,835.00 </w:t>
            </w:r>
          </w:p>
        </w:tc>
        <w:tc>
          <w:tcPr>
            <w:tcW w:w="810" w:type="pct"/>
            <w:tcBorders>
              <w:top w:val="nil"/>
              <w:left w:val="nil"/>
              <w:bottom w:val="single" w:sz="4" w:space="0" w:color="000000"/>
              <w:right w:val="single" w:sz="4" w:space="0" w:color="000000"/>
            </w:tcBorders>
            <w:shd w:val="clear" w:color="auto" w:fill="auto"/>
            <w:noWrap/>
            <w:vAlign w:val="bottom"/>
            <w:hideMark/>
          </w:tcPr>
          <w:p w14:paraId="50C0A7F0" w14:textId="7D3D90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770B7" w14:textId="03E806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BDDBD" w14:textId="096FDF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7,835.00 </w:t>
            </w:r>
          </w:p>
        </w:tc>
      </w:tr>
      <w:tr w:rsidR="00A438CF" w:rsidRPr="00A438CF" w14:paraId="2E4C777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9D14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E18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128C56C9" w14:textId="0E7D27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7,519.68 </w:t>
            </w:r>
          </w:p>
        </w:tc>
        <w:tc>
          <w:tcPr>
            <w:tcW w:w="810" w:type="pct"/>
            <w:tcBorders>
              <w:top w:val="nil"/>
              <w:left w:val="nil"/>
              <w:bottom w:val="single" w:sz="4" w:space="0" w:color="000000"/>
              <w:right w:val="single" w:sz="4" w:space="0" w:color="000000"/>
            </w:tcBorders>
            <w:shd w:val="clear" w:color="auto" w:fill="auto"/>
            <w:noWrap/>
            <w:vAlign w:val="bottom"/>
            <w:hideMark/>
          </w:tcPr>
          <w:p w14:paraId="2CEA052F" w14:textId="346A6C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59D57" w14:textId="332298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1CE1A" w14:textId="6B6BC0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7,519.68 </w:t>
            </w:r>
          </w:p>
        </w:tc>
      </w:tr>
      <w:tr w:rsidR="00A438CF" w:rsidRPr="00A438CF" w14:paraId="6B6B1BF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FD6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B07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8D37D53" w14:textId="03A558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47BB970" w14:textId="60EEDB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5C0D2" w14:textId="5648A7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32EE6" w14:textId="297961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7,915.00 </w:t>
            </w:r>
          </w:p>
        </w:tc>
      </w:tr>
      <w:tr w:rsidR="00A438CF" w:rsidRPr="00A438CF" w14:paraId="6903625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DFB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1AC2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6C475034" w14:textId="6FCB9E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06DCBF86" w14:textId="481078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C290E" w14:textId="3A0C70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FF2D3" w14:textId="411BD8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7,391.78 </w:t>
            </w:r>
          </w:p>
        </w:tc>
      </w:tr>
      <w:tr w:rsidR="00A438CF" w:rsidRPr="00A438CF" w14:paraId="597CC9F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08DB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914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771F7A9" w14:textId="1864D1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30,718.30 </w:t>
            </w:r>
          </w:p>
        </w:tc>
        <w:tc>
          <w:tcPr>
            <w:tcW w:w="810" w:type="pct"/>
            <w:tcBorders>
              <w:top w:val="nil"/>
              <w:left w:val="nil"/>
              <w:bottom w:val="single" w:sz="4" w:space="0" w:color="000000"/>
              <w:right w:val="single" w:sz="4" w:space="0" w:color="000000"/>
            </w:tcBorders>
            <w:shd w:val="clear" w:color="auto" w:fill="auto"/>
            <w:noWrap/>
            <w:vAlign w:val="bottom"/>
            <w:hideMark/>
          </w:tcPr>
          <w:p w14:paraId="0A36BAD5" w14:textId="78584B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A25D6" w14:textId="40F560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A863E" w14:textId="4B16DB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30,718.30 </w:t>
            </w:r>
          </w:p>
        </w:tc>
      </w:tr>
      <w:tr w:rsidR="00A438CF" w:rsidRPr="00A438CF" w14:paraId="72BC7AA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D19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90D2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739E8B4" w14:textId="44BBA7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1,643.04 </w:t>
            </w:r>
          </w:p>
        </w:tc>
        <w:tc>
          <w:tcPr>
            <w:tcW w:w="810" w:type="pct"/>
            <w:tcBorders>
              <w:top w:val="nil"/>
              <w:left w:val="nil"/>
              <w:bottom w:val="single" w:sz="4" w:space="0" w:color="000000"/>
              <w:right w:val="single" w:sz="4" w:space="0" w:color="000000"/>
            </w:tcBorders>
            <w:shd w:val="clear" w:color="auto" w:fill="auto"/>
            <w:noWrap/>
            <w:vAlign w:val="bottom"/>
            <w:hideMark/>
          </w:tcPr>
          <w:p w14:paraId="33A13E4C" w14:textId="38BAF4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FBB95" w14:textId="00E01F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C1207" w14:textId="5DA2BA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1,643.04 </w:t>
            </w:r>
          </w:p>
        </w:tc>
      </w:tr>
      <w:tr w:rsidR="00A438CF" w:rsidRPr="00A438CF" w14:paraId="40DD70E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9FF8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DCE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4847C92A" w14:textId="6DFE45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1,212.86 </w:t>
            </w:r>
          </w:p>
        </w:tc>
        <w:tc>
          <w:tcPr>
            <w:tcW w:w="810" w:type="pct"/>
            <w:tcBorders>
              <w:top w:val="nil"/>
              <w:left w:val="nil"/>
              <w:bottom w:val="single" w:sz="4" w:space="0" w:color="000000"/>
              <w:right w:val="single" w:sz="4" w:space="0" w:color="000000"/>
            </w:tcBorders>
            <w:shd w:val="clear" w:color="auto" w:fill="auto"/>
            <w:noWrap/>
            <w:vAlign w:val="bottom"/>
            <w:hideMark/>
          </w:tcPr>
          <w:p w14:paraId="04FD2827" w14:textId="0D396E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A161D" w14:textId="581AC9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F4E58" w14:textId="0F3D86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1,212.86 </w:t>
            </w:r>
          </w:p>
        </w:tc>
      </w:tr>
      <w:tr w:rsidR="00A438CF" w:rsidRPr="00A438CF" w14:paraId="651FECD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0BC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7E87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28EE40E0" w14:textId="60F5C6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573B9FD3" w14:textId="071530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F4250" w14:textId="265864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FB6AD" w14:textId="6CC0F0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8,994.00 </w:t>
            </w:r>
          </w:p>
        </w:tc>
      </w:tr>
      <w:tr w:rsidR="00A438CF" w:rsidRPr="00A438CF" w14:paraId="7ACCE07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E57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021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F045923" w14:textId="7E9A9A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4,478.00 </w:t>
            </w:r>
          </w:p>
        </w:tc>
        <w:tc>
          <w:tcPr>
            <w:tcW w:w="810" w:type="pct"/>
            <w:tcBorders>
              <w:top w:val="nil"/>
              <w:left w:val="nil"/>
              <w:bottom w:val="single" w:sz="4" w:space="0" w:color="000000"/>
              <w:right w:val="single" w:sz="4" w:space="0" w:color="000000"/>
            </w:tcBorders>
            <w:shd w:val="clear" w:color="auto" w:fill="auto"/>
            <w:noWrap/>
            <w:vAlign w:val="bottom"/>
            <w:hideMark/>
          </w:tcPr>
          <w:p w14:paraId="44DC859B" w14:textId="113D25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E68BE" w14:textId="7957E2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52E44" w14:textId="62BA11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4,478.00 </w:t>
            </w:r>
          </w:p>
        </w:tc>
      </w:tr>
      <w:tr w:rsidR="00A438CF" w:rsidRPr="00A438CF" w14:paraId="5037A21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BEF2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26E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4715674" w14:textId="1FF620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1,775.64 </w:t>
            </w:r>
          </w:p>
        </w:tc>
        <w:tc>
          <w:tcPr>
            <w:tcW w:w="810" w:type="pct"/>
            <w:tcBorders>
              <w:top w:val="nil"/>
              <w:left w:val="nil"/>
              <w:bottom w:val="single" w:sz="4" w:space="0" w:color="000000"/>
              <w:right w:val="single" w:sz="4" w:space="0" w:color="000000"/>
            </w:tcBorders>
            <w:shd w:val="clear" w:color="auto" w:fill="auto"/>
            <w:noWrap/>
            <w:vAlign w:val="bottom"/>
            <w:hideMark/>
          </w:tcPr>
          <w:p w14:paraId="1B0E8A77" w14:textId="6727A9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2C768" w14:textId="615DE9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8A1E4" w14:textId="319716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1,775.64 </w:t>
            </w:r>
          </w:p>
        </w:tc>
      </w:tr>
      <w:tr w:rsidR="00A438CF" w:rsidRPr="00A438CF" w14:paraId="3621002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2F6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2B5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3C9503BD" w14:textId="3A4BCD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BBD4A8B" w14:textId="3CD3AE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18B03" w14:textId="010861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EEE18" w14:textId="04127B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4,600.00 </w:t>
            </w:r>
          </w:p>
        </w:tc>
      </w:tr>
      <w:tr w:rsidR="00A438CF" w:rsidRPr="00A438CF" w14:paraId="7D3408C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FFEE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203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B452E45" w14:textId="0650DE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780CB5AD" w14:textId="0FD5B1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298EC" w14:textId="1C33A9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15EF0" w14:textId="243B59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79.64 </w:t>
            </w:r>
          </w:p>
        </w:tc>
      </w:tr>
      <w:tr w:rsidR="00A438CF" w:rsidRPr="00A438CF" w14:paraId="10D7F3A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1DA9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AB48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5D9CA6A9" w14:textId="0BC54F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14,865.00 </w:t>
            </w:r>
          </w:p>
        </w:tc>
        <w:tc>
          <w:tcPr>
            <w:tcW w:w="810" w:type="pct"/>
            <w:tcBorders>
              <w:top w:val="nil"/>
              <w:left w:val="nil"/>
              <w:bottom w:val="single" w:sz="4" w:space="0" w:color="000000"/>
              <w:right w:val="single" w:sz="4" w:space="0" w:color="000000"/>
            </w:tcBorders>
            <w:shd w:val="clear" w:color="auto" w:fill="auto"/>
            <w:noWrap/>
            <w:vAlign w:val="bottom"/>
            <w:hideMark/>
          </w:tcPr>
          <w:p w14:paraId="5DB298C1" w14:textId="52C863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B0B84" w14:textId="5B56FF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593E9" w14:textId="623367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14,865.00 </w:t>
            </w:r>
          </w:p>
        </w:tc>
      </w:tr>
      <w:tr w:rsidR="00A438CF" w:rsidRPr="00A438CF" w14:paraId="6D1B032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B861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32BB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1DF00643" w14:textId="25FB92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1C2CED77" w14:textId="32AEE9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EBFC2" w14:textId="51E8F2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F1A92" w14:textId="544032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4,400.00 </w:t>
            </w:r>
          </w:p>
        </w:tc>
      </w:tr>
      <w:tr w:rsidR="00A438CF" w:rsidRPr="00A438CF" w14:paraId="724B7C1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4847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9F9B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D9E5F7D" w14:textId="34624F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4FC20F1B" w14:textId="149FEB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A70B3" w14:textId="2FA217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26077" w14:textId="696386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1,433.90 </w:t>
            </w:r>
          </w:p>
        </w:tc>
      </w:tr>
      <w:tr w:rsidR="00A438CF" w:rsidRPr="00A438CF" w14:paraId="48EB914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537EE"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89F85BE" w14:textId="44EE64A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35,671,115.96 </w:t>
            </w:r>
          </w:p>
        </w:tc>
        <w:tc>
          <w:tcPr>
            <w:tcW w:w="810" w:type="pct"/>
            <w:tcBorders>
              <w:top w:val="nil"/>
              <w:left w:val="nil"/>
              <w:bottom w:val="single" w:sz="4" w:space="0" w:color="000000"/>
              <w:right w:val="single" w:sz="4" w:space="0" w:color="000000"/>
            </w:tcBorders>
            <w:shd w:val="clear" w:color="D8D8D8" w:fill="D8D8D8"/>
            <w:noWrap/>
            <w:vAlign w:val="bottom"/>
            <w:hideMark/>
          </w:tcPr>
          <w:p w14:paraId="1ADAB386" w14:textId="14C02CD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25EBED" w14:textId="0737BCA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D8D18A" w14:textId="27FD723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35,671,115.96 </w:t>
            </w:r>
          </w:p>
        </w:tc>
      </w:tr>
      <w:tr w:rsidR="00A438CF" w:rsidRPr="00A438CF" w14:paraId="2C13B1EC" w14:textId="77777777" w:rsidTr="00A438C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031D55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2D173E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1858E301" w14:textId="39F5D8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811,574.38 </w:t>
            </w:r>
          </w:p>
        </w:tc>
        <w:tc>
          <w:tcPr>
            <w:tcW w:w="810" w:type="pct"/>
            <w:tcBorders>
              <w:top w:val="nil"/>
              <w:left w:val="nil"/>
              <w:bottom w:val="single" w:sz="4" w:space="0" w:color="000000"/>
              <w:right w:val="single" w:sz="4" w:space="0" w:color="000000"/>
            </w:tcBorders>
            <w:shd w:val="clear" w:color="auto" w:fill="auto"/>
            <w:noWrap/>
            <w:vAlign w:val="bottom"/>
            <w:hideMark/>
          </w:tcPr>
          <w:p w14:paraId="25094EAB" w14:textId="7DF835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BBD86" w14:textId="51B7DA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042C1DA" w14:textId="6FB1C2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811,574.38 </w:t>
            </w:r>
          </w:p>
        </w:tc>
      </w:tr>
      <w:tr w:rsidR="00A438CF" w:rsidRPr="00A438CF" w14:paraId="250872EB" w14:textId="77777777" w:rsidTr="00A438C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A9D6987"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3E61BC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DC3D8C3" w14:textId="5374A6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6,938.30 </w:t>
            </w:r>
          </w:p>
        </w:tc>
        <w:tc>
          <w:tcPr>
            <w:tcW w:w="810" w:type="pct"/>
            <w:tcBorders>
              <w:top w:val="nil"/>
              <w:left w:val="nil"/>
              <w:bottom w:val="single" w:sz="4" w:space="0" w:color="000000"/>
              <w:right w:val="single" w:sz="4" w:space="0" w:color="000000"/>
            </w:tcBorders>
            <w:shd w:val="clear" w:color="auto" w:fill="auto"/>
            <w:noWrap/>
            <w:vAlign w:val="bottom"/>
            <w:hideMark/>
          </w:tcPr>
          <w:p w14:paraId="1D5F9146" w14:textId="5A8FAE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4FB80" w14:textId="7E4EBD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14BDF" w14:textId="5B195F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6,938.30 </w:t>
            </w:r>
          </w:p>
        </w:tc>
      </w:tr>
      <w:tr w:rsidR="00A438CF" w:rsidRPr="00A438CF" w14:paraId="1E153C2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D71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889B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31A95109" w14:textId="1CE9D9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0,581.24 </w:t>
            </w:r>
          </w:p>
        </w:tc>
        <w:tc>
          <w:tcPr>
            <w:tcW w:w="810" w:type="pct"/>
            <w:tcBorders>
              <w:top w:val="nil"/>
              <w:left w:val="nil"/>
              <w:bottom w:val="single" w:sz="4" w:space="0" w:color="000000"/>
              <w:right w:val="single" w:sz="4" w:space="0" w:color="000000"/>
            </w:tcBorders>
            <w:shd w:val="clear" w:color="auto" w:fill="auto"/>
            <w:noWrap/>
            <w:vAlign w:val="bottom"/>
            <w:hideMark/>
          </w:tcPr>
          <w:p w14:paraId="4796886E" w14:textId="744293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CCCB5" w14:textId="38730B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63969" w14:textId="0212D5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0,581.24 </w:t>
            </w:r>
          </w:p>
        </w:tc>
      </w:tr>
      <w:tr w:rsidR="00A438CF" w:rsidRPr="00A438CF" w14:paraId="2FB3594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150D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6926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FDA8A60" w14:textId="41E792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7,877.22 </w:t>
            </w:r>
          </w:p>
        </w:tc>
        <w:tc>
          <w:tcPr>
            <w:tcW w:w="810" w:type="pct"/>
            <w:tcBorders>
              <w:top w:val="nil"/>
              <w:left w:val="nil"/>
              <w:bottom w:val="single" w:sz="4" w:space="0" w:color="000000"/>
              <w:right w:val="single" w:sz="4" w:space="0" w:color="000000"/>
            </w:tcBorders>
            <w:shd w:val="clear" w:color="auto" w:fill="auto"/>
            <w:noWrap/>
            <w:vAlign w:val="bottom"/>
            <w:hideMark/>
          </w:tcPr>
          <w:p w14:paraId="1DFB5760" w14:textId="4EDEA6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3B0D3" w14:textId="0A9ACC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37C45" w14:textId="00DD34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7,877.22 </w:t>
            </w:r>
          </w:p>
        </w:tc>
      </w:tr>
      <w:tr w:rsidR="00A438CF" w:rsidRPr="00A438CF" w14:paraId="45CE46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5D1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32B5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1E023CC3" w14:textId="37DBF8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0,451.80 </w:t>
            </w:r>
          </w:p>
        </w:tc>
        <w:tc>
          <w:tcPr>
            <w:tcW w:w="810" w:type="pct"/>
            <w:tcBorders>
              <w:top w:val="nil"/>
              <w:left w:val="nil"/>
              <w:bottom w:val="single" w:sz="4" w:space="0" w:color="000000"/>
              <w:right w:val="single" w:sz="4" w:space="0" w:color="000000"/>
            </w:tcBorders>
            <w:shd w:val="clear" w:color="auto" w:fill="auto"/>
            <w:noWrap/>
            <w:vAlign w:val="bottom"/>
            <w:hideMark/>
          </w:tcPr>
          <w:p w14:paraId="56E1D95C" w14:textId="440713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C7411" w14:textId="65DCC9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D7B41" w14:textId="4817D2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10,451.80 </w:t>
            </w:r>
          </w:p>
        </w:tc>
      </w:tr>
      <w:tr w:rsidR="00A438CF" w:rsidRPr="00A438CF" w14:paraId="1FB91AC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7618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655B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6273DC45" w14:textId="7A1BA6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9,628.76 </w:t>
            </w:r>
          </w:p>
        </w:tc>
        <w:tc>
          <w:tcPr>
            <w:tcW w:w="810" w:type="pct"/>
            <w:tcBorders>
              <w:top w:val="nil"/>
              <w:left w:val="nil"/>
              <w:bottom w:val="single" w:sz="4" w:space="0" w:color="000000"/>
              <w:right w:val="single" w:sz="4" w:space="0" w:color="000000"/>
            </w:tcBorders>
            <w:shd w:val="clear" w:color="auto" w:fill="auto"/>
            <w:noWrap/>
            <w:vAlign w:val="bottom"/>
            <w:hideMark/>
          </w:tcPr>
          <w:p w14:paraId="11D62E24" w14:textId="4DFF6C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4E435" w14:textId="099A5F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3A9E3" w14:textId="15F4D5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9,628.76 </w:t>
            </w:r>
          </w:p>
        </w:tc>
      </w:tr>
      <w:tr w:rsidR="00A438CF" w:rsidRPr="00A438CF" w14:paraId="24CA354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4BEF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F34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5A64FE6D" w14:textId="2A4ABC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5,316.80 </w:t>
            </w:r>
          </w:p>
        </w:tc>
        <w:tc>
          <w:tcPr>
            <w:tcW w:w="810" w:type="pct"/>
            <w:tcBorders>
              <w:top w:val="nil"/>
              <w:left w:val="nil"/>
              <w:bottom w:val="single" w:sz="4" w:space="0" w:color="000000"/>
              <w:right w:val="single" w:sz="4" w:space="0" w:color="000000"/>
            </w:tcBorders>
            <w:shd w:val="clear" w:color="auto" w:fill="auto"/>
            <w:noWrap/>
            <w:vAlign w:val="bottom"/>
            <w:hideMark/>
          </w:tcPr>
          <w:p w14:paraId="6F8180C0" w14:textId="10A0E7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527D5" w14:textId="125C9C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5E760" w14:textId="77739F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5,316.80 </w:t>
            </w:r>
          </w:p>
        </w:tc>
      </w:tr>
      <w:tr w:rsidR="00A438CF" w:rsidRPr="00A438CF" w14:paraId="0A9DDA3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AB1B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1B4C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21F0AF07" w14:textId="2A7050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5,466.62 </w:t>
            </w:r>
          </w:p>
        </w:tc>
        <w:tc>
          <w:tcPr>
            <w:tcW w:w="810" w:type="pct"/>
            <w:tcBorders>
              <w:top w:val="nil"/>
              <w:left w:val="nil"/>
              <w:bottom w:val="single" w:sz="4" w:space="0" w:color="000000"/>
              <w:right w:val="single" w:sz="4" w:space="0" w:color="000000"/>
            </w:tcBorders>
            <w:shd w:val="clear" w:color="auto" w:fill="auto"/>
            <w:noWrap/>
            <w:vAlign w:val="bottom"/>
            <w:hideMark/>
          </w:tcPr>
          <w:p w14:paraId="297761A2" w14:textId="40CD06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93F45" w14:textId="24F5AC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D157C" w14:textId="055AA1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5,466.62 </w:t>
            </w:r>
          </w:p>
        </w:tc>
      </w:tr>
      <w:tr w:rsidR="00A438CF" w:rsidRPr="00A438CF" w14:paraId="5C76E31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A25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6736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0A5591DB" w14:textId="5150C8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51,014.10 </w:t>
            </w:r>
          </w:p>
        </w:tc>
        <w:tc>
          <w:tcPr>
            <w:tcW w:w="810" w:type="pct"/>
            <w:tcBorders>
              <w:top w:val="nil"/>
              <w:left w:val="nil"/>
              <w:bottom w:val="single" w:sz="4" w:space="0" w:color="000000"/>
              <w:right w:val="single" w:sz="4" w:space="0" w:color="000000"/>
            </w:tcBorders>
            <w:shd w:val="clear" w:color="auto" w:fill="auto"/>
            <w:noWrap/>
            <w:vAlign w:val="bottom"/>
            <w:hideMark/>
          </w:tcPr>
          <w:p w14:paraId="0FC93FD3" w14:textId="6493FE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23D25" w14:textId="364188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096D3" w14:textId="3B1E81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51,014.10 </w:t>
            </w:r>
          </w:p>
        </w:tc>
      </w:tr>
      <w:tr w:rsidR="00A438CF" w:rsidRPr="00A438CF" w14:paraId="21E754A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292F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BFA2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50B7578B" w14:textId="416D74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025,362.84 </w:t>
            </w:r>
          </w:p>
        </w:tc>
        <w:tc>
          <w:tcPr>
            <w:tcW w:w="810" w:type="pct"/>
            <w:tcBorders>
              <w:top w:val="nil"/>
              <w:left w:val="nil"/>
              <w:bottom w:val="single" w:sz="4" w:space="0" w:color="000000"/>
              <w:right w:val="single" w:sz="4" w:space="0" w:color="000000"/>
            </w:tcBorders>
            <w:shd w:val="clear" w:color="auto" w:fill="auto"/>
            <w:noWrap/>
            <w:vAlign w:val="bottom"/>
            <w:hideMark/>
          </w:tcPr>
          <w:p w14:paraId="24A658FF" w14:textId="7DD53D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0FEE3" w14:textId="2FC075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F128C" w14:textId="060C55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025,362.84 </w:t>
            </w:r>
          </w:p>
        </w:tc>
      </w:tr>
      <w:tr w:rsidR="00A438CF" w:rsidRPr="00A438CF" w14:paraId="30B6154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79C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9A11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7944F1EC" w14:textId="58C579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5,992.40 </w:t>
            </w:r>
          </w:p>
        </w:tc>
        <w:tc>
          <w:tcPr>
            <w:tcW w:w="810" w:type="pct"/>
            <w:tcBorders>
              <w:top w:val="nil"/>
              <w:left w:val="nil"/>
              <w:bottom w:val="single" w:sz="4" w:space="0" w:color="000000"/>
              <w:right w:val="single" w:sz="4" w:space="0" w:color="000000"/>
            </w:tcBorders>
            <w:shd w:val="clear" w:color="auto" w:fill="auto"/>
            <w:noWrap/>
            <w:vAlign w:val="bottom"/>
            <w:hideMark/>
          </w:tcPr>
          <w:p w14:paraId="6501E863" w14:textId="7DF026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D0F56" w14:textId="296376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202E6" w14:textId="1A2C5B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5,992.40 </w:t>
            </w:r>
          </w:p>
        </w:tc>
      </w:tr>
      <w:tr w:rsidR="00A438CF" w:rsidRPr="00A438CF" w14:paraId="19F871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B624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6A9B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563AB756" w14:textId="623EBF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2,411.62 </w:t>
            </w:r>
          </w:p>
        </w:tc>
        <w:tc>
          <w:tcPr>
            <w:tcW w:w="810" w:type="pct"/>
            <w:tcBorders>
              <w:top w:val="nil"/>
              <w:left w:val="nil"/>
              <w:bottom w:val="single" w:sz="4" w:space="0" w:color="000000"/>
              <w:right w:val="single" w:sz="4" w:space="0" w:color="000000"/>
            </w:tcBorders>
            <w:shd w:val="clear" w:color="auto" w:fill="auto"/>
            <w:noWrap/>
            <w:vAlign w:val="bottom"/>
            <w:hideMark/>
          </w:tcPr>
          <w:p w14:paraId="25984BDD" w14:textId="7BFB41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32D28" w14:textId="7D734D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84980" w14:textId="247BD2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2,411.62 </w:t>
            </w:r>
          </w:p>
        </w:tc>
      </w:tr>
      <w:tr w:rsidR="00A438CF" w:rsidRPr="00A438CF" w14:paraId="0EFBB2D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8A44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1324BC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5190BB39" w14:textId="659DDB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8,501.44 </w:t>
            </w:r>
          </w:p>
        </w:tc>
        <w:tc>
          <w:tcPr>
            <w:tcW w:w="810" w:type="pct"/>
            <w:tcBorders>
              <w:top w:val="nil"/>
              <w:left w:val="nil"/>
              <w:bottom w:val="single" w:sz="4" w:space="0" w:color="000000"/>
              <w:right w:val="single" w:sz="4" w:space="0" w:color="000000"/>
            </w:tcBorders>
            <w:shd w:val="clear" w:color="auto" w:fill="auto"/>
            <w:noWrap/>
            <w:vAlign w:val="bottom"/>
            <w:hideMark/>
          </w:tcPr>
          <w:p w14:paraId="386B5592" w14:textId="407A08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E900B" w14:textId="141F10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8ACD9" w14:textId="51251E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8,501.44 </w:t>
            </w:r>
          </w:p>
        </w:tc>
      </w:tr>
      <w:tr w:rsidR="00A438CF" w:rsidRPr="00A438CF" w14:paraId="3280D66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78EF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42C1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551C3516" w14:textId="3659A8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06,674.96 </w:t>
            </w:r>
          </w:p>
        </w:tc>
        <w:tc>
          <w:tcPr>
            <w:tcW w:w="810" w:type="pct"/>
            <w:tcBorders>
              <w:top w:val="nil"/>
              <w:left w:val="nil"/>
              <w:bottom w:val="single" w:sz="4" w:space="0" w:color="000000"/>
              <w:right w:val="single" w:sz="4" w:space="0" w:color="000000"/>
            </w:tcBorders>
            <w:shd w:val="clear" w:color="auto" w:fill="auto"/>
            <w:noWrap/>
            <w:vAlign w:val="bottom"/>
            <w:hideMark/>
          </w:tcPr>
          <w:p w14:paraId="362D78D1" w14:textId="02E237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0AC04" w14:textId="60D02B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3D0DF" w14:textId="6F28E6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06,674.96 </w:t>
            </w:r>
          </w:p>
        </w:tc>
      </w:tr>
      <w:tr w:rsidR="00A438CF" w:rsidRPr="00A438CF" w14:paraId="3F7A18A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EDE2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D4DB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65EC481D" w14:textId="64BA7C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92,051.10 </w:t>
            </w:r>
          </w:p>
        </w:tc>
        <w:tc>
          <w:tcPr>
            <w:tcW w:w="810" w:type="pct"/>
            <w:tcBorders>
              <w:top w:val="nil"/>
              <w:left w:val="nil"/>
              <w:bottom w:val="single" w:sz="4" w:space="0" w:color="000000"/>
              <w:right w:val="single" w:sz="4" w:space="0" w:color="000000"/>
            </w:tcBorders>
            <w:shd w:val="clear" w:color="auto" w:fill="auto"/>
            <w:noWrap/>
            <w:vAlign w:val="bottom"/>
            <w:hideMark/>
          </w:tcPr>
          <w:p w14:paraId="3497756D" w14:textId="7BE5B8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097DD" w14:textId="0AB878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EB4C8" w14:textId="375131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92,051.10 </w:t>
            </w:r>
          </w:p>
        </w:tc>
      </w:tr>
      <w:tr w:rsidR="00A438CF" w:rsidRPr="00A438CF" w14:paraId="29E8FF6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16B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D791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C2BD361" w14:textId="6D7D1A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47,300.36 </w:t>
            </w:r>
          </w:p>
        </w:tc>
        <w:tc>
          <w:tcPr>
            <w:tcW w:w="810" w:type="pct"/>
            <w:tcBorders>
              <w:top w:val="nil"/>
              <w:left w:val="nil"/>
              <w:bottom w:val="single" w:sz="4" w:space="0" w:color="000000"/>
              <w:right w:val="single" w:sz="4" w:space="0" w:color="000000"/>
            </w:tcBorders>
            <w:shd w:val="clear" w:color="auto" w:fill="auto"/>
            <w:noWrap/>
            <w:vAlign w:val="bottom"/>
            <w:hideMark/>
          </w:tcPr>
          <w:p w14:paraId="48591085" w14:textId="342131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BA7D1" w14:textId="0114D0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1CD2C" w14:textId="04A173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47,300.36 </w:t>
            </w:r>
          </w:p>
        </w:tc>
      </w:tr>
      <w:tr w:rsidR="00A438CF" w:rsidRPr="00A438CF" w14:paraId="04259FC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BEEC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3737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1A11D17C" w14:textId="233169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11,747.72 </w:t>
            </w:r>
          </w:p>
        </w:tc>
        <w:tc>
          <w:tcPr>
            <w:tcW w:w="810" w:type="pct"/>
            <w:tcBorders>
              <w:top w:val="nil"/>
              <w:left w:val="nil"/>
              <w:bottom w:val="single" w:sz="4" w:space="0" w:color="000000"/>
              <w:right w:val="single" w:sz="4" w:space="0" w:color="000000"/>
            </w:tcBorders>
            <w:shd w:val="clear" w:color="auto" w:fill="auto"/>
            <w:noWrap/>
            <w:vAlign w:val="bottom"/>
            <w:hideMark/>
          </w:tcPr>
          <w:p w14:paraId="389E4482" w14:textId="7308F3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70D7D" w14:textId="4D8520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D3B38" w14:textId="0A1670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11,747.72 </w:t>
            </w:r>
          </w:p>
        </w:tc>
      </w:tr>
      <w:tr w:rsidR="00A438CF" w:rsidRPr="00A438CF" w14:paraId="6595B41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F2CE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A2F5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D974138" w14:textId="17E2B6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493,312.88 </w:t>
            </w:r>
          </w:p>
        </w:tc>
        <w:tc>
          <w:tcPr>
            <w:tcW w:w="810" w:type="pct"/>
            <w:tcBorders>
              <w:top w:val="nil"/>
              <w:left w:val="nil"/>
              <w:bottom w:val="single" w:sz="4" w:space="0" w:color="000000"/>
              <w:right w:val="single" w:sz="4" w:space="0" w:color="000000"/>
            </w:tcBorders>
            <w:shd w:val="clear" w:color="auto" w:fill="auto"/>
            <w:noWrap/>
            <w:vAlign w:val="bottom"/>
            <w:hideMark/>
          </w:tcPr>
          <w:p w14:paraId="2EAE0418" w14:textId="28EF5E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FE535" w14:textId="04CEB4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90FF2" w14:textId="0053E0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493,312.88 </w:t>
            </w:r>
          </w:p>
        </w:tc>
      </w:tr>
      <w:tr w:rsidR="00A438CF" w:rsidRPr="00A438CF" w14:paraId="005C301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BD0D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6CD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93D20F8" w14:textId="46258F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3,790.94 </w:t>
            </w:r>
          </w:p>
        </w:tc>
        <w:tc>
          <w:tcPr>
            <w:tcW w:w="810" w:type="pct"/>
            <w:tcBorders>
              <w:top w:val="nil"/>
              <w:left w:val="nil"/>
              <w:bottom w:val="single" w:sz="4" w:space="0" w:color="000000"/>
              <w:right w:val="single" w:sz="4" w:space="0" w:color="000000"/>
            </w:tcBorders>
            <w:shd w:val="clear" w:color="auto" w:fill="auto"/>
            <w:noWrap/>
            <w:vAlign w:val="bottom"/>
            <w:hideMark/>
          </w:tcPr>
          <w:p w14:paraId="092689A3" w14:textId="4F05E1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AE6E4" w14:textId="7F0F35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886E7" w14:textId="33B9EE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3,790.94 </w:t>
            </w:r>
          </w:p>
        </w:tc>
      </w:tr>
      <w:tr w:rsidR="00A438CF" w:rsidRPr="00A438CF" w14:paraId="39DBB9E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E034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1811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5382D2D5" w14:textId="241F8E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89,989.86 </w:t>
            </w:r>
          </w:p>
        </w:tc>
        <w:tc>
          <w:tcPr>
            <w:tcW w:w="810" w:type="pct"/>
            <w:tcBorders>
              <w:top w:val="nil"/>
              <w:left w:val="nil"/>
              <w:bottom w:val="single" w:sz="4" w:space="0" w:color="000000"/>
              <w:right w:val="single" w:sz="4" w:space="0" w:color="000000"/>
            </w:tcBorders>
            <w:shd w:val="clear" w:color="auto" w:fill="auto"/>
            <w:noWrap/>
            <w:vAlign w:val="bottom"/>
            <w:hideMark/>
          </w:tcPr>
          <w:p w14:paraId="5CDF100A" w14:textId="566F1C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74797" w14:textId="0FF2EF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264A4" w14:textId="706850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89,989.86 </w:t>
            </w:r>
          </w:p>
        </w:tc>
      </w:tr>
      <w:tr w:rsidR="00A438CF" w:rsidRPr="00A438CF" w14:paraId="700783D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884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F0BD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BF5466A" w14:textId="1ABF91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63,595.38 </w:t>
            </w:r>
          </w:p>
        </w:tc>
        <w:tc>
          <w:tcPr>
            <w:tcW w:w="810" w:type="pct"/>
            <w:tcBorders>
              <w:top w:val="nil"/>
              <w:left w:val="nil"/>
              <w:bottom w:val="single" w:sz="4" w:space="0" w:color="000000"/>
              <w:right w:val="single" w:sz="4" w:space="0" w:color="000000"/>
            </w:tcBorders>
            <w:shd w:val="clear" w:color="auto" w:fill="auto"/>
            <w:noWrap/>
            <w:vAlign w:val="bottom"/>
            <w:hideMark/>
          </w:tcPr>
          <w:p w14:paraId="1B9B2328" w14:textId="19992B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0766C" w14:textId="24D3B3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BCC41" w14:textId="61B4B6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63,595.38 </w:t>
            </w:r>
          </w:p>
        </w:tc>
      </w:tr>
      <w:tr w:rsidR="00A438CF" w:rsidRPr="00A438CF" w14:paraId="5817DE0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AECE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06E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34DA4C0E" w14:textId="1277E4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642,295.90 </w:t>
            </w:r>
          </w:p>
        </w:tc>
        <w:tc>
          <w:tcPr>
            <w:tcW w:w="810" w:type="pct"/>
            <w:tcBorders>
              <w:top w:val="nil"/>
              <w:left w:val="nil"/>
              <w:bottom w:val="single" w:sz="4" w:space="0" w:color="000000"/>
              <w:right w:val="single" w:sz="4" w:space="0" w:color="000000"/>
            </w:tcBorders>
            <w:shd w:val="clear" w:color="auto" w:fill="auto"/>
            <w:noWrap/>
            <w:vAlign w:val="bottom"/>
            <w:hideMark/>
          </w:tcPr>
          <w:p w14:paraId="35A48EDA" w14:textId="14FE16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90BE7" w14:textId="2009B2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A5411" w14:textId="5E1787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642,295.90 </w:t>
            </w:r>
          </w:p>
        </w:tc>
      </w:tr>
      <w:tr w:rsidR="00A438CF" w:rsidRPr="00A438CF" w14:paraId="315188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D81D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A0F8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3F11CD3C" w14:textId="16D203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8,448.22 </w:t>
            </w:r>
          </w:p>
        </w:tc>
        <w:tc>
          <w:tcPr>
            <w:tcW w:w="810" w:type="pct"/>
            <w:tcBorders>
              <w:top w:val="nil"/>
              <w:left w:val="nil"/>
              <w:bottom w:val="single" w:sz="4" w:space="0" w:color="000000"/>
              <w:right w:val="single" w:sz="4" w:space="0" w:color="000000"/>
            </w:tcBorders>
            <w:shd w:val="clear" w:color="auto" w:fill="auto"/>
            <w:noWrap/>
            <w:vAlign w:val="bottom"/>
            <w:hideMark/>
          </w:tcPr>
          <w:p w14:paraId="28FB5CED" w14:textId="3282DC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8B9AD" w14:textId="3F0A97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809ED" w14:textId="5857D4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8,448.22 </w:t>
            </w:r>
          </w:p>
        </w:tc>
      </w:tr>
      <w:tr w:rsidR="00A438CF" w:rsidRPr="00A438CF" w14:paraId="2D81D5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CB14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A2C9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FDC717E" w14:textId="4CD06F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9,209.68 </w:t>
            </w:r>
          </w:p>
        </w:tc>
        <w:tc>
          <w:tcPr>
            <w:tcW w:w="810" w:type="pct"/>
            <w:tcBorders>
              <w:top w:val="nil"/>
              <w:left w:val="nil"/>
              <w:bottom w:val="single" w:sz="4" w:space="0" w:color="000000"/>
              <w:right w:val="single" w:sz="4" w:space="0" w:color="000000"/>
            </w:tcBorders>
            <w:shd w:val="clear" w:color="auto" w:fill="auto"/>
            <w:noWrap/>
            <w:vAlign w:val="bottom"/>
            <w:hideMark/>
          </w:tcPr>
          <w:p w14:paraId="46FADF3E" w14:textId="422BB9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319BA" w14:textId="361442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EC3FF" w14:textId="76A8BF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9,209.68 </w:t>
            </w:r>
          </w:p>
        </w:tc>
      </w:tr>
      <w:tr w:rsidR="00A438CF" w:rsidRPr="00A438CF" w14:paraId="409366A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3A38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4BF7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2DC22122" w14:textId="0842BA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6,230.18 </w:t>
            </w:r>
          </w:p>
        </w:tc>
        <w:tc>
          <w:tcPr>
            <w:tcW w:w="810" w:type="pct"/>
            <w:tcBorders>
              <w:top w:val="nil"/>
              <w:left w:val="nil"/>
              <w:bottom w:val="single" w:sz="4" w:space="0" w:color="000000"/>
              <w:right w:val="single" w:sz="4" w:space="0" w:color="000000"/>
            </w:tcBorders>
            <w:shd w:val="clear" w:color="auto" w:fill="auto"/>
            <w:noWrap/>
            <w:vAlign w:val="bottom"/>
            <w:hideMark/>
          </w:tcPr>
          <w:p w14:paraId="0B7DD438" w14:textId="67B01F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32B07" w14:textId="054F12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69EB6" w14:textId="5B8FF7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6,230.18 </w:t>
            </w:r>
          </w:p>
        </w:tc>
      </w:tr>
      <w:tr w:rsidR="00A438CF" w:rsidRPr="00A438CF" w14:paraId="5AE9430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54F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0B4F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5C0A4CB4" w14:textId="4AAF6A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97,735.76 </w:t>
            </w:r>
          </w:p>
        </w:tc>
        <w:tc>
          <w:tcPr>
            <w:tcW w:w="810" w:type="pct"/>
            <w:tcBorders>
              <w:top w:val="nil"/>
              <w:left w:val="nil"/>
              <w:bottom w:val="single" w:sz="4" w:space="0" w:color="000000"/>
              <w:right w:val="single" w:sz="4" w:space="0" w:color="000000"/>
            </w:tcBorders>
            <w:shd w:val="clear" w:color="auto" w:fill="auto"/>
            <w:noWrap/>
            <w:vAlign w:val="bottom"/>
            <w:hideMark/>
          </w:tcPr>
          <w:p w14:paraId="122D765A" w14:textId="1050CB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20FD1" w14:textId="318294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5BCD0" w14:textId="2E5C2E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97,735.76 </w:t>
            </w:r>
          </w:p>
        </w:tc>
      </w:tr>
      <w:tr w:rsidR="00A438CF" w:rsidRPr="00A438CF" w14:paraId="7461EF0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CC6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816B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56FD23AE" w14:textId="2EA35F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484EADF1" w14:textId="431214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3DE54" w14:textId="4D32F7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505F2" w14:textId="0A5CC1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80,250.00 </w:t>
            </w:r>
          </w:p>
        </w:tc>
      </w:tr>
      <w:tr w:rsidR="00A438CF" w:rsidRPr="00A438CF" w14:paraId="2D8A2F5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CB34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6272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0E7AE00" w14:textId="4AD595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36,277.04 </w:t>
            </w:r>
          </w:p>
        </w:tc>
        <w:tc>
          <w:tcPr>
            <w:tcW w:w="810" w:type="pct"/>
            <w:tcBorders>
              <w:top w:val="nil"/>
              <w:left w:val="nil"/>
              <w:bottom w:val="single" w:sz="4" w:space="0" w:color="000000"/>
              <w:right w:val="single" w:sz="4" w:space="0" w:color="000000"/>
            </w:tcBorders>
            <w:shd w:val="clear" w:color="auto" w:fill="auto"/>
            <w:noWrap/>
            <w:vAlign w:val="bottom"/>
            <w:hideMark/>
          </w:tcPr>
          <w:p w14:paraId="530AF264" w14:textId="54340A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1CF9A" w14:textId="6D151C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6341D" w14:textId="0D5EDD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36,277.04 </w:t>
            </w:r>
          </w:p>
        </w:tc>
      </w:tr>
      <w:tr w:rsidR="00A438CF" w:rsidRPr="00A438CF" w14:paraId="669272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6677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CBB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56BEFEFF" w14:textId="1AB721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952,359.14 </w:t>
            </w:r>
          </w:p>
        </w:tc>
        <w:tc>
          <w:tcPr>
            <w:tcW w:w="810" w:type="pct"/>
            <w:tcBorders>
              <w:top w:val="nil"/>
              <w:left w:val="nil"/>
              <w:bottom w:val="single" w:sz="4" w:space="0" w:color="000000"/>
              <w:right w:val="single" w:sz="4" w:space="0" w:color="000000"/>
            </w:tcBorders>
            <w:shd w:val="clear" w:color="auto" w:fill="auto"/>
            <w:noWrap/>
            <w:vAlign w:val="bottom"/>
            <w:hideMark/>
          </w:tcPr>
          <w:p w14:paraId="784958F2" w14:textId="1EE3F3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633BA" w14:textId="68DD1B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B2B22" w14:textId="08A6EF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952,359.14 </w:t>
            </w:r>
          </w:p>
        </w:tc>
      </w:tr>
      <w:tr w:rsidR="00A438CF" w:rsidRPr="00A438CF" w14:paraId="0438EFE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12B5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98C1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0AEF36A1" w14:textId="1D172E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4,730.54 </w:t>
            </w:r>
          </w:p>
        </w:tc>
        <w:tc>
          <w:tcPr>
            <w:tcW w:w="810" w:type="pct"/>
            <w:tcBorders>
              <w:top w:val="nil"/>
              <w:left w:val="nil"/>
              <w:bottom w:val="single" w:sz="4" w:space="0" w:color="000000"/>
              <w:right w:val="single" w:sz="4" w:space="0" w:color="000000"/>
            </w:tcBorders>
            <w:shd w:val="clear" w:color="auto" w:fill="auto"/>
            <w:noWrap/>
            <w:vAlign w:val="bottom"/>
            <w:hideMark/>
          </w:tcPr>
          <w:p w14:paraId="160F78C9" w14:textId="4CE965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976A2" w14:textId="0B4D5E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906DC" w14:textId="1B69DD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4,730.54 </w:t>
            </w:r>
          </w:p>
        </w:tc>
      </w:tr>
      <w:tr w:rsidR="00A438CF" w:rsidRPr="00A438CF" w14:paraId="3D0F21B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748E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5A3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9A1276D" w14:textId="768B9E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2,104.46 </w:t>
            </w:r>
          </w:p>
        </w:tc>
        <w:tc>
          <w:tcPr>
            <w:tcW w:w="810" w:type="pct"/>
            <w:tcBorders>
              <w:top w:val="nil"/>
              <w:left w:val="nil"/>
              <w:bottom w:val="single" w:sz="4" w:space="0" w:color="000000"/>
              <w:right w:val="single" w:sz="4" w:space="0" w:color="000000"/>
            </w:tcBorders>
            <w:shd w:val="clear" w:color="auto" w:fill="auto"/>
            <w:noWrap/>
            <w:vAlign w:val="bottom"/>
            <w:hideMark/>
          </w:tcPr>
          <w:p w14:paraId="267237AC" w14:textId="7C2256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E885F" w14:textId="2361FD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2518B" w14:textId="17CAA6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2,104.46 </w:t>
            </w:r>
          </w:p>
        </w:tc>
      </w:tr>
      <w:tr w:rsidR="00A438CF" w:rsidRPr="00A438CF" w14:paraId="62D1601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D8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AAA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7D0C9583" w14:textId="19C08F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59,942.62 </w:t>
            </w:r>
          </w:p>
        </w:tc>
        <w:tc>
          <w:tcPr>
            <w:tcW w:w="810" w:type="pct"/>
            <w:tcBorders>
              <w:top w:val="nil"/>
              <w:left w:val="nil"/>
              <w:bottom w:val="single" w:sz="4" w:space="0" w:color="000000"/>
              <w:right w:val="single" w:sz="4" w:space="0" w:color="000000"/>
            </w:tcBorders>
            <w:shd w:val="clear" w:color="auto" w:fill="auto"/>
            <w:noWrap/>
            <w:vAlign w:val="bottom"/>
            <w:hideMark/>
          </w:tcPr>
          <w:p w14:paraId="66D0BC45" w14:textId="4450D7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3A2AB" w14:textId="49C868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460C7" w14:textId="7162F1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59,942.62 </w:t>
            </w:r>
          </w:p>
        </w:tc>
      </w:tr>
      <w:tr w:rsidR="00A438CF" w:rsidRPr="00A438CF" w14:paraId="1072AFF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F921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38CD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1EFC957" w14:textId="2DAE6C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82,443.60 </w:t>
            </w:r>
          </w:p>
        </w:tc>
        <w:tc>
          <w:tcPr>
            <w:tcW w:w="810" w:type="pct"/>
            <w:tcBorders>
              <w:top w:val="nil"/>
              <w:left w:val="nil"/>
              <w:bottom w:val="single" w:sz="4" w:space="0" w:color="000000"/>
              <w:right w:val="single" w:sz="4" w:space="0" w:color="000000"/>
            </w:tcBorders>
            <w:shd w:val="clear" w:color="auto" w:fill="auto"/>
            <w:noWrap/>
            <w:vAlign w:val="bottom"/>
            <w:hideMark/>
          </w:tcPr>
          <w:p w14:paraId="670BB3EB" w14:textId="3CD033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229BF" w14:textId="60C2A2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85A08" w14:textId="782445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82,443.60 </w:t>
            </w:r>
          </w:p>
        </w:tc>
      </w:tr>
      <w:tr w:rsidR="00A438CF" w:rsidRPr="00A438CF" w14:paraId="2C33860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6308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0D7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6F237562" w14:textId="202459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1,167.68 </w:t>
            </w:r>
          </w:p>
        </w:tc>
        <w:tc>
          <w:tcPr>
            <w:tcW w:w="810" w:type="pct"/>
            <w:tcBorders>
              <w:top w:val="nil"/>
              <w:left w:val="nil"/>
              <w:bottom w:val="single" w:sz="4" w:space="0" w:color="000000"/>
              <w:right w:val="single" w:sz="4" w:space="0" w:color="000000"/>
            </w:tcBorders>
            <w:shd w:val="clear" w:color="auto" w:fill="auto"/>
            <w:noWrap/>
            <w:vAlign w:val="bottom"/>
            <w:hideMark/>
          </w:tcPr>
          <w:p w14:paraId="3E5B25F1" w14:textId="06387F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B5369" w14:textId="68724E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BBA37" w14:textId="29A139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1,167.68 </w:t>
            </w:r>
          </w:p>
        </w:tc>
      </w:tr>
      <w:tr w:rsidR="00A438CF" w:rsidRPr="00A438CF" w14:paraId="4F50086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8ACC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9350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773DBC8" w14:textId="77957D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8,672.09 </w:t>
            </w:r>
          </w:p>
        </w:tc>
        <w:tc>
          <w:tcPr>
            <w:tcW w:w="810" w:type="pct"/>
            <w:tcBorders>
              <w:top w:val="nil"/>
              <w:left w:val="nil"/>
              <w:bottom w:val="single" w:sz="4" w:space="0" w:color="000000"/>
              <w:right w:val="single" w:sz="4" w:space="0" w:color="000000"/>
            </w:tcBorders>
            <w:shd w:val="clear" w:color="auto" w:fill="auto"/>
            <w:noWrap/>
            <w:vAlign w:val="bottom"/>
            <w:hideMark/>
          </w:tcPr>
          <w:p w14:paraId="72C34EC3" w14:textId="2ED500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17724" w14:textId="259E5F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73EC" w14:textId="7878E9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8,672.09 </w:t>
            </w:r>
          </w:p>
        </w:tc>
      </w:tr>
      <w:tr w:rsidR="00A438CF" w:rsidRPr="00A438CF" w14:paraId="4894E96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EAE2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B24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48D61709" w14:textId="0964E3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7,315.78 </w:t>
            </w:r>
          </w:p>
        </w:tc>
        <w:tc>
          <w:tcPr>
            <w:tcW w:w="810" w:type="pct"/>
            <w:tcBorders>
              <w:top w:val="nil"/>
              <w:left w:val="nil"/>
              <w:bottom w:val="single" w:sz="4" w:space="0" w:color="000000"/>
              <w:right w:val="single" w:sz="4" w:space="0" w:color="000000"/>
            </w:tcBorders>
            <w:shd w:val="clear" w:color="auto" w:fill="auto"/>
            <w:noWrap/>
            <w:vAlign w:val="bottom"/>
            <w:hideMark/>
          </w:tcPr>
          <w:p w14:paraId="583E7F0C" w14:textId="50C69F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CD3D6" w14:textId="7C58BE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7A8D6" w14:textId="017E48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7,315.78 </w:t>
            </w:r>
          </w:p>
        </w:tc>
      </w:tr>
      <w:tr w:rsidR="00A438CF" w:rsidRPr="00A438CF" w14:paraId="0C8505D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A7E6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F8C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EA6C9F0" w14:textId="548D6B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619.04 </w:t>
            </w:r>
          </w:p>
        </w:tc>
        <w:tc>
          <w:tcPr>
            <w:tcW w:w="810" w:type="pct"/>
            <w:tcBorders>
              <w:top w:val="nil"/>
              <w:left w:val="nil"/>
              <w:bottom w:val="single" w:sz="4" w:space="0" w:color="000000"/>
              <w:right w:val="single" w:sz="4" w:space="0" w:color="000000"/>
            </w:tcBorders>
            <w:shd w:val="clear" w:color="auto" w:fill="auto"/>
            <w:noWrap/>
            <w:vAlign w:val="bottom"/>
            <w:hideMark/>
          </w:tcPr>
          <w:p w14:paraId="7F9DB428" w14:textId="336BED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556AB" w14:textId="78438E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ACCF1" w14:textId="1EBD85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619.04 </w:t>
            </w:r>
          </w:p>
        </w:tc>
      </w:tr>
      <w:tr w:rsidR="00A438CF" w:rsidRPr="00A438CF" w14:paraId="15C15D8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D6C6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4BC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626407DA" w14:textId="1FCFCE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84,005.62 </w:t>
            </w:r>
          </w:p>
        </w:tc>
        <w:tc>
          <w:tcPr>
            <w:tcW w:w="810" w:type="pct"/>
            <w:tcBorders>
              <w:top w:val="nil"/>
              <w:left w:val="nil"/>
              <w:bottom w:val="single" w:sz="4" w:space="0" w:color="000000"/>
              <w:right w:val="single" w:sz="4" w:space="0" w:color="000000"/>
            </w:tcBorders>
            <w:shd w:val="clear" w:color="auto" w:fill="auto"/>
            <w:noWrap/>
            <w:vAlign w:val="bottom"/>
            <w:hideMark/>
          </w:tcPr>
          <w:p w14:paraId="328E198D" w14:textId="77EC6E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70A85" w14:textId="4D7468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B510E" w14:textId="27AD1F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84,005.62 </w:t>
            </w:r>
          </w:p>
        </w:tc>
      </w:tr>
      <w:tr w:rsidR="00A438CF" w:rsidRPr="00A438CF" w14:paraId="58F1914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DDC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09A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18B23CBE" w14:textId="2ECA01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956,053.84 </w:t>
            </w:r>
          </w:p>
        </w:tc>
        <w:tc>
          <w:tcPr>
            <w:tcW w:w="810" w:type="pct"/>
            <w:tcBorders>
              <w:top w:val="nil"/>
              <w:left w:val="nil"/>
              <w:bottom w:val="single" w:sz="4" w:space="0" w:color="000000"/>
              <w:right w:val="single" w:sz="4" w:space="0" w:color="000000"/>
            </w:tcBorders>
            <w:shd w:val="clear" w:color="auto" w:fill="auto"/>
            <w:noWrap/>
            <w:vAlign w:val="bottom"/>
            <w:hideMark/>
          </w:tcPr>
          <w:p w14:paraId="08D10E62" w14:textId="4867A1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17268" w14:textId="443BB5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EF173" w14:textId="7740BC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956,053.84 </w:t>
            </w:r>
          </w:p>
        </w:tc>
      </w:tr>
      <w:tr w:rsidR="00A438CF" w:rsidRPr="00A438CF" w14:paraId="1C188D6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056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4542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504E79D9" w14:textId="698FE0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3,585.56 </w:t>
            </w:r>
          </w:p>
        </w:tc>
        <w:tc>
          <w:tcPr>
            <w:tcW w:w="810" w:type="pct"/>
            <w:tcBorders>
              <w:top w:val="nil"/>
              <w:left w:val="nil"/>
              <w:bottom w:val="single" w:sz="4" w:space="0" w:color="000000"/>
              <w:right w:val="single" w:sz="4" w:space="0" w:color="000000"/>
            </w:tcBorders>
            <w:shd w:val="clear" w:color="auto" w:fill="auto"/>
            <w:noWrap/>
            <w:vAlign w:val="bottom"/>
            <w:hideMark/>
          </w:tcPr>
          <w:p w14:paraId="6DA54D86" w14:textId="672767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C09C2" w14:textId="07E1D3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F4FE2" w14:textId="6D42FC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3,585.56 </w:t>
            </w:r>
          </w:p>
        </w:tc>
      </w:tr>
      <w:tr w:rsidR="00A438CF" w:rsidRPr="00A438CF" w14:paraId="2AF279B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5B5C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C96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423D219F" w14:textId="2D5EB4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91,436.04 </w:t>
            </w:r>
          </w:p>
        </w:tc>
        <w:tc>
          <w:tcPr>
            <w:tcW w:w="810" w:type="pct"/>
            <w:tcBorders>
              <w:top w:val="nil"/>
              <w:left w:val="nil"/>
              <w:bottom w:val="single" w:sz="4" w:space="0" w:color="000000"/>
              <w:right w:val="single" w:sz="4" w:space="0" w:color="000000"/>
            </w:tcBorders>
            <w:shd w:val="clear" w:color="auto" w:fill="auto"/>
            <w:noWrap/>
            <w:vAlign w:val="bottom"/>
            <w:hideMark/>
          </w:tcPr>
          <w:p w14:paraId="3E3FA222" w14:textId="7D1EFE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BD63C" w14:textId="7DD963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67424" w14:textId="224910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91,436.04 </w:t>
            </w:r>
          </w:p>
        </w:tc>
      </w:tr>
      <w:tr w:rsidR="00A438CF" w:rsidRPr="00A438CF" w14:paraId="6930D46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37B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E75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080FFD6" w14:textId="3B9B68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37,605.62 </w:t>
            </w:r>
          </w:p>
        </w:tc>
        <w:tc>
          <w:tcPr>
            <w:tcW w:w="810" w:type="pct"/>
            <w:tcBorders>
              <w:top w:val="nil"/>
              <w:left w:val="nil"/>
              <w:bottom w:val="single" w:sz="4" w:space="0" w:color="000000"/>
              <w:right w:val="single" w:sz="4" w:space="0" w:color="000000"/>
            </w:tcBorders>
            <w:shd w:val="clear" w:color="auto" w:fill="auto"/>
            <w:noWrap/>
            <w:vAlign w:val="bottom"/>
            <w:hideMark/>
          </w:tcPr>
          <w:p w14:paraId="6FE35DBA" w14:textId="0B8173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F9020" w14:textId="4AD031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8DBB1" w14:textId="338D64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37,605.62 </w:t>
            </w:r>
          </w:p>
        </w:tc>
      </w:tr>
      <w:tr w:rsidR="00A438CF" w:rsidRPr="00A438CF" w14:paraId="0B94EEC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0E3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1755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6F701D11" w14:textId="49DDE8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10,998.32 </w:t>
            </w:r>
          </w:p>
        </w:tc>
        <w:tc>
          <w:tcPr>
            <w:tcW w:w="810" w:type="pct"/>
            <w:tcBorders>
              <w:top w:val="nil"/>
              <w:left w:val="nil"/>
              <w:bottom w:val="single" w:sz="4" w:space="0" w:color="000000"/>
              <w:right w:val="single" w:sz="4" w:space="0" w:color="000000"/>
            </w:tcBorders>
            <w:shd w:val="clear" w:color="auto" w:fill="auto"/>
            <w:noWrap/>
            <w:vAlign w:val="bottom"/>
            <w:hideMark/>
          </w:tcPr>
          <w:p w14:paraId="3B17FC6D" w14:textId="729A8A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BC721" w14:textId="2CD516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2F52F" w14:textId="4DAE88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710,998.32 </w:t>
            </w:r>
          </w:p>
        </w:tc>
      </w:tr>
      <w:tr w:rsidR="00A438CF" w:rsidRPr="00A438CF" w14:paraId="4EF4CB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844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5A2B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0BF812C" w14:textId="091649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10,860.18 </w:t>
            </w:r>
          </w:p>
        </w:tc>
        <w:tc>
          <w:tcPr>
            <w:tcW w:w="810" w:type="pct"/>
            <w:tcBorders>
              <w:top w:val="nil"/>
              <w:left w:val="nil"/>
              <w:bottom w:val="single" w:sz="4" w:space="0" w:color="000000"/>
              <w:right w:val="single" w:sz="4" w:space="0" w:color="000000"/>
            </w:tcBorders>
            <w:shd w:val="clear" w:color="auto" w:fill="auto"/>
            <w:noWrap/>
            <w:vAlign w:val="bottom"/>
            <w:hideMark/>
          </w:tcPr>
          <w:p w14:paraId="2DCB4E27" w14:textId="00B204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1E77C" w14:textId="243A86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A7E86" w14:textId="487411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10,860.18 </w:t>
            </w:r>
          </w:p>
        </w:tc>
      </w:tr>
      <w:tr w:rsidR="00A438CF" w:rsidRPr="00A438CF" w14:paraId="5D6A675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EFB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B68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06E3D35B" w14:textId="35AF72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5,332.17 </w:t>
            </w:r>
          </w:p>
        </w:tc>
        <w:tc>
          <w:tcPr>
            <w:tcW w:w="810" w:type="pct"/>
            <w:tcBorders>
              <w:top w:val="nil"/>
              <w:left w:val="nil"/>
              <w:bottom w:val="single" w:sz="4" w:space="0" w:color="000000"/>
              <w:right w:val="single" w:sz="4" w:space="0" w:color="000000"/>
            </w:tcBorders>
            <w:shd w:val="clear" w:color="auto" w:fill="auto"/>
            <w:noWrap/>
            <w:vAlign w:val="bottom"/>
            <w:hideMark/>
          </w:tcPr>
          <w:p w14:paraId="6D2FFD9B" w14:textId="3EA6CB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1224F" w14:textId="4DFF6F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E2C68" w14:textId="2D5AB3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5,332.17 </w:t>
            </w:r>
          </w:p>
        </w:tc>
      </w:tr>
      <w:tr w:rsidR="00A438CF" w:rsidRPr="00A438CF" w14:paraId="6AE391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BABC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ADBF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3964B226" w14:textId="617664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40,577.46 </w:t>
            </w:r>
          </w:p>
        </w:tc>
        <w:tc>
          <w:tcPr>
            <w:tcW w:w="810" w:type="pct"/>
            <w:tcBorders>
              <w:top w:val="nil"/>
              <w:left w:val="nil"/>
              <w:bottom w:val="single" w:sz="4" w:space="0" w:color="000000"/>
              <w:right w:val="single" w:sz="4" w:space="0" w:color="000000"/>
            </w:tcBorders>
            <w:shd w:val="clear" w:color="auto" w:fill="auto"/>
            <w:noWrap/>
            <w:vAlign w:val="bottom"/>
            <w:hideMark/>
          </w:tcPr>
          <w:p w14:paraId="67133079" w14:textId="4FDC67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77589" w14:textId="3A82F7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4F1F7" w14:textId="210E39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40,577.46 </w:t>
            </w:r>
          </w:p>
        </w:tc>
      </w:tr>
      <w:tr w:rsidR="00A438CF" w:rsidRPr="00A438CF" w14:paraId="4D525A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E71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2A22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4B3D476" w14:textId="05A5E5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3,062.14 </w:t>
            </w:r>
          </w:p>
        </w:tc>
        <w:tc>
          <w:tcPr>
            <w:tcW w:w="810" w:type="pct"/>
            <w:tcBorders>
              <w:top w:val="nil"/>
              <w:left w:val="nil"/>
              <w:bottom w:val="single" w:sz="4" w:space="0" w:color="000000"/>
              <w:right w:val="single" w:sz="4" w:space="0" w:color="000000"/>
            </w:tcBorders>
            <w:shd w:val="clear" w:color="auto" w:fill="auto"/>
            <w:noWrap/>
            <w:vAlign w:val="bottom"/>
            <w:hideMark/>
          </w:tcPr>
          <w:p w14:paraId="31EA9D57" w14:textId="2E3320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2F0CB" w14:textId="31C778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C5B96" w14:textId="566DCB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3,062.14 </w:t>
            </w:r>
          </w:p>
        </w:tc>
      </w:tr>
      <w:tr w:rsidR="00A438CF" w:rsidRPr="00A438CF" w14:paraId="10E2A34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5159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A01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87BBB30" w14:textId="61CE16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29,282.82 </w:t>
            </w:r>
          </w:p>
        </w:tc>
        <w:tc>
          <w:tcPr>
            <w:tcW w:w="810" w:type="pct"/>
            <w:tcBorders>
              <w:top w:val="nil"/>
              <w:left w:val="nil"/>
              <w:bottom w:val="single" w:sz="4" w:space="0" w:color="000000"/>
              <w:right w:val="single" w:sz="4" w:space="0" w:color="000000"/>
            </w:tcBorders>
            <w:shd w:val="clear" w:color="auto" w:fill="auto"/>
            <w:noWrap/>
            <w:vAlign w:val="bottom"/>
            <w:hideMark/>
          </w:tcPr>
          <w:p w14:paraId="3DC92835" w14:textId="7FCCF4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85830" w14:textId="7A2C2D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C0898" w14:textId="55547D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29,282.82 </w:t>
            </w:r>
          </w:p>
        </w:tc>
      </w:tr>
      <w:tr w:rsidR="00A438CF" w:rsidRPr="00A438CF" w14:paraId="32BF77B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EE8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802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536047DC" w14:textId="030CD1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234,701.72 </w:t>
            </w:r>
          </w:p>
        </w:tc>
        <w:tc>
          <w:tcPr>
            <w:tcW w:w="810" w:type="pct"/>
            <w:tcBorders>
              <w:top w:val="nil"/>
              <w:left w:val="nil"/>
              <w:bottom w:val="single" w:sz="4" w:space="0" w:color="000000"/>
              <w:right w:val="single" w:sz="4" w:space="0" w:color="000000"/>
            </w:tcBorders>
            <w:shd w:val="clear" w:color="auto" w:fill="auto"/>
            <w:noWrap/>
            <w:vAlign w:val="bottom"/>
            <w:hideMark/>
          </w:tcPr>
          <w:p w14:paraId="2FB1B018" w14:textId="060B41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D5525" w14:textId="4C46CC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850C5" w14:textId="4CC6E8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234,701.72 </w:t>
            </w:r>
          </w:p>
        </w:tc>
      </w:tr>
      <w:tr w:rsidR="00A438CF" w:rsidRPr="00A438CF" w14:paraId="021DB3A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0CC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2B76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03C26F24" w14:textId="1260E1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28,656.22 </w:t>
            </w:r>
          </w:p>
        </w:tc>
        <w:tc>
          <w:tcPr>
            <w:tcW w:w="810" w:type="pct"/>
            <w:tcBorders>
              <w:top w:val="nil"/>
              <w:left w:val="nil"/>
              <w:bottom w:val="single" w:sz="4" w:space="0" w:color="000000"/>
              <w:right w:val="single" w:sz="4" w:space="0" w:color="000000"/>
            </w:tcBorders>
            <w:shd w:val="clear" w:color="auto" w:fill="auto"/>
            <w:noWrap/>
            <w:vAlign w:val="bottom"/>
            <w:hideMark/>
          </w:tcPr>
          <w:p w14:paraId="552E7CA3" w14:textId="74122B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05AC5" w14:textId="7BE515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72470" w14:textId="7FC440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28,656.22 </w:t>
            </w:r>
          </w:p>
        </w:tc>
      </w:tr>
      <w:tr w:rsidR="00A438CF" w:rsidRPr="00A438CF" w14:paraId="62C26AD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2EFA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FD00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F4C7388" w14:textId="4D8363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36,595.40 </w:t>
            </w:r>
          </w:p>
        </w:tc>
        <w:tc>
          <w:tcPr>
            <w:tcW w:w="810" w:type="pct"/>
            <w:tcBorders>
              <w:top w:val="nil"/>
              <w:left w:val="nil"/>
              <w:bottom w:val="single" w:sz="4" w:space="0" w:color="000000"/>
              <w:right w:val="single" w:sz="4" w:space="0" w:color="000000"/>
            </w:tcBorders>
            <w:shd w:val="clear" w:color="auto" w:fill="auto"/>
            <w:noWrap/>
            <w:vAlign w:val="bottom"/>
            <w:hideMark/>
          </w:tcPr>
          <w:p w14:paraId="12F92431" w14:textId="368640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E21F8" w14:textId="60F0CF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A33D0" w14:textId="394810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36,595.40 </w:t>
            </w:r>
          </w:p>
        </w:tc>
      </w:tr>
      <w:tr w:rsidR="00A438CF" w:rsidRPr="00A438CF" w14:paraId="544ADD4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957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C85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090316C7" w14:textId="5CD96E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24,497.24 </w:t>
            </w:r>
          </w:p>
        </w:tc>
        <w:tc>
          <w:tcPr>
            <w:tcW w:w="810" w:type="pct"/>
            <w:tcBorders>
              <w:top w:val="nil"/>
              <w:left w:val="nil"/>
              <w:bottom w:val="single" w:sz="4" w:space="0" w:color="000000"/>
              <w:right w:val="single" w:sz="4" w:space="0" w:color="000000"/>
            </w:tcBorders>
            <w:shd w:val="clear" w:color="auto" w:fill="auto"/>
            <w:noWrap/>
            <w:vAlign w:val="bottom"/>
            <w:hideMark/>
          </w:tcPr>
          <w:p w14:paraId="568D7A7A" w14:textId="051759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07E47" w14:textId="1EFAAC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9291D" w14:textId="1DD0F3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24,497.24 </w:t>
            </w:r>
          </w:p>
        </w:tc>
      </w:tr>
      <w:tr w:rsidR="00A438CF" w:rsidRPr="00A438CF" w14:paraId="356DF2F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8D3C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135F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6E00E354" w14:textId="5BB189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78,336.78 </w:t>
            </w:r>
          </w:p>
        </w:tc>
        <w:tc>
          <w:tcPr>
            <w:tcW w:w="810" w:type="pct"/>
            <w:tcBorders>
              <w:top w:val="nil"/>
              <w:left w:val="nil"/>
              <w:bottom w:val="single" w:sz="4" w:space="0" w:color="000000"/>
              <w:right w:val="single" w:sz="4" w:space="0" w:color="000000"/>
            </w:tcBorders>
            <w:shd w:val="clear" w:color="auto" w:fill="auto"/>
            <w:noWrap/>
            <w:vAlign w:val="bottom"/>
            <w:hideMark/>
          </w:tcPr>
          <w:p w14:paraId="331E052D" w14:textId="5F1007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96C56" w14:textId="1EE535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DE2AD" w14:textId="4ED7D7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78,336.78 </w:t>
            </w:r>
          </w:p>
        </w:tc>
      </w:tr>
      <w:tr w:rsidR="00A438CF" w:rsidRPr="00A438CF" w14:paraId="373ABD2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EF20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8D4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EA89083" w14:textId="7FB16E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05,146.38 </w:t>
            </w:r>
          </w:p>
        </w:tc>
        <w:tc>
          <w:tcPr>
            <w:tcW w:w="810" w:type="pct"/>
            <w:tcBorders>
              <w:top w:val="nil"/>
              <w:left w:val="nil"/>
              <w:bottom w:val="single" w:sz="4" w:space="0" w:color="000000"/>
              <w:right w:val="single" w:sz="4" w:space="0" w:color="000000"/>
            </w:tcBorders>
            <w:shd w:val="clear" w:color="auto" w:fill="auto"/>
            <w:noWrap/>
            <w:vAlign w:val="bottom"/>
            <w:hideMark/>
          </w:tcPr>
          <w:p w14:paraId="33BCD46C" w14:textId="4DAAE8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DFD1C" w14:textId="0E56B6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41F1E" w14:textId="4E1403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05,146.38 </w:t>
            </w:r>
          </w:p>
        </w:tc>
      </w:tr>
      <w:tr w:rsidR="00A438CF" w:rsidRPr="00A438CF" w14:paraId="591A3F63"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779BA"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985B85F" w14:textId="4A16B09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F129E" w14:textId="1BCB395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7A05D9" w14:textId="303D76E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3F367E" w14:textId="0DCF21F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870,273.30 </w:t>
            </w:r>
          </w:p>
        </w:tc>
      </w:tr>
      <w:tr w:rsidR="00A438CF" w:rsidRPr="00A438CF" w14:paraId="1ED28F4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FE9A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C0C6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5FC4FCB2" w14:textId="07EBEC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231F2FBA" w14:textId="7661F5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6BE18" w14:textId="221896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7A285" w14:textId="2A6937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0,118.48 </w:t>
            </w:r>
          </w:p>
        </w:tc>
      </w:tr>
      <w:tr w:rsidR="00A438CF" w:rsidRPr="00A438CF" w14:paraId="79D39A1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F4A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529D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46D2B349" w14:textId="30EAFF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1C34C85F" w14:textId="4B9651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7979D" w14:textId="6BAFAC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0373A" w14:textId="2F60E1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19,714.82 </w:t>
            </w:r>
          </w:p>
        </w:tc>
      </w:tr>
      <w:tr w:rsidR="00A438CF" w:rsidRPr="00A438CF" w14:paraId="1294A82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A4A8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9FA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3A2B0791" w14:textId="74E35E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1FCE1939" w14:textId="27B8F3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A677D" w14:textId="08EF45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100B2" w14:textId="75EE28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40,440.00 </w:t>
            </w:r>
          </w:p>
        </w:tc>
      </w:tr>
      <w:tr w:rsidR="00A438CF" w:rsidRPr="00A438CF" w14:paraId="3CA5605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37A77"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C7E1E11" w14:textId="39532BD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2,190,190.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D544F4F" w14:textId="080D0E0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73816F" w14:textId="219CD17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39635B" w14:textId="501F4C4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2,190,190.02 </w:t>
            </w:r>
          </w:p>
        </w:tc>
      </w:tr>
      <w:tr w:rsidR="00A438CF" w:rsidRPr="00A438CF" w14:paraId="244E3C37" w14:textId="77777777" w:rsidTr="00A438C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F6DD1FB"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D65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9B86A2C" w14:textId="653DBA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17,847.71 </w:t>
            </w:r>
          </w:p>
        </w:tc>
        <w:tc>
          <w:tcPr>
            <w:tcW w:w="810" w:type="pct"/>
            <w:tcBorders>
              <w:top w:val="nil"/>
              <w:left w:val="nil"/>
              <w:bottom w:val="single" w:sz="4" w:space="0" w:color="000000"/>
              <w:right w:val="single" w:sz="4" w:space="0" w:color="000000"/>
            </w:tcBorders>
            <w:shd w:val="clear" w:color="auto" w:fill="auto"/>
            <w:noWrap/>
            <w:vAlign w:val="bottom"/>
            <w:hideMark/>
          </w:tcPr>
          <w:p w14:paraId="72CDE429" w14:textId="7FDBE7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6F25A" w14:textId="3ED737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87C5179" w14:textId="452BC7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17,847.71 </w:t>
            </w:r>
          </w:p>
        </w:tc>
      </w:tr>
      <w:tr w:rsidR="00A438CF" w:rsidRPr="00A438CF" w14:paraId="2346D0E5" w14:textId="77777777" w:rsidTr="00A438C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868D8BA"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F54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135A3EF1" w14:textId="435EB9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082D60B2" w14:textId="6BD436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34888" w14:textId="65263D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26844" w14:textId="507049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6,940.00 </w:t>
            </w:r>
          </w:p>
        </w:tc>
      </w:tr>
      <w:tr w:rsidR="00A438CF" w:rsidRPr="00A438CF" w14:paraId="358332B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8B30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861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is City</w:t>
            </w:r>
          </w:p>
        </w:tc>
        <w:tc>
          <w:tcPr>
            <w:tcW w:w="810" w:type="pct"/>
            <w:tcBorders>
              <w:top w:val="nil"/>
              <w:left w:val="nil"/>
              <w:bottom w:val="single" w:sz="4" w:space="0" w:color="000000"/>
              <w:right w:val="single" w:sz="4" w:space="0" w:color="000000"/>
            </w:tcBorders>
            <w:shd w:val="clear" w:color="auto" w:fill="auto"/>
            <w:noWrap/>
            <w:vAlign w:val="bottom"/>
            <w:hideMark/>
          </w:tcPr>
          <w:p w14:paraId="1F0E0BEE" w14:textId="5DFBAE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78EC7CEE" w14:textId="0C0622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19DA4" w14:textId="133EE8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954B3" w14:textId="45A4EB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0,728.00 </w:t>
            </w:r>
          </w:p>
        </w:tc>
      </w:tr>
      <w:tr w:rsidR="00A438CF" w:rsidRPr="00A438CF" w14:paraId="0B4F94B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E63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C28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61587501" w14:textId="024416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198D8E2B" w14:textId="60D7D1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3C330" w14:textId="2E9CB3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3F1C9" w14:textId="2EDBC4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24,790.00 </w:t>
            </w:r>
          </w:p>
        </w:tc>
      </w:tr>
      <w:tr w:rsidR="00A438CF" w:rsidRPr="00A438CF" w14:paraId="09E4CB3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840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1F8F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60A8C10B" w14:textId="7C1249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4502AE5E" w14:textId="30E31D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83128" w14:textId="1452BC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2794F" w14:textId="705FFB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19,557.64 </w:t>
            </w:r>
          </w:p>
        </w:tc>
      </w:tr>
      <w:tr w:rsidR="00A438CF" w:rsidRPr="00A438CF" w14:paraId="09BD9C5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54FE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736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934B111" w14:textId="140905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2579C560" w14:textId="1EDB52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5B271" w14:textId="56A5C1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B663A" w14:textId="503886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89,469.32 </w:t>
            </w:r>
          </w:p>
        </w:tc>
      </w:tr>
      <w:tr w:rsidR="00A438CF" w:rsidRPr="00A438CF" w14:paraId="6AFEB1F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42E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3A7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218A97B" w14:textId="7D6749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4,437.20 </w:t>
            </w:r>
          </w:p>
        </w:tc>
        <w:tc>
          <w:tcPr>
            <w:tcW w:w="810" w:type="pct"/>
            <w:tcBorders>
              <w:top w:val="nil"/>
              <w:left w:val="nil"/>
              <w:bottom w:val="single" w:sz="4" w:space="0" w:color="000000"/>
              <w:right w:val="single" w:sz="4" w:space="0" w:color="000000"/>
            </w:tcBorders>
            <w:shd w:val="clear" w:color="auto" w:fill="auto"/>
            <w:noWrap/>
            <w:vAlign w:val="bottom"/>
            <w:hideMark/>
          </w:tcPr>
          <w:p w14:paraId="772A96E4" w14:textId="6FFE2D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BA669" w14:textId="395363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BCE1A" w14:textId="1FE032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4,437.20 </w:t>
            </w:r>
          </w:p>
        </w:tc>
      </w:tr>
      <w:tr w:rsidR="00A438CF" w:rsidRPr="00A438CF" w14:paraId="1B3DEBD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ED1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E146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38210B8F" w14:textId="455174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66C52E82" w14:textId="13305D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62EF5" w14:textId="0169E9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43EE6" w14:textId="254232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49,807.18 </w:t>
            </w:r>
          </w:p>
        </w:tc>
      </w:tr>
      <w:tr w:rsidR="00A438CF" w:rsidRPr="00A438CF" w14:paraId="16B26BB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DCC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A285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749DFED" w14:textId="53D668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82076E3" w14:textId="18AE96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DE2F8" w14:textId="664789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90B47" w14:textId="76BAB2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9,972.10 </w:t>
            </w:r>
          </w:p>
        </w:tc>
      </w:tr>
      <w:tr w:rsidR="00A438CF" w:rsidRPr="00A438CF" w14:paraId="4A33BC1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A81C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086C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12F6CF1" w14:textId="01B1D6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56,246.48 </w:t>
            </w:r>
          </w:p>
        </w:tc>
        <w:tc>
          <w:tcPr>
            <w:tcW w:w="810" w:type="pct"/>
            <w:tcBorders>
              <w:top w:val="nil"/>
              <w:left w:val="nil"/>
              <w:bottom w:val="single" w:sz="4" w:space="0" w:color="000000"/>
              <w:right w:val="single" w:sz="4" w:space="0" w:color="000000"/>
            </w:tcBorders>
            <w:shd w:val="clear" w:color="auto" w:fill="auto"/>
            <w:noWrap/>
            <w:vAlign w:val="bottom"/>
            <w:hideMark/>
          </w:tcPr>
          <w:p w14:paraId="33731B90" w14:textId="0EFD7C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53E20" w14:textId="4A08D0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D3129" w14:textId="6F25F4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56,246.48 </w:t>
            </w:r>
          </w:p>
        </w:tc>
      </w:tr>
      <w:tr w:rsidR="00A438CF" w:rsidRPr="00A438CF" w14:paraId="218F0B1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2F8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0DC5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4B019BE5" w14:textId="2260DB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7,040.85 </w:t>
            </w:r>
          </w:p>
        </w:tc>
        <w:tc>
          <w:tcPr>
            <w:tcW w:w="810" w:type="pct"/>
            <w:tcBorders>
              <w:top w:val="nil"/>
              <w:left w:val="nil"/>
              <w:bottom w:val="single" w:sz="4" w:space="0" w:color="000000"/>
              <w:right w:val="single" w:sz="4" w:space="0" w:color="000000"/>
            </w:tcBorders>
            <w:shd w:val="clear" w:color="auto" w:fill="auto"/>
            <w:noWrap/>
            <w:vAlign w:val="bottom"/>
            <w:hideMark/>
          </w:tcPr>
          <w:p w14:paraId="17C67324" w14:textId="1085A2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BE27A" w14:textId="2F5433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C3737" w14:textId="37ABF0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37,040.85 </w:t>
            </w:r>
          </w:p>
        </w:tc>
      </w:tr>
      <w:tr w:rsidR="00A438CF" w:rsidRPr="00A438CF" w14:paraId="192CF3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9C14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668C3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C0E64D1" w14:textId="7C4AB9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F3E8323" w14:textId="258306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9AE0D" w14:textId="7B067D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72ED8" w14:textId="6EB445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02,500.00 </w:t>
            </w:r>
          </w:p>
        </w:tc>
      </w:tr>
      <w:tr w:rsidR="00A438CF" w:rsidRPr="00A438CF" w14:paraId="39B674A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E15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AC40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7ACF29D0" w14:textId="33460C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788418A1" w14:textId="10451D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1D34B" w14:textId="4E6EDD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3D95D" w14:textId="44E657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0,262.46 </w:t>
            </w:r>
          </w:p>
        </w:tc>
      </w:tr>
      <w:tr w:rsidR="00A438CF" w:rsidRPr="00A438CF" w14:paraId="2E944BA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67A3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B95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99BE32D" w14:textId="1E5A1D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5C6710AF" w14:textId="629550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7F385" w14:textId="6FB961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62F60" w14:textId="16D64A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30,987.48 </w:t>
            </w:r>
          </w:p>
        </w:tc>
      </w:tr>
      <w:tr w:rsidR="00A438CF" w:rsidRPr="00A438CF" w14:paraId="45E5B69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7B82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FE8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3315D73A" w14:textId="742BC8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67EE962C" w14:textId="1136D8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4087A" w14:textId="5E02FF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5F8C8" w14:textId="6A3875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6,143.60 </w:t>
            </w:r>
          </w:p>
        </w:tc>
      </w:tr>
      <w:tr w:rsidR="00A438CF" w:rsidRPr="00A438CF" w14:paraId="33587BC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9D56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DD2D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1ADB7C7" w14:textId="09383B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20701FF1" w14:textId="72DE34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62171" w14:textId="1B2953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DAB11" w14:textId="30BD05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92,860.00 </w:t>
            </w:r>
          </w:p>
        </w:tc>
      </w:tr>
      <w:tr w:rsidR="00A438CF" w:rsidRPr="00A438CF" w14:paraId="76BA1D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22C0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010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3B746BBD" w14:textId="0AAF29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7C560893" w14:textId="28AE51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3E438" w14:textId="6981CE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6F2B7" w14:textId="381859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0,600.00 </w:t>
            </w:r>
          </w:p>
        </w:tc>
      </w:tr>
      <w:tr w:rsidR="00A438CF" w:rsidRPr="00A438CF" w14:paraId="74AD2FC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F9CCB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762EB96E" w14:textId="2C159BF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1,978,158.52 </w:t>
            </w:r>
          </w:p>
        </w:tc>
        <w:tc>
          <w:tcPr>
            <w:tcW w:w="810" w:type="pct"/>
            <w:tcBorders>
              <w:top w:val="nil"/>
              <w:left w:val="nil"/>
              <w:bottom w:val="single" w:sz="4" w:space="0" w:color="000000"/>
              <w:right w:val="single" w:sz="4" w:space="0" w:color="000000"/>
            </w:tcBorders>
            <w:shd w:val="clear" w:color="A5A5A5" w:fill="A5A5A5"/>
            <w:noWrap/>
            <w:vAlign w:val="bottom"/>
            <w:hideMark/>
          </w:tcPr>
          <w:p w14:paraId="798C98F5" w14:textId="75582EB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1D4F3B4" w14:textId="655B724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01960E3F" w14:textId="2F5C60A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3,900,428.52 </w:t>
            </w:r>
          </w:p>
        </w:tc>
      </w:tr>
      <w:tr w:rsidR="00A438CF" w:rsidRPr="00A438CF" w14:paraId="53FBAF8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F85B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7588C1EC" w14:textId="0817AAA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396,426.2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8466C9" w14:textId="1F685EC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67DDCC" w14:textId="1F8583D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B4BE76" w14:textId="46AF2A2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396,426.20 </w:t>
            </w:r>
          </w:p>
        </w:tc>
      </w:tr>
      <w:tr w:rsidR="00A438CF" w:rsidRPr="00A438CF" w14:paraId="1E0359B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98ED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A45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F9B0FD7" w14:textId="25D143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8,408.31 </w:t>
            </w:r>
          </w:p>
        </w:tc>
        <w:tc>
          <w:tcPr>
            <w:tcW w:w="810" w:type="pct"/>
            <w:tcBorders>
              <w:top w:val="nil"/>
              <w:left w:val="nil"/>
              <w:bottom w:val="single" w:sz="4" w:space="0" w:color="000000"/>
              <w:right w:val="single" w:sz="4" w:space="0" w:color="000000"/>
            </w:tcBorders>
            <w:shd w:val="clear" w:color="auto" w:fill="auto"/>
            <w:noWrap/>
            <w:vAlign w:val="bottom"/>
            <w:hideMark/>
          </w:tcPr>
          <w:p w14:paraId="6ABB6F4A" w14:textId="533497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94EF6" w14:textId="261EBA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70E7C" w14:textId="612656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8,408.31 </w:t>
            </w:r>
          </w:p>
        </w:tc>
      </w:tr>
      <w:tr w:rsidR="00A438CF" w:rsidRPr="00A438CF" w14:paraId="649CFCA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614A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2449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6D2DF363" w14:textId="407828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0,491.10 </w:t>
            </w:r>
          </w:p>
        </w:tc>
        <w:tc>
          <w:tcPr>
            <w:tcW w:w="810" w:type="pct"/>
            <w:tcBorders>
              <w:top w:val="nil"/>
              <w:left w:val="nil"/>
              <w:bottom w:val="single" w:sz="4" w:space="0" w:color="000000"/>
              <w:right w:val="single" w:sz="4" w:space="0" w:color="000000"/>
            </w:tcBorders>
            <w:shd w:val="clear" w:color="auto" w:fill="auto"/>
            <w:noWrap/>
            <w:vAlign w:val="bottom"/>
            <w:hideMark/>
          </w:tcPr>
          <w:p w14:paraId="16DF1647" w14:textId="59FA33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65845" w14:textId="7A0201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50490" w14:textId="058CDE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0,491.10 </w:t>
            </w:r>
          </w:p>
        </w:tc>
      </w:tr>
      <w:tr w:rsidR="00A438CF" w:rsidRPr="00A438CF" w14:paraId="1DDAA28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6562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335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15DE7009" w14:textId="2DBD4F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17CC25E" w14:textId="670F68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9535B" w14:textId="2E4B12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FC7A4" w14:textId="358EF8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3.93 </w:t>
            </w:r>
          </w:p>
        </w:tc>
      </w:tr>
      <w:tr w:rsidR="00A438CF" w:rsidRPr="00A438CF" w14:paraId="066915A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A584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A8FD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0CABF27C" w14:textId="656F4F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B82434F" w14:textId="14812F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CF363" w14:textId="7353F1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1CD97" w14:textId="7598B5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r>
      <w:tr w:rsidR="00A438CF" w:rsidRPr="00A438CF" w14:paraId="717D17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FEAC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DAE1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7E5CF9ED" w14:textId="1455D9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4FECFB2C" w14:textId="409E87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CAD69" w14:textId="5ECBA0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57A99" w14:textId="6F5DE4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5,895.00 </w:t>
            </w:r>
          </w:p>
        </w:tc>
      </w:tr>
      <w:tr w:rsidR="00A438CF" w:rsidRPr="00A438CF" w14:paraId="1AEC92F1"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ED9C9"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425D5F3" w14:textId="442B5EC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077,802.22 </w:t>
            </w:r>
          </w:p>
        </w:tc>
        <w:tc>
          <w:tcPr>
            <w:tcW w:w="810" w:type="pct"/>
            <w:tcBorders>
              <w:top w:val="nil"/>
              <w:left w:val="nil"/>
              <w:bottom w:val="single" w:sz="4" w:space="0" w:color="000000"/>
              <w:right w:val="single" w:sz="4" w:space="0" w:color="000000"/>
            </w:tcBorders>
            <w:shd w:val="clear" w:color="D8D8D8" w:fill="D8D8D8"/>
            <w:noWrap/>
            <w:vAlign w:val="bottom"/>
            <w:hideMark/>
          </w:tcPr>
          <w:p w14:paraId="6A8DB4A0" w14:textId="546C7BD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5746F3" w14:textId="3C9445E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449B68B" w14:textId="4E63069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090,702.22 </w:t>
            </w:r>
          </w:p>
        </w:tc>
      </w:tr>
      <w:tr w:rsidR="00A438CF" w:rsidRPr="00A438CF" w14:paraId="64B2B87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DF3FB"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5A2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0FA6DF6" w14:textId="3B7502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525959CC" w14:textId="059F2B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6C272" w14:textId="285144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1EE795C" w14:textId="6C973C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0,351.17 </w:t>
            </w:r>
          </w:p>
        </w:tc>
      </w:tr>
      <w:tr w:rsidR="00A438CF" w:rsidRPr="00A438CF" w14:paraId="020960C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C1C7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D4D5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04CADFD" w14:textId="344C39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48BBA345" w14:textId="5D969E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35852" w14:textId="4F77C7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01BDB" w14:textId="63BC7B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0.70 </w:t>
            </w:r>
          </w:p>
        </w:tc>
      </w:tr>
      <w:tr w:rsidR="00A438CF" w:rsidRPr="00A438CF" w14:paraId="29BA448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258F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B7E5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A1B4141" w14:textId="24B9BC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2A30625" w14:textId="603D3D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FA7BC" w14:textId="467006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2BF85" w14:textId="06FC22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70.70 </w:t>
            </w:r>
          </w:p>
        </w:tc>
      </w:tr>
      <w:tr w:rsidR="00A438CF" w:rsidRPr="00A438CF" w14:paraId="1B490C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4E35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3303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88D881E" w14:textId="5183DE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BD472" w14:textId="0566CA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1E253" w14:textId="0A7226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4A543383" w14:textId="0407B4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900.00 </w:t>
            </w:r>
          </w:p>
        </w:tc>
      </w:tr>
      <w:tr w:rsidR="00A438CF" w:rsidRPr="00A438CF" w14:paraId="54012FF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5F60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CEC5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51B4D353" w14:textId="6E564B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211BF6B0" w14:textId="45E6AE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3881E" w14:textId="46CDFB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9B9FE" w14:textId="426882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9,868.75 </w:t>
            </w:r>
          </w:p>
        </w:tc>
      </w:tr>
      <w:tr w:rsidR="00A438CF" w:rsidRPr="00A438CF" w14:paraId="42E8A97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A301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475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417AFCCA" w14:textId="0F29AD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2640AA66" w14:textId="7E8E36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5DCCE" w14:textId="03BF6A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484D5" w14:textId="2726D6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5,138.90 </w:t>
            </w:r>
          </w:p>
        </w:tc>
      </w:tr>
      <w:tr w:rsidR="00A438CF" w:rsidRPr="00A438CF" w14:paraId="60A17F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AC62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174C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9FACF31" w14:textId="3C90A9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1,502.00 </w:t>
            </w:r>
          </w:p>
        </w:tc>
        <w:tc>
          <w:tcPr>
            <w:tcW w:w="810" w:type="pct"/>
            <w:tcBorders>
              <w:top w:val="nil"/>
              <w:left w:val="nil"/>
              <w:bottom w:val="single" w:sz="4" w:space="0" w:color="000000"/>
              <w:right w:val="single" w:sz="4" w:space="0" w:color="000000"/>
            </w:tcBorders>
            <w:shd w:val="clear" w:color="auto" w:fill="auto"/>
            <w:noWrap/>
            <w:vAlign w:val="bottom"/>
            <w:hideMark/>
          </w:tcPr>
          <w:p w14:paraId="75EB41CC" w14:textId="50FDCF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82C61" w14:textId="5CECA2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B6AEB" w14:textId="242BAB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1,502.00 </w:t>
            </w:r>
          </w:p>
        </w:tc>
      </w:tr>
      <w:tr w:rsidR="00A438CF" w:rsidRPr="00A438CF" w14:paraId="73F2DFE5"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5524E"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7533708" w14:textId="4A747DF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7,545,09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E72E653" w14:textId="0ED0FAD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FAF5BD" w14:textId="4373FA7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EB2299A" w14:textId="6232EE1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7,693,461.25 </w:t>
            </w:r>
          </w:p>
        </w:tc>
      </w:tr>
      <w:tr w:rsidR="00A438CF" w:rsidRPr="00A438CF" w14:paraId="7984F75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4440F"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3D4A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377114E2" w14:textId="2058D2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0,209.90 </w:t>
            </w:r>
          </w:p>
        </w:tc>
        <w:tc>
          <w:tcPr>
            <w:tcW w:w="810" w:type="pct"/>
            <w:tcBorders>
              <w:top w:val="nil"/>
              <w:left w:val="nil"/>
              <w:bottom w:val="single" w:sz="4" w:space="0" w:color="000000"/>
              <w:right w:val="single" w:sz="4" w:space="0" w:color="000000"/>
            </w:tcBorders>
            <w:shd w:val="clear" w:color="auto" w:fill="auto"/>
            <w:noWrap/>
            <w:vAlign w:val="bottom"/>
            <w:hideMark/>
          </w:tcPr>
          <w:p w14:paraId="083AE744" w14:textId="607B66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6C1EA" w14:textId="491869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20A2047" w14:textId="28E4EE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0,209.90 </w:t>
            </w:r>
          </w:p>
        </w:tc>
      </w:tr>
      <w:tr w:rsidR="00A438CF" w:rsidRPr="00A438CF" w14:paraId="23BD884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1C39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A0D0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222819" w14:textId="0D05C6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4D691229" w14:textId="767AC1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A88E2" w14:textId="77D5B1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225B7" w14:textId="3FC904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56,523.34 </w:t>
            </w:r>
          </w:p>
        </w:tc>
      </w:tr>
      <w:tr w:rsidR="00A438CF" w:rsidRPr="00A438CF" w14:paraId="7C9E516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167A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342E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97B20DE" w14:textId="1CA523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23A8A2EA" w14:textId="3CCB9C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EC2AD" w14:textId="7130AA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FF2E40" w14:textId="040000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96,139.98 </w:t>
            </w:r>
          </w:p>
        </w:tc>
      </w:tr>
      <w:tr w:rsidR="00A438CF" w:rsidRPr="00A438CF" w14:paraId="1411042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685F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DED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6732D97B" w14:textId="5B5010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4CE3700" w14:textId="4E8AB9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0C362" w14:textId="2998CC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44BEA" w14:textId="111A47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7,840.32 </w:t>
            </w:r>
          </w:p>
        </w:tc>
      </w:tr>
      <w:tr w:rsidR="00A438CF" w:rsidRPr="00A438CF" w14:paraId="5638E28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95C8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0A54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55907738" w14:textId="60E551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223A798F" w14:textId="4028FB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6311A" w14:textId="4820F3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6773A" w14:textId="73B353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227.86 </w:t>
            </w:r>
          </w:p>
        </w:tc>
      </w:tr>
      <w:tr w:rsidR="00A438CF" w:rsidRPr="00A438CF" w14:paraId="388F592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75BE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DF8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6D1CE9B" w14:textId="02B21C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9EFFFE0" w14:textId="028A0B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81FFA" w14:textId="335A6D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F6700" w14:textId="3F9A8D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31.79 </w:t>
            </w:r>
          </w:p>
        </w:tc>
      </w:tr>
      <w:tr w:rsidR="00A438CF" w:rsidRPr="00A438CF" w14:paraId="04073A3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BBAB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76D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2DBF72C0" w14:textId="2883CF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24A2003A" w14:textId="66F604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F67B1" w14:textId="2750F5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9DB19" w14:textId="21DA57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280.00 </w:t>
            </w:r>
          </w:p>
        </w:tc>
      </w:tr>
      <w:tr w:rsidR="00A438CF" w:rsidRPr="00A438CF" w14:paraId="2BDDD94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0BAE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FEE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C083E94" w14:textId="5CDC08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355709C" w14:textId="1C19A4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DD707" w14:textId="200C9E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F16E3" w14:textId="473231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5,227.86 </w:t>
            </w:r>
          </w:p>
        </w:tc>
      </w:tr>
      <w:tr w:rsidR="00A438CF" w:rsidRPr="00A438CF" w14:paraId="5B4D243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6732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D90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3DFCF117" w14:textId="1B4C30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BB9C57D" w14:textId="54B66A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A26DA" w14:textId="06FFBA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135E4" w14:textId="62E23D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75.72 </w:t>
            </w:r>
          </w:p>
        </w:tc>
      </w:tr>
      <w:tr w:rsidR="00A438CF" w:rsidRPr="00A438CF" w14:paraId="22F765B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47C7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803E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2E1A7582" w14:textId="4B1D86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AC5BB" w14:textId="605F46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0780A" w14:textId="10C040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66AA010E" w14:textId="28D26A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380.00 </w:t>
            </w:r>
          </w:p>
        </w:tc>
      </w:tr>
      <w:tr w:rsidR="00A438CF" w:rsidRPr="00A438CF" w14:paraId="39C829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6832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1A52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77891E3B" w14:textId="5FBC04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259BAA3" w14:textId="6D0DFF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9ED23" w14:textId="057791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B1D19" w14:textId="516385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r>
      <w:tr w:rsidR="00A438CF" w:rsidRPr="00A438CF" w14:paraId="0411AFE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F5F3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49C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278239E5" w14:textId="15F698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49F3C402" w14:textId="65672E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354F3" w14:textId="083A36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EA80D" w14:textId="013D85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5,144.00 </w:t>
            </w:r>
          </w:p>
        </w:tc>
      </w:tr>
      <w:tr w:rsidR="00A438CF" w:rsidRPr="00A438CF" w14:paraId="18A0781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6C93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27D6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7E81AF42" w14:textId="1F4BF7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02D64E5" w14:textId="27550B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49103" w14:textId="73A091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0BC088B" w14:textId="137DDC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87.86 </w:t>
            </w:r>
          </w:p>
        </w:tc>
      </w:tr>
      <w:tr w:rsidR="00A438CF" w:rsidRPr="00A438CF" w14:paraId="6D369FD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AE72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2F8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0336C95E" w14:textId="322BB5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67D7C3D5" w14:textId="186010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0B46C" w14:textId="0BD01C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66F3E" w14:textId="7D1948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22,384.25 </w:t>
            </w:r>
          </w:p>
        </w:tc>
      </w:tr>
      <w:tr w:rsidR="00A438CF" w:rsidRPr="00A438CF" w14:paraId="4A4970A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E36B2"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52A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2667AFAC" w14:textId="31A419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2CB31F9" w14:textId="30A67A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90B26" w14:textId="3C2F9A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DAE03" w14:textId="1F190B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r>
      <w:tr w:rsidR="00A438CF" w:rsidRPr="00A438CF" w14:paraId="320F633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355A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B226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255448DA" w14:textId="6150A9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2D7B8ED7" w14:textId="35DFC7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3980E" w14:textId="4B391A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8D5C02" w14:textId="769260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31.79 </w:t>
            </w:r>
          </w:p>
        </w:tc>
      </w:tr>
      <w:tr w:rsidR="00A438CF" w:rsidRPr="00A438CF" w14:paraId="648574C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DE81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D42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70196048" w14:textId="68329A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188F9CE0" w14:textId="0242AE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1F472" w14:textId="75BD54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BA6AA" w14:textId="4F645A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8,866.93 </w:t>
            </w:r>
          </w:p>
        </w:tc>
      </w:tr>
      <w:tr w:rsidR="00A438CF" w:rsidRPr="00A438CF" w14:paraId="53478D4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E4997"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A086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5BE09268" w14:textId="5B3123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515D94D2" w14:textId="23EA73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30B7E" w14:textId="32B2C0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C9406" w14:textId="35BE5D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3.93 </w:t>
            </w:r>
          </w:p>
        </w:tc>
      </w:tr>
      <w:tr w:rsidR="00A438CF" w:rsidRPr="00A438CF" w14:paraId="73F9BE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4F586"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C10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912FAE1" w14:textId="0DC5E4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F7B7B" w14:textId="7B1ECC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0ED2E" w14:textId="34973C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68B7F332" w14:textId="282394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300.00 </w:t>
            </w:r>
          </w:p>
        </w:tc>
      </w:tr>
      <w:tr w:rsidR="00A438CF" w:rsidRPr="00A438CF" w14:paraId="19410D5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1853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1345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142132B7" w14:textId="0C0E81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352CC" w14:textId="1E7C28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C3E6B" w14:textId="290F97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46E34E56" w14:textId="3E56C4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690.00 </w:t>
            </w:r>
          </w:p>
        </w:tc>
      </w:tr>
      <w:tr w:rsidR="00A438CF" w:rsidRPr="00A438CF" w14:paraId="235A2968"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8884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F802FC8" w14:textId="2E39E8E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63B5E365" w14:textId="01D44A1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E18E6E" w14:textId="2718E36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F21EBA7" w14:textId="0664322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434,750.54 </w:t>
            </w:r>
          </w:p>
        </w:tc>
      </w:tr>
      <w:tr w:rsidR="00A438CF" w:rsidRPr="00A438CF" w14:paraId="2DE03CC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3360C"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D5E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BC39D53" w14:textId="6BDA2A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0A7747FB" w14:textId="4C0D2F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11EF5" w14:textId="35C3FF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4DD6E61" w14:textId="45B0CC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207.68 </w:t>
            </w:r>
          </w:p>
        </w:tc>
      </w:tr>
      <w:tr w:rsidR="00A438CF" w:rsidRPr="00A438CF" w14:paraId="00204F8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796D3"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1E6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7DF42C57" w14:textId="524C55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1B56128D" w14:textId="6C0FBD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268E3" w14:textId="192201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EB91C" w14:textId="0DABA9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1,210.00 </w:t>
            </w:r>
          </w:p>
        </w:tc>
      </w:tr>
      <w:tr w:rsidR="00A438CF" w:rsidRPr="00A438CF" w14:paraId="22BCC1B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888B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2EDE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312D1846" w14:textId="10E9B4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2A09041B" w14:textId="55D40D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F4F02" w14:textId="486A7A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5B6D958" w14:textId="435DD1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5,605.00 </w:t>
            </w:r>
          </w:p>
        </w:tc>
      </w:tr>
      <w:tr w:rsidR="00A438CF" w:rsidRPr="00A438CF" w14:paraId="3534A94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12F0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6D2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AE2BEF8" w14:textId="4AD0B5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17C51387" w14:textId="65CCE4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AD704" w14:textId="33D7F7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79E67" w14:textId="2ECA00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0,912.86 </w:t>
            </w:r>
          </w:p>
        </w:tc>
      </w:tr>
      <w:tr w:rsidR="00A438CF" w:rsidRPr="00A438CF" w14:paraId="3771E1F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E52F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2CA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0CAD27AC" w14:textId="2DCF50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69D7A40F" w14:textId="236374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DC498" w14:textId="49F98B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BB955" w14:textId="389433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7,212.00 </w:t>
            </w:r>
          </w:p>
        </w:tc>
      </w:tr>
      <w:tr w:rsidR="00A438CF" w:rsidRPr="00A438CF" w14:paraId="6D56299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6DD1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D31D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2EBF026B" w14:textId="461C1B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70CC8481" w14:textId="1C9CE5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44D8F" w14:textId="1EAB71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05B2A" w14:textId="33D9E6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393.00 </w:t>
            </w:r>
          </w:p>
        </w:tc>
      </w:tr>
      <w:tr w:rsidR="00A438CF" w:rsidRPr="00A438CF" w14:paraId="7DD01F0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706D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F00F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074AB72" w14:textId="57D985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36E1F23B" w14:textId="61DADA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695A8" w14:textId="2071C1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807CE" w14:textId="4BCCB8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140.00 </w:t>
            </w:r>
          </w:p>
        </w:tc>
      </w:tr>
      <w:tr w:rsidR="00A438CF" w:rsidRPr="00A438CF" w14:paraId="63E2D0E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374C3"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3244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16F262B3" w14:textId="00F412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6BC13063" w14:textId="181CF3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A2B1E" w14:textId="7B06B4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50022" w14:textId="1F5F34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070.00 </w:t>
            </w:r>
          </w:p>
        </w:tc>
      </w:tr>
      <w:tr w:rsidR="00A438CF" w:rsidRPr="00A438CF" w14:paraId="393C3A9A"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5CCE6"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5423AE5" w14:textId="72662E8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8DA2487" w14:textId="047BF64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B837DD" w14:textId="30C2B33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D441DE8" w14:textId="13863AA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179,104.82 </w:t>
            </w:r>
          </w:p>
        </w:tc>
      </w:tr>
      <w:tr w:rsidR="00A438CF" w:rsidRPr="00A438CF" w14:paraId="4B050E3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1006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892A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D3F15D0" w14:textId="2747F2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2834C43A" w14:textId="1A1B68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89BB2" w14:textId="418602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59BF19" w14:textId="69BA6A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256.41 </w:t>
            </w:r>
          </w:p>
        </w:tc>
      </w:tr>
      <w:tr w:rsidR="00A438CF" w:rsidRPr="00A438CF" w14:paraId="58077D0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EBED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C82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A56F8B0" w14:textId="50284D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458F3468" w14:textId="5C01F4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A43AA" w14:textId="168F89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287FB" w14:textId="677127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9,825.00 </w:t>
            </w:r>
          </w:p>
        </w:tc>
      </w:tr>
      <w:tr w:rsidR="00A438CF" w:rsidRPr="00A438CF" w14:paraId="3B05E85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35A8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45A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01E07823" w14:textId="68F635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B6D81E0" w14:textId="2532A0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C39D4" w14:textId="077F58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3677C" w14:textId="6A9E95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3.93 </w:t>
            </w:r>
          </w:p>
        </w:tc>
      </w:tr>
      <w:tr w:rsidR="00A438CF" w:rsidRPr="00A438CF" w14:paraId="703B26E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F722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C0C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46254C51" w14:textId="7209DA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1FEDA3FB" w14:textId="225E5D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8A4E1" w14:textId="7A4866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A3DA2" w14:textId="256B79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8,869.12 </w:t>
            </w:r>
          </w:p>
        </w:tc>
      </w:tr>
      <w:tr w:rsidR="00A438CF" w:rsidRPr="00A438CF" w14:paraId="106DF16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118F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828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677F55B6" w14:textId="5307C8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827C6" w14:textId="48DD33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A85B0" w14:textId="277533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1A17719A" w14:textId="1F7021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08,500.00 </w:t>
            </w:r>
          </w:p>
        </w:tc>
      </w:tr>
      <w:tr w:rsidR="00A438CF" w:rsidRPr="00A438CF" w14:paraId="1232578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372D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A255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17A8002F" w14:textId="6A6B6F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231BC2AC" w14:textId="54CEA0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811C7" w14:textId="0920AE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F0290" w14:textId="0628C1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9,204.52 </w:t>
            </w:r>
          </w:p>
        </w:tc>
      </w:tr>
      <w:tr w:rsidR="00A438CF" w:rsidRPr="00A438CF" w14:paraId="6EB9294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3E02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CCC294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5F57E666" w14:textId="1AF3EE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4A2EC8F2" w14:textId="4EDF4A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FC959" w14:textId="6AD4D3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C4894" w14:textId="30FA0A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86,203.80 </w:t>
            </w:r>
          </w:p>
        </w:tc>
      </w:tr>
      <w:tr w:rsidR="00A438CF" w:rsidRPr="00A438CF" w14:paraId="24F9C0C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2A9D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A9DE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18B8B057" w14:textId="5EEC47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0051B208" w14:textId="05C962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787C4" w14:textId="1B4823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04025" w14:textId="601032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3,956.90 </w:t>
            </w:r>
          </w:p>
        </w:tc>
      </w:tr>
      <w:tr w:rsidR="00A438CF" w:rsidRPr="00A438CF" w14:paraId="2577953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57D5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7484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6CECB06B" w14:textId="7D496A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4F38F6FA" w14:textId="7CBD32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7A345" w14:textId="39D404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F6EB9" w14:textId="1C0793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8,659.86 </w:t>
            </w:r>
          </w:p>
        </w:tc>
      </w:tr>
      <w:tr w:rsidR="00A438CF" w:rsidRPr="00A438CF" w14:paraId="4895644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30E14"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0059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0FC309C3" w14:textId="6D6790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485A2F24" w14:textId="0A9546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F65D9" w14:textId="2D5BFF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313A5" w14:textId="0D90E7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0,793.29 </w:t>
            </w:r>
          </w:p>
        </w:tc>
      </w:tr>
      <w:tr w:rsidR="00A438CF" w:rsidRPr="00A438CF" w14:paraId="64B852E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5C321"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B84B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3E6EE4AD" w14:textId="1F3CE0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F47A148" w14:textId="192581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3183B" w14:textId="5A05E2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55771" w14:textId="5992E4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87.86 </w:t>
            </w:r>
          </w:p>
        </w:tc>
      </w:tr>
      <w:tr w:rsidR="00A438CF" w:rsidRPr="00A438CF" w14:paraId="6B00456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070D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669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74123106" w14:textId="5A7439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78EF9F13" w14:textId="154DA7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68B53" w14:textId="18DB21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BA686" w14:textId="5F83D7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6,204.13 </w:t>
            </w:r>
          </w:p>
        </w:tc>
      </w:tr>
      <w:tr w:rsidR="00A438CF" w:rsidRPr="00A438CF" w14:paraId="7A642AF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49C9A"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8A87B5E" w14:textId="6B14253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42917A33" w14:textId="65B7662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09C114" w14:textId="673E275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B411234" w14:textId="7DC2CE5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05,983.49 </w:t>
            </w:r>
          </w:p>
        </w:tc>
      </w:tr>
      <w:tr w:rsidR="00A438CF" w:rsidRPr="00A438CF" w14:paraId="7CA4C8F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1D41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19E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1DD9331" w14:textId="04699B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4C6481C9" w14:textId="317E76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3E4B2" w14:textId="7DCEEE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9F950FD" w14:textId="2B381A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767.56 </w:t>
            </w:r>
          </w:p>
        </w:tc>
      </w:tr>
      <w:tr w:rsidR="00A438CF" w:rsidRPr="00A438CF" w14:paraId="68C90D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E510B"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7FE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72C00E5" w14:textId="4D36C9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2E2B1D18" w14:textId="660640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7FBA2" w14:textId="55B091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D4E7F" w14:textId="376F51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7,111.92 </w:t>
            </w:r>
          </w:p>
        </w:tc>
      </w:tr>
      <w:tr w:rsidR="00A438CF" w:rsidRPr="00A438CF" w14:paraId="12EE2E2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62D9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00EC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F151F4D" w14:textId="4C7BB2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E8971" w14:textId="537933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B7DEF" w14:textId="376CBF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2AAF10C" w14:textId="100A7A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08AFBB9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E65DD"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6B03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06E41604" w14:textId="6E6989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772D429C" w14:textId="76B6DE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14C7E" w14:textId="21308D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02DF5" w14:textId="2DDF4E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75.72 </w:t>
            </w:r>
          </w:p>
        </w:tc>
      </w:tr>
      <w:tr w:rsidR="00A438CF" w:rsidRPr="00A438CF" w14:paraId="78124E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D44E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A68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5A683FB6" w14:textId="274634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6C610D72" w14:textId="4C69C5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DB092" w14:textId="5D4F99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BA914" w14:textId="46A94D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0,901.86 </w:t>
            </w:r>
          </w:p>
        </w:tc>
      </w:tr>
      <w:tr w:rsidR="00A438CF" w:rsidRPr="00A438CF" w14:paraId="3A8C82E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AE72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2D5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59A067B" w14:textId="299E57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7674F" w14:textId="6532EF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33E9A" w14:textId="459B55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4C5925B" w14:textId="0F53D6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7,500.00 </w:t>
            </w:r>
          </w:p>
        </w:tc>
      </w:tr>
      <w:tr w:rsidR="00A438CF" w:rsidRPr="00A438CF" w14:paraId="43DC4B3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79E1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8594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D14F359" w14:textId="1E2930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77C863E9" w14:textId="02A16A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DE5E4" w14:textId="5CADBC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94C98" w14:textId="5A2F3B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6,526.43 </w:t>
            </w:r>
          </w:p>
        </w:tc>
      </w:tr>
      <w:tr w:rsidR="00A438CF" w:rsidRPr="00A438CF" w14:paraId="3DED1633"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3E81A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7A01BDFC" w14:textId="68AFFA1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2FE25B5E" w14:textId="65AF24B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9D7F181" w14:textId="0FF8E9E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C5898DD" w14:textId="4CCE6EB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9,272,954.67 </w:t>
            </w:r>
          </w:p>
        </w:tc>
      </w:tr>
      <w:tr w:rsidR="00A438CF" w:rsidRPr="00A438CF" w14:paraId="15AB05E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97A0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E4BD7D5" w14:textId="3F8C045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EA3C612" w14:textId="4BB36AB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F26327" w14:textId="1B6E250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D29500" w14:textId="46FBBEF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180,544.00 </w:t>
            </w:r>
          </w:p>
        </w:tc>
      </w:tr>
      <w:tr w:rsidR="00A438CF" w:rsidRPr="00A438CF" w14:paraId="23EF12B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F48A3"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2728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1CF77D0" w14:textId="2A3238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5F341BD6" w14:textId="7144E6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CC033" w14:textId="33CE5A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064E1B" w14:textId="2811FD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4,440.00 </w:t>
            </w:r>
          </w:p>
        </w:tc>
      </w:tr>
      <w:tr w:rsidR="00A438CF" w:rsidRPr="00A438CF" w14:paraId="442BB84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EA79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02E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CF47F6D" w14:textId="150CD3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2AC9702F" w14:textId="08034B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19105" w14:textId="5CB3EF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52D68" w14:textId="28DE87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6,240.00 </w:t>
            </w:r>
          </w:p>
        </w:tc>
      </w:tr>
      <w:tr w:rsidR="00A438CF" w:rsidRPr="00A438CF" w14:paraId="4F97723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9A9A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D488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FD51280" w14:textId="7ABE64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0C33AB12" w14:textId="003707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67A9A" w14:textId="4BCFDA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A2E1B" w14:textId="4DB532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16,192.50 </w:t>
            </w:r>
          </w:p>
        </w:tc>
      </w:tr>
      <w:tr w:rsidR="00A438CF" w:rsidRPr="00A438CF" w14:paraId="50B197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568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692A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7B5B5B7" w14:textId="1A2087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2108FE08" w14:textId="2669A4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6367F" w14:textId="3832A5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58BD1" w14:textId="5D4910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3,960.00 </w:t>
            </w:r>
          </w:p>
        </w:tc>
      </w:tr>
      <w:tr w:rsidR="00A438CF" w:rsidRPr="00A438CF" w14:paraId="402AB1A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FD4C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1F56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46809C4E" w14:textId="3F7482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4EF92A09" w14:textId="0FABE5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E82F8" w14:textId="247A31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34CEB" w14:textId="5FDC88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2,960.00 </w:t>
            </w:r>
          </w:p>
        </w:tc>
      </w:tr>
      <w:tr w:rsidR="00A438CF" w:rsidRPr="00A438CF" w14:paraId="4813A16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D5A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BD1D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7C6D499D" w14:textId="4F3BD2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07AE14A2" w14:textId="017E70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A436C" w14:textId="3B33E2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D96564" w14:textId="04C20D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3,560.00 </w:t>
            </w:r>
          </w:p>
        </w:tc>
      </w:tr>
      <w:tr w:rsidR="00A438CF" w:rsidRPr="00A438CF" w14:paraId="5D43B4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361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112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5D35884C" w14:textId="5DCA83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9BAB927" w14:textId="50EC63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DFC70" w14:textId="6089EA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A246A" w14:textId="619847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1,200.00 </w:t>
            </w:r>
          </w:p>
        </w:tc>
      </w:tr>
      <w:tr w:rsidR="00A438CF" w:rsidRPr="00A438CF" w14:paraId="1C45C0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3E8A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050D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308B0919" w14:textId="66679B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0E8E39D" w14:textId="6A23D1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0EE93" w14:textId="5CFA36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D76DC" w14:textId="5FFB8B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480.00 </w:t>
            </w:r>
          </w:p>
        </w:tc>
      </w:tr>
      <w:tr w:rsidR="00A438CF" w:rsidRPr="00A438CF" w14:paraId="422BC11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B606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E95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CA58008" w14:textId="539D5E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342D8BEC" w14:textId="535984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DAE7B" w14:textId="4823C3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B850A" w14:textId="0EE62F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4,132.00 </w:t>
            </w:r>
          </w:p>
        </w:tc>
      </w:tr>
      <w:tr w:rsidR="00A438CF" w:rsidRPr="00A438CF" w14:paraId="66361F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BCEA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385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E3E1F17" w14:textId="1BA187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03B8C1F" w14:textId="27048A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B6824" w14:textId="15B9E2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6EFB1" w14:textId="7C53D0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8,400.00 </w:t>
            </w:r>
          </w:p>
        </w:tc>
      </w:tr>
      <w:tr w:rsidR="00A438CF" w:rsidRPr="00A438CF" w14:paraId="061D711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540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FD75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1344B52B" w14:textId="040566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4DE6EBA4" w14:textId="65600D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AD52F" w14:textId="1F33DC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1476A" w14:textId="3A2C14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3,360.00 </w:t>
            </w:r>
          </w:p>
        </w:tc>
      </w:tr>
      <w:tr w:rsidR="00A438CF" w:rsidRPr="00A438CF" w14:paraId="1B83B75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879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6C43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70C27870" w14:textId="4BF85A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6F934BFB" w14:textId="3D444E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6E096" w14:textId="66892A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28C78" w14:textId="307B17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79,094.18 </w:t>
            </w:r>
          </w:p>
        </w:tc>
      </w:tr>
      <w:tr w:rsidR="00A438CF" w:rsidRPr="00A438CF" w14:paraId="773C311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DE2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D49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217D740F" w14:textId="383968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64DA387E" w14:textId="5A1608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619D5" w14:textId="5B28A9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9D4F9" w14:textId="2C4FB4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78,040.00 </w:t>
            </w:r>
          </w:p>
        </w:tc>
      </w:tr>
      <w:tr w:rsidR="00A438CF" w:rsidRPr="00A438CF" w14:paraId="27D3AEB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346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4509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6133FA75" w14:textId="307C7C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21C394A" w14:textId="1111B7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E9D1B" w14:textId="75DF31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DEAC1" w14:textId="6E373A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1,800.00 </w:t>
            </w:r>
          </w:p>
        </w:tc>
      </w:tr>
      <w:tr w:rsidR="00A438CF" w:rsidRPr="00A438CF" w14:paraId="13F0F0F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1F8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64A4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782D2F08" w14:textId="566873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7872358C" w14:textId="782283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D2E93" w14:textId="288653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09AD6" w14:textId="64AEED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5,397.30 </w:t>
            </w:r>
          </w:p>
        </w:tc>
      </w:tr>
      <w:tr w:rsidR="00A438CF" w:rsidRPr="00A438CF" w14:paraId="5F98D48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9ED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7694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378EEFCF" w14:textId="461866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0192AD52" w14:textId="6E5CFA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FE373" w14:textId="31BF4D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5A99D" w14:textId="5773B8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7,839.97 </w:t>
            </w:r>
          </w:p>
        </w:tc>
      </w:tr>
      <w:tr w:rsidR="00A438CF" w:rsidRPr="00A438CF" w14:paraId="1E88EDB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F5AB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75C5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2CCD80B8" w14:textId="462118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62CFDEE5" w14:textId="051A23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A6DF0A" w14:textId="6EFC48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77965" w14:textId="21D1575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280.00 </w:t>
            </w:r>
          </w:p>
        </w:tc>
      </w:tr>
      <w:tr w:rsidR="00A438CF" w:rsidRPr="00A438CF" w14:paraId="359582A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426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C80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67038EB" w14:textId="6EBDCD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A444EEA" w14:textId="7EF351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41BAE" w14:textId="568AB4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6D6A6" w14:textId="272FE5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6,120.00 </w:t>
            </w:r>
          </w:p>
        </w:tc>
      </w:tr>
      <w:tr w:rsidR="00A438CF" w:rsidRPr="00A438CF" w14:paraId="6B5904A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1630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01B9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383058B6" w14:textId="3584E1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31C80F91" w14:textId="4CB0BF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9F229" w14:textId="612411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BE97C" w14:textId="1001D1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1,773.50 </w:t>
            </w:r>
          </w:p>
        </w:tc>
      </w:tr>
      <w:tr w:rsidR="00A438CF" w:rsidRPr="00A438CF" w14:paraId="2323496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5376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AC9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710C3DBD" w14:textId="3A09D0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98201" w14:textId="61E92A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D546D" w14:textId="48D6BC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CC160" w14:textId="65E895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4,600.00 </w:t>
            </w:r>
          </w:p>
        </w:tc>
      </w:tr>
      <w:tr w:rsidR="00A438CF" w:rsidRPr="00A438CF" w14:paraId="63ACC12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2EF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4EC6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5ACDA7F8" w14:textId="1DB6B3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1EB1C7A9" w14:textId="3887CA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56DD2" w14:textId="572384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2D971" w14:textId="2EE5A6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1,840.00 </w:t>
            </w:r>
          </w:p>
        </w:tc>
      </w:tr>
      <w:tr w:rsidR="00A438CF" w:rsidRPr="00A438CF" w14:paraId="5F14D2F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BE8B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C6B2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64C6D47C" w14:textId="7F8DB5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3AD290C8" w14:textId="388D34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92C89" w14:textId="4F910B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E627A" w14:textId="41BE67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7,680.00 </w:t>
            </w:r>
          </w:p>
        </w:tc>
      </w:tr>
      <w:tr w:rsidR="00A438CF" w:rsidRPr="00A438CF" w14:paraId="54D19C6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D1B4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B4C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0FF2E0B" w14:textId="5BEE52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68962B58" w14:textId="1FB40A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9B685" w14:textId="48DB6F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BE734" w14:textId="0202A2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3,452.00 </w:t>
            </w:r>
          </w:p>
        </w:tc>
      </w:tr>
      <w:tr w:rsidR="00A438CF" w:rsidRPr="00A438CF" w14:paraId="5857B4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994C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C5D3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1F111486" w14:textId="521BD8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6D4D10B9" w14:textId="2287E8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78451" w14:textId="64F673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BDBB0" w14:textId="185064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71,585.00 </w:t>
            </w:r>
          </w:p>
        </w:tc>
      </w:tr>
      <w:tr w:rsidR="00A438CF" w:rsidRPr="00A438CF" w14:paraId="6FAD2E3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90EC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7D78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7D9458F0" w14:textId="0DA3F1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3F24FBE7" w14:textId="6512F6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0AB8E" w14:textId="039F79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229DF" w14:textId="60441D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3,245.00 </w:t>
            </w:r>
          </w:p>
        </w:tc>
      </w:tr>
      <w:tr w:rsidR="00A438CF" w:rsidRPr="00A438CF" w14:paraId="4B9C0F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D21A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A58B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4339889E" w14:textId="0455AF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113AFB14" w14:textId="22CFE9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EF467" w14:textId="25DCA4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2C77F" w14:textId="4EDBC9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1,250.05 </w:t>
            </w:r>
          </w:p>
        </w:tc>
      </w:tr>
      <w:tr w:rsidR="00A438CF" w:rsidRPr="00A438CF" w14:paraId="37CF40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816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F87B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A758D9C" w14:textId="412C21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2AC65A43" w14:textId="04A39F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185D9" w14:textId="0E3E10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89094" w14:textId="4A1E9D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622.50 </w:t>
            </w:r>
          </w:p>
        </w:tc>
      </w:tr>
      <w:tr w:rsidR="00A438CF" w:rsidRPr="00A438CF" w14:paraId="680B5D73"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6CE4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B551CD1" w14:textId="2C6564A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7B3F4448" w14:textId="34EC9F0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2B6D80" w14:textId="34857CA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149E58" w14:textId="023D71A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1,985,941.46 </w:t>
            </w:r>
          </w:p>
        </w:tc>
      </w:tr>
      <w:tr w:rsidR="00A438CF" w:rsidRPr="00A438CF" w14:paraId="2499F85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CE98F"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8D23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15460F8" w14:textId="0C89FD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18C24B" w14:textId="78F6E3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27390" w14:textId="29285A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8491E" w14:textId="0B3C39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7,000.00 </w:t>
            </w:r>
          </w:p>
        </w:tc>
      </w:tr>
      <w:tr w:rsidR="00A438CF" w:rsidRPr="00A438CF" w14:paraId="6CC6506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8DF6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0067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74047045" w14:textId="615935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695408FD" w14:textId="437781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9D0EA" w14:textId="066578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07647" w14:textId="205A2A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2,200.00 </w:t>
            </w:r>
          </w:p>
        </w:tc>
      </w:tr>
      <w:tr w:rsidR="00A438CF" w:rsidRPr="00A438CF" w14:paraId="444D5D3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6FA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50D7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1D72975A" w14:textId="4F7945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50251A9B" w14:textId="1991B2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A8E04" w14:textId="0CBD52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703E7" w14:textId="0BCB59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8,080.00 </w:t>
            </w:r>
          </w:p>
        </w:tc>
      </w:tr>
      <w:tr w:rsidR="00A438CF" w:rsidRPr="00A438CF" w14:paraId="08990F5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E6FA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D737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01137F5D" w14:textId="7DE482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6409D22C" w14:textId="4FECFC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0D573" w14:textId="1DC340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97E8F" w14:textId="3E46E9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5,520.00 </w:t>
            </w:r>
          </w:p>
        </w:tc>
      </w:tr>
      <w:tr w:rsidR="00A438CF" w:rsidRPr="00A438CF" w14:paraId="3E4A831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F2D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B32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EB0E4F4" w14:textId="7E8C08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534C411A" w14:textId="02E2E0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A61D5" w14:textId="5C8FC4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7E4A0" w14:textId="1289B2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9,800.00 </w:t>
            </w:r>
          </w:p>
        </w:tc>
      </w:tr>
      <w:tr w:rsidR="00A438CF" w:rsidRPr="00A438CF" w14:paraId="4844D78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4400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9469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EC657AB" w14:textId="14483A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6A1DE6CD" w14:textId="733ADC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C42B5" w14:textId="7EFBC6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7D35F" w14:textId="1E7216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74,240.00 </w:t>
            </w:r>
          </w:p>
        </w:tc>
      </w:tr>
      <w:tr w:rsidR="00A438CF" w:rsidRPr="00A438CF" w14:paraId="696139F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C2A3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D06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3BAA9520" w14:textId="4C3E7A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1A27B6F5" w14:textId="392C14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28FAD" w14:textId="0E9327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E9BF0" w14:textId="351EE6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6,960.00 </w:t>
            </w:r>
          </w:p>
        </w:tc>
      </w:tr>
      <w:tr w:rsidR="00A438CF" w:rsidRPr="00A438CF" w14:paraId="130A065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91D1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D87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39A3D6F3" w14:textId="15DCD2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D79EA83" w14:textId="0F1A2D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6934F" w14:textId="013382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E10DF" w14:textId="7FE33F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8,040.00 </w:t>
            </w:r>
          </w:p>
        </w:tc>
      </w:tr>
      <w:tr w:rsidR="00A438CF" w:rsidRPr="00A438CF" w14:paraId="6169068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119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D9F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7D832C85" w14:textId="71ACE9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2C4FEC2B" w14:textId="3D4510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3FF39" w14:textId="44EC9B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2D9C4" w14:textId="652F86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96,920.00 </w:t>
            </w:r>
          </w:p>
        </w:tc>
      </w:tr>
      <w:tr w:rsidR="00A438CF" w:rsidRPr="00A438CF" w14:paraId="39442D0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D1A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255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D74C58A" w14:textId="398A3F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3CB11C8" w14:textId="6DC80D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5E68B" w14:textId="50A0CD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A47E1" w14:textId="70B0E6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7,560.00 </w:t>
            </w:r>
          </w:p>
        </w:tc>
      </w:tr>
      <w:tr w:rsidR="00A438CF" w:rsidRPr="00A438CF" w14:paraId="733B836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F1D9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DD88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6C87B9BB" w14:textId="3BB6C0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2DED3837" w14:textId="7C15E3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2646F" w14:textId="0F825F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3B09F" w14:textId="37F8E8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7,162.37 </w:t>
            </w:r>
          </w:p>
        </w:tc>
      </w:tr>
      <w:tr w:rsidR="00A438CF" w:rsidRPr="00A438CF" w14:paraId="7C2CA61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BE76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8733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6449E6CA" w14:textId="6EF14C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0227C85A" w14:textId="67DA75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DC690" w14:textId="3EE051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7600D" w14:textId="3432CA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640.00 </w:t>
            </w:r>
          </w:p>
        </w:tc>
      </w:tr>
      <w:tr w:rsidR="00A438CF" w:rsidRPr="00A438CF" w14:paraId="7396AD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DAD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6C7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08EA28FA" w14:textId="491E09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1A32C688" w14:textId="48E7E1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6FC5D" w14:textId="3017BB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C5507" w14:textId="5DB1E8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4,880.00 </w:t>
            </w:r>
          </w:p>
        </w:tc>
      </w:tr>
      <w:tr w:rsidR="00A438CF" w:rsidRPr="00A438CF" w14:paraId="12FB89F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7985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D66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6D05BB50" w14:textId="09CC3B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0FEFECA5" w14:textId="6C1FFB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61DBC" w14:textId="1C9608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F53B8" w14:textId="6EE8E0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9,974.00 </w:t>
            </w:r>
          </w:p>
        </w:tc>
      </w:tr>
      <w:tr w:rsidR="00A438CF" w:rsidRPr="00A438CF" w14:paraId="6592EB2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7DA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A566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3F651818" w14:textId="702163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45A19DA" w14:textId="43E44B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E7E76" w14:textId="731980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64C88" w14:textId="47FD76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0,320.00 </w:t>
            </w:r>
          </w:p>
        </w:tc>
      </w:tr>
      <w:tr w:rsidR="00A438CF" w:rsidRPr="00A438CF" w14:paraId="2F49942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4FB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6F72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42B367A8" w14:textId="5DB056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779C7A7C" w14:textId="70E7E1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3DAD0" w14:textId="5968EC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E2978" w14:textId="3FB021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83,427.00 </w:t>
            </w:r>
          </w:p>
        </w:tc>
      </w:tr>
      <w:tr w:rsidR="00A438CF" w:rsidRPr="00A438CF" w14:paraId="25BA8DC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5281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F82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6D8028" w14:textId="65426E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17DA46C4" w14:textId="7C34F4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98494" w14:textId="50022C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FDE28" w14:textId="07511C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37,328.91 </w:t>
            </w:r>
          </w:p>
        </w:tc>
      </w:tr>
      <w:tr w:rsidR="00A438CF" w:rsidRPr="00A438CF" w14:paraId="254B73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EF98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81D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0941753B" w14:textId="6CA043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2F3B0CC5" w14:textId="3E1B0F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59BD8" w14:textId="4C752B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874F3" w14:textId="2F5FA0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7,200.00 </w:t>
            </w:r>
          </w:p>
        </w:tc>
      </w:tr>
      <w:tr w:rsidR="00A438CF" w:rsidRPr="00A438CF" w14:paraId="60CA391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9C5B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1D6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143D71CB" w14:textId="482BED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14433537" w14:textId="645FD3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D48DB" w14:textId="525D5D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0FD82" w14:textId="75E44B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5,720.00 </w:t>
            </w:r>
          </w:p>
        </w:tc>
      </w:tr>
      <w:tr w:rsidR="00A438CF" w:rsidRPr="00A438CF" w14:paraId="1B23EEE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E2C6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9887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4F40C8C" w14:textId="12A7FC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31924B39" w14:textId="1D0C6C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CA6EB" w14:textId="525CE2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C5DB7" w14:textId="56430E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2,840.00 </w:t>
            </w:r>
          </w:p>
        </w:tc>
      </w:tr>
      <w:tr w:rsidR="00A438CF" w:rsidRPr="00A438CF" w14:paraId="5E663DA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FE6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90F1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0152C83" w14:textId="7E06FC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77599625" w14:textId="466DE2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213AF" w14:textId="65D8D8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9FF5B" w14:textId="1A9F78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1,040.00 </w:t>
            </w:r>
          </w:p>
        </w:tc>
      </w:tr>
      <w:tr w:rsidR="00A438CF" w:rsidRPr="00A438CF" w14:paraId="4C77EFB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7B8E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C9D0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701EB98" w14:textId="31CC0B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0FB7E0F7" w14:textId="7CF976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E26CB" w14:textId="353D66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30307" w14:textId="13C0D7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5,120.00 </w:t>
            </w:r>
          </w:p>
        </w:tc>
      </w:tr>
      <w:tr w:rsidR="00A438CF" w:rsidRPr="00A438CF" w14:paraId="2CD4447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541D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A90B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29FEB99D" w14:textId="525AC2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2C237C8D" w14:textId="596424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DEFC2" w14:textId="6667B0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3CAB4" w14:textId="05CE40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73,520.00 </w:t>
            </w:r>
          </w:p>
        </w:tc>
      </w:tr>
      <w:tr w:rsidR="00A438CF" w:rsidRPr="00A438CF" w14:paraId="19B3DFA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26FD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9DF0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410CF6EA" w14:textId="5B73BE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296948C6" w14:textId="421C03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99EA2" w14:textId="7EA4D8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78A5D" w14:textId="6EBE7B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1,400.00 </w:t>
            </w:r>
          </w:p>
        </w:tc>
      </w:tr>
      <w:tr w:rsidR="00A438CF" w:rsidRPr="00A438CF" w14:paraId="019CCDD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73F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B7E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0BF3B549" w14:textId="760CD7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F7E7149" w14:textId="42B1BD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CC719" w14:textId="17CDCE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EF228" w14:textId="4736BE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45,080.00 </w:t>
            </w:r>
          </w:p>
        </w:tc>
      </w:tr>
      <w:tr w:rsidR="00A438CF" w:rsidRPr="00A438CF" w14:paraId="77F42C0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1546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F95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77003A04" w14:textId="1D6485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BE9ACC" w14:textId="6DDC1F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55AF3" w14:textId="67BD59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F0A1F" w14:textId="245666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0,000.00 </w:t>
            </w:r>
          </w:p>
        </w:tc>
      </w:tr>
      <w:tr w:rsidR="00A438CF" w:rsidRPr="00A438CF" w14:paraId="573A63B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A614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400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380B388D" w14:textId="7A2D37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218538C4" w14:textId="5C8AF6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F6BE2" w14:textId="37B5C8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A64D1" w14:textId="5FBF68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4,160.00 </w:t>
            </w:r>
          </w:p>
        </w:tc>
      </w:tr>
      <w:tr w:rsidR="00A438CF" w:rsidRPr="00A438CF" w14:paraId="0F740E4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144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3DEA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B31AEAB" w14:textId="23D2CC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6C06B594" w14:textId="315641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0D87D" w14:textId="3B7FF4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E18A3" w14:textId="56B740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581,809.18 </w:t>
            </w:r>
          </w:p>
        </w:tc>
      </w:tr>
      <w:tr w:rsidR="00A438CF" w:rsidRPr="00A438CF" w14:paraId="4881D630"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413A7"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1E82DC6A" w14:textId="770CBD1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1D4E93F8" w14:textId="6DBD349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8F532E" w14:textId="535DD75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76ED7F" w14:textId="45F5BBF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259,037.57 </w:t>
            </w:r>
          </w:p>
        </w:tc>
      </w:tr>
      <w:tr w:rsidR="00A438CF" w:rsidRPr="00A438CF" w14:paraId="78FC40A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2B9FE"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614D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D7A9EEE" w14:textId="7B9D70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42FB8A0" w14:textId="477669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A9364" w14:textId="35029E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51ED2" w14:textId="53CE5B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0,680.00 </w:t>
            </w:r>
          </w:p>
        </w:tc>
      </w:tr>
      <w:tr w:rsidR="00A438CF" w:rsidRPr="00A438CF" w14:paraId="5BAA2AB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9CCEC"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7235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0622D35E" w14:textId="53EF24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01135F18" w14:textId="4517C3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3DA0F" w14:textId="37D4E4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15015" w14:textId="68EE53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4,280.00 </w:t>
            </w:r>
          </w:p>
        </w:tc>
      </w:tr>
      <w:tr w:rsidR="00A438CF" w:rsidRPr="00A438CF" w14:paraId="07F35A4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691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CDA4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CFF52C1" w14:textId="0172FE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1671FB" w14:textId="2170B5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F890C" w14:textId="0E0A9A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9432F" w14:textId="6FDBED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0,000.00 </w:t>
            </w:r>
          </w:p>
        </w:tc>
      </w:tr>
      <w:tr w:rsidR="00A438CF" w:rsidRPr="00A438CF" w14:paraId="3F2DDF7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A7D4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5DF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655194B" w14:textId="4F268D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59B8172E" w14:textId="037377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E1DC0" w14:textId="6A419B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800A7" w14:textId="6C39F1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51,283.10 </w:t>
            </w:r>
          </w:p>
        </w:tc>
      </w:tr>
      <w:tr w:rsidR="00A438CF" w:rsidRPr="00A438CF" w14:paraId="2920412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26EB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E027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5E71CB4D" w14:textId="70D701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4E911FAA" w14:textId="6E0511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89CAB" w14:textId="68277B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F12C8" w14:textId="328E4E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2,074.00 </w:t>
            </w:r>
          </w:p>
        </w:tc>
      </w:tr>
      <w:tr w:rsidR="00A438CF" w:rsidRPr="00A438CF" w14:paraId="474C47C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0150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2F5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68F0E812" w14:textId="1AF67C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7D03D9B2" w14:textId="4E41EE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375BB" w14:textId="6468C3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84859" w14:textId="44B548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8,742.00 </w:t>
            </w:r>
          </w:p>
        </w:tc>
      </w:tr>
      <w:tr w:rsidR="00A438CF" w:rsidRPr="00A438CF" w14:paraId="314C5F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9DDF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5AD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4988B80E" w14:textId="40A030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D09C0E3" w14:textId="3A2C65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9891A" w14:textId="791C00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D6C9C" w14:textId="6736EC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0,480.00 </w:t>
            </w:r>
          </w:p>
        </w:tc>
      </w:tr>
      <w:tr w:rsidR="00A438CF" w:rsidRPr="00A438CF" w14:paraId="741DE63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799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1D8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52ECD4B1" w14:textId="5FF8D5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2A87226" w14:textId="487274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01290" w14:textId="3A73DA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51AB2" w14:textId="415F52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1,800.00 </w:t>
            </w:r>
          </w:p>
        </w:tc>
      </w:tr>
      <w:tr w:rsidR="00A438CF" w:rsidRPr="00A438CF" w14:paraId="160F73B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5DE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5F9F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3E842C63" w14:textId="5E44F0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6FA7A4E8" w14:textId="016109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E5B69" w14:textId="33F474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579D3" w14:textId="246084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5,920.00 </w:t>
            </w:r>
          </w:p>
        </w:tc>
      </w:tr>
      <w:tr w:rsidR="00A438CF" w:rsidRPr="00A438CF" w14:paraId="325F6B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6E1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DDF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A9CCFE5" w14:textId="557850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3CE03844" w14:textId="7AF6F5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B6BC3" w14:textId="2794C7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1D042" w14:textId="5BAA46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94,689.00 </w:t>
            </w:r>
          </w:p>
        </w:tc>
      </w:tr>
      <w:tr w:rsidR="00A438CF" w:rsidRPr="00A438CF" w14:paraId="380FD0C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E54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7D5A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29CC1C58" w14:textId="120471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16682A0C" w14:textId="384A31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1CC2D" w14:textId="477647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2AE91" w14:textId="53E03D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7,120.00 </w:t>
            </w:r>
          </w:p>
        </w:tc>
      </w:tr>
      <w:tr w:rsidR="00A438CF" w:rsidRPr="00A438CF" w14:paraId="54F403E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A70D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7A13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62D00B19" w14:textId="7341FF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6246BBA9" w14:textId="61E83F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A2CB8" w14:textId="338406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25F05" w14:textId="433F23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8,129.47 </w:t>
            </w:r>
          </w:p>
        </w:tc>
      </w:tr>
      <w:tr w:rsidR="00A438CF" w:rsidRPr="00A438CF" w14:paraId="0EDFE07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7956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A94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736DA7F7" w14:textId="173DA5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0D1AC16" w14:textId="705088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39D7D" w14:textId="6ACA4E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D818D" w14:textId="069AC0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3,600.00 </w:t>
            </w:r>
          </w:p>
        </w:tc>
      </w:tr>
      <w:tr w:rsidR="00A438CF" w:rsidRPr="00A438CF" w14:paraId="14D57E1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2A1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7553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47EC0A9F" w14:textId="6921F9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5605D16" w14:textId="6677A9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00157" w14:textId="53E423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0331B" w14:textId="12A934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03,840.00 </w:t>
            </w:r>
          </w:p>
        </w:tc>
      </w:tr>
      <w:tr w:rsidR="00A438CF" w:rsidRPr="00A438CF" w14:paraId="298A0FC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3AF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DC9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50810A16" w14:textId="0668D6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16CD147" w14:textId="46EDAF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537C1" w14:textId="34D4779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8D256" w14:textId="039F7D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76,400.00 </w:t>
            </w:r>
          </w:p>
        </w:tc>
      </w:tr>
      <w:tr w:rsidR="00A438CF" w:rsidRPr="00A438CF" w14:paraId="0F5EDB5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BF34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040198AF" w14:textId="07C1818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4C4B1E88" w14:textId="11E114B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DF20A5" w14:textId="56DB6A6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F44098" w14:textId="6E1C693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847,431.64 </w:t>
            </w:r>
          </w:p>
        </w:tc>
      </w:tr>
      <w:tr w:rsidR="00A438CF" w:rsidRPr="00A438CF" w14:paraId="784E383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257F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4E4F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B90897B" w14:textId="4E9D1B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72F724E6" w14:textId="612480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F7715" w14:textId="26B358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806EC" w14:textId="6C48AB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47,431.64 </w:t>
            </w:r>
          </w:p>
        </w:tc>
      </w:tr>
      <w:tr w:rsidR="00A438CF" w:rsidRPr="00A438CF" w14:paraId="31446DC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D07850"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37A49484" w14:textId="573236D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69,148,419.86 </w:t>
            </w:r>
          </w:p>
        </w:tc>
        <w:tc>
          <w:tcPr>
            <w:tcW w:w="810" w:type="pct"/>
            <w:tcBorders>
              <w:top w:val="nil"/>
              <w:left w:val="nil"/>
              <w:bottom w:val="single" w:sz="4" w:space="0" w:color="000000"/>
              <w:right w:val="single" w:sz="4" w:space="0" w:color="000000"/>
            </w:tcBorders>
            <w:shd w:val="clear" w:color="A5A5A5" w:fill="A5A5A5"/>
            <w:noWrap/>
            <w:vAlign w:val="bottom"/>
            <w:hideMark/>
          </w:tcPr>
          <w:p w14:paraId="3FE264BE" w14:textId="236B30A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B3FB03A" w14:textId="4B0BFF8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5588DCC" w14:textId="6F9A842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69,148,419.86 </w:t>
            </w:r>
          </w:p>
        </w:tc>
      </w:tr>
      <w:tr w:rsidR="00A438CF" w:rsidRPr="00A438CF" w14:paraId="3C23224C"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52F2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785E0723" w14:textId="70BBF19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4,983,593.51 </w:t>
            </w:r>
          </w:p>
        </w:tc>
        <w:tc>
          <w:tcPr>
            <w:tcW w:w="810" w:type="pct"/>
            <w:tcBorders>
              <w:top w:val="nil"/>
              <w:left w:val="nil"/>
              <w:bottom w:val="single" w:sz="4" w:space="0" w:color="000000"/>
              <w:right w:val="single" w:sz="4" w:space="0" w:color="000000"/>
            </w:tcBorders>
            <w:shd w:val="clear" w:color="D8D8D8" w:fill="D8D8D8"/>
            <w:noWrap/>
            <w:vAlign w:val="bottom"/>
            <w:hideMark/>
          </w:tcPr>
          <w:p w14:paraId="4A44B71C" w14:textId="08A1734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318E81" w14:textId="2A3C78E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34C2D5" w14:textId="4B21F77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4,983,593.51 </w:t>
            </w:r>
          </w:p>
        </w:tc>
      </w:tr>
      <w:tr w:rsidR="00A438CF" w:rsidRPr="00A438CF" w14:paraId="0FB3E8C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78AF0"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9DE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4E58496D" w14:textId="3FEC76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2C05B6FC" w14:textId="35FF2A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9B9F6" w14:textId="7AEAEA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FF919" w14:textId="601860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9,290.00 </w:t>
            </w:r>
          </w:p>
        </w:tc>
      </w:tr>
      <w:tr w:rsidR="00A438CF" w:rsidRPr="00A438CF" w14:paraId="75E885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5288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18D6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753A7CA2" w14:textId="1C270D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5FCC5959" w14:textId="33E264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C86F8" w14:textId="6C75F7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2B78D" w14:textId="17D800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49,879.31 </w:t>
            </w:r>
          </w:p>
        </w:tc>
      </w:tr>
      <w:tr w:rsidR="00A438CF" w:rsidRPr="00A438CF" w14:paraId="73ED7DF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1BA5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5EC7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03BDD493" w14:textId="3E5948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2490AD1F" w14:textId="79D8DC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E4E0F" w14:textId="7F1010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58073" w14:textId="664B25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3,570.00 </w:t>
            </w:r>
          </w:p>
        </w:tc>
      </w:tr>
      <w:tr w:rsidR="00A438CF" w:rsidRPr="00A438CF" w14:paraId="3AAD1ED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548E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BF6A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5DC1576D" w14:textId="7BD092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5D43E1BD" w14:textId="554D5F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7F424" w14:textId="7F17AE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DD2CF" w14:textId="57C69A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881.62 </w:t>
            </w:r>
          </w:p>
        </w:tc>
      </w:tr>
      <w:tr w:rsidR="00A438CF" w:rsidRPr="00A438CF" w14:paraId="587AC3A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547E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3E69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4E523D38" w14:textId="37174D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44036BAE" w14:textId="444982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6BFFC" w14:textId="0A1D2D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01536" w14:textId="174C03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60.70 </w:t>
            </w:r>
          </w:p>
        </w:tc>
      </w:tr>
      <w:tr w:rsidR="00A438CF" w:rsidRPr="00A438CF" w14:paraId="73B9990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1EF3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2AD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7C465540" w14:textId="2640DC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5,280.00 </w:t>
            </w:r>
          </w:p>
        </w:tc>
        <w:tc>
          <w:tcPr>
            <w:tcW w:w="810" w:type="pct"/>
            <w:tcBorders>
              <w:top w:val="nil"/>
              <w:left w:val="nil"/>
              <w:bottom w:val="single" w:sz="4" w:space="0" w:color="000000"/>
              <w:right w:val="single" w:sz="4" w:space="0" w:color="000000"/>
            </w:tcBorders>
            <w:shd w:val="clear" w:color="auto" w:fill="auto"/>
            <w:noWrap/>
            <w:vAlign w:val="bottom"/>
            <w:hideMark/>
          </w:tcPr>
          <w:p w14:paraId="31416C64" w14:textId="228441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800C9" w14:textId="533AFC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2EB4C" w14:textId="1220C8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5,280.00 </w:t>
            </w:r>
          </w:p>
        </w:tc>
      </w:tr>
      <w:tr w:rsidR="00A438CF" w:rsidRPr="00A438CF" w14:paraId="47206D6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F7F6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7433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5A19B885" w14:textId="52921E6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27C89A9D" w14:textId="00ADD0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039C6" w14:textId="550D29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53860" w14:textId="071605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128.00 </w:t>
            </w:r>
          </w:p>
        </w:tc>
      </w:tr>
      <w:tr w:rsidR="00A438CF" w:rsidRPr="00A438CF" w14:paraId="78DB38C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0E60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642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1153A0BA" w14:textId="456611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5049AC60" w14:textId="48D5A0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6D08B" w14:textId="5646A2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B2D07" w14:textId="25484F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602.00 </w:t>
            </w:r>
          </w:p>
        </w:tc>
      </w:tr>
      <w:tr w:rsidR="00A438CF" w:rsidRPr="00A438CF" w14:paraId="12E4B30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E6F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E449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F8A366A" w14:textId="50FF05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4564703" w14:textId="435B4D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F3B5E" w14:textId="6E981D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579F6" w14:textId="23C9B2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r>
      <w:tr w:rsidR="00A438CF" w:rsidRPr="00A438CF" w14:paraId="1A760B8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4D32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5878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72FD8316" w14:textId="193DC2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029AC78D" w14:textId="5D8A7A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616B6" w14:textId="0C5FAF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1F739" w14:textId="685BD7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12,033.74 </w:t>
            </w:r>
          </w:p>
        </w:tc>
      </w:tr>
      <w:tr w:rsidR="00A438CF" w:rsidRPr="00A438CF" w14:paraId="7A79DFB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536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75BC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929A176" w14:textId="33BB93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5D240B79" w14:textId="5485F3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91878" w14:textId="6D53B3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C8292" w14:textId="41630D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2,424.22 </w:t>
            </w:r>
          </w:p>
        </w:tc>
      </w:tr>
      <w:tr w:rsidR="00A438CF" w:rsidRPr="00A438CF" w14:paraId="52BE368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991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E49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414172D1" w14:textId="725294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06DE8356" w14:textId="5DA8A2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131B1" w14:textId="56D256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C16AA" w14:textId="585768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6,336.00 </w:t>
            </w:r>
          </w:p>
        </w:tc>
      </w:tr>
      <w:tr w:rsidR="00A438CF" w:rsidRPr="00A438CF" w14:paraId="53203CB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F7AF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C40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6A224263" w14:textId="205993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3F59C767" w14:textId="5325A0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3826C" w14:textId="6FC98F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F586E" w14:textId="07532F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273.48 </w:t>
            </w:r>
          </w:p>
        </w:tc>
      </w:tr>
      <w:tr w:rsidR="00A438CF" w:rsidRPr="00A438CF" w14:paraId="736C199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620A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EACC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7E967A5F" w14:textId="0DF1B3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2,708.97 </w:t>
            </w:r>
          </w:p>
        </w:tc>
        <w:tc>
          <w:tcPr>
            <w:tcW w:w="810" w:type="pct"/>
            <w:tcBorders>
              <w:top w:val="nil"/>
              <w:left w:val="nil"/>
              <w:bottom w:val="single" w:sz="4" w:space="0" w:color="000000"/>
              <w:right w:val="single" w:sz="4" w:space="0" w:color="000000"/>
            </w:tcBorders>
            <w:shd w:val="clear" w:color="auto" w:fill="auto"/>
            <w:noWrap/>
            <w:vAlign w:val="bottom"/>
            <w:hideMark/>
          </w:tcPr>
          <w:p w14:paraId="6DE17DED" w14:textId="5A4006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8F131" w14:textId="13ABC5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9EDFF" w14:textId="639946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2,708.97 </w:t>
            </w:r>
          </w:p>
        </w:tc>
      </w:tr>
      <w:tr w:rsidR="00A438CF" w:rsidRPr="00A438CF" w14:paraId="616D8C8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E9A6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67E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4412AFBD" w14:textId="05E6CB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BECBADB" w14:textId="297AF4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92B30" w14:textId="242456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AC327" w14:textId="3FC44C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r>
      <w:tr w:rsidR="00A438CF" w:rsidRPr="00A438CF" w14:paraId="1CA19BE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4FD5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70A4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003322B" w14:textId="5A2FD3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45A881AC" w14:textId="47BEC4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38C9B" w14:textId="61D339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61072" w14:textId="6941B1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4,645.00 </w:t>
            </w:r>
          </w:p>
        </w:tc>
      </w:tr>
      <w:tr w:rsidR="00A438CF" w:rsidRPr="00A438CF" w14:paraId="4876D04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62F5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277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C9FE03D" w14:textId="21AE7C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7C6A6377" w14:textId="32B44E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6CE3C" w14:textId="142E93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28CF8" w14:textId="3FA9EC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9,300.00 </w:t>
            </w:r>
          </w:p>
        </w:tc>
      </w:tr>
      <w:tr w:rsidR="00A438CF" w:rsidRPr="00A438CF" w14:paraId="717F201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0E08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25F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3421D8E4" w14:textId="334234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118A75B4" w14:textId="07CA59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229D3" w14:textId="33867E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B364E" w14:textId="732D5F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1,959.26 </w:t>
            </w:r>
          </w:p>
        </w:tc>
      </w:tr>
      <w:tr w:rsidR="00A438CF" w:rsidRPr="00A438CF" w14:paraId="1873EE3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EA5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2A5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39F71653" w14:textId="73BC84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7202E5D" w14:textId="4CF4B8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F992E" w14:textId="38E541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422B2" w14:textId="1B3056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r>
      <w:tr w:rsidR="00A438CF" w:rsidRPr="00A438CF" w14:paraId="28E3D46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68F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980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26428F02" w14:textId="636B90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7,630.27 </w:t>
            </w:r>
          </w:p>
        </w:tc>
        <w:tc>
          <w:tcPr>
            <w:tcW w:w="810" w:type="pct"/>
            <w:tcBorders>
              <w:top w:val="nil"/>
              <w:left w:val="nil"/>
              <w:bottom w:val="single" w:sz="4" w:space="0" w:color="000000"/>
              <w:right w:val="single" w:sz="4" w:space="0" w:color="000000"/>
            </w:tcBorders>
            <w:shd w:val="clear" w:color="auto" w:fill="auto"/>
            <w:noWrap/>
            <w:vAlign w:val="bottom"/>
            <w:hideMark/>
          </w:tcPr>
          <w:p w14:paraId="62751405" w14:textId="58382B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DEAEB" w14:textId="24DA23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A10D1" w14:textId="47361D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7,630.27 </w:t>
            </w:r>
          </w:p>
        </w:tc>
      </w:tr>
      <w:tr w:rsidR="00A438CF" w:rsidRPr="00A438CF" w14:paraId="662FAFD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943C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9C52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2E5DCBFA" w14:textId="64ACA0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5F6708FD" w14:textId="169E6C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0C394" w14:textId="15D90B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BCD4B" w14:textId="1A2698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1,105.94 </w:t>
            </w:r>
          </w:p>
        </w:tc>
      </w:tr>
      <w:tr w:rsidR="00A438CF" w:rsidRPr="00A438CF" w14:paraId="51BC7ECA"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A36E7"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41992DA9" w14:textId="4D7FC31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840,102.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C797BE5" w14:textId="65D6758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92CF51" w14:textId="604F3C5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282912" w14:textId="43CBA94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840,102.55 </w:t>
            </w:r>
          </w:p>
        </w:tc>
      </w:tr>
      <w:tr w:rsidR="00A438CF" w:rsidRPr="00A438CF" w14:paraId="4765266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8F0C3"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9397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74BE4EC9" w14:textId="539AA8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3E17CF1" w14:textId="36C70C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2F035" w14:textId="0B54BB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6061C" w14:textId="4BF3FA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r>
      <w:tr w:rsidR="00A438CF" w:rsidRPr="00A438CF" w14:paraId="1C99E2C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E38A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FF0E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64D8A088" w14:textId="162136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5,950.51 </w:t>
            </w:r>
          </w:p>
        </w:tc>
        <w:tc>
          <w:tcPr>
            <w:tcW w:w="810" w:type="pct"/>
            <w:tcBorders>
              <w:top w:val="nil"/>
              <w:left w:val="nil"/>
              <w:bottom w:val="single" w:sz="4" w:space="0" w:color="000000"/>
              <w:right w:val="single" w:sz="4" w:space="0" w:color="000000"/>
            </w:tcBorders>
            <w:shd w:val="clear" w:color="auto" w:fill="auto"/>
            <w:noWrap/>
            <w:vAlign w:val="bottom"/>
            <w:hideMark/>
          </w:tcPr>
          <w:p w14:paraId="65937578" w14:textId="61CA4D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E644B" w14:textId="331FAC0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A7A11" w14:textId="7BD580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5,950.51 </w:t>
            </w:r>
          </w:p>
        </w:tc>
      </w:tr>
      <w:tr w:rsidR="00A438CF" w:rsidRPr="00A438CF" w14:paraId="2A75B52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E996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D70EB5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1000AB3E" w14:textId="72F6C0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0,967.04 </w:t>
            </w:r>
          </w:p>
        </w:tc>
        <w:tc>
          <w:tcPr>
            <w:tcW w:w="810" w:type="pct"/>
            <w:tcBorders>
              <w:top w:val="nil"/>
              <w:left w:val="nil"/>
              <w:bottom w:val="single" w:sz="4" w:space="0" w:color="000000"/>
              <w:right w:val="single" w:sz="4" w:space="0" w:color="000000"/>
            </w:tcBorders>
            <w:shd w:val="clear" w:color="auto" w:fill="auto"/>
            <w:noWrap/>
            <w:vAlign w:val="bottom"/>
            <w:hideMark/>
          </w:tcPr>
          <w:p w14:paraId="04B62612" w14:textId="344DD5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F2B06" w14:textId="7D964F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25EA5" w14:textId="108BF7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0,967.04 </w:t>
            </w:r>
          </w:p>
        </w:tc>
      </w:tr>
      <w:tr w:rsidR="00A438CF" w:rsidRPr="00A438CF" w14:paraId="60BD30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2C75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66DA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56FAAFEF" w14:textId="363825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A3C5590" w14:textId="7D3886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B6B2D" w14:textId="1FBABA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B6C78" w14:textId="0A063A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r>
      <w:tr w:rsidR="00A438CF" w:rsidRPr="00A438CF" w14:paraId="14E19C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E6B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6226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4C430902" w14:textId="6E9D74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2BD7D06" w14:textId="6E44AF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22D36" w14:textId="02BC88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D6F40" w14:textId="400D10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4,395.00 </w:t>
            </w:r>
          </w:p>
        </w:tc>
      </w:tr>
      <w:tr w:rsidR="00A438CF" w:rsidRPr="00A438CF" w14:paraId="6AAB8D8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A3BCC"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0E4BF39" w14:textId="3B3B6D4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7,470,089.77 </w:t>
            </w:r>
          </w:p>
        </w:tc>
        <w:tc>
          <w:tcPr>
            <w:tcW w:w="810" w:type="pct"/>
            <w:tcBorders>
              <w:top w:val="nil"/>
              <w:left w:val="nil"/>
              <w:bottom w:val="single" w:sz="4" w:space="0" w:color="000000"/>
              <w:right w:val="single" w:sz="4" w:space="0" w:color="000000"/>
            </w:tcBorders>
            <w:shd w:val="clear" w:color="D8D8D8" w:fill="D8D8D8"/>
            <w:noWrap/>
            <w:vAlign w:val="bottom"/>
            <w:hideMark/>
          </w:tcPr>
          <w:p w14:paraId="1288DDCE" w14:textId="7314A48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B1D120" w14:textId="45A257E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B06F52" w14:textId="63DE74E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7,470,089.77 </w:t>
            </w:r>
          </w:p>
        </w:tc>
      </w:tr>
      <w:tr w:rsidR="00A438CF" w:rsidRPr="00A438CF" w14:paraId="50EE0A3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268A9"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600B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2659CAF" w14:textId="135DC1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814,028.61 </w:t>
            </w:r>
          </w:p>
        </w:tc>
        <w:tc>
          <w:tcPr>
            <w:tcW w:w="810" w:type="pct"/>
            <w:tcBorders>
              <w:top w:val="nil"/>
              <w:left w:val="nil"/>
              <w:bottom w:val="single" w:sz="4" w:space="0" w:color="000000"/>
              <w:right w:val="single" w:sz="4" w:space="0" w:color="000000"/>
            </w:tcBorders>
            <w:shd w:val="clear" w:color="auto" w:fill="auto"/>
            <w:noWrap/>
            <w:vAlign w:val="bottom"/>
            <w:hideMark/>
          </w:tcPr>
          <w:p w14:paraId="5F38AE41" w14:textId="00D168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1D4CC" w14:textId="5B5A41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D6024" w14:textId="458848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814,028.61 </w:t>
            </w:r>
          </w:p>
        </w:tc>
      </w:tr>
      <w:tr w:rsidR="00A438CF" w:rsidRPr="00A438CF" w14:paraId="249CCCE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B92B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9288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6465F639" w14:textId="7D3F4B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36A3E7B6" w14:textId="1278E1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D0663" w14:textId="17954B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AD291" w14:textId="6D4E46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97,876.60 </w:t>
            </w:r>
          </w:p>
        </w:tc>
      </w:tr>
      <w:tr w:rsidR="00A438CF" w:rsidRPr="00A438CF" w14:paraId="42184D2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DBE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F823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2AD31488" w14:textId="0947CA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EC760BF" w14:textId="098B95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77A32" w14:textId="078D08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79EEB" w14:textId="2820DE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6903E94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58C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90E9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50827633" w14:textId="14D1DE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37FD6236" w14:textId="450886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D89BC" w14:textId="582F60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9BC27" w14:textId="1CDE50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97,902.00 </w:t>
            </w:r>
          </w:p>
        </w:tc>
      </w:tr>
      <w:tr w:rsidR="00A438CF" w:rsidRPr="00A438CF" w14:paraId="50FCD61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8283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BE2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63C5F979" w14:textId="059791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3D007332" w14:textId="39F27C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00FA4" w14:textId="004CF1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4F58B" w14:textId="3E4C20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01,519.69 </w:t>
            </w:r>
          </w:p>
        </w:tc>
      </w:tr>
      <w:tr w:rsidR="00A438CF" w:rsidRPr="00A438CF" w14:paraId="0071329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D650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A8ED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0917D11D" w14:textId="1B7781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71BDFFAD" w14:textId="6006EA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68E41" w14:textId="6087FE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C1794" w14:textId="2E3033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58,154.75 </w:t>
            </w:r>
          </w:p>
        </w:tc>
      </w:tr>
      <w:tr w:rsidR="00A438CF" w:rsidRPr="00A438CF" w14:paraId="4A0268A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E18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D43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5197A28" w14:textId="115EDE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D7024E7" w14:textId="3105C5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479A0" w14:textId="5060D4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AC272" w14:textId="2123BB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5BA0776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5B55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9DE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5CA4903F" w14:textId="7BFD18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03EA8D0" w14:textId="6A5BCD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F0AED" w14:textId="1940CF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31E5B" w14:textId="2AFF62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5,780.00 </w:t>
            </w:r>
          </w:p>
        </w:tc>
      </w:tr>
      <w:tr w:rsidR="00A438CF" w:rsidRPr="00A438CF" w14:paraId="7ACB294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27FD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037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2F191B8B" w14:textId="68EBB4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14269DA" w14:textId="6EBF76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3BF8B" w14:textId="38B5DE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7E7FA" w14:textId="082494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6A31680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FC53C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5D26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73068C17" w14:textId="63394A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D394F28" w14:textId="19F533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E94A8" w14:textId="72E8BE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9FD26" w14:textId="66E688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1,465.00 </w:t>
            </w:r>
          </w:p>
        </w:tc>
      </w:tr>
      <w:tr w:rsidR="00A438CF" w:rsidRPr="00A438CF" w14:paraId="50342ED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1C55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C75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22FC8C2" w14:textId="702971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3E35966A" w14:textId="4141CE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8357A" w14:textId="23C98B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8626A" w14:textId="326212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618,702.00 </w:t>
            </w:r>
          </w:p>
        </w:tc>
      </w:tr>
      <w:tr w:rsidR="00A438CF" w:rsidRPr="00A438CF" w14:paraId="0A5D6DF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68A2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F11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57EA58A1" w14:textId="344663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39,899.33 </w:t>
            </w:r>
          </w:p>
        </w:tc>
        <w:tc>
          <w:tcPr>
            <w:tcW w:w="810" w:type="pct"/>
            <w:tcBorders>
              <w:top w:val="nil"/>
              <w:left w:val="nil"/>
              <w:bottom w:val="single" w:sz="4" w:space="0" w:color="000000"/>
              <w:right w:val="single" w:sz="4" w:space="0" w:color="000000"/>
            </w:tcBorders>
            <w:shd w:val="clear" w:color="auto" w:fill="auto"/>
            <w:noWrap/>
            <w:vAlign w:val="bottom"/>
            <w:hideMark/>
          </w:tcPr>
          <w:p w14:paraId="545700A3" w14:textId="33A01D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0597D" w14:textId="60CA9D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5D5F1" w14:textId="009AD9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39,899.33 </w:t>
            </w:r>
          </w:p>
        </w:tc>
      </w:tr>
      <w:tr w:rsidR="00A438CF" w:rsidRPr="00A438CF" w14:paraId="249693C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0A0D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6C7C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259AB9D8" w14:textId="4B58AC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3BD84ED0" w14:textId="3C569B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45601" w14:textId="1C792D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45966" w14:textId="6041C5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037,651.79 </w:t>
            </w:r>
          </w:p>
        </w:tc>
      </w:tr>
      <w:tr w:rsidR="00A438CF" w:rsidRPr="00A438CF" w14:paraId="69D55F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FADC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9A0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36C0680" w14:textId="4C6FDE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124248ED" w14:textId="36280E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45948" w14:textId="18874A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1E6F1" w14:textId="3095C2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37,260.00 </w:t>
            </w:r>
          </w:p>
        </w:tc>
      </w:tr>
      <w:tr w:rsidR="00A438CF" w:rsidRPr="00A438CF" w14:paraId="45A22F8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CA0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3CFB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54246FF4" w14:textId="658916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4E7C0A1" w14:textId="43EF78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5A3ED" w14:textId="5EA34C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E80DB" w14:textId="2DBED6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45005D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5D29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DAD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6B6FFBF" w14:textId="23C379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57E0C44" w14:textId="27E637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96A49" w14:textId="05B464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F6DB5" w14:textId="448D04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1,465.00 </w:t>
            </w:r>
          </w:p>
        </w:tc>
      </w:tr>
      <w:tr w:rsidR="00A438CF" w:rsidRPr="00A438CF" w14:paraId="01FCDB0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17E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D0F1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77A8D538" w14:textId="64D3EB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308CCD1" w14:textId="1D34F9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630FD" w14:textId="7CAD9DD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22331" w14:textId="60E530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3E83856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A84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5018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0CC8F8E8" w14:textId="4F1505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50193CE" w14:textId="5D731F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01029" w14:textId="5B1481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8FC4A" w14:textId="033047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0ED0DAA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207E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50A7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F3E8ABC" w14:textId="6B36AC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5D5D2789" w14:textId="7C5C85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2996C" w14:textId="633513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4983B" w14:textId="5EEEDC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76,930.00 </w:t>
            </w:r>
          </w:p>
        </w:tc>
      </w:tr>
      <w:tr w:rsidR="00A438CF" w:rsidRPr="00A438CF" w14:paraId="4260E0E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16D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BBA2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60116293" w14:textId="49C693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5FF9DA3" w14:textId="1BD8AA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F2FD7" w14:textId="22D2CE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AF25F" w14:textId="4ED57D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1,465.00 </w:t>
            </w:r>
          </w:p>
        </w:tc>
      </w:tr>
      <w:tr w:rsidR="00A438CF" w:rsidRPr="00A438CF" w14:paraId="2FBBBF6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004B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08B7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352F833" w14:textId="538639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087733" w14:textId="1E4C69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19B9F" w14:textId="57D124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C072A" w14:textId="3F8498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1A27ED1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9E67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0FA8712" w14:textId="5893FF3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0,069,531.87 </w:t>
            </w:r>
          </w:p>
        </w:tc>
        <w:tc>
          <w:tcPr>
            <w:tcW w:w="810" w:type="pct"/>
            <w:tcBorders>
              <w:top w:val="nil"/>
              <w:left w:val="nil"/>
              <w:bottom w:val="single" w:sz="4" w:space="0" w:color="000000"/>
              <w:right w:val="single" w:sz="4" w:space="0" w:color="000000"/>
            </w:tcBorders>
            <w:shd w:val="clear" w:color="D8D8D8" w:fill="D8D8D8"/>
            <w:noWrap/>
            <w:vAlign w:val="bottom"/>
            <w:hideMark/>
          </w:tcPr>
          <w:p w14:paraId="461C8758" w14:textId="5147035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811196" w14:textId="725F46B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58C806F" w14:textId="264285D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0,069,531.87 </w:t>
            </w:r>
          </w:p>
        </w:tc>
      </w:tr>
      <w:tr w:rsidR="00A438CF" w:rsidRPr="00A438CF" w14:paraId="0D23E94E" w14:textId="77777777" w:rsidTr="00A438CF">
        <w:trPr>
          <w:trHeight w:val="20"/>
        </w:trPr>
        <w:tc>
          <w:tcPr>
            <w:tcW w:w="1762" w:type="pct"/>
            <w:gridSpan w:val="2"/>
            <w:tcBorders>
              <w:top w:val="single" w:sz="4" w:space="0" w:color="000000"/>
              <w:left w:val="nil"/>
              <w:bottom w:val="single" w:sz="4" w:space="0" w:color="000000"/>
              <w:right w:val="single" w:sz="4" w:space="0" w:color="000000"/>
            </w:tcBorders>
            <w:shd w:val="clear" w:color="auto" w:fill="auto"/>
            <w:vAlign w:val="center"/>
            <w:hideMark/>
          </w:tcPr>
          <w:p w14:paraId="08BFE2E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Misami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447167D4" w14:textId="674B68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8,854.85 </w:t>
            </w:r>
          </w:p>
        </w:tc>
        <w:tc>
          <w:tcPr>
            <w:tcW w:w="810" w:type="pct"/>
            <w:tcBorders>
              <w:top w:val="nil"/>
              <w:left w:val="nil"/>
              <w:bottom w:val="single" w:sz="4" w:space="0" w:color="000000"/>
              <w:right w:val="single" w:sz="4" w:space="0" w:color="000000"/>
            </w:tcBorders>
            <w:shd w:val="clear" w:color="auto" w:fill="auto"/>
            <w:noWrap/>
            <w:vAlign w:val="bottom"/>
            <w:hideMark/>
          </w:tcPr>
          <w:p w14:paraId="4DA8FFAA" w14:textId="74940E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4F9D1" w14:textId="1B11691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0B7B2" w14:textId="6926E9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8,854.85 </w:t>
            </w:r>
          </w:p>
        </w:tc>
      </w:tr>
      <w:tr w:rsidR="00A438CF" w:rsidRPr="00A438CF" w14:paraId="3F1404D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A0D4F"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D5D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5917D9A0" w14:textId="323B7A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304B3D5" w14:textId="3EC7DE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3AAA6" w14:textId="4466AF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68BF4" w14:textId="593ACC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r>
      <w:tr w:rsidR="00A438CF" w:rsidRPr="00A438CF" w14:paraId="2EBA852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A162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0A78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08283D2A" w14:textId="1FB26B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BF3A8B" w14:textId="3DF34B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5A882" w14:textId="450549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E5E0A" w14:textId="3BCE42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22BA4F9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38C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D679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2ACB1060" w14:textId="5DEB21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3FFF87" w14:textId="61BF55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AB0E9" w14:textId="20C5F8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1D6CC" w14:textId="14FEF8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367972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B201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B68A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1CA9506" w14:textId="2A5340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3C3F685" w14:textId="7B72F8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5495E" w14:textId="70B643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CA16B" w14:textId="7DAC6E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4F518E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979A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DF4C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70A47E23" w14:textId="61C86C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187EAB1" w14:textId="3DB5345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36A63" w14:textId="427046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50299" w14:textId="70B9B4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r>
      <w:tr w:rsidR="00A438CF" w:rsidRPr="00A438CF" w14:paraId="19F1B28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7268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CC4E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20D9D76A" w14:textId="53E30D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029B1BB" w14:textId="692891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443ED" w14:textId="69EF77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EB1A3" w14:textId="5B504C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24155C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B9A1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47B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6D9267" w14:textId="5FBFF8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6396374F" w14:textId="700AFC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4ACE4" w14:textId="6CE085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967F1" w14:textId="4941C1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148,896.38 </w:t>
            </w:r>
          </w:p>
        </w:tc>
      </w:tr>
      <w:tr w:rsidR="00A438CF" w:rsidRPr="00A438CF" w14:paraId="7537D5A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9523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3F4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0355878A" w14:textId="3DA0EA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33D6831" w14:textId="4B9DB2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2D5F9" w14:textId="66CE4C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797CF" w14:textId="4199A9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4CDCF11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D939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3A27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8DC2890" w14:textId="715464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10CEFDB" w14:textId="590DFC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A92B5" w14:textId="51B2E5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ADDD4" w14:textId="3FDEC6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64A3DCE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91E5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D27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5ECC63D1" w14:textId="19AE50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1E2FE0" w14:textId="461B6D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F943E" w14:textId="446B21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6EFA1" w14:textId="6BEEEA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491A48D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EC64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9D11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007087E" w14:textId="5CD9A1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8DD98E6" w14:textId="6F53A82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F8233" w14:textId="226929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2C5C8" w14:textId="1D7890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32820F3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87ED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72D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40F9DCE5" w14:textId="645996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4C9C2305" w14:textId="0B53FC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84AE3" w14:textId="733A8A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DB8A8" w14:textId="12A155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3,240.64 </w:t>
            </w:r>
          </w:p>
        </w:tc>
      </w:tr>
      <w:tr w:rsidR="00A438CF" w:rsidRPr="00A438CF" w14:paraId="575CF61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DEF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0F8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DE7E0BE" w14:textId="7154B1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3A59CC3" w14:textId="54C6C6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BA01D" w14:textId="59CFFF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A1FA6" w14:textId="52AEDC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266DDDA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A124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BBE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5C3CA243" w14:textId="6F0EC8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29C839" w14:textId="4DB46E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2EB0D" w14:textId="6C53D0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04258" w14:textId="789599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05,000.00 </w:t>
            </w:r>
          </w:p>
        </w:tc>
      </w:tr>
      <w:tr w:rsidR="00A438CF" w:rsidRPr="00A438CF" w14:paraId="44788C8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DCFB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5D3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522E8F6F" w14:textId="33FD0C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417CE0" w14:textId="1D8A1A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07843" w14:textId="1E60A6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288D8" w14:textId="04F085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17A3613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3EA8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88AC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58305F9D" w14:textId="757943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2D0DEC7" w14:textId="3CAF0E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F62D8" w14:textId="3BE74D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FB72F" w14:textId="18462C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308E7BF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443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DA5B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D3C3EC5" w14:textId="25B89A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40CFD3" w14:textId="5E434A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1BDB4" w14:textId="75A695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7532C" w14:textId="562509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5D005F6C"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7059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ADF4DCA" w14:textId="7F7C0E2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93,785,102.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3B7EFD6" w14:textId="77ACB3B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78BA16" w14:textId="74BBDC7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87B38F" w14:textId="7631D47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93,785,102.16 </w:t>
            </w:r>
          </w:p>
        </w:tc>
      </w:tr>
      <w:tr w:rsidR="00A438CF" w:rsidRPr="00A438CF" w14:paraId="73CC167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99057"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35F3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296822A3" w14:textId="78AE81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3,111,791.12 </w:t>
            </w:r>
          </w:p>
        </w:tc>
        <w:tc>
          <w:tcPr>
            <w:tcW w:w="810" w:type="pct"/>
            <w:tcBorders>
              <w:top w:val="nil"/>
              <w:left w:val="nil"/>
              <w:bottom w:val="single" w:sz="4" w:space="0" w:color="000000"/>
              <w:right w:val="single" w:sz="4" w:space="0" w:color="000000"/>
            </w:tcBorders>
            <w:shd w:val="clear" w:color="auto" w:fill="auto"/>
            <w:noWrap/>
            <w:vAlign w:val="bottom"/>
            <w:hideMark/>
          </w:tcPr>
          <w:p w14:paraId="1B058B7A" w14:textId="576233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48D01" w14:textId="5F1324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2365C" w14:textId="75F645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3,111,791.12 </w:t>
            </w:r>
          </w:p>
        </w:tc>
      </w:tr>
      <w:tr w:rsidR="00A438CF" w:rsidRPr="00A438CF" w14:paraId="21659C1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722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111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3F2BD613" w14:textId="09D74D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0FC07577" w14:textId="07EF13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7128C" w14:textId="5A73D9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F672A" w14:textId="291A38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68,780.00 </w:t>
            </w:r>
          </w:p>
        </w:tc>
      </w:tr>
      <w:tr w:rsidR="00A438CF" w:rsidRPr="00A438CF" w14:paraId="6608CA2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1CC1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E540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5609B488" w14:textId="466545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D5F9D26" w14:textId="35629F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C892D" w14:textId="48B2FC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78367" w14:textId="44D8BC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8,570.00 </w:t>
            </w:r>
          </w:p>
        </w:tc>
      </w:tr>
      <w:tr w:rsidR="00A438CF" w:rsidRPr="00A438CF" w14:paraId="37105B3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01B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754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6502C139" w14:textId="44B3A4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7,456.78 </w:t>
            </w:r>
          </w:p>
        </w:tc>
        <w:tc>
          <w:tcPr>
            <w:tcW w:w="810" w:type="pct"/>
            <w:tcBorders>
              <w:top w:val="nil"/>
              <w:left w:val="nil"/>
              <w:bottom w:val="single" w:sz="4" w:space="0" w:color="000000"/>
              <w:right w:val="single" w:sz="4" w:space="0" w:color="000000"/>
            </w:tcBorders>
            <w:shd w:val="clear" w:color="auto" w:fill="auto"/>
            <w:noWrap/>
            <w:vAlign w:val="bottom"/>
            <w:hideMark/>
          </w:tcPr>
          <w:p w14:paraId="35BB8478" w14:textId="2312FD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5C47C" w14:textId="1B7DCD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FC189" w14:textId="31AAD9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17,456.78 </w:t>
            </w:r>
          </w:p>
        </w:tc>
      </w:tr>
      <w:tr w:rsidR="00A438CF" w:rsidRPr="00A438CF" w14:paraId="5A75E07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9356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1E4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249B4F1" w14:textId="397674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40AF59E4" w14:textId="1F944C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85F97" w14:textId="2CEBC8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7DC94" w14:textId="41BB11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886,363.45 </w:t>
            </w:r>
          </w:p>
        </w:tc>
      </w:tr>
      <w:tr w:rsidR="00A438CF" w:rsidRPr="00A438CF" w14:paraId="14EE6D7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253F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BC67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04893213" w14:textId="6631B4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52C5E4" w14:textId="25CAD4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E7E23" w14:textId="00842C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9FB66" w14:textId="1B7AA7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r>
      <w:tr w:rsidR="00A438CF" w:rsidRPr="00A438CF" w14:paraId="22CB23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A604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C227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84207B0" w14:textId="335CE7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82DE572" w14:textId="2620E7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81F95" w14:textId="72363B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05073" w14:textId="7AD494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07,200.00 </w:t>
            </w:r>
          </w:p>
        </w:tc>
      </w:tr>
      <w:tr w:rsidR="00A438CF" w:rsidRPr="00A438CF" w14:paraId="43D05C1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CD3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938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56E73305" w14:textId="006D9B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7E9D3D33" w14:textId="27B07E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1CD6D" w14:textId="06CF9D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2D134" w14:textId="6369DA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0,789.00 </w:t>
            </w:r>
          </w:p>
        </w:tc>
      </w:tr>
      <w:tr w:rsidR="00A438CF" w:rsidRPr="00A438CF" w14:paraId="27B2F18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961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2DD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42CADB12" w14:textId="657B08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8,536.74 </w:t>
            </w:r>
          </w:p>
        </w:tc>
        <w:tc>
          <w:tcPr>
            <w:tcW w:w="810" w:type="pct"/>
            <w:tcBorders>
              <w:top w:val="nil"/>
              <w:left w:val="nil"/>
              <w:bottom w:val="single" w:sz="4" w:space="0" w:color="000000"/>
              <w:right w:val="single" w:sz="4" w:space="0" w:color="000000"/>
            </w:tcBorders>
            <w:shd w:val="clear" w:color="auto" w:fill="auto"/>
            <w:noWrap/>
            <w:vAlign w:val="bottom"/>
            <w:hideMark/>
          </w:tcPr>
          <w:p w14:paraId="7B432929" w14:textId="58686C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F121D" w14:textId="47840C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6C511" w14:textId="4AA349B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08,536.74 </w:t>
            </w:r>
          </w:p>
        </w:tc>
      </w:tr>
      <w:tr w:rsidR="00A438CF" w:rsidRPr="00A438CF" w14:paraId="14605D5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94F9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E41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45304FE0" w14:textId="2222A1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9752B06" w14:textId="5770A1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07F89" w14:textId="2D7DD4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99C5C" w14:textId="1F3E34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r>
      <w:tr w:rsidR="00A438CF" w:rsidRPr="00A438CF" w14:paraId="3A4F587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9F6B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A02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5E3F0607" w14:textId="3437FD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9,645.54 </w:t>
            </w:r>
          </w:p>
        </w:tc>
        <w:tc>
          <w:tcPr>
            <w:tcW w:w="810" w:type="pct"/>
            <w:tcBorders>
              <w:top w:val="nil"/>
              <w:left w:val="nil"/>
              <w:bottom w:val="single" w:sz="4" w:space="0" w:color="000000"/>
              <w:right w:val="single" w:sz="4" w:space="0" w:color="000000"/>
            </w:tcBorders>
            <w:shd w:val="clear" w:color="auto" w:fill="auto"/>
            <w:noWrap/>
            <w:vAlign w:val="bottom"/>
            <w:hideMark/>
          </w:tcPr>
          <w:p w14:paraId="32D722C5" w14:textId="794CE8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DAC72" w14:textId="384C11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D52D3" w14:textId="581E0F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9,645.54 </w:t>
            </w:r>
          </w:p>
        </w:tc>
      </w:tr>
      <w:tr w:rsidR="00A438CF" w:rsidRPr="00A438CF" w14:paraId="07C8DDA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0FE8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2721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204EBFE8" w14:textId="5FCCF8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824F6EF" w14:textId="5384A4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1E586" w14:textId="7C8254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F1015" w14:textId="67085C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r>
      <w:tr w:rsidR="00A438CF" w:rsidRPr="00A438CF" w14:paraId="5401E4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B47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02F376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E6E3F44" w14:textId="6C9AB9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9,678.02 </w:t>
            </w:r>
          </w:p>
        </w:tc>
        <w:tc>
          <w:tcPr>
            <w:tcW w:w="810" w:type="pct"/>
            <w:tcBorders>
              <w:top w:val="nil"/>
              <w:left w:val="nil"/>
              <w:bottom w:val="single" w:sz="4" w:space="0" w:color="000000"/>
              <w:right w:val="single" w:sz="4" w:space="0" w:color="000000"/>
            </w:tcBorders>
            <w:shd w:val="clear" w:color="auto" w:fill="auto"/>
            <w:noWrap/>
            <w:vAlign w:val="bottom"/>
            <w:hideMark/>
          </w:tcPr>
          <w:p w14:paraId="167DF869" w14:textId="31510B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F8C6A" w14:textId="02B5F9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AA828" w14:textId="3A71D7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9,678.02 </w:t>
            </w:r>
          </w:p>
        </w:tc>
      </w:tr>
      <w:tr w:rsidR="00A438CF" w:rsidRPr="00A438CF" w14:paraId="50816D9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5E66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5AB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9B0A1A0" w14:textId="653D2C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19,127.00 </w:t>
            </w:r>
          </w:p>
        </w:tc>
        <w:tc>
          <w:tcPr>
            <w:tcW w:w="810" w:type="pct"/>
            <w:tcBorders>
              <w:top w:val="nil"/>
              <w:left w:val="nil"/>
              <w:bottom w:val="single" w:sz="4" w:space="0" w:color="000000"/>
              <w:right w:val="single" w:sz="4" w:space="0" w:color="000000"/>
            </w:tcBorders>
            <w:shd w:val="clear" w:color="auto" w:fill="auto"/>
            <w:noWrap/>
            <w:vAlign w:val="bottom"/>
            <w:hideMark/>
          </w:tcPr>
          <w:p w14:paraId="28352F66" w14:textId="44B72F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81F58" w14:textId="4A79A4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72ACB" w14:textId="52C851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19,127.00 </w:t>
            </w:r>
          </w:p>
        </w:tc>
      </w:tr>
      <w:tr w:rsidR="00A438CF" w:rsidRPr="00A438CF" w14:paraId="0028326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5E4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A379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6AD35B2B" w14:textId="5F088A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495D6D1E" w14:textId="3D98D4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FF257" w14:textId="379009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0B04C" w14:textId="55A1D2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9,022.68 </w:t>
            </w:r>
          </w:p>
        </w:tc>
      </w:tr>
      <w:tr w:rsidR="00A438CF" w:rsidRPr="00A438CF" w14:paraId="28B4EA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1D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26F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6DEDB29D" w14:textId="4901F8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2EA1C1B" w14:textId="692D29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52760" w14:textId="5E7DC3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47979" w14:textId="749BB9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684,045.00 </w:t>
            </w:r>
          </w:p>
        </w:tc>
      </w:tr>
      <w:tr w:rsidR="00A438CF" w:rsidRPr="00A438CF" w14:paraId="66388E7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51EA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57A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70EEFE8D" w14:textId="2B4883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14,123.51 </w:t>
            </w:r>
          </w:p>
        </w:tc>
        <w:tc>
          <w:tcPr>
            <w:tcW w:w="810" w:type="pct"/>
            <w:tcBorders>
              <w:top w:val="nil"/>
              <w:left w:val="nil"/>
              <w:bottom w:val="single" w:sz="4" w:space="0" w:color="000000"/>
              <w:right w:val="single" w:sz="4" w:space="0" w:color="000000"/>
            </w:tcBorders>
            <w:shd w:val="clear" w:color="auto" w:fill="auto"/>
            <w:noWrap/>
            <w:vAlign w:val="bottom"/>
            <w:hideMark/>
          </w:tcPr>
          <w:p w14:paraId="1BA84E40" w14:textId="5CA0F2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EBDCD" w14:textId="2F22B0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41F10" w14:textId="036E2C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14,123.51 </w:t>
            </w:r>
          </w:p>
        </w:tc>
      </w:tr>
      <w:tr w:rsidR="00A438CF" w:rsidRPr="00A438CF" w14:paraId="6AB2BBE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F3DF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9A79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765F2AC9" w14:textId="5594DD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BF9668B" w14:textId="14AAEB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FB058" w14:textId="226D99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D159B" w14:textId="64ED2D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5,350.00 </w:t>
            </w:r>
          </w:p>
        </w:tc>
      </w:tr>
      <w:tr w:rsidR="00A438CF" w:rsidRPr="00A438CF" w14:paraId="4D028E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EF8D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D0FD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856A797" w14:textId="6372F3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F6833EE" w14:textId="08FE81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D16C4" w14:textId="183F5A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F26DB" w14:textId="07DB3E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1,980.00 </w:t>
            </w:r>
          </w:p>
        </w:tc>
      </w:tr>
      <w:tr w:rsidR="00A438CF" w:rsidRPr="00A438CF" w14:paraId="7559F50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58B4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CFAC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F0CC7E9" w14:textId="71C93A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85DEA8B" w14:textId="03495E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BB97A" w14:textId="7E5349A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75523" w14:textId="762A0A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65,780.00 </w:t>
            </w:r>
          </w:p>
        </w:tc>
      </w:tr>
      <w:tr w:rsidR="00A438CF" w:rsidRPr="00A438CF" w14:paraId="2ABAE06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B16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8821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7E12FEF2" w14:textId="0D5CE2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39CB8745" w14:textId="2012D1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1378F" w14:textId="55A972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D4C74" w14:textId="20907B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6,850.00 </w:t>
            </w:r>
          </w:p>
        </w:tc>
      </w:tr>
      <w:tr w:rsidR="00A438CF" w:rsidRPr="00A438CF" w14:paraId="0B46016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E7B5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FC3B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5DD3A236" w14:textId="10E5F6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1B02D8F2" w14:textId="3CEE3A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981E5" w14:textId="446911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9210F" w14:textId="3CAE52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00,528.32 </w:t>
            </w:r>
          </w:p>
        </w:tc>
      </w:tr>
      <w:tr w:rsidR="00A438CF" w:rsidRPr="00A438CF" w14:paraId="187B61E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FEAA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9477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EC8127A" w14:textId="4B5FFA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2C798F2A" w14:textId="0B084A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6049D" w14:textId="58BCF5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BEA61" w14:textId="700F4B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2,435.00 </w:t>
            </w:r>
          </w:p>
        </w:tc>
      </w:tr>
      <w:tr w:rsidR="00A438CF" w:rsidRPr="00A438CF" w14:paraId="4BF4AF2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8C7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54E2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6C84AC79" w14:textId="463EDC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D98A87" w14:textId="77D987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43E87" w14:textId="68FE00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F8096" w14:textId="1D06B9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1,000.00 </w:t>
            </w:r>
          </w:p>
        </w:tc>
      </w:tr>
      <w:tr w:rsidR="00A438CF" w:rsidRPr="00A438CF" w14:paraId="1735881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F0D2B3"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25CFDAD8" w14:textId="45D71ED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95,201,499.31 </w:t>
            </w:r>
          </w:p>
        </w:tc>
        <w:tc>
          <w:tcPr>
            <w:tcW w:w="810" w:type="pct"/>
            <w:tcBorders>
              <w:top w:val="nil"/>
              <w:left w:val="nil"/>
              <w:bottom w:val="single" w:sz="4" w:space="0" w:color="000000"/>
              <w:right w:val="single" w:sz="4" w:space="0" w:color="000000"/>
            </w:tcBorders>
            <w:shd w:val="clear" w:color="A5A5A5" w:fill="A5A5A5"/>
            <w:noWrap/>
            <w:vAlign w:val="bottom"/>
            <w:hideMark/>
          </w:tcPr>
          <w:p w14:paraId="320B64B0" w14:textId="1EFA6B2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A229411" w14:textId="02639A3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B97521B" w14:textId="177312F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95,201,499.31 </w:t>
            </w:r>
          </w:p>
        </w:tc>
      </w:tr>
      <w:tr w:rsidR="00A438CF" w:rsidRPr="00A438CF" w14:paraId="40860E1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28942"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B489DF1" w14:textId="0442CD7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763,98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7BDFEEDA" w14:textId="02D64DC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DB2C43" w14:textId="7925242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3DE4F9" w14:textId="280F09E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763,981.78 </w:t>
            </w:r>
          </w:p>
        </w:tc>
      </w:tr>
      <w:tr w:rsidR="00A438CF" w:rsidRPr="00A438CF" w14:paraId="31BE337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80024"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A593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48D81CE" w14:textId="3F15C1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43B961C0" w14:textId="2DB815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7D925" w14:textId="681F12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2247B" w14:textId="293371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9,630.00 </w:t>
            </w:r>
          </w:p>
        </w:tc>
      </w:tr>
      <w:tr w:rsidR="00A438CF" w:rsidRPr="00A438CF" w14:paraId="3BFF10D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9193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974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2440B1B" w14:textId="18DF17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89,599.15 </w:t>
            </w:r>
          </w:p>
        </w:tc>
        <w:tc>
          <w:tcPr>
            <w:tcW w:w="810" w:type="pct"/>
            <w:tcBorders>
              <w:top w:val="nil"/>
              <w:left w:val="nil"/>
              <w:bottom w:val="single" w:sz="4" w:space="0" w:color="000000"/>
              <w:right w:val="single" w:sz="4" w:space="0" w:color="000000"/>
            </w:tcBorders>
            <w:shd w:val="clear" w:color="auto" w:fill="auto"/>
            <w:noWrap/>
            <w:vAlign w:val="bottom"/>
            <w:hideMark/>
          </w:tcPr>
          <w:p w14:paraId="076ABBE4" w14:textId="3E310E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6CC56" w14:textId="269FAE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9B3B0" w14:textId="109E86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89,599.15 </w:t>
            </w:r>
          </w:p>
        </w:tc>
      </w:tr>
      <w:tr w:rsidR="00A438CF" w:rsidRPr="00A438CF" w14:paraId="2FE88FD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6A6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4CF1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27A90DC1" w14:textId="710590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89,599.15 </w:t>
            </w:r>
          </w:p>
        </w:tc>
        <w:tc>
          <w:tcPr>
            <w:tcW w:w="810" w:type="pct"/>
            <w:tcBorders>
              <w:top w:val="nil"/>
              <w:left w:val="nil"/>
              <w:bottom w:val="single" w:sz="4" w:space="0" w:color="000000"/>
              <w:right w:val="single" w:sz="4" w:space="0" w:color="000000"/>
            </w:tcBorders>
            <w:shd w:val="clear" w:color="auto" w:fill="auto"/>
            <w:noWrap/>
            <w:vAlign w:val="bottom"/>
            <w:hideMark/>
          </w:tcPr>
          <w:p w14:paraId="1B8176A3" w14:textId="422578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116AB" w14:textId="155097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F7497" w14:textId="26CD82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89,599.15 </w:t>
            </w:r>
          </w:p>
        </w:tc>
      </w:tr>
      <w:tr w:rsidR="00A438CF" w:rsidRPr="00A438CF" w14:paraId="5DDE613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3BD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AAA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19635CEE" w14:textId="0D2815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13F0E8F6" w14:textId="2478D1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5D852" w14:textId="477B5B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8890B" w14:textId="0C43C8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3,966.82 </w:t>
            </w:r>
          </w:p>
        </w:tc>
      </w:tr>
      <w:tr w:rsidR="00A438CF" w:rsidRPr="00A438CF" w14:paraId="6F14AF5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5068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91B3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54355469" w14:textId="664BAD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1CF414BE" w14:textId="2DAFAB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C7345" w14:textId="33C6F3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F0B62" w14:textId="1D30C1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6,364.71 </w:t>
            </w:r>
          </w:p>
        </w:tc>
      </w:tr>
      <w:tr w:rsidR="00A438CF" w:rsidRPr="00A438CF" w14:paraId="099193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705C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487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59957AB2" w14:textId="0D9186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5690D4C1" w14:textId="21DC54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EE501" w14:textId="12D743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418A0" w14:textId="7CB931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6,370.00 </w:t>
            </w:r>
          </w:p>
        </w:tc>
      </w:tr>
      <w:tr w:rsidR="00A438CF" w:rsidRPr="00A438CF" w14:paraId="771F287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6E69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80F1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CD87520" w14:textId="700FD1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6,083.89 </w:t>
            </w:r>
          </w:p>
        </w:tc>
        <w:tc>
          <w:tcPr>
            <w:tcW w:w="810" w:type="pct"/>
            <w:tcBorders>
              <w:top w:val="nil"/>
              <w:left w:val="nil"/>
              <w:bottom w:val="single" w:sz="4" w:space="0" w:color="000000"/>
              <w:right w:val="single" w:sz="4" w:space="0" w:color="000000"/>
            </w:tcBorders>
            <w:shd w:val="clear" w:color="auto" w:fill="auto"/>
            <w:noWrap/>
            <w:vAlign w:val="bottom"/>
            <w:hideMark/>
          </w:tcPr>
          <w:p w14:paraId="6711F8D5" w14:textId="5FB397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3E3AA" w14:textId="054DE6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1B3E4" w14:textId="3492FC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6,083.89 </w:t>
            </w:r>
          </w:p>
        </w:tc>
      </w:tr>
      <w:tr w:rsidR="00A438CF" w:rsidRPr="00A438CF" w14:paraId="6A11727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F3F2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5CB4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7F551B8B" w14:textId="4C7CD4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7F0E8F3D" w14:textId="4FCA47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A1F27" w14:textId="0DF7EB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A0F14" w14:textId="05EEEB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3,458.80 </w:t>
            </w:r>
          </w:p>
        </w:tc>
      </w:tr>
      <w:tr w:rsidR="00A438CF" w:rsidRPr="00A438CF" w14:paraId="5EC6596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137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4E4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7120A1D5" w14:textId="124295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4,191.32 </w:t>
            </w:r>
          </w:p>
        </w:tc>
        <w:tc>
          <w:tcPr>
            <w:tcW w:w="810" w:type="pct"/>
            <w:tcBorders>
              <w:top w:val="nil"/>
              <w:left w:val="nil"/>
              <w:bottom w:val="single" w:sz="4" w:space="0" w:color="000000"/>
              <w:right w:val="single" w:sz="4" w:space="0" w:color="000000"/>
            </w:tcBorders>
            <w:shd w:val="clear" w:color="auto" w:fill="auto"/>
            <w:noWrap/>
            <w:vAlign w:val="bottom"/>
            <w:hideMark/>
          </w:tcPr>
          <w:p w14:paraId="0BED5ADF" w14:textId="7AEF8A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3E578" w14:textId="48E958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6F8E0" w14:textId="28A6C4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54,191.32 </w:t>
            </w:r>
          </w:p>
        </w:tc>
      </w:tr>
      <w:tr w:rsidR="00A438CF" w:rsidRPr="00A438CF" w14:paraId="37ACD63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0AED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5F1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508EF29B" w14:textId="6752CD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16FDFF93" w14:textId="03578C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26705" w14:textId="425FF9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702A1" w14:textId="0F06AD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9,492.94 </w:t>
            </w:r>
          </w:p>
        </w:tc>
      </w:tr>
      <w:tr w:rsidR="00A438CF" w:rsidRPr="00A438CF" w14:paraId="6810F4A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211C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1FD4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2BAE66EF" w14:textId="0CFC06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5CAFA614" w14:textId="674981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34380" w14:textId="6337BB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17778" w14:textId="4552CE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5,225.00 </w:t>
            </w:r>
          </w:p>
        </w:tc>
      </w:tr>
      <w:tr w:rsidR="00A438CF" w:rsidRPr="00A438CF" w14:paraId="5808FA30"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5D3F9"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221F197" w14:textId="20A8DC9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317,54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2B3E0AB1" w14:textId="5E6B98B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2D042B" w14:textId="70626E3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058D43" w14:textId="55A7BA5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317,548.85 </w:t>
            </w:r>
          </w:p>
        </w:tc>
      </w:tr>
      <w:tr w:rsidR="00A438CF" w:rsidRPr="00A438CF" w14:paraId="7759FFD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2DBC7"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6410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5DDA6EF4" w14:textId="7EFCD4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1FDF81AD" w14:textId="4B9CDA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E8710" w14:textId="5E2ABE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05A02" w14:textId="10116D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46,090.42 </w:t>
            </w:r>
          </w:p>
        </w:tc>
      </w:tr>
      <w:tr w:rsidR="00A438CF" w:rsidRPr="00A438CF" w14:paraId="2F49F05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840A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9542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56203271" w14:textId="1E007A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2C3C0387" w14:textId="0F7BAF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01542" w14:textId="221D9F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C35D5" w14:textId="3560FC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25,523.95 </w:t>
            </w:r>
          </w:p>
        </w:tc>
      </w:tr>
      <w:tr w:rsidR="00A438CF" w:rsidRPr="00A438CF" w14:paraId="090CBA7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609C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1FEC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4979F7D" w14:textId="5A44B5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17CE42AC" w14:textId="7337A9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0862B" w14:textId="596798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7F69C" w14:textId="46A226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0,830.18 </w:t>
            </w:r>
          </w:p>
        </w:tc>
      </w:tr>
      <w:tr w:rsidR="00A438CF" w:rsidRPr="00A438CF" w14:paraId="0A461B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9D0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7633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08957A04" w14:textId="04F20F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7,966.54 </w:t>
            </w:r>
          </w:p>
        </w:tc>
        <w:tc>
          <w:tcPr>
            <w:tcW w:w="810" w:type="pct"/>
            <w:tcBorders>
              <w:top w:val="nil"/>
              <w:left w:val="nil"/>
              <w:bottom w:val="single" w:sz="4" w:space="0" w:color="000000"/>
              <w:right w:val="single" w:sz="4" w:space="0" w:color="000000"/>
            </w:tcBorders>
            <w:shd w:val="clear" w:color="auto" w:fill="auto"/>
            <w:noWrap/>
            <w:vAlign w:val="bottom"/>
            <w:hideMark/>
          </w:tcPr>
          <w:p w14:paraId="6976A0CD" w14:textId="7515C3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3BEE7" w14:textId="605C66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F6302" w14:textId="1DD6C0D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7,966.54 </w:t>
            </w:r>
          </w:p>
        </w:tc>
      </w:tr>
      <w:tr w:rsidR="00A438CF" w:rsidRPr="00A438CF" w14:paraId="0A7A159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2D9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468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1836B15A" w14:textId="1C3AC7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053E8C03" w14:textId="287FF8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DF90D" w14:textId="5C280D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836C6" w14:textId="674DB8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71,384.32 </w:t>
            </w:r>
          </w:p>
        </w:tc>
      </w:tr>
      <w:tr w:rsidR="00A438CF" w:rsidRPr="00A438CF" w14:paraId="6BEC3D1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BC6A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1E63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3E89A020" w14:textId="17A0E09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2,380.82 </w:t>
            </w:r>
          </w:p>
        </w:tc>
        <w:tc>
          <w:tcPr>
            <w:tcW w:w="810" w:type="pct"/>
            <w:tcBorders>
              <w:top w:val="nil"/>
              <w:left w:val="nil"/>
              <w:bottom w:val="single" w:sz="4" w:space="0" w:color="000000"/>
              <w:right w:val="single" w:sz="4" w:space="0" w:color="000000"/>
            </w:tcBorders>
            <w:shd w:val="clear" w:color="auto" w:fill="auto"/>
            <w:noWrap/>
            <w:vAlign w:val="bottom"/>
            <w:hideMark/>
          </w:tcPr>
          <w:p w14:paraId="40D0C4CA" w14:textId="533E54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A5911" w14:textId="5C0E53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7B94B" w14:textId="7D9DA7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72,380.82 </w:t>
            </w:r>
          </w:p>
        </w:tc>
      </w:tr>
      <w:tr w:rsidR="00A438CF" w:rsidRPr="00A438CF" w14:paraId="1D5AA26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0D38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FCE2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37C4FF38" w14:textId="3C8D44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32,605.15 </w:t>
            </w:r>
          </w:p>
        </w:tc>
        <w:tc>
          <w:tcPr>
            <w:tcW w:w="810" w:type="pct"/>
            <w:tcBorders>
              <w:top w:val="nil"/>
              <w:left w:val="nil"/>
              <w:bottom w:val="single" w:sz="4" w:space="0" w:color="000000"/>
              <w:right w:val="single" w:sz="4" w:space="0" w:color="000000"/>
            </w:tcBorders>
            <w:shd w:val="clear" w:color="auto" w:fill="auto"/>
            <w:noWrap/>
            <w:vAlign w:val="bottom"/>
            <w:hideMark/>
          </w:tcPr>
          <w:p w14:paraId="1B7FD8A5" w14:textId="22B5EF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6E87E" w14:textId="15A08B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1E63E" w14:textId="1EA5D2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032,605.15 </w:t>
            </w:r>
          </w:p>
        </w:tc>
      </w:tr>
      <w:tr w:rsidR="00A438CF" w:rsidRPr="00A438CF" w14:paraId="622CF19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527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626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473A43A" w14:textId="642D6F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74,826.65 </w:t>
            </w:r>
          </w:p>
        </w:tc>
        <w:tc>
          <w:tcPr>
            <w:tcW w:w="810" w:type="pct"/>
            <w:tcBorders>
              <w:top w:val="nil"/>
              <w:left w:val="nil"/>
              <w:bottom w:val="single" w:sz="4" w:space="0" w:color="000000"/>
              <w:right w:val="single" w:sz="4" w:space="0" w:color="000000"/>
            </w:tcBorders>
            <w:shd w:val="clear" w:color="auto" w:fill="auto"/>
            <w:noWrap/>
            <w:vAlign w:val="bottom"/>
            <w:hideMark/>
          </w:tcPr>
          <w:p w14:paraId="4370261A" w14:textId="3B43CF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295E7" w14:textId="0E76E1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D8C53" w14:textId="70E087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74,826.65 </w:t>
            </w:r>
          </w:p>
        </w:tc>
      </w:tr>
      <w:tr w:rsidR="00A438CF" w:rsidRPr="00A438CF" w14:paraId="201E82F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E0D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2C5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DB86BFA" w14:textId="7709EA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3,087.08 </w:t>
            </w:r>
          </w:p>
        </w:tc>
        <w:tc>
          <w:tcPr>
            <w:tcW w:w="810" w:type="pct"/>
            <w:tcBorders>
              <w:top w:val="nil"/>
              <w:left w:val="nil"/>
              <w:bottom w:val="single" w:sz="4" w:space="0" w:color="000000"/>
              <w:right w:val="single" w:sz="4" w:space="0" w:color="000000"/>
            </w:tcBorders>
            <w:shd w:val="clear" w:color="auto" w:fill="auto"/>
            <w:noWrap/>
            <w:vAlign w:val="bottom"/>
            <w:hideMark/>
          </w:tcPr>
          <w:p w14:paraId="671335F4" w14:textId="15B29F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9AD33" w14:textId="5E8D5D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67C61" w14:textId="0640BC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3,087.08 </w:t>
            </w:r>
          </w:p>
        </w:tc>
      </w:tr>
      <w:tr w:rsidR="00A438CF" w:rsidRPr="00A438CF" w14:paraId="553CC6F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1E1A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B24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25080CBA" w14:textId="2BFF35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40DCFAE3" w14:textId="789C38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19C98" w14:textId="6C16C0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17406" w14:textId="15D603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78,182.54 </w:t>
            </w:r>
          </w:p>
        </w:tc>
      </w:tr>
      <w:tr w:rsidR="00A438CF" w:rsidRPr="00A438CF" w14:paraId="2E0A56A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917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DC83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3EF70906" w14:textId="5E3F67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26220E9D" w14:textId="155691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751F0" w14:textId="562C89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F20CE" w14:textId="4B6DE5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94,671.20 </w:t>
            </w:r>
          </w:p>
        </w:tc>
      </w:tr>
      <w:tr w:rsidR="00A438CF" w:rsidRPr="00A438CF" w14:paraId="0592FCF9"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B1A03"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811BAA9" w14:textId="2FE3451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7,177,560.49 </w:t>
            </w:r>
          </w:p>
        </w:tc>
        <w:tc>
          <w:tcPr>
            <w:tcW w:w="810" w:type="pct"/>
            <w:tcBorders>
              <w:top w:val="nil"/>
              <w:left w:val="nil"/>
              <w:bottom w:val="single" w:sz="4" w:space="0" w:color="000000"/>
              <w:right w:val="single" w:sz="4" w:space="0" w:color="000000"/>
            </w:tcBorders>
            <w:shd w:val="clear" w:color="D8D8D8" w:fill="D8D8D8"/>
            <w:noWrap/>
            <w:vAlign w:val="bottom"/>
            <w:hideMark/>
          </w:tcPr>
          <w:p w14:paraId="2B32A982" w14:textId="51C7176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9D97F9" w14:textId="23C7B7E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DC0AB1" w14:textId="42DDE49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7,177,560.49 </w:t>
            </w:r>
          </w:p>
        </w:tc>
      </w:tr>
      <w:tr w:rsidR="00A438CF" w:rsidRPr="00A438CF" w14:paraId="476EDAA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F99AC"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744A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5BD2C850" w14:textId="232B3D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405B7DA1" w14:textId="6692FD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F57CB" w14:textId="06BD63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7B31A" w14:textId="6991E3F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5,619.99 </w:t>
            </w:r>
          </w:p>
        </w:tc>
      </w:tr>
      <w:tr w:rsidR="00A438CF" w:rsidRPr="00A438CF" w14:paraId="6FE2E1B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78D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9A37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1805A2F" w14:textId="364008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017,293.99 </w:t>
            </w:r>
          </w:p>
        </w:tc>
        <w:tc>
          <w:tcPr>
            <w:tcW w:w="810" w:type="pct"/>
            <w:tcBorders>
              <w:top w:val="nil"/>
              <w:left w:val="nil"/>
              <w:bottom w:val="single" w:sz="4" w:space="0" w:color="000000"/>
              <w:right w:val="single" w:sz="4" w:space="0" w:color="000000"/>
            </w:tcBorders>
            <w:shd w:val="clear" w:color="auto" w:fill="auto"/>
            <w:noWrap/>
            <w:vAlign w:val="bottom"/>
            <w:hideMark/>
          </w:tcPr>
          <w:p w14:paraId="54107AAA" w14:textId="544F68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EB170" w14:textId="454927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9DBD2" w14:textId="5ED576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017,293.99 </w:t>
            </w:r>
          </w:p>
        </w:tc>
      </w:tr>
      <w:tr w:rsidR="00A438CF" w:rsidRPr="00A438CF" w14:paraId="30FD6C7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A7FA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EFC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7A18AAAE" w14:textId="23928C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209,245.86 </w:t>
            </w:r>
          </w:p>
        </w:tc>
        <w:tc>
          <w:tcPr>
            <w:tcW w:w="810" w:type="pct"/>
            <w:tcBorders>
              <w:top w:val="nil"/>
              <w:left w:val="nil"/>
              <w:bottom w:val="single" w:sz="4" w:space="0" w:color="000000"/>
              <w:right w:val="single" w:sz="4" w:space="0" w:color="000000"/>
            </w:tcBorders>
            <w:shd w:val="clear" w:color="auto" w:fill="auto"/>
            <w:noWrap/>
            <w:vAlign w:val="bottom"/>
            <w:hideMark/>
          </w:tcPr>
          <w:p w14:paraId="1F58D03F" w14:textId="4F4F37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9BE41" w14:textId="1F1495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49463" w14:textId="66D0AE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209,245.86 </w:t>
            </w:r>
          </w:p>
        </w:tc>
      </w:tr>
      <w:tr w:rsidR="00A438CF" w:rsidRPr="00A438CF" w14:paraId="3E770CD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6C43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1065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252CBAC1" w14:textId="64EC67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00549B7" w14:textId="058FF5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9D5E3" w14:textId="10FEA7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F283B" w14:textId="726CD0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74,842.95 </w:t>
            </w:r>
          </w:p>
        </w:tc>
      </w:tr>
      <w:tr w:rsidR="00A438CF" w:rsidRPr="00A438CF" w14:paraId="3E14EAC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470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7E9A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C2C41BB" w14:textId="5E3E3A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81,980.00 </w:t>
            </w:r>
          </w:p>
        </w:tc>
        <w:tc>
          <w:tcPr>
            <w:tcW w:w="810" w:type="pct"/>
            <w:tcBorders>
              <w:top w:val="nil"/>
              <w:left w:val="nil"/>
              <w:bottom w:val="single" w:sz="4" w:space="0" w:color="000000"/>
              <w:right w:val="single" w:sz="4" w:space="0" w:color="000000"/>
            </w:tcBorders>
            <w:shd w:val="clear" w:color="auto" w:fill="auto"/>
            <w:noWrap/>
            <w:vAlign w:val="bottom"/>
            <w:hideMark/>
          </w:tcPr>
          <w:p w14:paraId="18E25909" w14:textId="6CB194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E674A" w14:textId="4240BC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D647E" w14:textId="5948EA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81,980.00 </w:t>
            </w:r>
          </w:p>
        </w:tc>
      </w:tr>
      <w:tr w:rsidR="00A438CF" w:rsidRPr="00A438CF" w14:paraId="22DB921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E8B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435E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4860DE7" w14:textId="4402CA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05D04F55" w14:textId="31A781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01F63" w14:textId="33D594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0D297" w14:textId="3D10BC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32,396.30 </w:t>
            </w:r>
          </w:p>
        </w:tc>
      </w:tr>
      <w:tr w:rsidR="00A438CF" w:rsidRPr="00A438CF" w14:paraId="69E8050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169A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E326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7AA1AA35" w14:textId="1F9A4D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22,504.18 </w:t>
            </w:r>
          </w:p>
        </w:tc>
        <w:tc>
          <w:tcPr>
            <w:tcW w:w="810" w:type="pct"/>
            <w:tcBorders>
              <w:top w:val="nil"/>
              <w:left w:val="nil"/>
              <w:bottom w:val="single" w:sz="4" w:space="0" w:color="000000"/>
              <w:right w:val="single" w:sz="4" w:space="0" w:color="000000"/>
            </w:tcBorders>
            <w:shd w:val="clear" w:color="auto" w:fill="auto"/>
            <w:noWrap/>
            <w:vAlign w:val="bottom"/>
            <w:hideMark/>
          </w:tcPr>
          <w:p w14:paraId="270BA406" w14:textId="22A0CE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03BE5" w14:textId="1A6D953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67F22" w14:textId="607E4F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22,504.18 </w:t>
            </w:r>
          </w:p>
        </w:tc>
      </w:tr>
      <w:tr w:rsidR="00A438CF" w:rsidRPr="00A438CF" w14:paraId="44CA220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4E66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804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334341C3" w14:textId="7C0620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363E9B00" w14:textId="28AC4C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D1B94" w14:textId="4F7C0F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7C8AB" w14:textId="2D557A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17,826.07 </w:t>
            </w:r>
          </w:p>
        </w:tc>
      </w:tr>
      <w:tr w:rsidR="00A438CF" w:rsidRPr="00A438CF" w14:paraId="0B126D6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88B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C3E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21B6659C" w14:textId="5DB64A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851.15 </w:t>
            </w:r>
          </w:p>
        </w:tc>
        <w:tc>
          <w:tcPr>
            <w:tcW w:w="810" w:type="pct"/>
            <w:tcBorders>
              <w:top w:val="nil"/>
              <w:left w:val="nil"/>
              <w:bottom w:val="single" w:sz="4" w:space="0" w:color="000000"/>
              <w:right w:val="single" w:sz="4" w:space="0" w:color="000000"/>
            </w:tcBorders>
            <w:shd w:val="clear" w:color="auto" w:fill="auto"/>
            <w:noWrap/>
            <w:vAlign w:val="bottom"/>
            <w:hideMark/>
          </w:tcPr>
          <w:p w14:paraId="6D64D9E6" w14:textId="1C18D8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850A7" w14:textId="1F6A3E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AF980" w14:textId="3F70B6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851.15 </w:t>
            </w:r>
          </w:p>
        </w:tc>
      </w:tr>
      <w:tr w:rsidR="00A438CF" w:rsidRPr="00A438CF" w14:paraId="506714D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AFFD3"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4351679" w14:textId="5633CE7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5,092,4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3ABEB1D" w14:textId="2B700D7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677222" w14:textId="75A00EF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92377A" w14:textId="730D546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5,092,434.25 </w:t>
            </w:r>
          </w:p>
        </w:tc>
      </w:tr>
      <w:tr w:rsidR="00A438CF" w:rsidRPr="00A438CF" w14:paraId="41E3E02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76DED"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560CD33" w14:textId="721734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DAD0EE4" w14:textId="6C7D5B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13A36" w14:textId="1A8AE5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C30D58" w14:textId="08F05C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442,703.84 </w:t>
            </w:r>
          </w:p>
        </w:tc>
      </w:tr>
      <w:tr w:rsidR="00A438CF" w:rsidRPr="00A438CF" w14:paraId="093DD35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C1E2C"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E798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1499120" w14:textId="7F5065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5E516B57" w14:textId="7C7691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FC5F7" w14:textId="35C376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A7B02" w14:textId="3B5421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57,148.41 </w:t>
            </w:r>
          </w:p>
        </w:tc>
      </w:tr>
      <w:tr w:rsidR="00A438CF" w:rsidRPr="00A438CF" w14:paraId="6D2CCE0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0B13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BE0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42CD4959" w14:textId="557569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5883C428" w14:textId="341981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910CA" w14:textId="50DBA1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6028E" w14:textId="538B44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31,350.00 </w:t>
            </w:r>
          </w:p>
        </w:tc>
      </w:tr>
      <w:tr w:rsidR="00A438CF" w:rsidRPr="00A438CF" w14:paraId="24E8E14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82D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3441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2BF87862" w14:textId="5593EA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762F0065" w14:textId="1E9771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F16C2" w14:textId="55EA17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8D1E4" w14:textId="2F7C2A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672.00 </w:t>
            </w:r>
          </w:p>
        </w:tc>
      </w:tr>
      <w:tr w:rsidR="00A438CF" w:rsidRPr="00A438CF" w14:paraId="45B6D74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67B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DF51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overnor Generoso</w:t>
            </w:r>
          </w:p>
        </w:tc>
        <w:tc>
          <w:tcPr>
            <w:tcW w:w="810" w:type="pct"/>
            <w:tcBorders>
              <w:top w:val="nil"/>
              <w:left w:val="nil"/>
              <w:bottom w:val="single" w:sz="4" w:space="0" w:color="000000"/>
              <w:right w:val="single" w:sz="4" w:space="0" w:color="000000"/>
            </w:tcBorders>
            <w:shd w:val="clear" w:color="auto" w:fill="auto"/>
            <w:noWrap/>
            <w:vAlign w:val="bottom"/>
            <w:hideMark/>
          </w:tcPr>
          <w:p w14:paraId="6D2FEF88" w14:textId="5B4A13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7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52A7E" w14:textId="4AC425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C07CD" w14:textId="28C8A4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4301F" w14:textId="3CB2A2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78,000.00 </w:t>
            </w:r>
          </w:p>
        </w:tc>
      </w:tr>
      <w:tr w:rsidR="00A438CF" w:rsidRPr="00A438CF" w14:paraId="7F42031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D73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AF1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4F2E96A1" w14:textId="5FD24E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9557195" w14:textId="5D7DEB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34BD3" w14:textId="00851D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0D0AB" w14:textId="3A4B92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030.00 </w:t>
            </w:r>
          </w:p>
        </w:tc>
      </w:tr>
      <w:tr w:rsidR="00A438CF" w:rsidRPr="00A438CF" w14:paraId="11DEB35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C7FF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4EF3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789A8A7D" w14:textId="21D53F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37,750.00 </w:t>
            </w:r>
          </w:p>
        </w:tc>
        <w:tc>
          <w:tcPr>
            <w:tcW w:w="810" w:type="pct"/>
            <w:tcBorders>
              <w:top w:val="nil"/>
              <w:left w:val="nil"/>
              <w:bottom w:val="single" w:sz="4" w:space="0" w:color="000000"/>
              <w:right w:val="single" w:sz="4" w:space="0" w:color="000000"/>
            </w:tcBorders>
            <w:shd w:val="clear" w:color="auto" w:fill="auto"/>
            <w:noWrap/>
            <w:vAlign w:val="bottom"/>
            <w:hideMark/>
          </w:tcPr>
          <w:p w14:paraId="5BBFD85E" w14:textId="2CF15A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C6AD5" w14:textId="679B1C0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B61AB" w14:textId="5B062E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37,750.00 </w:t>
            </w:r>
          </w:p>
        </w:tc>
      </w:tr>
      <w:tr w:rsidR="00A438CF" w:rsidRPr="00A438CF" w14:paraId="59C06D0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3D34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BF7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4E9F4AC" w14:textId="7F7BF8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C45D2" w14:textId="32D953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F733D" w14:textId="1F4DE7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4BF01" w14:textId="4510A1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5,600.00 </w:t>
            </w:r>
          </w:p>
        </w:tc>
      </w:tr>
      <w:tr w:rsidR="00A438CF" w:rsidRPr="00A438CF" w14:paraId="6C5AD99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3229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404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858D62E" w14:textId="3CC0EE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161,180.00 </w:t>
            </w:r>
          </w:p>
        </w:tc>
        <w:tc>
          <w:tcPr>
            <w:tcW w:w="810" w:type="pct"/>
            <w:tcBorders>
              <w:top w:val="nil"/>
              <w:left w:val="nil"/>
              <w:bottom w:val="single" w:sz="4" w:space="0" w:color="000000"/>
              <w:right w:val="single" w:sz="4" w:space="0" w:color="000000"/>
            </w:tcBorders>
            <w:shd w:val="clear" w:color="auto" w:fill="auto"/>
            <w:noWrap/>
            <w:vAlign w:val="bottom"/>
            <w:hideMark/>
          </w:tcPr>
          <w:p w14:paraId="131D6D7E" w14:textId="349662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E38E3" w14:textId="6CE856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94C8F" w14:textId="72653C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161,180.00 </w:t>
            </w:r>
          </w:p>
        </w:tc>
      </w:tr>
      <w:tr w:rsidR="00A438CF" w:rsidRPr="00A438CF" w14:paraId="174710A7"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A9FA4"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3AB477F" w14:textId="1AA1F66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CE2A2C8" w14:textId="7A220B4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8BD614" w14:textId="6AA70F5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A0AE30" w14:textId="2D01FBE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849,973.94 </w:t>
            </w:r>
          </w:p>
        </w:tc>
      </w:tr>
      <w:tr w:rsidR="00A438CF" w:rsidRPr="00A438CF" w14:paraId="77B2EE0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6866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E6EC59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3A9EA664" w14:textId="123DC4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73622C2F" w14:textId="2AFE33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5E975" w14:textId="2BA23B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9F403" w14:textId="00E26C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91,606.38 </w:t>
            </w:r>
          </w:p>
        </w:tc>
      </w:tr>
      <w:tr w:rsidR="00A438CF" w:rsidRPr="00A438CF" w14:paraId="51FA4DD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191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B4C1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4728836" w14:textId="38DEC7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28E05D81" w14:textId="1815C7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FE831" w14:textId="063161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B80D5" w14:textId="3C2DB5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7,467.56 </w:t>
            </w:r>
          </w:p>
        </w:tc>
      </w:tr>
      <w:tr w:rsidR="00A438CF" w:rsidRPr="00A438CF" w14:paraId="1ADED12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8D82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8CF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1E945D04" w14:textId="4CDA37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3CC118DA" w14:textId="1F3E8F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33817" w14:textId="2C6578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B9C7A" w14:textId="303CA9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20,900.00 </w:t>
            </w:r>
          </w:p>
        </w:tc>
      </w:tr>
      <w:tr w:rsidR="00A438CF" w:rsidRPr="00A438CF" w14:paraId="58EDD0B4"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0AC764"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45903BB1" w14:textId="694845F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5,405,9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94ED296" w14:textId="0A207A4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FF1A3CC" w14:textId="2EF7812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425CB1D" w14:textId="169731B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5,405,963.00 </w:t>
            </w:r>
          </w:p>
        </w:tc>
      </w:tr>
      <w:tr w:rsidR="00A438CF" w:rsidRPr="00A438CF" w14:paraId="76B6574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C79EF"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A8E98EB" w14:textId="3BBF389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353,42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B8D5A12" w14:textId="268C867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C53132" w14:textId="5544260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FCF7AD" w14:textId="044EFB8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1,353,425.00 </w:t>
            </w:r>
          </w:p>
        </w:tc>
      </w:tr>
      <w:tr w:rsidR="00A438CF" w:rsidRPr="00A438CF" w14:paraId="7C45CE5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F17CF"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131F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1665F146" w14:textId="4D5D59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FE5D488" w14:textId="7BD45B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757E6" w14:textId="25A555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3DB04" w14:textId="7A5744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55,600.00 </w:t>
            </w:r>
          </w:p>
        </w:tc>
      </w:tr>
      <w:tr w:rsidR="00A438CF" w:rsidRPr="00A438CF" w14:paraId="542113C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AC28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6129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6F94A26A" w14:textId="35BB0A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27C21B" w14:textId="3F3C7B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E5A8D" w14:textId="17C90F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4BDC4" w14:textId="1DEFCF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5AA1626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13BE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2AD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AB1AE57" w14:textId="0D9F39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7A33E6" w14:textId="39D4CB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5AE70" w14:textId="7F366F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1B4C9" w14:textId="3BD0AA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548A56E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8EC0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37D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79431AF9" w14:textId="5161579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E6EC37C" w14:textId="4525E6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E3DCC" w14:textId="41F543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5751B" w14:textId="44AE3D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5,600.00 </w:t>
            </w:r>
          </w:p>
        </w:tc>
      </w:tr>
      <w:tr w:rsidR="00A438CF" w:rsidRPr="00A438CF" w14:paraId="551BF9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51B2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ED6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4B4B2243" w14:textId="513FC1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E3ABC" w14:textId="1F2558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00255" w14:textId="4C450A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64E06" w14:textId="0F9F01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6CF6776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2E1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947E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5D47F3A2" w14:textId="26B8A4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A66B8" w14:textId="0C0665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364A8" w14:textId="0F1422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94345" w14:textId="44B9DD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096DD62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03D6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08A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FD3F644" w14:textId="2033EA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9B59B5" w14:textId="1CB7E6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D47C6" w14:textId="64A494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75AA8" w14:textId="0B2312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4ABA95D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E02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4123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1B1B8F3D" w14:textId="723136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52E71D" w14:textId="473650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8EFBF" w14:textId="720CA9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22C4E" w14:textId="413970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00,500.00 </w:t>
            </w:r>
          </w:p>
        </w:tc>
      </w:tr>
      <w:tr w:rsidR="00A438CF" w:rsidRPr="00A438CF" w14:paraId="2B32EDC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302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6925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9097D01" w14:textId="45B9FE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0D884D" w14:textId="3D6484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2ABE5" w14:textId="500425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93354" w14:textId="4E9A5C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4663809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840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7005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7D440E6C" w14:textId="7FB845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6EA2DC3" w14:textId="183B6B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A544D" w14:textId="2E9316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0EC3B" w14:textId="3C87BD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5,600.00 </w:t>
            </w:r>
          </w:p>
        </w:tc>
      </w:tr>
      <w:tr w:rsidR="00A438CF" w:rsidRPr="00A438CF" w14:paraId="543DDBA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986B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2BEA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0F17E25C" w14:textId="4F1869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2539BEC" w14:textId="48D3A0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15E8F" w14:textId="37E666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58C22" w14:textId="7A4475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5,600.00 </w:t>
            </w:r>
          </w:p>
        </w:tc>
      </w:tr>
      <w:tr w:rsidR="00A438CF" w:rsidRPr="00A438CF" w14:paraId="0C89DCF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1684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9F28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42CA58F2" w14:textId="19BE64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C31A66" w14:textId="7F5A365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896C4" w14:textId="577F7E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CC3A2" w14:textId="2751C4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7954F86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DE1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308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37D881AC" w14:textId="575452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6,850.00 </w:t>
            </w:r>
          </w:p>
        </w:tc>
        <w:tc>
          <w:tcPr>
            <w:tcW w:w="810" w:type="pct"/>
            <w:tcBorders>
              <w:top w:val="nil"/>
              <w:left w:val="nil"/>
              <w:bottom w:val="single" w:sz="4" w:space="0" w:color="000000"/>
              <w:right w:val="single" w:sz="4" w:space="0" w:color="000000"/>
            </w:tcBorders>
            <w:shd w:val="clear" w:color="auto" w:fill="auto"/>
            <w:noWrap/>
            <w:vAlign w:val="bottom"/>
            <w:hideMark/>
          </w:tcPr>
          <w:p w14:paraId="07F36679" w14:textId="4E74DD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EF245" w14:textId="755A96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11164" w14:textId="3FF37A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96,850.00 </w:t>
            </w:r>
          </w:p>
        </w:tc>
      </w:tr>
      <w:tr w:rsidR="00A438CF" w:rsidRPr="00A438CF" w14:paraId="5A5EF5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96C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4388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64D985FB" w14:textId="7E7EBF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13,675.00 </w:t>
            </w:r>
          </w:p>
        </w:tc>
        <w:tc>
          <w:tcPr>
            <w:tcW w:w="810" w:type="pct"/>
            <w:tcBorders>
              <w:top w:val="nil"/>
              <w:left w:val="nil"/>
              <w:bottom w:val="single" w:sz="4" w:space="0" w:color="000000"/>
              <w:right w:val="single" w:sz="4" w:space="0" w:color="000000"/>
            </w:tcBorders>
            <w:shd w:val="clear" w:color="auto" w:fill="auto"/>
            <w:noWrap/>
            <w:vAlign w:val="bottom"/>
            <w:hideMark/>
          </w:tcPr>
          <w:p w14:paraId="07F5E074" w14:textId="4CB3C1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075B0" w14:textId="2F031D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FDFF1" w14:textId="17092B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13,675.00 </w:t>
            </w:r>
          </w:p>
        </w:tc>
      </w:tr>
      <w:tr w:rsidR="00A438CF" w:rsidRPr="00A438CF" w14:paraId="3158CBF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C27C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E27F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82F7364" w14:textId="28D742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A7C32" w14:textId="7A4AF6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B8532" w14:textId="5EC389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1B2E5" w14:textId="72E925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218E635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595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AAB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19DDBC39" w14:textId="1AC2EF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8AA694" w14:textId="01AB72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56DBB" w14:textId="576210F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F8357" w14:textId="4B83EC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452E31D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6E0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F74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9C43174" w14:textId="6C91AE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A9E5FE" w14:textId="1EADB5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8F341" w14:textId="75F95B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8BE03" w14:textId="07FAB9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54E23D1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9BF4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C8C1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314650A1" w14:textId="490AB9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8FEC0E" w14:textId="234897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FBE70" w14:textId="60C301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99127" w14:textId="1B9DBC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50,000.00 </w:t>
            </w:r>
          </w:p>
        </w:tc>
      </w:tr>
      <w:tr w:rsidR="00A438CF" w:rsidRPr="00A438CF" w14:paraId="0B71E97A"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D7BF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659A3EF9" w14:textId="25BFC76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96EBAC9" w14:textId="2312341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00932D" w14:textId="518753B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1AFD3E" w14:textId="7D1BF12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238,450.00 </w:t>
            </w:r>
          </w:p>
        </w:tc>
      </w:tr>
      <w:tr w:rsidR="00A438CF" w:rsidRPr="00A438CF" w14:paraId="20E2BB2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6986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1924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DB5154A" w14:textId="148592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FEA8F4" w14:textId="31FAD5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44FC9" w14:textId="5027CC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495C63C" w14:textId="20721B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25,000.00 </w:t>
            </w:r>
          </w:p>
        </w:tc>
      </w:tr>
      <w:tr w:rsidR="00A438CF" w:rsidRPr="00A438CF" w14:paraId="67751F9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261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6282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609F9365" w14:textId="39E33E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4E6761C" w14:textId="35B5F1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E0A01" w14:textId="704690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2AF8A" w14:textId="44FD03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0.00 </w:t>
            </w:r>
          </w:p>
        </w:tc>
      </w:tr>
      <w:tr w:rsidR="00A438CF" w:rsidRPr="00A438CF" w14:paraId="052A1C1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ACC1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5349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0C3FB70A" w14:textId="1D4D32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35DABDD" w14:textId="1020A8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6FDB9" w14:textId="10659E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08424" w14:textId="2D045D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0.00 </w:t>
            </w:r>
          </w:p>
        </w:tc>
      </w:tr>
      <w:tr w:rsidR="00A438CF" w:rsidRPr="00A438CF" w14:paraId="537CADE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37A7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EDDB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758D4458" w14:textId="7BB8C1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783D602" w14:textId="32A7D8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5F640" w14:textId="385EF7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4C1D5" w14:textId="66D781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0.00 </w:t>
            </w:r>
          </w:p>
        </w:tc>
      </w:tr>
      <w:tr w:rsidR="00A438CF" w:rsidRPr="00A438CF" w14:paraId="2EE15F0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8EA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0CB2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1E6EB93D" w14:textId="1C9C51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18C52EBB" w14:textId="686176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E800B" w14:textId="797704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3041B" w14:textId="335AF9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84,150.00 </w:t>
            </w:r>
          </w:p>
        </w:tc>
      </w:tr>
      <w:tr w:rsidR="00A438CF" w:rsidRPr="00A438CF" w14:paraId="427F647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7FD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B46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67E63A70" w14:textId="4614D4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65CDBCB" w14:textId="4E6633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8ACF3" w14:textId="5106DB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FB494" w14:textId="703A32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5,300.00 </w:t>
            </w:r>
          </w:p>
        </w:tc>
      </w:tr>
      <w:tr w:rsidR="00A438CF" w:rsidRPr="00A438CF" w14:paraId="24B8BD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ED74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52C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6A2AAA5D" w14:textId="70A581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1D69931" w14:textId="414656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FAA65" w14:textId="7578F2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8A401" w14:textId="5D5DB1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52,800.00 </w:t>
            </w:r>
          </w:p>
        </w:tc>
      </w:tr>
      <w:tr w:rsidR="00A438CF" w:rsidRPr="00A438CF" w14:paraId="41F0B31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898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828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70715B3E" w14:textId="6DD3F9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64A84" w14:textId="0CC798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5807F" w14:textId="211312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F5A1C" w14:textId="0D4814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02,800.00 </w:t>
            </w:r>
          </w:p>
        </w:tc>
      </w:tr>
      <w:tr w:rsidR="00A438CF" w:rsidRPr="00A438CF" w14:paraId="20716FF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29DA5"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7369031" w14:textId="6A77C7B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457,3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468C0F" w14:textId="7190607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77D047" w14:textId="37E15C8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7DE971" w14:textId="41EE047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5,457,353.00 </w:t>
            </w:r>
          </w:p>
        </w:tc>
      </w:tr>
      <w:tr w:rsidR="00A438CF" w:rsidRPr="00A438CF" w14:paraId="2FDE76F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211E1"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4BDD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358346BB" w14:textId="3C9046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D502D" w14:textId="40542E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97277" w14:textId="5D620A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DE907D6" w14:textId="7C2CD1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00,000.00 </w:t>
            </w:r>
          </w:p>
        </w:tc>
      </w:tr>
      <w:tr w:rsidR="00A438CF" w:rsidRPr="00A438CF" w14:paraId="0C99231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66328"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6BA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5B768586" w14:textId="1521C2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CED462F" w14:textId="45550C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A777A" w14:textId="7BAD32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66DA4" w14:textId="15B009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89,950.00 </w:t>
            </w:r>
          </w:p>
        </w:tc>
      </w:tr>
      <w:tr w:rsidR="00A438CF" w:rsidRPr="00A438CF" w14:paraId="406F4E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4F70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5020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5F8AF159" w14:textId="204D11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059CF60" w14:textId="3C535B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5933B" w14:textId="62AC39F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E13EC" w14:textId="34DCE0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1,800.00 </w:t>
            </w:r>
          </w:p>
        </w:tc>
      </w:tr>
      <w:tr w:rsidR="00A438CF" w:rsidRPr="00A438CF" w14:paraId="343FE80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74C2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2393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41797E72" w14:textId="0F7C54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6CF4AD3C" w14:textId="702FD1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6BE21" w14:textId="6C0A3C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897AE" w14:textId="0D98D5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6,850.00 </w:t>
            </w:r>
          </w:p>
        </w:tc>
      </w:tr>
      <w:tr w:rsidR="00A438CF" w:rsidRPr="00A438CF" w14:paraId="2B089F6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5E0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A83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0512C59A" w14:textId="4E1BE7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C335619" w14:textId="1108F93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ADCEB" w14:textId="5017484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9E310" w14:textId="745288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4,350.00 </w:t>
            </w:r>
          </w:p>
        </w:tc>
      </w:tr>
      <w:tr w:rsidR="00A438CF" w:rsidRPr="00A438CF" w14:paraId="3F894C0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8DE6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A06E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5D472601" w14:textId="52A306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0D89D1A7" w14:textId="7E7C3C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CAC9C" w14:textId="4D06C1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6DEAC" w14:textId="6A7EEB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38,950.00 </w:t>
            </w:r>
          </w:p>
        </w:tc>
      </w:tr>
      <w:tr w:rsidR="00A438CF" w:rsidRPr="00A438CF" w14:paraId="2A13A51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6260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C7AB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27DD42A2" w14:textId="01CE8F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6E520D80" w14:textId="171F37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CE0BC" w14:textId="6CB424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6623E" w14:textId="5718D8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7,300.00 </w:t>
            </w:r>
          </w:p>
        </w:tc>
      </w:tr>
      <w:tr w:rsidR="00A438CF" w:rsidRPr="00A438CF" w14:paraId="2AE2A72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2130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147B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007A0717" w14:textId="58CB77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646EA045" w14:textId="08C671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769A3" w14:textId="26DA740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C46BD" w14:textId="41EAC4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4,650.00 </w:t>
            </w:r>
          </w:p>
        </w:tc>
      </w:tr>
      <w:tr w:rsidR="00A438CF" w:rsidRPr="00A438CF" w14:paraId="21B65B3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3D3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EBB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78A02ECC" w14:textId="207ECD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75,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304CCF" w14:textId="441571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F6F0D" w14:textId="33B689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414FF" w14:textId="7AD5AD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75,900.00 </w:t>
            </w:r>
          </w:p>
        </w:tc>
      </w:tr>
      <w:tr w:rsidR="00A438CF" w:rsidRPr="00A438CF" w14:paraId="6FA737A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6525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22C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721E644E" w14:textId="0C372A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2FAF362" w14:textId="73A90F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7B192" w14:textId="2BB138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40600" w14:textId="44639A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39,950.00 </w:t>
            </w:r>
          </w:p>
        </w:tc>
      </w:tr>
      <w:tr w:rsidR="00A438CF" w:rsidRPr="00A438CF" w14:paraId="43BC05E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E82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B35D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333E8600" w14:textId="0132FF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00A78D9D" w14:textId="29B3B5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06AD2" w14:textId="1DD5BD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EC944" w14:textId="4AD458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12,563.00 </w:t>
            </w:r>
          </w:p>
        </w:tc>
      </w:tr>
      <w:tr w:rsidR="00A438CF" w:rsidRPr="00A438CF" w14:paraId="26C615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A49D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004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3F1AB729" w14:textId="596BE9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EF16593" w14:textId="105547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2B5C3" w14:textId="305D0C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3A8F8" w14:textId="40B31F6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9,350.00 </w:t>
            </w:r>
          </w:p>
        </w:tc>
      </w:tr>
      <w:tr w:rsidR="00A438CF" w:rsidRPr="00A438CF" w14:paraId="37440C3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770D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FBA6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4CF996E" w14:textId="42EFE9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2B3DBC6C" w14:textId="0A3623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23C32" w14:textId="1310E3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C3684" w14:textId="3531E2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75,740.00 </w:t>
            </w:r>
          </w:p>
        </w:tc>
      </w:tr>
      <w:tr w:rsidR="00A438CF" w:rsidRPr="00A438CF" w14:paraId="2607A8A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67965"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4FBBED7C" w14:textId="13DE93F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9,331,23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92870F" w14:textId="0FCE4C7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54428F" w14:textId="49DFFBA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8A4861" w14:textId="5E222FF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9,331,235.00 </w:t>
            </w:r>
          </w:p>
        </w:tc>
      </w:tr>
      <w:tr w:rsidR="00A438CF" w:rsidRPr="00A438CF" w14:paraId="51D3132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EBD0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5A62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7DC326DD" w14:textId="2E44F3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2B6D52F" w14:textId="0808EB6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D514D" w14:textId="16190A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4E006" w14:textId="2B8867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r>
      <w:tr w:rsidR="00A438CF" w:rsidRPr="00A438CF" w14:paraId="181B2A0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1C7B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83C9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4929E0D2" w14:textId="5DC17E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6A2C250" w14:textId="2FB6FF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551BB" w14:textId="5C697A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D1E2B" w14:textId="41504A2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r>
      <w:tr w:rsidR="00A438CF" w:rsidRPr="00A438CF" w14:paraId="525EC6B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8BA5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18D5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3185ED6" w14:textId="00A700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AE081" w14:textId="75F7AE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38783" w14:textId="7C398C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26D7A" w14:textId="77CC08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r>
      <w:tr w:rsidR="00A438CF" w:rsidRPr="00A438CF" w14:paraId="246534E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991A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5783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1EF22AA1" w14:textId="1670B3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5A28FF" w14:textId="20C5F34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3958D" w14:textId="2CD358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D370A" w14:textId="5A47E0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r>
      <w:tr w:rsidR="00A438CF" w:rsidRPr="00A438CF" w14:paraId="480A11B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C4E1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C10E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561849A" w14:textId="2C6D0C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928C622" w14:textId="743904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5FD6B" w14:textId="19BF65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79708" w14:textId="2A084E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r>
      <w:tr w:rsidR="00A438CF" w:rsidRPr="00A438CF" w14:paraId="7523262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613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F077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170ED5C6" w14:textId="3FEFFD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2BC979" w14:textId="787BFA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CF7CE" w14:textId="490959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B734C" w14:textId="42A559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85,500.00 </w:t>
            </w:r>
          </w:p>
        </w:tc>
      </w:tr>
      <w:tr w:rsidR="00A438CF" w:rsidRPr="00A438CF" w14:paraId="5A3CFF3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C074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F14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56442517" w14:textId="100CEA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0F4FC9A3" w14:textId="7034EA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7235F" w14:textId="027E52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4ACFB" w14:textId="7E1F1E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81,550.00 </w:t>
            </w:r>
          </w:p>
        </w:tc>
      </w:tr>
      <w:tr w:rsidR="00A438CF" w:rsidRPr="00A438CF" w14:paraId="7470380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8A0C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CAF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534B847" w14:textId="26017A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28E4FDC" w14:textId="5D842B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AA37B" w14:textId="2A15417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E8990" w14:textId="1C1443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r>
      <w:tr w:rsidR="00A438CF" w:rsidRPr="00A438CF" w14:paraId="30CE938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2087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A647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17DCF06A" w14:textId="37A65F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11FFDB6B" w14:textId="13850C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1413C" w14:textId="3B6772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05877" w14:textId="2F0724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07,835.00 </w:t>
            </w:r>
          </w:p>
        </w:tc>
      </w:tr>
      <w:tr w:rsidR="00A438CF" w:rsidRPr="00A438CF" w14:paraId="6106D69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DF0F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20E8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BC4CA07" w14:textId="102C1D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875F15" w14:textId="25C340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7A23D" w14:textId="16C327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7D081" w14:textId="1D832F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r>
      <w:tr w:rsidR="00A438CF" w:rsidRPr="00A438CF" w14:paraId="110958F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3C7F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ADF1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174C5995" w14:textId="2BD510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7,150.00 </w:t>
            </w:r>
          </w:p>
        </w:tc>
        <w:tc>
          <w:tcPr>
            <w:tcW w:w="810" w:type="pct"/>
            <w:tcBorders>
              <w:top w:val="nil"/>
              <w:left w:val="nil"/>
              <w:bottom w:val="single" w:sz="4" w:space="0" w:color="000000"/>
              <w:right w:val="single" w:sz="4" w:space="0" w:color="000000"/>
            </w:tcBorders>
            <w:shd w:val="clear" w:color="auto" w:fill="auto"/>
            <w:noWrap/>
            <w:vAlign w:val="bottom"/>
            <w:hideMark/>
          </w:tcPr>
          <w:p w14:paraId="67156AC4" w14:textId="57A88E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DBF8A" w14:textId="340280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9DEE9" w14:textId="75EE34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37,150.00 </w:t>
            </w:r>
          </w:p>
        </w:tc>
      </w:tr>
      <w:tr w:rsidR="00A438CF" w:rsidRPr="00A438CF" w14:paraId="253E1D93" w14:textId="77777777" w:rsidTr="00A438CF">
        <w:trPr>
          <w:trHeight w:val="20"/>
        </w:trPr>
        <w:tc>
          <w:tcPr>
            <w:tcW w:w="80" w:type="pct"/>
            <w:tcBorders>
              <w:top w:val="nil"/>
              <w:left w:val="single" w:sz="4" w:space="0" w:color="000000"/>
              <w:bottom w:val="nil"/>
              <w:right w:val="nil"/>
            </w:tcBorders>
            <w:shd w:val="clear" w:color="auto" w:fill="auto"/>
            <w:vAlign w:val="center"/>
            <w:hideMark/>
          </w:tcPr>
          <w:p w14:paraId="2EA646F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nil"/>
              <w:right w:val="single" w:sz="4" w:space="0" w:color="000000"/>
            </w:tcBorders>
            <w:shd w:val="clear" w:color="auto" w:fill="auto"/>
            <w:vAlign w:val="center"/>
            <w:hideMark/>
          </w:tcPr>
          <w:p w14:paraId="3BFDE9D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16FFE094" w14:textId="3B15B2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1574596" w14:textId="671E474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571B2" w14:textId="1C3CA4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78A37" w14:textId="0EF169D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4,900.00 </w:t>
            </w:r>
          </w:p>
        </w:tc>
      </w:tr>
      <w:tr w:rsidR="00A438CF" w:rsidRPr="00A438CF" w14:paraId="1CCD11A0" w14:textId="77777777" w:rsidTr="00A438CF">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B014F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5C5C0BF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52445042" w14:textId="2A2768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21C7D709" w14:textId="0CB78F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0A912CB2" w14:textId="64A557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7E6C5385" w14:textId="2B9529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5,500.00 </w:t>
            </w:r>
          </w:p>
        </w:tc>
      </w:tr>
      <w:tr w:rsidR="00A438CF" w:rsidRPr="00A438CF" w14:paraId="4E0F698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29E7C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1CAE00DC" w14:textId="392A5F9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1,577,670.81 </w:t>
            </w:r>
          </w:p>
        </w:tc>
        <w:tc>
          <w:tcPr>
            <w:tcW w:w="810" w:type="pct"/>
            <w:tcBorders>
              <w:top w:val="nil"/>
              <w:left w:val="nil"/>
              <w:bottom w:val="single" w:sz="4" w:space="0" w:color="000000"/>
              <w:right w:val="single" w:sz="4" w:space="0" w:color="000000"/>
            </w:tcBorders>
            <w:shd w:val="clear" w:color="A5A5A5" w:fill="A5A5A5"/>
            <w:noWrap/>
            <w:vAlign w:val="bottom"/>
            <w:hideMark/>
          </w:tcPr>
          <w:p w14:paraId="5A63AE8C" w14:textId="542FE64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D2C0B4C" w14:textId="1D4BF18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DBA45AA" w14:textId="3070C90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64,543,270.81 </w:t>
            </w:r>
          </w:p>
        </w:tc>
      </w:tr>
      <w:tr w:rsidR="00A438CF" w:rsidRPr="00A438CF" w14:paraId="14738951"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0CAB8"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67DCAC9" w14:textId="4DCBA31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8,102,941.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2D967F8" w14:textId="366E5F1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76851C" w14:textId="7C42961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2DD7237" w14:textId="6EE1D97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8,102,941.38 </w:t>
            </w:r>
          </w:p>
        </w:tc>
      </w:tr>
      <w:tr w:rsidR="00A438CF" w:rsidRPr="00A438CF" w14:paraId="09992E0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79A08"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CE1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BC028FB" w14:textId="033763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35F0EA0B" w14:textId="76117E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F7F0F" w14:textId="05DA8F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A6533" w14:textId="6ACC3EE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82,476.25 </w:t>
            </w:r>
          </w:p>
        </w:tc>
      </w:tr>
      <w:tr w:rsidR="00A438CF" w:rsidRPr="00A438CF" w14:paraId="5F04E98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73D2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1B1A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48F4C9" w14:textId="50AAD6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845,614.00 </w:t>
            </w:r>
          </w:p>
        </w:tc>
        <w:tc>
          <w:tcPr>
            <w:tcW w:w="810" w:type="pct"/>
            <w:tcBorders>
              <w:top w:val="nil"/>
              <w:left w:val="nil"/>
              <w:bottom w:val="single" w:sz="4" w:space="0" w:color="000000"/>
              <w:right w:val="single" w:sz="4" w:space="0" w:color="000000"/>
            </w:tcBorders>
            <w:shd w:val="clear" w:color="auto" w:fill="auto"/>
            <w:noWrap/>
            <w:vAlign w:val="bottom"/>
            <w:hideMark/>
          </w:tcPr>
          <w:p w14:paraId="0BE3A7CD" w14:textId="0D5694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922B7" w14:textId="484048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585A4" w14:textId="4BB8E5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845,614.00 </w:t>
            </w:r>
          </w:p>
        </w:tc>
      </w:tr>
      <w:tr w:rsidR="00A438CF" w:rsidRPr="00A438CF" w14:paraId="02F5B84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EB65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5A4C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212E8410" w14:textId="167F87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108D2EA2" w14:textId="133E5D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2C802" w14:textId="0F79CD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FAF53" w14:textId="6A36DF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1,423.63 </w:t>
            </w:r>
          </w:p>
        </w:tc>
      </w:tr>
      <w:tr w:rsidR="00A438CF" w:rsidRPr="00A438CF" w14:paraId="6E7B4A6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B4D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1E7E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6E99036" w14:textId="03246B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94E29A1" w14:textId="586BE3E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FE04E" w14:textId="276040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CC982" w14:textId="6A1BA9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9,766.25 </w:t>
            </w:r>
          </w:p>
        </w:tc>
      </w:tr>
      <w:tr w:rsidR="00A438CF" w:rsidRPr="00A438CF" w14:paraId="3CF3E5C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24AE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F5E2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33ABAB6D" w14:textId="31AF6C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BDC4359" w14:textId="1874FF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08380" w14:textId="7B871A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19AFF" w14:textId="166B84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98,800.75 </w:t>
            </w:r>
          </w:p>
        </w:tc>
      </w:tr>
      <w:tr w:rsidR="00A438CF" w:rsidRPr="00A438CF" w14:paraId="0B12D46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2E5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C248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7C429A78" w14:textId="1F7A74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222CF3B8" w14:textId="061771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E92B7" w14:textId="34C4EF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F4B26" w14:textId="0F3A72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5,472.50 </w:t>
            </w:r>
          </w:p>
        </w:tc>
      </w:tr>
      <w:tr w:rsidR="00A438CF" w:rsidRPr="00A438CF" w14:paraId="731A5F5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A9CC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E3F3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A9BD342" w14:textId="2D27D9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3704603F" w14:textId="0EEB12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D1F7D" w14:textId="4EE9CD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DC6A4" w14:textId="59319E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23,850.00 </w:t>
            </w:r>
          </w:p>
        </w:tc>
      </w:tr>
      <w:tr w:rsidR="00A438CF" w:rsidRPr="00A438CF" w14:paraId="15CB580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762D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6D55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35D3A6FA" w14:textId="578760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13B99107" w14:textId="7CC965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D629A" w14:textId="604349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C9C77" w14:textId="24C3D1E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968,565.56 </w:t>
            </w:r>
          </w:p>
        </w:tc>
      </w:tr>
      <w:tr w:rsidR="00A438CF" w:rsidRPr="00A438CF" w14:paraId="4DA8FA5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BB8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262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2E93AA4" w14:textId="2F5B46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487B6844" w14:textId="2FE550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BC582" w14:textId="7BD912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4DDAC" w14:textId="411415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8,072.44 </w:t>
            </w:r>
          </w:p>
        </w:tc>
      </w:tr>
      <w:tr w:rsidR="00A438CF" w:rsidRPr="00A438CF" w14:paraId="386B1A8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8699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8AA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4D639408" w14:textId="5B8ABE6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032C9A2" w14:textId="59C6C5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DFAFB" w14:textId="3CD672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252B1" w14:textId="7B6CCAC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8,900.00 </w:t>
            </w:r>
          </w:p>
        </w:tc>
      </w:tr>
      <w:tr w:rsidR="00A438CF" w:rsidRPr="00A438CF" w14:paraId="57AB95D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693A5"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BBB2DE2" w14:textId="1A6ED519"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6DC0433" w14:textId="0BFF37D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9A1536" w14:textId="65606CE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2C75AF" w14:textId="4E7AB84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748,685.25 </w:t>
            </w:r>
          </w:p>
        </w:tc>
      </w:tr>
      <w:tr w:rsidR="00A438CF" w:rsidRPr="00A438CF" w14:paraId="3EFCC5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015B8"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E320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281E586" w14:textId="710C46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6C4F1B3F" w14:textId="5BE969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52A5C" w14:textId="2408AB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6E99B" w14:textId="33F3F1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9,532.50 </w:t>
            </w:r>
          </w:p>
        </w:tc>
      </w:tr>
      <w:tr w:rsidR="00A438CF" w:rsidRPr="00A438CF" w14:paraId="006CBA2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2032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F39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04443ACE" w14:textId="360515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4890A79C" w14:textId="2DC863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ADD0B" w14:textId="3657BA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ED2E0" w14:textId="6F4EB5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7,195.00 </w:t>
            </w:r>
          </w:p>
        </w:tc>
      </w:tr>
      <w:tr w:rsidR="00A438CF" w:rsidRPr="00A438CF" w14:paraId="2972504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E881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8BC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FE17686" w14:textId="62D703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578CB42A" w14:textId="447ACD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8A605" w14:textId="41C18D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5E3D6" w14:textId="0463AD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22,520.25 </w:t>
            </w:r>
          </w:p>
        </w:tc>
      </w:tr>
      <w:tr w:rsidR="00A438CF" w:rsidRPr="00A438CF" w14:paraId="294D6D6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F5F5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A078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A801F0A" w14:textId="6E842D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4033774F" w14:textId="2855F3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4DFC7" w14:textId="45348F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9931C" w14:textId="4DF51E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943.75 </w:t>
            </w:r>
          </w:p>
        </w:tc>
      </w:tr>
      <w:tr w:rsidR="00A438CF" w:rsidRPr="00A438CF" w14:paraId="41EACE9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A757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90B6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EA85374" w14:textId="12E35A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A965079" w14:textId="2F48C4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A144D" w14:textId="3D1681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9A424" w14:textId="136091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8,831.25 </w:t>
            </w:r>
          </w:p>
        </w:tc>
      </w:tr>
      <w:tr w:rsidR="00A438CF" w:rsidRPr="00A438CF" w14:paraId="56D572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39A8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CA8B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30F1C66E" w14:textId="229EB3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656424D" w14:textId="2B74A3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A63BA" w14:textId="7B7EE9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0DC05" w14:textId="7D3E0B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8,831.25 </w:t>
            </w:r>
          </w:p>
        </w:tc>
      </w:tr>
      <w:tr w:rsidR="00A438CF" w:rsidRPr="00A438CF" w14:paraId="202569B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B308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2758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1C848462" w14:textId="4681EB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2D75522" w14:textId="5AA620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9AF4D" w14:textId="64AAED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6EE6B" w14:textId="6CAD772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8,831.25 </w:t>
            </w:r>
          </w:p>
        </w:tc>
      </w:tr>
      <w:tr w:rsidR="00A438CF" w:rsidRPr="00A438CF" w14:paraId="6980F514"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5926E"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BDF76F4" w14:textId="31B3F77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6E3452F" w14:textId="1C173C66"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E1EE0C" w14:textId="7D3326A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761142" w14:textId="4A8908B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9,895,471.94 </w:t>
            </w:r>
          </w:p>
        </w:tc>
      </w:tr>
      <w:tr w:rsidR="00A438CF" w:rsidRPr="00A438CF" w14:paraId="56DD7A0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6F3E2"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6E2F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73F0576" w14:textId="05203E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07C15BE2" w14:textId="464783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EA2AD" w14:textId="404C88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39BD2" w14:textId="5410E9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3,854.63 </w:t>
            </w:r>
          </w:p>
        </w:tc>
      </w:tr>
      <w:tr w:rsidR="00A438CF" w:rsidRPr="00A438CF" w14:paraId="2A60FA4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EC42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881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4EFA9F66" w14:textId="34F257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FC1FB05" w14:textId="73D629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7EF65" w14:textId="09FF48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7C3D7" w14:textId="15B22F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24,143.75 </w:t>
            </w:r>
          </w:p>
        </w:tc>
      </w:tr>
      <w:tr w:rsidR="00A438CF" w:rsidRPr="00A438CF" w14:paraId="31EDE05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D5FB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DA9A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161372B" w14:textId="71CC0A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98E3081" w14:textId="759A56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7B46E" w14:textId="10E4EC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1CBA1" w14:textId="632B17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2,435.00 </w:t>
            </w:r>
          </w:p>
        </w:tc>
      </w:tr>
      <w:tr w:rsidR="00A438CF" w:rsidRPr="00A438CF" w14:paraId="2F883A3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539D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794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6F26B3E1" w14:textId="6CCA66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3ACFB786" w14:textId="59DD79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06206" w14:textId="6EA4FD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D71EB" w14:textId="61818A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81,299.38 </w:t>
            </w:r>
          </w:p>
        </w:tc>
      </w:tr>
      <w:tr w:rsidR="00A438CF" w:rsidRPr="00A438CF" w14:paraId="2B53F31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EDE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AD6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5B6F2E7D" w14:textId="5D4264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35756CA" w14:textId="5D457CC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95401" w14:textId="0E37722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89548" w14:textId="439A9C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5,940.00 </w:t>
            </w:r>
          </w:p>
        </w:tc>
      </w:tr>
      <w:tr w:rsidR="00A438CF" w:rsidRPr="00A438CF" w14:paraId="60EBF35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10CE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99E9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BC5CD10" w14:textId="04E9F7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E58C038" w14:textId="11654A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30348" w14:textId="6F8C1E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199F4" w14:textId="4B4E04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8,900.00 </w:t>
            </w:r>
          </w:p>
        </w:tc>
      </w:tr>
      <w:tr w:rsidR="00A438CF" w:rsidRPr="00A438CF" w14:paraId="11B7AA0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3384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3F12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A779027" w14:textId="6B1357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7E21557" w14:textId="335219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97707" w14:textId="5FA5D1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8523C" w14:textId="3A27B5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5,940.00 </w:t>
            </w:r>
          </w:p>
        </w:tc>
      </w:tr>
      <w:tr w:rsidR="00A438CF" w:rsidRPr="00A438CF" w14:paraId="2A83CE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2AD6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3209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73C6D27E" w14:textId="1698AD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2D86131A" w14:textId="46D1DF0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79282" w14:textId="641615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C3255" w14:textId="1E0D87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2,545.63 </w:t>
            </w:r>
          </w:p>
        </w:tc>
      </w:tr>
      <w:tr w:rsidR="00A438CF" w:rsidRPr="00A438CF" w14:paraId="041E00D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4CD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C55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5C078349" w14:textId="60159D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27446C9A" w14:textId="421451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704B3" w14:textId="5D5992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BF5B5" w14:textId="6216BB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40,265.00 </w:t>
            </w:r>
          </w:p>
        </w:tc>
      </w:tr>
      <w:tr w:rsidR="00A438CF" w:rsidRPr="00A438CF" w14:paraId="6ACFB47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2002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CDB2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138FE167" w14:textId="4178C2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11C6E06C" w14:textId="0E66E6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C44F6" w14:textId="7F523F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E4DE9" w14:textId="7CB10B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6,377.70 </w:t>
            </w:r>
          </w:p>
        </w:tc>
      </w:tr>
      <w:tr w:rsidR="00A438CF" w:rsidRPr="00A438CF" w14:paraId="33E7739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C1F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73C8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9B8F66F" w14:textId="224FFC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37D2C46F" w14:textId="140CC1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6B470" w14:textId="7B4C45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4E590" w14:textId="2AE9A6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04,862.50 </w:t>
            </w:r>
          </w:p>
        </w:tc>
      </w:tr>
      <w:tr w:rsidR="00A438CF" w:rsidRPr="00A438CF" w14:paraId="73FA82B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B57F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B068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54B605AA" w14:textId="0D6FCA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604336E" w14:textId="272D64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5F9A6" w14:textId="15D3A2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7245B" w14:textId="1A4E4E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41,025.00 </w:t>
            </w:r>
          </w:p>
        </w:tc>
      </w:tr>
      <w:tr w:rsidR="00A438CF" w:rsidRPr="00A438CF" w14:paraId="5DA97A1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651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7F2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218369B8" w14:textId="158E2FB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497B6D7E" w14:textId="303EA2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456B6" w14:textId="3ADCBC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1F5916" w14:textId="150F21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15,653.75 </w:t>
            </w:r>
          </w:p>
        </w:tc>
      </w:tr>
      <w:tr w:rsidR="00A438CF" w:rsidRPr="00A438CF" w14:paraId="753ADB0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D505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01C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B06E7BC" w14:textId="4C16AB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2F4E00D" w14:textId="553483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43ADF" w14:textId="0D3EA8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36949" w14:textId="04E10E2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25,940.00 </w:t>
            </w:r>
          </w:p>
        </w:tc>
      </w:tr>
      <w:tr w:rsidR="00A438CF" w:rsidRPr="00A438CF" w14:paraId="6B12401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2712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B4FD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4661C165" w14:textId="104F02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2F450992" w14:textId="71E04D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D03A1" w14:textId="6B2857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0E5F1" w14:textId="439246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6,226.30 </w:t>
            </w:r>
          </w:p>
        </w:tc>
      </w:tr>
      <w:tr w:rsidR="00A438CF" w:rsidRPr="00A438CF" w14:paraId="5DB8D05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0AD35"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1ACC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7FE6F64" w14:textId="5345DF0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1704170A" w14:textId="753DA1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48798" w14:textId="3F5CEE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28518" w14:textId="7F81AE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30,198.75 </w:t>
            </w:r>
          </w:p>
        </w:tc>
      </w:tr>
      <w:tr w:rsidR="00A438CF" w:rsidRPr="00A438CF" w14:paraId="6069DA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EA08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0667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1A675812" w14:textId="644F77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09AA5B8C" w14:textId="30517C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6B564" w14:textId="02CD29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9ABA0" w14:textId="27B2E2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95,631.56 </w:t>
            </w:r>
          </w:p>
        </w:tc>
      </w:tr>
      <w:tr w:rsidR="00A438CF" w:rsidRPr="00A438CF" w14:paraId="69F429B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2E8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94E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440B18A" w14:textId="5D6D23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30E7D546" w14:textId="17D49DC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DBC9D" w14:textId="300057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9B93C" w14:textId="20FF2F7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93,655.49 </w:t>
            </w:r>
          </w:p>
        </w:tc>
      </w:tr>
      <w:tr w:rsidR="00A438CF" w:rsidRPr="00A438CF" w14:paraId="0B1D99F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0E8B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C4D6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1FD36176" w14:textId="6A4990C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E9FF2" w14:textId="0F848D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25AC39B" w14:textId="3FEBF0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EF018" w14:textId="792D26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15,600.00 </w:t>
            </w:r>
          </w:p>
        </w:tc>
      </w:tr>
      <w:tr w:rsidR="00A438CF" w:rsidRPr="00A438CF" w14:paraId="624A462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7887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C30B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69561913" w14:textId="1F8C39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270CCF16" w14:textId="31BB37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14906" w14:textId="19A5438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B3056" w14:textId="193DF0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4,977.50 </w:t>
            </w:r>
          </w:p>
        </w:tc>
      </w:tr>
      <w:tr w:rsidR="00A438CF" w:rsidRPr="00A438CF" w14:paraId="41C2F30A"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344FA"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F2A04BD" w14:textId="76E6526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A0478F0" w14:textId="0280C62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A06476" w14:textId="63E55AD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3AAB1B" w14:textId="47723A7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2,796,172.24 </w:t>
            </w:r>
          </w:p>
        </w:tc>
      </w:tr>
      <w:tr w:rsidR="00A438CF" w:rsidRPr="00A438CF" w14:paraId="7F890B0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2A45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88CE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10626358" w14:textId="226EC25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2989F053" w14:textId="198DEA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57353" w14:textId="1780227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60275" w14:textId="7945E8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05,012.91 </w:t>
            </w:r>
          </w:p>
        </w:tc>
      </w:tr>
      <w:tr w:rsidR="00A438CF" w:rsidRPr="00A438CF" w14:paraId="5F764C2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92B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7394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74AE0A59" w14:textId="45B6181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3CFEE31" w14:textId="1F510C3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1C35C" w14:textId="3D81C3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0A066" w14:textId="2AB7A4A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98,900.00 </w:t>
            </w:r>
          </w:p>
        </w:tc>
      </w:tr>
      <w:tr w:rsidR="00A438CF" w:rsidRPr="00A438CF" w14:paraId="286017A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58CD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86E1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0F754B38" w14:textId="37AD85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21D3606A" w14:textId="28F929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67768" w14:textId="35F15C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FB3C2" w14:textId="7C0944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300,873.80 </w:t>
            </w:r>
          </w:p>
        </w:tc>
      </w:tr>
      <w:tr w:rsidR="00A438CF" w:rsidRPr="00A438CF" w14:paraId="1C1A9DA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85D6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301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D7B3686" w14:textId="403749F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6AE790CA" w14:textId="207D1A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A749E" w14:textId="7B28BD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8A625" w14:textId="681D69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53,673.19 </w:t>
            </w:r>
          </w:p>
        </w:tc>
      </w:tr>
      <w:tr w:rsidR="00A438CF" w:rsidRPr="00A438CF" w14:paraId="54C1E38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DE83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1EE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29F47169" w14:textId="30CFA2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1AF82D7" w14:textId="12CF45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B46B3" w14:textId="34F161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41DA4" w14:textId="280F2A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355.00 </w:t>
            </w:r>
          </w:p>
        </w:tc>
      </w:tr>
      <w:tr w:rsidR="00A438CF" w:rsidRPr="00A438CF" w14:paraId="1DF6309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2D92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0C96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58CB097" w14:textId="1B0650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615F8811" w14:textId="1F6F8A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3CDA4" w14:textId="22E8E1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4E1C6" w14:textId="446866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48,917.08 </w:t>
            </w:r>
          </w:p>
        </w:tc>
      </w:tr>
      <w:tr w:rsidR="00A438CF" w:rsidRPr="00A438CF" w14:paraId="7D5D4E4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1D0A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EE71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7315502C" w14:textId="7A3263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13B1A5DE" w14:textId="02D62B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4EF1F" w14:textId="3BF3C7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637F4" w14:textId="11384E6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57,593.13 </w:t>
            </w:r>
          </w:p>
        </w:tc>
      </w:tr>
      <w:tr w:rsidR="00A438CF" w:rsidRPr="00A438CF" w14:paraId="0712C6A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FD9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5CF5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2A403039" w14:textId="361C0F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7B86B898" w14:textId="0CF9A9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4A0C4" w14:textId="6B7892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881A8" w14:textId="2FBC6D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12,365.50 </w:t>
            </w:r>
          </w:p>
        </w:tc>
      </w:tr>
      <w:tr w:rsidR="00A438CF" w:rsidRPr="00A438CF" w14:paraId="5F3C74A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BA61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0D41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7BD5F422" w14:textId="5C2F896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5A03C4DF" w14:textId="45E428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4770D" w14:textId="674F04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817FA" w14:textId="2BAF7B8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2,710.00 </w:t>
            </w:r>
          </w:p>
        </w:tc>
      </w:tr>
      <w:tr w:rsidR="00A438CF" w:rsidRPr="00A438CF" w14:paraId="11719BB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462F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67DD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0BF5A913" w14:textId="1BCE33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6A63F1D3" w14:textId="502E7C2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12723" w14:textId="5BC205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72A61" w14:textId="0E5BF6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29,988.13 </w:t>
            </w:r>
          </w:p>
        </w:tc>
      </w:tr>
      <w:tr w:rsidR="00A438CF" w:rsidRPr="00A438CF" w14:paraId="718C74A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F721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9393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5995EBA5" w14:textId="36BC28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677DF6E6" w14:textId="39E127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5CD37" w14:textId="4D21E4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E93E4" w14:textId="20EB5C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294,150.33 </w:t>
            </w:r>
          </w:p>
        </w:tc>
      </w:tr>
      <w:tr w:rsidR="00A438CF" w:rsidRPr="00A438CF" w14:paraId="78545C0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44146"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8F82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FC54604" w14:textId="238DED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1E1BCA5E" w14:textId="453BB0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F337E" w14:textId="302C49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73D38" w14:textId="4A8D02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08,576.31 </w:t>
            </w:r>
          </w:p>
        </w:tc>
      </w:tr>
      <w:tr w:rsidR="00A438CF" w:rsidRPr="00A438CF" w14:paraId="69C12C8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AFB04"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CA22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4C5292C" w14:textId="6454C92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4AC984FB" w14:textId="347C55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F5EBC" w14:textId="40238D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22C0F" w14:textId="173089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924,585.00 </w:t>
            </w:r>
          </w:p>
        </w:tc>
      </w:tr>
      <w:tr w:rsidR="00A438CF" w:rsidRPr="00A438CF" w14:paraId="7B6BC8A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5A18A"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2FFF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041FECC" w14:textId="4DCDC4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ED892B3" w14:textId="21CBFED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0DEE2" w14:textId="72D9EA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32F56" w14:textId="415367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355.00 </w:t>
            </w:r>
          </w:p>
        </w:tc>
      </w:tr>
      <w:tr w:rsidR="00A438CF" w:rsidRPr="00A438CF" w14:paraId="6E75F50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DF41A"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98A7B4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30A78FE2" w14:textId="57EA0C9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747A313" w14:textId="01BD5E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7DECE" w14:textId="7E1F1F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B4294" w14:textId="30AA10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2,395.00 </w:t>
            </w:r>
          </w:p>
        </w:tc>
      </w:tr>
      <w:tr w:rsidR="00A438CF" w:rsidRPr="00A438CF" w14:paraId="149C5B5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595B6"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D395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5ADC95DE" w14:textId="10F94F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5B6E3D63" w14:textId="17CE32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5F3B4" w14:textId="6E68C8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31A14" w14:textId="5A537A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3,721.86 </w:t>
            </w:r>
          </w:p>
        </w:tc>
      </w:tr>
      <w:tr w:rsidR="00A438CF" w:rsidRPr="00A438CF" w14:paraId="78009949"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69E06B"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71D33658" w14:textId="0C857D1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64,957,855.67 </w:t>
            </w:r>
          </w:p>
        </w:tc>
        <w:tc>
          <w:tcPr>
            <w:tcW w:w="810" w:type="pct"/>
            <w:tcBorders>
              <w:top w:val="nil"/>
              <w:left w:val="nil"/>
              <w:bottom w:val="single" w:sz="4" w:space="0" w:color="000000"/>
              <w:right w:val="single" w:sz="4" w:space="0" w:color="000000"/>
            </w:tcBorders>
            <w:shd w:val="clear" w:color="A5A5A5" w:fill="A5A5A5"/>
            <w:noWrap/>
            <w:vAlign w:val="bottom"/>
            <w:hideMark/>
          </w:tcPr>
          <w:p w14:paraId="4ED8C721" w14:textId="62C4E39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D5C0BE3" w14:textId="0F9D82C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7F40E791" w14:textId="34B2F51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74,320,720.07 </w:t>
            </w:r>
          </w:p>
        </w:tc>
      </w:tr>
      <w:tr w:rsidR="00A438CF" w:rsidRPr="00A438CF" w14:paraId="6DF80B8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59036"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527A49D9" w14:textId="6FE1DF3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5,525,518.4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6FE8B1" w14:textId="427F901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3EA67E" w14:textId="78EF615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6860198" w14:textId="6B4833E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35,596,473.44 </w:t>
            </w:r>
          </w:p>
        </w:tc>
      </w:tr>
      <w:tr w:rsidR="00A438CF" w:rsidRPr="00A438CF" w14:paraId="2D00C19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FBFD7"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F8E1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268C0E22" w14:textId="29BD6F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940,675.76 </w:t>
            </w:r>
          </w:p>
        </w:tc>
        <w:tc>
          <w:tcPr>
            <w:tcW w:w="810" w:type="pct"/>
            <w:tcBorders>
              <w:top w:val="nil"/>
              <w:left w:val="nil"/>
              <w:bottom w:val="single" w:sz="4" w:space="0" w:color="000000"/>
              <w:right w:val="single" w:sz="4" w:space="0" w:color="000000"/>
            </w:tcBorders>
            <w:shd w:val="clear" w:color="auto" w:fill="auto"/>
            <w:noWrap/>
            <w:vAlign w:val="bottom"/>
            <w:hideMark/>
          </w:tcPr>
          <w:p w14:paraId="66070424" w14:textId="1EAC67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6D875" w14:textId="3F6A87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AD23F" w14:textId="4D12B2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940,675.76 </w:t>
            </w:r>
          </w:p>
        </w:tc>
      </w:tr>
      <w:tr w:rsidR="00A438CF" w:rsidRPr="00A438CF" w14:paraId="77B8E3E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047EE"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429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0CCBF07A" w14:textId="3278F8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6,678.24 </w:t>
            </w:r>
          </w:p>
        </w:tc>
        <w:tc>
          <w:tcPr>
            <w:tcW w:w="810" w:type="pct"/>
            <w:tcBorders>
              <w:top w:val="nil"/>
              <w:left w:val="nil"/>
              <w:bottom w:val="single" w:sz="4" w:space="0" w:color="000000"/>
              <w:right w:val="single" w:sz="4" w:space="0" w:color="000000"/>
            </w:tcBorders>
            <w:shd w:val="clear" w:color="auto" w:fill="auto"/>
            <w:noWrap/>
            <w:vAlign w:val="bottom"/>
            <w:hideMark/>
          </w:tcPr>
          <w:p w14:paraId="06D51EFD" w14:textId="4A5090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278E6" w14:textId="4B87D9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4D0BF" w14:textId="766901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6,678.24 </w:t>
            </w:r>
          </w:p>
        </w:tc>
      </w:tr>
      <w:tr w:rsidR="00A438CF" w:rsidRPr="00A438CF" w14:paraId="2F1111D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C4826"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89FD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2459B4C2" w14:textId="341A323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1,970.20 </w:t>
            </w:r>
          </w:p>
        </w:tc>
        <w:tc>
          <w:tcPr>
            <w:tcW w:w="810" w:type="pct"/>
            <w:tcBorders>
              <w:top w:val="nil"/>
              <w:left w:val="nil"/>
              <w:bottom w:val="single" w:sz="4" w:space="0" w:color="000000"/>
              <w:right w:val="single" w:sz="4" w:space="0" w:color="000000"/>
            </w:tcBorders>
            <w:shd w:val="clear" w:color="auto" w:fill="auto"/>
            <w:noWrap/>
            <w:vAlign w:val="bottom"/>
            <w:hideMark/>
          </w:tcPr>
          <w:p w14:paraId="20783771" w14:textId="4C7EBA3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3B009" w14:textId="71C9CC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515C6" w14:textId="7FADBB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01,970.20 </w:t>
            </w:r>
          </w:p>
        </w:tc>
      </w:tr>
      <w:tr w:rsidR="00A438CF" w:rsidRPr="00A438CF" w14:paraId="22BC90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7295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9070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40007CE0" w14:textId="0A69F6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3,105.56 </w:t>
            </w:r>
          </w:p>
        </w:tc>
        <w:tc>
          <w:tcPr>
            <w:tcW w:w="810" w:type="pct"/>
            <w:tcBorders>
              <w:top w:val="nil"/>
              <w:left w:val="nil"/>
              <w:bottom w:val="single" w:sz="4" w:space="0" w:color="000000"/>
              <w:right w:val="single" w:sz="4" w:space="0" w:color="000000"/>
            </w:tcBorders>
            <w:shd w:val="clear" w:color="auto" w:fill="auto"/>
            <w:noWrap/>
            <w:vAlign w:val="bottom"/>
            <w:hideMark/>
          </w:tcPr>
          <w:p w14:paraId="6DC38094" w14:textId="1C6D6A1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89A7E" w14:textId="02EBA4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BB7677" w14:textId="2913D6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3,105.56 </w:t>
            </w:r>
          </w:p>
        </w:tc>
      </w:tr>
      <w:tr w:rsidR="00A438CF" w:rsidRPr="00A438CF" w14:paraId="11A2BE7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F6501"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2999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4CEB724D" w14:textId="28ABF9A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7F8CC724" w14:textId="609938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0A1BE" w14:textId="444C25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9E4FE" w14:textId="4C203B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3,588.70 </w:t>
            </w:r>
          </w:p>
        </w:tc>
      </w:tr>
      <w:tr w:rsidR="00A438CF" w:rsidRPr="00A438CF" w14:paraId="2FC3196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28F90"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A4C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71462B2D" w14:textId="30914F2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8,661.44 </w:t>
            </w:r>
          </w:p>
        </w:tc>
        <w:tc>
          <w:tcPr>
            <w:tcW w:w="810" w:type="pct"/>
            <w:tcBorders>
              <w:top w:val="nil"/>
              <w:left w:val="nil"/>
              <w:bottom w:val="single" w:sz="4" w:space="0" w:color="000000"/>
              <w:right w:val="single" w:sz="4" w:space="0" w:color="000000"/>
            </w:tcBorders>
            <w:shd w:val="clear" w:color="auto" w:fill="auto"/>
            <w:noWrap/>
            <w:vAlign w:val="bottom"/>
            <w:hideMark/>
          </w:tcPr>
          <w:p w14:paraId="2BF36438" w14:textId="65A5FAC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89063" w14:textId="06473C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7E9D9" w14:textId="78C781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88,661.44 </w:t>
            </w:r>
          </w:p>
        </w:tc>
      </w:tr>
      <w:tr w:rsidR="00A438CF" w:rsidRPr="00A438CF" w14:paraId="4B19F32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249A6"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05F3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31188C2" w14:textId="731B92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12,826.63 </w:t>
            </w:r>
          </w:p>
        </w:tc>
        <w:tc>
          <w:tcPr>
            <w:tcW w:w="810" w:type="pct"/>
            <w:tcBorders>
              <w:top w:val="nil"/>
              <w:left w:val="nil"/>
              <w:bottom w:val="single" w:sz="4" w:space="0" w:color="000000"/>
              <w:right w:val="single" w:sz="4" w:space="0" w:color="000000"/>
            </w:tcBorders>
            <w:shd w:val="clear" w:color="auto" w:fill="auto"/>
            <w:noWrap/>
            <w:vAlign w:val="bottom"/>
            <w:hideMark/>
          </w:tcPr>
          <w:p w14:paraId="02B87B22" w14:textId="27B920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8762E" w14:textId="7B03496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AB0B6" w14:textId="32D757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12,826.63 </w:t>
            </w:r>
          </w:p>
        </w:tc>
      </w:tr>
      <w:tr w:rsidR="00A438CF" w:rsidRPr="00A438CF" w14:paraId="2E0274D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32D56"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F1F3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A9DA586" w14:textId="76088B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37,627.10 </w:t>
            </w:r>
          </w:p>
        </w:tc>
        <w:tc>
          <w:tcPr>
            <w:tcW w:w="810" w:type="pct"/>
            <w:tcBorders>
              <w:top w:val="nil"/>
              <w:left w:val="nil"/>
              <w:bottom w:val="single" w:sz="4" w:space="0" w:color="000000"/>
              <w:right w:val="single" w:sz="4" w:space="0" w:color="000000"/>
            </w:tcBorders>
            <w:shd w:val="clear" w:color="auto" w:fill="auto"/>
            <w:noWrap/>
            <w:vAlign w:val="bottom"/>
            <w:hideMark/>
          </w:tcPr>
          <w:p w14:paraId="6CE3DB05" w14:textId="134CF6C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64ABF" w14:textId="0E1483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E6C03" w14:textId="2CFEB1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137,627.10 </w:t>
            </w:r>
          </w:p>
        </w:tc>
      </w:tr>
      <w:tr w:rsidR="00A438CF" w:rsidRPr="00A438CF" w14:paraId="68FDD38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986C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4EB0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4779E1E8" w14:textId="7B947B8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29DC641D" w14:textId="4B693C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9766B" w14:textId="45C414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09E18" w14:textId="14CD458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49,086.88 </w:t>
            </w:r>
          </w:p>
        </w:tc>
      </w:tr>
      <w:tr w:rsidR="00A438CF" w:rsidRPr="00A438CF" w14:paraId="63415EE5"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92049"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871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093630F6" w14:textId="49C89B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97,255.58 </w:t>
            </w:r>
          </w:p>
        </w:tc>
        <w:tc>
          <w:tcPr>
            <w:tcW w:w="810" w:type="pct"/>
            <w:tcBorders>
              <w:top w:val="nil"/>
              <w:left w:val="nil"/>
              <w:bottom w:val="single" w:sz="4" w:space="0" w:color="000000"/>
              <w:right w:val="single" w:sz="4" w:space="0" w:color="000000"/>
            </w:tcBorders>
            <w:shd w:val="clear" w:color="auto" w:fill="auto"/>
            <w:noWrap/>
            <w:vAlign w:val="bottom"/>
            <w:hideMark/>
          </w:tcPr>
          <w:p w14:paraId="7F010676" w14:textId="54C7F4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1C670" w14:textId="6A0FEC3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6B457" w14:textId="4367687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397,255.58 </w:t>
            </w:r>
          </w:p>
        </w:tc>
      </w:tr>
      <w:tr w:rsidR="00A438CF" w:rsidRPr="00A438CF" w14:paraId="6481A4B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2699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A472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0988C04C" w14:textId="44360B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28,631.84 </w:t>
            </w:r>
          </w:p>
        </w:tc>
        <w:tc>
          <w:tcPr>
            <w:tcW w:w="810" w:type="pct"/>
            <w:tcBorders>
              <w:top w:val="nil"/>
              <w:left w:val="nil"/>
              <w:bottom w:val="single" w:sz="4" w:space="0" w:color="000000"/>
              <w:right w:val="single" w:sz="4" w:space="0" w:color="000000"/>
            </w:tcBorders>
            <w:shd w:val="clear" w:color="auto" w:fill="auto"/>
            <w:noWrap/>
            <w:vAlign w:val="bottom"/>
            <w:hideMark/>
          </w:tcPr>
          <w:p w14:paraId="5E45D343" w14:textId="34FBB7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69F43" w14:textId="46784B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59D892B9" w14:textId="2E33D5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67,631.84 </w:t>
            </w:r>
          </w:p>
        </w:tc>
      </w:tr>
      <w:tr w:rsidR="00A438CF" w:rsidRPr="00A438CF" w14:paraId="7247A98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7D9D7"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CE82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0B2A184" w14:textId="01DCD11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2,843.96 </w:t>
            </w:r>
          </w:p>
        </w:tc>
        <w:tc>
          <w:tcPr>
            <w:tcW w:w="810" w:type="pct"/>
            <w:tcBorders>
              <w:top w:val="nil"/>
              <w:left w:val="nil"/>
              <w:bottom w:val="single" w:sz="4" w:space="0" w:color="000000"/>
              <w:right w:val="single" w:sz="4" w:space="0" w:color="000000"/>
            </w:tcBorders>
            <w:shd w:val="clear" w:color="auto" w:fill="auto"/>
            <w:noWrap/>
            <w:vAlign w:val="bottom"/>
            <w:hideMark/>
          </w:tcPr>
          <w:p w14:paraId="3FEB2922" w14:textId="2F8AAD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5D192" w14:textId="4B53EA6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5AE2B" w14:textId="314BA2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2,843.96 </w:t>
            </w:r>
          </w:p>
        </w:tc>
      </w:tr>
      <w:tr w:rsidR="00A438CF" w:rsidRPr="00A438CF" w14:paraId="765CA4F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03880"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45BD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6C044309" w14:textId="24F73B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7A8C9ABD" w14:textId="33F0A3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94934" w14:textId="3C0DD7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A5C89" w14:textId="13D067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03,531.70 </w:t>
            </w:r>
          </w:p>
        </w:tc>
      </w:tr>
      <w:tr w:rsidR="00A438CF" w:rsidRPr="00A438CF" w14:paraId="00167CC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2B170"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DF79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2A151BF" w14:textId="7B438F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31C9F510" w14:textId="26652D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B3736" w14:textId="0F35BA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1E8A3" w14:textId="47FEE7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87,315.82 </w:t>
            </w:r>
          </w:p>
        </w:tc>
      </w:tr>
      <w:tr w:rsidR="00A438CF" w:rsidRPr="00A438CF" w14:paraId="4C44AF0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D7D4F"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D478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22E931C" w14:textId="204A1E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2FCE7D81" w14:textId="46C905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179A9" w14:textId="1032EC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4F9EB" w14:textId="29537C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22,925.28 </w:t>
            </w:r>
          </w:p>
        </w:tc>
      </w:tr>
      <w:tr w:rsidR="00A438CF" w:rsidRPr="00A438CF" w14:paraId="42DD2B2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C30CF"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939A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0856C92B" w14:textId="77CDD4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047031E5" w14:textId="567017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6C54D" w14:textId="5729F5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C1421" w14:textId="324442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4,904.06 </w:t>
            </w:r>
          </w:p>
        </w:tc>
      </w:tr>
      <w:tr w:rsidR="00A438CF" w:rsidRPr="00A438CF" w14:paraId="714E72E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E3A7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678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086684C1" w14:textId="3B7BD3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5FFF9875" w14:textId="78C9BAF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8B11E" w14:textId="67E466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FCC53" w14:textId="05E2940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19,167.42 </w:t>
            </w:r>
          </w:p>
        </w:tc>
      </w:tr>
      <w:tr w:rsidR="00A438CF" w:rsidRPr="00A438CF" w14:paraId="35DB1F1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9FCC6"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32C7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A4CD632" w14:textId="08919E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20C232A1" w14:textId="1EC58C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D04A2" w14:textId="7FD4B4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792E4" w14:textId="213D15B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3,270.58 </w:t>
            </w:r>
          </w:p>
        </w:tc>
      </w:tr>
      <w:tr w:rsidR="00A438CF" w:rsidRPr="00A438CF" w14:paraId="3EEACEB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40B79"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8E63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423B958" w14:textId="11A162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0,755.94 </w:t>
            </w:r>
          </w:p>
        </w:tc>
        <w:tc>
          <w:tcPr>
            <w:tcW w:w="810" w:type="pct"/>
            <w:tcBorders>
              <w:top w:val="nil"/>
              <w:left w:val="nil"/>
              <w:bottom w:val="single" w:sz="4" w:space="0" w:color="000000"/>
              <w:right w:val="single" w:sz="4" w:space="0" w:color="000000"/>
            </w:tcBorders>
            <w:shd w:val="clear" w:color="auto" w:fill="auto"/>
            <w:noWrap/>
            <w:vAlign w:val="bottom"/>
            <w:hideMark/>
          </w:tcPr>
          <w:p w14:paraId="198A5331" w14:textId="176D86D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639C4" w14:textId="2238F61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31289" w14:textId="09C869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40,755.94 </w:t>
            </w:r>
          </w:p>
        </w:tc>
      </w:tr>
      <w:tr w:rsidR="00A438CF" w:rsidRPr="00A438CF" w14:paraId="1E47E8E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80343"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20C9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2158C762" w14:textId="7F8CD7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94,025.68 </w:t>
            </w:r>
          </w:p>
        </w:tc>
        <w:tc>
          <w:tcPr>
            <w:tcW w:w="810" w:type="pct"/>
            <w:tcBorders>
              <w:top w:val="nil"/>
              <w:left w:val="nil"/>
              <w:bottom w:val="single" w:sz="4" w:space="0" w:color="000000"/>
              <w:right w:val="single" w:sz="4" w:space="0" w:color="000000"/>
            </w:tcBorders>
            <w:shd w:val="clear" w:color="auto" w:fill="auto"/>
            <w:noWrap/>
            <w:vAlign w:val="bottom"/>
            <w:hideMark/>
          </w:tcPr>
          <w:p w14:paraId="65E5B09F" w14:textId="1E9546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5C28B" w14:textId="3973304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50EDC" w14:textId="7EABE99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94,025.68 </w:t>
            </w:r>
          </w:p>
        </w:tc>
      </w:tr>
      <w:tr w:rsidR="00A438CF" w:rsidRPr="00A438CF" w14:paraId="6553532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E139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1B0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5D6CD73" w14:textId="4EBE1C9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4C94986E" w14:textId="07D81C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8A446" w14:textId="519CBE2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31C5A" w14:textId="43BDAB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4,388.00 </w:t>
            </w:r>
          </w:p>
        </w:tc>
      </w:tr>
      <w:tr w:rsidR="00A438CF" w:rsidRPr="00A438CF" w14:paraId="4425AC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AE52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6C48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D4ED020" w14:textId="33BD2C7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67,676.16 </w:t>
            </w:r>
          </w:p>
        </w:tc>
        <w:tc>
          <w:tcPr>
            <w:tcW w:w="810" w:type="pct"/>
            <w:tcBorders>
              <w:top w:val="nil"/>
              <w:left w:val="nil"/>
              <w:bottom w:val="single" w:sz="4" w:space="0" w:color="000000"/>
              <w:right w:val="single" w:sz="4" w:space="0" w:color="000000"/>
            </w:tcBorders>
            <w:shd w:val="clear" w:color="auto" w:fill="auto"/>
            <w:noWrap/>
            <w:vAlign w:val="bottom"/>
            <w:hideMark/>
          </w:tcPr>
          <w:p w14:paraId="03934E58" w14:textId="315C8D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45313D0B" w14:textId="628160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F95E2" w14:textId="2C525F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9,631.16 </w:t>
            </w:r>
          </w:p>
        </w:tc>
      </w:tr>
      <w:tr w:rsidR="00A438CF" w:rsidRPr="00A438CF" w14:paraId="60803F8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9748E"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9747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2C66721" w14:textId="71462E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306F2BAA" w14:textId="20A26C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EAE7F5" w14:textId="4E3841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17B9E" w14:textId="5D9E3B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80,489.87 </w:t>
            </w:r>
          </w:p>
        </w:tc>
      </w:tr>
      <w:tr w:rsidR="00A438CF" w:rsidRPr="00A438CF" w14:paraId="144935E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203C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8763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0C4BCBF0" w14:textId="724EF6E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52DB7341" w14:textId="4B5690A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15FE0" w14:textId="3FE63FE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7F75B" w14:textId="443648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65,510.76 </w:t>
            </w:r>
          </w:p>
        </w:tc>
      </w:tr>
      <w:tr w:rsidR="00A438CF" w:rsidRPr="00A438CF" w14:paraId="7A8D603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4A7B8"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3136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70CC8D9D" w14:textId="075FE1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1,375.10 </w:t>
            </w:r>
          </w:p>
        </w:tc>
        <w:tc>
          <w:tcPr>
            <w:tcW w:w="810" w:type="pct"/>
            <w:tcBorders>
              <w:top w:val="nil"/>
              <w:left w:val="nil"/>
              <w:bottom w:val="single" w:sz="4" w:space="0" w:color="000000"/>
              <w:right w:val="single" w:sz="4" w:space="0" w:color="000000"/>
            </w:tcBorders>
            <w:shd w:val="clear" w:color="auto" w:fill="auto"/>
            <w:noWrap/>
            <w:vAlign w:val="bottom"/>
            <w:hideMark/>
          </w:tcPr>
          <w:p w14:paraId="7261C481" w14:textId="5B5C4D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C8E76" w14:textId="59567B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2199C" w14:textId="1649E4B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11,375.10 </w:t>
            </w:r>
          </w:p>
        </w:tc>
      </w:tr>
      <w:tr w:rsidR="00A438CF" w:rsidRPr="00A438CF" w14:paraId="60C8853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12993"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4AF2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0A10B208" w14:textId="63C83EE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6,288.70 </w:t>
            </w:r>
          </w:p>
        </w:tc>
        <w:tc>
          <w:tcPr>
            <w:tcW w:w="810" w:type="pct"/>
            <w:tcBorders>
              <w:top w:val="nil"/>
              <w:left w:val="nil"/>
              <w:bottom w:val="single" w:sz="4" w:space="0" w:color="000000"/>
              <w:right w:val="single" w:sz="4" w:space="0" w:color="000000"/>
            </w:tcBorders>
            <w:shd w:val="clear" w:color="auto" w:fill="auto"/>
            <w:noWrap/>
            <w:vAlign w:val="bottom"/>
            <w:hideMark/>
          </w:tcPr>
          <w:p w14:paraId="3D8A933B" w14:textId="548064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F0C5D" w14:textId="358F4FB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9FBA9" w14:textId="668104B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16,288.70 </w:t>
            </w:r>
          </w:p>
        </w:tc>
      </w:tr>
      <w:tr w:rsidR="00A438CF" w:rsidRPr="00A438CF" w14:paraId="33A626B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B94E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B45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00361B79" w14:textId="753024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36C88EEE" w14:textId="78E20D3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00D1D" w14:textId="677839B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3F2CB" w14:textId="39F6735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10,941.48 </w:t>
            </w:r>
          </w:p>
        </w:tc>
      </w:tr>
      <w:tr w:rsidR="00A438CF" w:rsidRPr="00A438CF" w14:paraId="4314FBA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92E6E"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2EE6D88D" w14:textId="0AA02F7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0,173,175.88 </w:t>
            </w:r>
          </w:p>
        </w:tc>
        <w:tc>
          <w:tcPr>
            <w:tcW w:w="810" w:type="pct"/>
            <w:tcBorders>
              <w:top w:val="nil"/>
              <w:left w:val="nil"/>
              <w:bottom w:val="single" w:sz="4" w:space="0" w:color="000000"/>
              <w:right w:val="single" w:sz="4" w:space="0" w:color="000000"/>
            </w:tcBorders>
            <w:shd w:val="clear" w:color="D8D8D8" w:fill="D8D8D8"/>
            <w:noWrap/>
            <w:vAlign w:val="bottom"/>
            <w:hideMark/>
          </w:tcPr>
          <w:p w14:paraId="690E619A" w14:textId="07845BB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C33C9D" w14:textId="55634C0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F953E9" w14:textId="2E6B64C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0,173,175.88 </w:t>
            </w:r>
          </w:p>
        </w:tc>
      </w:tr>
      <w:tr w:rsidR="00A438CF" w:rsidRPr="00A438CF" w14:paraId="3E8CAA0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7A9C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9559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2D2660D2" w14:textId="312E85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8,454.26 </w:t>
            </w:r>
          </w:p>
        </w:tc>
        <w:tc>
          <w:tcPr>
            <w:tcW w:w="810" w:type="pct"/>
            <w:tcBorders>
              <w:top w:val="nil"/>
              <w:left w:val="nil"/>
              <w:bottom w:val="single" w:sz="4" w:space="0" w:color="000000"/>
              <w:right w:val="single" w:sz="4" w:space="0" w:color="000000"/>
            </w:tcBorders>
            <w:shd w:val="clear" w:color="auto" w:fill="auto"/>
            <w:noWrap/>
            <w:vAlign w:val="bottom"/>
            <w:hideMark/>
          </w:tcPr>
          <w:p w14:paraId="345D2AA3" w14:textId="010C1E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97A97" w14:textId="712A4C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0E8B8" w14:textId="28B203E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38,454.26 </w:t>
            </w:r>
          </w:p>
        </w:tc>
      </w:tr>
      <w:tr w:rsidR="00A438CF" w:rsidRPr="00A438CF" w14:paraId="230B15A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4419C"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5E0C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47FDFE3A" w14:textId="71ADD5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47,256.24 </w:t>
            </w:r>
          </w:p>
        </w:tc>
        <w:tc>
          <w:tcPr>
            <w:tcW w:w="810" w:type="pct"/>
            <w:tcBorders>
              <w:top w:val="nil"/>
              <w:left w:val="nil"/>
              <w:bottom w:val="single" w:sz="4" w:space="0" w:color="000000"/>
              <w:right w:val="single" w:sz="4" w:space="0" w:color="000000"/>
            </w:tcBorders>
            <w:shd w:val="clear" w:color="auto" w:fill="auto"/>
            <w:noWrap/>
            <w:vAlign w:val="bottom"/>
            <w:hideMark/>
          </w:tcPr>
          <w:p w14:paraId="760EC42B" w14:textId="038913D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8A24E" w14:textId="5CBD3B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74768" w14:textId="71F49E7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47,256.24 </w:t>
            </w:r>
          </w:p>
        </w:tc>
      </w:tr>
      <w:tr w:rsidR="00A438CF" w:rsidRPr="00A438CF" w14:paraId="6A430A5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B9730"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40A9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364824BE" w14:textId="09A08A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1,799.06 </w:t>
            </w:r>
          </w:p>
        </w:tc>
        <w:tc>
          <w:tcPr>
            <w:tcW w:w="810" w:type="pct"/>
            <w:tcBorders>
              <w:top w:val="nil"/>
              <w:left w:val="nil"/>
              <w:bottom w:val="single" w:sz="4" w:space="0" w:color="000000"/>
              <w:right w:val="single" w:sz="4" w:space="0" w:color="000000"/>
            </w:tcBorders>
            <w:shd w:val="clear" w:color="auto" w:fill="auto"/>
            <w:noWrap/>
            <w:vAlign w:val="bottom"/>
            <w:hideMark/>
          </w:tcPr>
          <w:p w14:paraId="08B66298" w14:textId="00042C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12554" w14:textId="715EED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1E5A0" w14:textId="5D00E85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51,799.06 </w:t>
            </w:r>
          </w:p>
        </w:tc>
      </w:tr>
      <w:tr w:rsidR="00A438CF" w:rsidRPr="00A438CF" w14:paraId="66E630D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1401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495E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5E68DB06" w14:textId="6A93D9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77A74FEA" w14:textId="111D13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1C2EF" w14:textId="2B8B7D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03FA4" w14:textId="4289BC2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42,883.73 </w:t>
            </w:r>
          </w:p>
        </w:tc>
      </w:tr>
      <w:tr w:rsidR="00A438CF" w:rsidRPr="00A438CF" w14:paraId="455E6A8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DC0FE"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18B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7318054" w14:textId="682C9C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131,315.56 </w:t>
            </w:r>
          </w:p>
        </w:tc>
        <w:tc>
          <w:tcPr>
            <w:tcW w:w="810" w:type="pct"/>
            <w:tcBorders>
              <w:top w:val="nil"/>
              <w:left w:val="nil"/>
              <w:bottom w:val="single" w:sz="4" w:space="0" w:color="000000"/>
              <w:right w:val="single" w:sz="4" w:space="0" w:color="000000"/>
            </w:tcBorders>
            <w:shd w:val="clear" w:color="auto" w:fill="auto"/>
            <w:noWrap/>
            <w:vAlign w:val="bottom"/>
            <w:hideMark/>
          </w:tcPr>
          <w:p w14:paraId="3114D4B5" w14:textId="2B20E0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0F475" w14:textId="361F790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ED1AA" w14:textId="5A4891B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131,315.56 </w:t>
            </w:r>
          </w:p>
        </w:tc>
      </w:tr>
      <w:tr w:rsidR="00A438CF" w:rsidRPr="00A438CF" w14:paraId="1B79B63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AB6E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7BCA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62CCE207" w14:textId="637D815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83,449.25 </w:t>
            </w:r>
          </w:p>
        </w:tc>
        <w:tc>
          <w:tcPr>
            <w:tcW w:w="810" w:type="pct"/>
            <w:tcBorders>
              <w:top w:val="nil"/>
              <w:left w:val="nil"/>
              <w:bottom w:val="single" w:sz="4" w:space="0" w:color="000000"/>
              <w:right w:val="single" w:sz="4" w:space="0" w:color="000000"/>
            </w:tcBorders>
            <w:shd w:val="clear" w:color="auto" w:fill="auto"/>
            <w:noWrap/>
            <w:vAlign w:val="bottom"/>
            <w:hideMark/>
          </w:tcPr>
          <w:p w14:paraId="69080972" w14:textId="61100DA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F519F" w14:textId="414D57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B4098" w14:textId="08A0BB6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883,449.25 </w:t>
            </w:r>
          </w:p>
        </w:tc>
      </w:tr>
      <w:tr w:rsidR="00A438CF" w:rsidRPr="00A438CF" w14:paraId="5D234E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F981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ABB3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6C3C24E9" w14:textId="561500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78,017.78 </w:t>
            </w:r>
          </w:p>
        </w:tc>
        <w:tc>
          <w:tcPr>
            <w:tcW w:w="810" w:type="pct"/>
            <w:tcBorders>
              <w:top w:val="nil"/>
              <w:left w:val="nil"/>
              <w:bottom w:val="single" w:sz="4" w:space="0" w:color="000000"/>
              <w:right w:val="single" w:sz="4" w:space="0" w:color="000000"/>
            </w:tcBorders>
            <w:shd w:val="clear" w:color="auto" w:fill="auto"/>
            <w:noWrap/>
            <w:vAlign w:val="bottom"/>
            <w:hideMark/>
          </w:tcPr>
          <w:p w14:paraId="5A60DDE1" w14:textId="0AC86A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CD57B" w14:textId="335BAFE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6BA3B" w14:textId="6703011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578,017.78 </w:t>
            </w:r>
          </w:p>
        </w:tc>
      </w:tr>
      <w:tr w:rsidR="00A438CF" w:rsidRPr="00A438CF" w14:paraId="44741140"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7D2B4"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2BAB1870" w14:textId="0A24B18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44,898,264.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DD53A61" w14:textId="5C6EB94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D9632" w14:textId="44D274D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67E7D8C6" w14:textId="4FF1971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54,190,174.34 </w:t>
            </w:r>
          </w:p>
        </w:tc>
      </w:tr>
      <w:tr w:rsidR="00A438CF" w:rsidRPr="00A438CF" w14:paraId="6E35296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69E9D"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FC91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9938D2C" w14:textId="5C6D7C9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7C9B7B77" w14:textId="1C2AD0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C840E" w14:textId="1BDBFA0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308CA" w14:textId="1C618E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30,655.54 </w:t>
            </w:r>
          </w:p>
        </w:tc>
      </w:tr>
      <w:tr w:rsidR="00A438CF" w:rsidRPr="00A438CF" w14:paraId="7D04047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1AC7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2CBB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590E0DEF" w14:textId="3D9BA6D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7,935,464.02 </w:t>
            </w:r>
          </w:p>
        </w:tc>
        <w:tc>
          <w:tcPr>
            <w:tcW w:w="810" w:type="pct"/>
            <w:tcBorders>
              <w:top w:val="nil"/>
              <w:left w:val="nil"/>
              <w:bottom w:val="single" w:sz="4" w:space="0" w:color="000000"/>
              <w:right w:val="single" w:sz="4" w:space="0" w:color="000000"/>
            </w:tcBorders>
            <w:shd w:val="clear" w:color="auto" w:fill="auto"/>
            <w:noWrap/>
            <w:vAlign w:val="bottom"/>
            <w:hideMark/>
          </w:tcPr>
          <w:p w14:paraId="0B397DBE" w14:textId="2BFB44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9956D" w14:textId="6168DD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1A06414E" w14:textId="36C3AA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682,264.42 </w:t>
            </w:r>
          </w:p>
        </w:tc>
      </w:tr>
      <w:tr w:rsidR="00A438CF" w:rsidRPr="00A438CF" w14:paraId="24314B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CD6E6"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D04E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4F1F977" w14:textId="5872C4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60,157.10 </w:t>
            </w:r>
          </w:p>
        </w:tc>
        <w:tc>
          <w:tcPr>
            <w:tcW w:w="810" w:type="pct"/>
            <w:tcBorders>
              <w:top w:val="nil"/>
              <w:left w:val="nil"/>
              <w:bottom w:val="single" w:sz="4" w:space="0" w:color="000000"/>
              <w:right w:val="single" w:sz="4" w:space="0" w:color="000000"/>
            </w:tcBorders>
            <w:shd w:val="clear" w:color="auto" w:fill="auto"/>
            <w:noWrap/>
            <w:vAlign w:val="bottom"/>
            <w:hideMark/>
          </w:tcPr>
          <w:p w14:paraId="01FC4B7C" w14:textId="5C8D8DF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89443" w14:textId="11398AC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C9B5E" w14:textId="107629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60,157.10 </w:t>
            </w:r>
          </w:p>
        </w:tc>
      </w:tr>
      <w:tr w:rsidR="00A438CF" w:rsidRPr="00A438CF" w14:paraId="70B6F36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A4BF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1DE4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71A87067" w14:textId="5F2A9C7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65ED04F2" w14:textId="742767B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3968C" w14:textId="7441DF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36282" w14:textId="182651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26,504.00 </w:t>
            </w:r>
          </w:p>
        </w:tc>
      </w:tr>
      <w:tr w:rsidR="00A438CF" w:rsidRPr="00A438CF" w14:paraId="4FC5365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4E959"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8CBE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0AD25AB2" w14:textId="710704A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42EE1DFB" w14:textId="1245600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00EC51" w14:textId="0A81438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7276B9DD" w14:textId="2FC74F5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62,595.36 </w:t>
            </w:r>
          </w:p>
        </w:tc>
      </w:tr>
      <w:tr w:rsidR="00A438CF" w:rsidRPr="00A438CF" w14:paraId="74BE36C0"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2868A"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03B4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13DF79F3" w14:textId="53CA941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534,598.07 </w:t>
            </w:r>
          </w:p>
        </w:tc>
        <w:tc>
          <w:tcPr>
            <w:tcW w:w="810" w:type="pct"/>
            <w:tcBorders>
              <w:top w:val="nil"/>
              <w:left w:val="nil"/>
              <w:bottom w:val="single" w:sz="4" w:space="0" w:color="000000"/>
              <w:right w:val="single" w:sz="4" w:space="0" w:color="000000"/>
            </w:tcBorders>
            <w:shd w:val="clear" w:color="auto" w:fill="auto"/>
            <w:noWrap/>
            <w:vAlign w:val="bottom"/>
            <w:hideMark/>
          </w:tcPr>
          <w:p w14:paraId="7F56209C" w14:textId="526F18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262E0FDD" w14:textId="57F06A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50234942" w14:textId="247EB38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908,852.07 </w:t>
            </w:r>
          </w:p>
        </w:tc>
      </w:tr>
      <w:tr w:rsidR="00A438CF" w:rsidRPr="00A438CF" w14:paraId="1934A9D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7526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1B7A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0D5F40E9" w14:textId="0E61371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1A49E9D0" w14:textId="3D9CF1A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209B88C3" w14:textId="01174FF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A5D29" w14:textId="6D4E3FF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625,796.30 </w:t>
            </w:r>
          </w:p>
        </w:tc>
      </w:tr>
      <w:tr w:rsidR="00A438CF" w:rsidRPr="00A438CF" w14:paraId="31790F8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45C93"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0211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5C43015E" w14:textId="409D19D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119856F5" w14:textId="3B09A6E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CA662" w14:textId="629BEC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7CBFA" w14:textId="401A46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569,958.46 </w:t>
            </w:r>
          </w:p>
        </w:tc>
      </w:tr>
      <w:tr w:rsidR="00A438CF" w:rsidRPr="00A438CF" w14:paraId="1414436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4D854"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BC9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F78F17F" w14:textId="5C80D42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4DD567EF" w14:textId="06CEEEA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10AA7" w14:textId="4707F9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25F71" w14:textId="223816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2,470.12 </w:t>
            </w:r>
          </w:p>
        </w:tc>
      </w:tr>
      <w:tr w:rsidR="00A438CF" w:rsidRPr="00A438CF" w14:paraId="1A66BF0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B6A1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2B93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E197024" w14:textId="2D50E7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296,209.69 </w:t>
            </w:r>
          </w:p>
        </w:tc>
        <w:tc>
          <w:tcPr>
            <w:tcW w:w="810" w:type="pct"/>
            <w:tcBorders>
              <w:top w:val="nil"/>
              <w:left w:val="nil"/>
              <w:bottom w:val="single" w:sz="4" w:space="0" w:color="000000"/>
              <w:right w:val="single" w:sz="4" w:space="0" w:color="000000"/>
            </w:tcBorders>
            <w:shd w:val="clear" w:color="auto" w:fill="auto"/>
            <w:noWrap/>
            <w:vAlign w:val="bottom"/>
            <w:hideMark/>
          </w:tcPr>
          <w:p w14:paraId="10EFEF38" w14:textId="1D17072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8FE86" w14:textId="631F3F3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949F2" w14:textId="2CC86AC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6,296,209.69 </w:t>
            </w:r>
          </w:p>
        </w:tc>
      </w:tr>
      <w:tr w:rsidR="00A438CF" w:rsidRPr="00A438CF" w14:paraId="14B8BD3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A4707"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3C43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15CA4DF7" w14:textId="5582A3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0D1DBF32" w14:textId="3B97C60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C990F" w14:textId="3607240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8C19F" w14:textId="533BD11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92,977.18 </w:t>
            </w:r>
          </w:p>
        </w:tc>
      </w:tr>
      <w:tr w:rsidR="00A438CF" w:rsidRPr="00A438CF" w14:paraId="121AE12E"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EBEC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9475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02A36C51" w14:textId="0AC498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527F1560" w14:textId="26F3BB7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3D552" w14:textId="45998B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BACA4" w14:textId="56B6B5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83,879.08 </w:t>
            </w:r>
          </w:p>
        </w:tc>
      </w:tr>
      <w:tr w:rsidR="00A438CF" w:rsidRPr="00A438CF" w14:paraId="3BF10AA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D4DC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D50E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3375EC63" w14:textId="6705F3C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4DFA6177" w14:textId="0C3F35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79E15C" w14:textId="05D5116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732B4" w14:textId="4F388F7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119,686.28 </w:t>
            </w:r>
          </w:p>
        </w:tc>
      </w:tr>
      <w:tr w:rsidR="00A438CF" w:rsidRPr="00A438CF" w14:paraId="5233D7F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21B1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6B95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6E422DD4" w14:textId="4C00E06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7BE50052" w14:textId="5BDE748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A46B2" w14:textId="2E73F08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6ECB7" w14:textId="19089AF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68,168.74 </w:t>
            </w:r>
          </w:p>
        </w:tc>
      </w:tr>
      <w:tr w:rsidR="00A438CF" w:rsidRPr="00A438CF" w14:paraId="5C97CAFC"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1BE88"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3A273508" w14:textId="41CC824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6,462,364.72 </w:t>
            </w:r>
          </w:p>
        </w:tc>
        <w:tc>
          <w:tcPr>
            <w:tcW w:w="810" w:type="pct"/>
            <w:tcBorders>
              <w:top w:val="nil"/>
              <w:left w:val="nil"/>
              <w:bottom w:val="single" w:sz="4" w:space="0" w:color="000000"/>
              <w:right w:val="single" w:sz="4" w:space="0" w:color="000000"/>
            </w:tcBorders>
            <w:shd w:val="clear" w:color="D8D8D8" w:fill="D8D8D8"/>
            <w:noWrap/>
            <w:vAlign w:val="bottom"/>
            <w:hideMark/>
          </w:tcPr>
          <w:p w14:paraId="0D2A54A4" w14:textId="7CC4383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FDDE2A" w14:textId="33C5616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40A8C8" w14:textId="386A17F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6,462,364.72 </w:t>
            </w:r>
          </w:p>
        </w:tc>
      </w:tr>
      <w:tr w:rsidR="00A438CF" w:rsidRPr="00A438CF" w14:paraId="36F1C7F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30694"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03E3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7CFDE1C" w14:textId="252BD5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5,165.04 </w:t>
            </w:r>
          </w:p>
        </w:tc>
        <w:tc>
          <w:tcPr>
            <w:tcW w:w="810" w:type="pct"/>
            <w:tcBorders>
              <w:top w:val="nil"/>
              <w:left w:val="nil"/>
              <w:bottom w:val="single" w:sz="4" w:space="0" w:color="000000"/>
              <w:right w:val="single" w:sz="4" w:space="0" w:color="000000"/>
            </w:tcBorders>
            <w:shd w:val="clear" w:color="auto" w:fill="auto"/>
            <w:noWrap/>
            <w:vAlign w:val="bottom"/>
            <w:hideMark/>
          </w:tcPr>
          <w:p w14:paraId="6C88A412" w14:textId="181EE5A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B46D1" w14:textId="26782D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89891" w14:textId="17A721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5,165.04 </w:t>
            </w:r>
          </w:p>
        </w:tc>
      </w:tr>
      <w:tr w:rsidR="00A438CF" w:rsidRPr="00A438CF" w14:paraId="7D267BE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05D83"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0592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484A3DCF" w14:textId="0A749A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633210F4" w14:textId="162FAC9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149EB" w14:textId="7B873F8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D77B8" w14:textId="67600B1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752,371.21 </w:t>
            </w:r>
          </w:p>
        </w:tc>
      </w:tr>
      <w:tr w:rsidR="00A438CF" w:rsidRPr="00A438CF" w14:paraId="3F64FA7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D01C6"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9D84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5E1B0358" w14:textId="33C352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4D5C21DB" w14:textId="7B1282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BB50F" w14:textId="7696C3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DECDF" w14:textId="1F6F30B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52,866.13 </w:t>
            </w:r>
          </w:p>
        </w:tc>
      </w:tr>
      <w:tr w:rsidR="00A438CF" w:rsidRPr="00A438CF" w14:paraId="26946B0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A27DD"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508015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4F27EE9F" w14:textId="21041F4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5,965.24 </w:t>
            </w:r>
          </w:p>
        </w:tc>
        <w:tc>
          <w:tcPr>
            <w:tcW w:w="810" w:type="pct"/>
            <w:tcBorders>
              <w:top w:val="nil"/>
              <w:left w:val="nil"/>
              <w:bottom w:val="single" w:sz="4" w:space="0" w:color="000000"/>
              <w:right w:val="single" w:sz="4" w:space="0" w:color="000000"/>
            </w:tcBorders>
            <w:shd w:val="clear" w:color="auto" w:fill="auto"/>
            <w:noWrap/>
            <w:vAlign w:val="bottom"/>
            <w:hideMark/>
          </w:tcPr>
          <w:p w14:paraId="49FA3462" w14:textId="20CD148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87FA7" w14:textId="4FA2D3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5DA4C" w14:textId="53892A9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75,965.24 </w:t>
            </w:r>
          </w:p>
        </w:tc>
      </w:tr>
      <w:tr w:rsidR="00A438CF" w:rsidRPr="00A438CF" w14:paraId="2A64F46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AC81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A8D9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0B57C4E3" w14:textId="35D574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4128EDD0" w14:textId="59DE37B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82AFD" w14:textId="2A0B25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6115D" w14:textId="36D358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225,004.06 </w:t>
            </w:r>
          </w:p>
        </w:tc>
      </w:tr>
      <w:tr w:rsidR="00A438CF" w:rsidRPr="00A438CF" w14:paraId="03AB302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FEDA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DE7C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6DC1A6B7" w14:textId="2F3BE1E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3925AA20" w14:textId="4362367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C59F9" w14:textId="6C977D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4A92F" w14:textId="64D3F08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373,004.50 </w:t>
            </w:r>
          </w:p>
        </w:tc>
      </w:tr>
      <w:tr w:rsidR="00A438CF" w:rsidRPr="00A438CF" w14:paraId="14BC162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2942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B0D3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2F96B76C" w14:textId="4D6809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2,690.01 </w:t>
            </w:r>
          </w:p>
        </w:tc>
        <w:tc>
          <w:tcPr>
            <w:tcW w:w="810" w:type="pct"/>
            <w:tcBorders>
              <w:top w:val="nil"/>
              <w:left w:val="nil"/>
              <w:bottom w:val="single" w:sz="4" w:space="0" w:color="000000"/>
              <w:right w:val="single" w:sz="4" w:space="0" w:color="000000"/>
            </w:tcBorders>
            <w:shd w:val="clear" w:color="auto" w:fill="auto"/>
            <w:noWrap/>
            <w:vAlign w:val="bottom"/>
            <w:hideMark/>
          </w:tcPr>
          <w:p w14:paraId="440765CD" w14:textId="514CD1D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952D2" w14:textId="4A8135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B2AF7" w14:textId="27B639E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882,690.01 </w:t>
            </w:r>
          </w:p>
        </w:tc>
      </w:tr>
      <w:tr w:rsidR="00A438CF" w:rsidRPr="00A438CF" w14:paraId="42AC1FF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9C602"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E024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744A6FE6" w14:textId="128B6A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66B3D266" w14:textId="61D565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B7909" w14:textId="6E3855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F09EA" w14:textId="72C5084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491,620.07 </w:t>
            </w:r>
          </w:p>
        </w:tc>
      </w:tr>
      <w:tr w:rsidR="00A438CF" w:rsidRPr="00A438CF" w14:paraId="7958DD8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304E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0A26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99447DB" w14:textId="5FD428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75,336.10 </w:t>
            </w:r>
          </w:p>
        </w:tc>
        <w:tc>
          <w:tcPr>
            <w:tcW w:w="810" w:type="pct"/>
            <w:tcBorders>
              <w:top w:val="nil"/>
              <w:left w:val="nil"/>
              <w:bottom w:val="single" w:sz="4" w:space="0" w:color="000000"/>
              <w:right w:val="single" w:sz="4" w:space="0" w:color="000000"/>
            </w:tcBorders>
            <w:shd w:val="clear" w:color="auto" w:fill="auto"/>
            <w:noWrap/>
            <w:vAlign w:val="bottom"/>
            <w:hideMark/>
          </w:tcPr>
          <w:p w14:paraId="189553A2" w14:textId="737434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634BC" w14:textId="4246E6A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1E3B1" w14:textId="6C7E11C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775,336.10 </w:t>
            </w:r>
          </w:p>
        </w:tc>
      </w:tr>
      <w:tr w:rsidR="00A438CF" w:rsidRPr="00A438CF" w14:paraId="43389CB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6A6C1"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834E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8031069" w14:textId="3A21E14D"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68995B57" w14:textId="62403032"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521895" w14:textId="1858A978"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85EF43" w14:textId="29850E0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87,427.68 </w:t>
            </w:r>
          </w:p>
        </w:tc>
      </w:tr>
      <w:tr w:rsidR="00A438CF" w:rsidRPr="00A438CF" w14:paraId="55D3044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17F08"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3529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C1427ED" w14:textId="7EB3E4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7C4C6412" w14:textId="0C04A32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7F07E" w14:textId="34389AC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1BF41" w14:textId="277459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10,914.68 </w:t>
            </w:r>
          </w:p>
        </w:tc>
      </w:tr>
      <w:tr w:rsidR="00A438CF" w:rsidRPr="00A438CF" w14:paraId="02CE11D0"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794E0"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9F705A2" w14:textId="275C194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8,795,272.37 </w:t>
            </w:r>
          </w:p>
        </w:tc>
        <w:tc>
          <w:tcPr>
            <w:tcW w:w="810" w:type="pct"/>
            <w:tcBorders>
              <w:top w:val="nil"/>
              <w:left w:val="nil"/>
              <w:bottom w:val="single" w:sz="4" w:space="0" w:color="000000"/>
              <w:right w:val="single" w:sz="4" w:space="0" w:color="000000"/>
            </w:tcBorders>
            <w:shd w:val="clear" w:color="D8D8D8" w:fill="D8D8D8"/>
            <w:noWrap/>
            <w:vAlign w:val="bottom"/>
            <w:hideMark/>
          </w:tcPr>
          <w:p w14:paraId="649FCA6D" w14:textId="5D7F391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25A8BD" w14:textId="59FBCBEA"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C73F23" w14:textId="72E8004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8,795,272.37 </w:t>
            </w:r>
          </w:p>
        </w:tc>
      </w:tr>
      <w:tr w:rsidR="00A438CF" w:rsidRPr="00A438CF" w14:paraId="51C104B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E01D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9BEE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224D389A" w14:textId="0B93B55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07812485" w14:textId="1A1D423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2C69E" w14:textId="32A1BD9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A5162" w14:textId="40D399B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479,843.44 </w:t>
            </w:r>
          </w:p>
        </w:tc>
      </w:tr>
      <w:tr w:rsidR="00A438CF" w:rsidRPr="00A438CF" w14:paraId="2022067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EC46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2BC01"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4C933892" w14:textId="7A0BFB1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46EE1A72" w14:textId="7B3594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96659" w14:textId="7AF60F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58437E" w14:textId="2EA51C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555,300.81 </w:t>
            </w:r>
          </w:p>
        </w:tc>
      </w:tr>
      <w:tr w:rsidR="00A438CF" w:rsidRPr="00A438CF" w14:paraId="740EB9B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F37A8"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710D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327E7FD2" w14:textId="761B24B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64,592.03 </w:t>
            </w:r>
          </w:p>
        </w:tc>
        <w:tc>
          <w:tcPr>
            <w:tcW w:w="810" w:type="pct"/>
            <w:tcBorders>
              <w:top w:val="nil"/>
              <w:left w:val="nil"/>
              <w:bottom w:val="single" w:sz="4" w:space="0" w:color="000000"/>
              <w:right w:val="single" w:sz="4" w:space="0" w:color="000000"/>
            </w:tcBorders>
            <w:shd w:val="clear" w:color="auto" w:fill="auto"/>
            <w:noWrap/>
            <w:vAlign w:val="bottom"/>
            <w:hideMark/>
          </w:tcPr>
          <w:p w14:paraId="39FA6219" w14:textId="67E331D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22582" w14:textId="7D1EEB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5D08E" w14:textId="3E32B8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64,592.03 </w:t>
            </w:r>
          </w:p>
        </w:tc>
      </w:tr>
      <w:tr w:rsidR="00A438CF" w:rsidRPr="00A438CF" w14:paraId="6E38731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885E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63E6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5C04812E" w14:textId="599ED3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33DCAF68" w14:textId="5DBDFC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1FFA0" w14:textId="4DC1624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8649B" w14:textId="1AFFFE5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894,162.86 </w:t>
            </w:r>
          </w:p>
        </w:tc>
      </w:tr>
      <w:tr w:rsidR="00A438CF" w:rsidRPr="00A438CF" w14:paraId="44A5114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3F899"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4C4B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0F7CB1F3" w14:textId="2EFEAC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3DC37398" w14:textId="1E11CB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67087" w14:textId="5954B0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7AA82" w14:textId="1C2846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479,732.08 </w:t>
            </w:r>
          </w:p>
        </w:tc>
      </w:tr>
      <w:tr w:rsidR="00A438CF" w:rsidRPr="00A438CF" w14:paraId="0CF507D1"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562CF"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C5CA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787AD751" w14:textId="44C384F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19,922.12 </w:t>
            </w:r>
          </w:p>
        </w:tc>
        <w:tc>
          <w:tcPr>
            <w:tcW w:w="810" w:type="pct"/>
            <w:tcBorders>
              <w:top w:val="nil"/>
              <w:left w:val="nil"/>
              <w:bottom w:val="single" w:sz="4" w:space="0" w:color="000000"/>
              <w:right w:val="single" w:sz="4" w:space="0" w:color="000000"/>
            </w:tcBorders>
            <w:shd w:val="clear" w:color="auto" w:fill="auto"/>
            <w:noWrap/>
            <w:vAlign w:val="bottom"/>
            <w:hideMark/>
          </w:tcPr>
          <w:p w14:paraId="1BA3333E" w14:textId="579AA76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18BE4" w14:textId="13D206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096C5" w14:textId="625CEA5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19,922.12 </w:t>
            </w:r>
          </w:p>
        </w:tc>
      </w:tr>
      <w:tr w:rsidR="00A438CF" w:rsidRPr="00A438CF" w14:paraId="22A3555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9A755"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5298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79A68B49" w14:textId="7CDE8A2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12,907.12 </w:t>
            </w:r>
          </w:p>
        </w:tc>
        <w:tc>
          <w:tcPr>
            <w:tcW w:w="810" w:type="pct"/>
            <w:tcBorders>
              <w:top w:val="nil"/>
              <w:left w:val="nil"/>
              <w:bottom w:val="single" w:sz="4" w:space="0" w:color="000000"/>
              <w:right w:val="single" w:sz="4" w:space="0" w:color="000000"/>
            </w:tcBorders>
            <w:shd w:val="clear" w:color="auto" w:fill="auto"/>
            <w:noWrap/>
            <w:vAlign w:val="bottom"/>
            <w:hideMark/>
          </w:tcPr>
          <w:p w14:paraId="053A63AA" w14:textId="4A8AE57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E12DA" w14:textId="43FB02F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60179" w14:textId="6C815A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312,907.12 </w:t>
            </w:r>
          </w:p>
        </w:tc>
      </w:tr>
      <w:tr w:rsidR="00A438CF" w:rsidRPr="00A438CF" w14:paraId="358D2F0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E21BA" w14:textId="77777777" w:rsidR="00A438CF" w:rsidRPr="00A438CF" w:rsidRDefault="00A438CF" w:rsidP="00A438CF">
            <w:pPr>
              <w:spacing w:after="0" w:line="240" w:lineRule="auto"/>
              <w:ind w:right="57"/>
              <w:contextualSpacing/>
              <w:jc w:val="right"/>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0DA1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92AEE55" w14:textId="3BB4901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88,811.91 </w:t>
            </w:r>
          </w:p>
        </w:tc>
        <w:tc>
          <w:tcPr>
            <w:tcW w:w="810" w:type="pct"/>
            <w:tcBorders>
              <w:top w:val="nil"/>
              <w:left w:val="nil"/>
              <w:bottom w:val="single" w:sz="4" w:space="0" w:color="000000"/>
              <w:right w:val="single" w:sz="4" w:space="0" w:color="000000"/>
            </w:tcBorders>
            <w:shd w:val="clear" w:color="auto" w:fill="auto"/>
            <w:noWrap/>
            <w:vAlign w:val="bottom"/>
            <w:hideMark/>
          </w:tcPr>
          <w:p w14:paraId="0F060E25" w14:textId="6EBCD6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95E0E" w14:textId="74D083C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A3D44" w14:textId="77872CB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1,288,811.91 </w:t>
            </w:r>
          </w:p>
        </w:tc>
      </w:tr>
      <w:tr w:rsidR="00A438CF" w:rsidRPr="00A438CF" w14:paraId="52DAD76C"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2B4EE"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3F3D291" w14:textId="6F9BC982"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9,103,259.32 </w:t>
            </w:r>
          </w:p>
        </w:tc>
        <w:tc>
          <w:tcPr>
            <w:tcW w:w="810" w:type="pct"/>
            <w:tcBorders>
              <w:top w:val="nil"/>
              <w:left w:val="nil"/>
              <w:bottom w:val="single" w:sz="4" w:space="0" w:color="000000"/>
              <w:right w:val="single" w:sz="4" w:space="0" w:color="000000"/>
            </w:tcBorders>
            <w:shd w:val="clear" w:color="D8D8D8" w:fill="D8D8D8"/>
            <w:noWrap/>
            <w:vAlign w:val="bottom"/>
            <w:hideMark/>
          </w:tcPr>
          <w:p w14:paraId="6BE20926" w14:textId="519A397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85D60A" w14:textId="3AA968E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711260" w14:textId="6E9CF340"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9,103,259.32 </w:t>
            </w:r>
          </w:p>
        </w:tc>
      </w:tr>
      <w:tr w:rsidR="00A438CF" w:rsidRPr="00A438CF" w14:paraId="2C88F573"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72F77"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4AAE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88DC62B" w14:textId="002D76E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71F866CA" w14:textId="5FDADF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C474C" w14:textId="68BEE0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80872" w14:textId="67B1E0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055,419.60 </w:t>
            </w:r>
          </w:p>
        </w:tc>
      </w:tr>
      <w:tr w:rsidR="00A438CF" w:rsidRPr="00A438CF" w14:paraId="6EC41CB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D162B"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83DD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44B97996" w14:textId="6BE5123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624,764.98 </w:t>
            </w:r>
          </w:p>
        </w:tc>
        <w:tc>
          <w:tcPr>
            <w:tcW w:w="810" w:type="pct"/>
            <w:tcBorders>
              <w:top w:val="nil"/>
              <w:left w:val="nil"/>
              <w:bottom w:val="single" w:sz="4" w:space="0" w:color="000000"/>
              <w:right w:val="single" w:sz="4" w:space="0" w:color="000000"/>
            </w:tcBorders>
            <w:shd w:val="clear" w:color="auto" w:fill="auto"/>
            <w:noWrap/>
            <w:vAlign w:val="bottom"/>
            <w:hideMark/>
          </w:tcPr>
          <w:p w14:paraId="1A7A3B79" w14:textId="3528BD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84B79" w14:textId="04DF3F1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45BD8" w14:textId="17B039B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4,624,764.98 </w:t>
            </w:r>
          </w:p>
        </w:tc>
      </w:tr>
      <w:tr w:rsidR="00A438CF" w:rsidRPr="00A438CF" w14:paraId="5EEA54DB"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FBCD3"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BEB2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008924CB" w14:textId="1EC27F4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28552942" w14:textId="3B9903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C9494" w14:textId="69869C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CE1AB" w14:textId="3031C3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38,734.00 </w:t>
            </w:r>
          </w:p>
        </w:tc>
      </w:tr>
      <w:tr w:rsidR="00A438CF" w:rsidRPr="00A438CF" w14:paraId="43BA2AAD"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63996"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C1C2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00F05318" w14:textId="56F9ABA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7,253.68 </w:t>
            </w:r>
          </w:p>
        </w:tc>
        <w:tc>
          <w:tcPr>
            <w:tcW w:w="810" w:type="pct"/>
            <w:tcBorders>
              <w:top w:val="nil"/>
              <w:left w:val="nil"/>
              <w:bottom w:val="single" w:sz="4" w:space="0" w:color="000000"/>
              <w:right w:val="single" w:sz="4" w:space="0" w:color="000000"/>
            </w:tcBorders>
            <w:shd w:val="clear" w:color="auto" w:fill="auto"/>
            <w:noWrap/>
            <w:vAlign w:val="bottom"/>
            <w:hideMark/>
          </w:tcPr>
          <w:p w14:paraId="1EB0743F" w14:textId="74691ED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85506" w14:textId="624F147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2BF1B" w14:textId="6FC36BF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947,253.68 </w:t>
            </w:r>
          </w:p>
        </w:tc>
      </w:tr>
      <w:tr w:rsidR="00A438CF" w:rsidRPr="00A438CF" w14:paraId="052AEB8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40DB5"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EB0F2"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332705BD" w14:textId="2674724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7B13E49F" w14:textId="78686CA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6941C" w14:textId="6A543B4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CC2D3" w14:textId="3ACDA88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45,336.00 </w:t>
            </w:r>
          </w:p>
        </w:tc>
      </w:tr>
      <w:tr w:rsidR="00A438CF" w:rsidRPr="00A438CF" w14:paraId="32E5721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A4979"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17FF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10974535" w14:textId="7BC56A3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90,413.73 </w:t>
            </w:r>
          </w:p>
        </w:tc>
        <w:tc>
          <w:tcPr>
            <w:tcW w:w="810" w:type="pct"/>
            <w:tcBorders>
              <w:top w:val="nil"/>
              <w:left w:val="nil"/>
              <w:bottom w:val="single" w:sz="4" w:space="0" w:color="000000"/>
              <w:right w:val="single" w:sz="4" w:space="0" w:color="000000"/>
            </w:tcBorders>
            <w:shd w:val="clear" w:color="auto" w:fill="auto"/>
            <w:noWrap/>
            <w:vAlign w:val="bottom"/>
            <w:hideMark/>
          </w:tcPr>
          <w:p w14:paraId="1646BC54" w14:textId="09BDE86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38D3A" w14:textId="4764B58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DB214" w14:textId="4D0BDBE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590,413.73 </w:t>
            </w:r>
          </w:p>
        </w:tc>
      </w:tr>
      <w:tr w:rsidR="00A438CF" w:rsidRPr="00A438CF" w14:paraId="2BD2EE1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6F1D7"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886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09ABC51A" w14:textId="0341F46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1DB53BFB" w14:textId="3F822C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AD53D" w14:textId="3F83CBA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362D3" w14:textId="397D95E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973,843.51 </w:t>
            </w:r>
          </w:p>
        </w:tc>
      </w:tr>
      <w:tr w:rsidR="00A438CF" w:rsidRPr="00A438CF" w14:paraId="7712556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43C4C"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A10F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AB8C583" w14:textId="6C10A7F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1D7E3C63" w14:textId="52C4D44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F56F1" w14:textId="5ECD21D8"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71F23" w14:textId="0B8A40E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2,681,632.54 </w:t>
            </w:r>
          </w:p>
        </w:tc>
      </w:tr>
      <w:tr w:rsidR="00A438CF" w:rsidRPr="00A438CF" w14:paraId="42AD1E5C"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372DE"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A5A55"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10A844C0" w14:textId="1B67079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2262335F" w14:textId="08C0A15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99124" w14:textId="05B9A7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1CC74" w14:textId="0B3439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3,470,433.12 </w:t>
            </w:r>
          </w:p>
        </w:tc>
      </w:tr>
      <w:tr w:rsidR="00A438CF" w:rsidRPr="00A438CF" w14:paraId="4E39AEB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28D50" w14:textId="7777777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3F10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736297DF" w14:textId="24827C4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75,428.16 </w:t>
            </w:r>
          </w:p>
        </w:tc>
        <w:tc>
          <w:tcPr>
            <w:tcW w:w="810" w:type="pct"/>
            <w:tcBorders>
              <w:top w:val="nil"/>
              <w:left w:val="nil"/>
              <w:bottom w:val="single" w:sz="4" w:space="0" w:color="000000"/>
              <w:right w:val="single" w:sz="4" w:space="0" w:color="000000"/>
            </w:tcBorders>
            <w:shd w:val="clear" w:color="auto" w:fill="auto"/>
            <w:noWrap/>
            <w:vAlign w:val="bottom"/>
            <w:hideMark/>
          </w:tcPr>
          <w:p w14:paraId="28692971" w14:textId="3975FAD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7AF63" w14:textId="65357E0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052EA" w14:textId="09DA9E1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1,675,428.16 </w:t>
            </w:r>
          </w:p>
        </w:tc>
      </w:tr>
      <w:tr w:rsidR="00A438CF" w:rsidRPr="00A438CF" w14:paraId="267D74C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F0051D"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400D538" w14:textId="755E5F2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1F009B37" w14:textId="7004ECFC"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54F4699" w14:textId="251184A5"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544F91" w14:textId="78DB355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2,732,738.94 </w:t>
            </w:r>
          </w:p>
        </w:tc>
      </w:tr>
      <w:tr w:rsidR="00A438CF" w:rsidRPr="00A438CF" w14:paraId="3D19E456"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59697"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99EDD59" w14:textId="1F663F6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4E9E658A" w14:textId="18FFD6B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AA408B" w14:textId="0B38ADE4"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7ACD10" w14:textId="64709F9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1,679,180.94 </w:t>
            </w:r>
          </w:p>
        </w:tc>
      </w:tr>
      <w:tr w:rsidR="00A438CF" w:rsidRPr="00A438CF" w14:paraId="49B07AC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98518"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3B8F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04ECC8DC" w14:textId="4D63DAA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AE258A5" w14:textId="69EB83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F78AD" w14:textId="3113D9B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54A4E" w14:textId="15C15F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28,750.84 </w:t>
            </w:r>
          </w:p>
        </w:tc>
      </w:tr>
      <w:tr w:rsidR="00A438CF" w:rsidRPr="00A438CF" w14:paraId="4F3BA81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352CE"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C5DE4"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35A9804" w14:textId="5F8946C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2586C764" w14:textId="4871D6D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C1D6C" w14:textId="37F05A2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186C3" w14:textId="792E29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12,012.22 </w:t>
            </w:r>
          </w:p>
        </w:tc>
      </w:tr>
      <w:tr w:rsidR="00A438CF" w:rsidRPr="00A438CF" w14:paraId="53371EF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CCF4D"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99F5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4E832C7E" w14:textId="7AFC390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194EADBA" w14:textId="3F2ADE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B64C6" w14:textId="3795C9A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60694" w14:textId="0641412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69,122.92 </w:t>
            </w:r>
          </w:p>
        </w:tc>
      </w:tr>
      <w:tr w:rsidR="00A438CF" w:rsidRPr="00A438CF" w14:paraId="4B046958"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C340A"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5279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26DCC265" w14:textId="732E107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7E1A5DCD" w14:textId="1D971AC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D7BC1" w14:textId="50C9A4D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185BC" w14:textId="5AEEE2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4,897.50 </w:t>
            </w:r>
          </w:p>
        </w:tc>
      </w:tr>
      <w:tr w:rsidR="00A438CF" w:rsidRPr="00A438CF" w14:paraId="391472D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A2BF7"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551C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489F688F" w14:textId="41C96C3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267B0CF1" w14:textId="584DE5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C4EF8" w14:textId="5FBBCD6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E5CA1" w14:textId="1B2293FF"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44,397.46 </w:t>
            </w:r>
          </w:p>
        </w:tc>
      </w:tr>
      <w:tr w:rsidR="00A438CF" w:rsidRPr="00A438CF" w14:paraId="3622A03E"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68097"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2FFFC92" w14:textId="724AF8D8"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892D1A" w14:textId="3753C1BE"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9423E7" w14:textId="0159491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320625" w14:textId="16516CD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222,000.00 </w:t>
            </w:r>
          </w:p>
        </w:tc>
      </w:tr>
      <w:tr w:rsidR="00A438CF" w:rsidRPr="00A438CF" w14:paraId="5BD1560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A4C74" w14:textId="77777777" w:rsidR="00A438CF" w:rsidRPr="00A438CF" w:rsidRDefault="00A438CF" w:rsidP="00A438CF">
            <w:pPr>
              <w:spacing w:after="0" w:line="240" w:lineRule="auto"/>
              <w:ind w:right="57"/>
              <w:contextualSpacing/>
              <w:rPr>
                <w:rFonts w:ascii="Arial Narrow" w:hAnsi="Arial Narrow"/>
                <w:color w:val="000000"/>
                <w:sz w:val="20"/>
                <w:szCs w:val="20"/>
              </w:rPr>
            </w:pPr>
            <w:r w:rsidRPr="00A438C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3E77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6D48F15" w14:textId="5C2C819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820F52" w14:textId="4513F00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2657A" w14:textId="13E0988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BC500" w14:textId="3281ED57"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222,000.00 </w:t>
            </w:r>
          </w:p>
        </w:tc>
      </w:tr>
      <w:tr w:rsidR="00A438CF" w:rsidRPr="00A438CF" w14:paraId="773F7C4D"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D6FBC"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32142D14" w14:textId="03605A67"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B12316E" w14:textId="76C8E1D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FF28A6" w14:textId="10470911"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C71A0F" w14:textId="5A9D2FBB"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10,920.00 </w:t>
            </w:r>
          </w:p>
        </w:tc>
      </w:tr>
      <w:tr w:rsidR="00A438CF" w:rsidRPr="00A438CF" w14:paraId="2B67A9E2"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0816B"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1D1FF"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1A1DB3D" w14:textId="5CF7A0D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9645E18" w14:textId="3377119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A9BA1" w14:textId="6ADF285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15DC9" w14:textId="4F5BB63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6.00 </w:t>
            </w:r>
          </w:p>
        </w:tc>
      </w:tr>
      <w:tr w:rsidR="00A438CF" w:rsidRPr="00A438CF" w14:paraId="44ADD10F"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D0FF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AD19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797A403" w14:textId="44D02DF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4F7BE13A" w14:textId="5BBA1A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C5B9D" w14:textId="39ABC2E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3854D" w14:textId="19D50DF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4,368.00 </w:t>
            </w:r>
          </w:p>
        </w:tc>
      </w:tr>
      <w:tr w:rsidR="00A438CF" w:rsidRPr="00A438CF" w14:paraId="5911DA7A"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A107A"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704F7"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05A6601C" w14:textId="2877AA4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AC1C69F" w14:textId="52AF719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DA14B" w14:textId="70C2063D"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1AAC9" w14:textId="27F6814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6.00 </w:t>
            </w:r>
          </w:p>
        </w:tc>
      </w:tr>
      <w:tr w:rsidR="00A438CF" w:rsidRPr="00A438CF" w14:paraId="01FA3329"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76518"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E1D5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1EE8615C" w14:textId="5EE4099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3EBB63A" w14:textId="7AD05B3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AA491" w14:textId="1BB5715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80BD1" w14:textId="1689D48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6.00 </w:t>
            </w:r>
          </w:p>
        </w:tc>
      </w:tr>
      <w:tr w:rsidR="00A438CF" w:rsidRPr="00A438CF" w14:paraId="46661927"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9646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D2886"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32685F24" w14:textId="4EFE19C0"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916C656" w14:textId="0AE31B86"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3BE6A" w14:textId="43336A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CB4EF" w14:textId="58F20E0E"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546.00 </w:t>
            </w:r>
          </w:p>
        </w:tc>
      </w:tr>
      <w:tr w:rsidR="00A438CF" w:rsidRPr="00A438CF" w14:paraId="3A68689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FCF53"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17B0C"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4D7A314F" w14:textId="2824E8A2"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63C27525" w14:textId="0C2EB63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4F74A" w14:textId="127F72CC"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FAC78" w14:textId="3914756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1,092.00 </w:t>
            </w:r>
          </w:p>
        </w:tc>
      </w:tr>
      <w:tr w:rsidR="00A438CF" w:rsidRPr="00A438CF" w14:paraId="6E0BD5E6"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11909"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A403E"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476F596C" w14:textId="26804B1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5C66857" w14:textId="5B574B75"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D9EDA" w14:textId="0CF5DE44"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E41BCF" w14:textId="01E7511B"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3,276.00 </w:t>
            </w:r>
          </w:p>
        </w:tc>
      </w:tr>
      <w:tr w:rsidR="00A438CF" w:rsidRPr="00A438CF" w14:paraId="61B793AB" w14:textId="77777777" w:rsidTr="00A438C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9C294" w14:textId="77777777" w:rsidR="00A438CF" w:rsidRPr="00A438CF" w:rsidRDefault="00A438CF" w:rsidP="00A438CF">
            <w:pPr>
              <w:spacing w:after="0" w:line="240" w:lineRule="auto"/>
              <w:ind w:right="57"/>
              <w:contextualSpacing/>
              <w:rPr>
                <w:rFonts w:ascii="Arial Narrow" w:hAnsi="Arial Narrow"/>
                <w:b/>
                <w:bCs/>
                <w:color w:val="000000"/>
                <w:sz w:val="20"/>
                <w:szCs w:val="20"/>
              </w:rPr>
            </w:pPr>
            <w:r w:rsidRPr="00A438CF">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124A8282" w14:textId="2EB5C99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F7D676E" w14:textId="68D27733"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F5B544" w14:textId="736478FF"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379E10" w14:textId="3DD25E8D" w:rsidR="00A438CF" w:rsidRPr="00A438CF" w:rsidRDefault="00A438CF" w:rsidP="00A438CF">
            <w:pPr>
              <w:spacing w:after="0" w:line="240" w:lineRule="auto"/>
              <w:ind w:right="57"/>
              <w:contextualSpacing/>
              <w:jc w:val="right"/>
              <w:rPr>
                <w:rFonts w:ascii="Arial Narrow" w:hAnsi="Arial Narrow"/>
                <w:b/>
                <w:bCs/>
                <w:color w:val="000000"/>
                <w:sz w:val="20"/>
                <w:szCs w:val="20"/>
              </w:rPr>
            </w:pPr>
            <w:r w:rsidRPr="00A438CF">
              <w:rPr>
                <w:rFonts w:ascii="Arial Narrow" w:hAnsi="Arial Narrow"/>
                <w:b/>
                <w:bCs/>
                <w:color w:val="000000"/>
                <w:sz w:val="20"/>
                <w:szCs w:val="20"/>
              </w:rPr>
              <w:t xml:space="preserve">820,638.00 </w:t>
            </w:r>
          </w:p>
        </w:tc>
      </w:tr>
      <w:tr w:rsidR="00A438CF" w:rsidRPr="00A438CF" w14:paraId="2C339974" w14:textId="77777777" w:rsidTr="00A438C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8E860"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7A23D" w14:textId="77777777" w:rsidR="00A438CF" w:rsidRPr="00A438CF" w:rsidRDefault="00A438CF" w:rsidP="00A438CF">
            <w:pPr>
              <w:spacing w:after="0" w:line="240" w:lineRule="auto"/>
              <w:ind w:right="57"/>
              <w:contextualSpacing/>
              <w:rPr>
                <w:rFonts w:ascii="Arial Narrow" w:hAnsi="Arial Narrow"/>
                <w:i/>
                <w:iCs/>
                <w:color w:val="000000"/>
                <w:sz w:val="20"/>
                <w:szCs w:val="20"/>
              </w:rPr>
            </w:pPr>
            <w:r w:rsidRPr="00A438CF">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7D47BF32" w14:textId="25618D5A"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447ED47B" w14:textId="2DB40571"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A3B23" w14:textId="1B84BB99"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BA05B" w14:textId="48DCB543" w:rsidR="00A438CF" w:rsidRPr="00A438CF" w:rsidRDefault="00A438CF" w:rsidP="00A438CF">
            <w:pPr>
              <w:spacing w:after="0" w:line="240" w:lineRule="auto"/>
              <w:ind w:right="57"/>
              <w:contextualSpacing/>
              <w:jc w:val="right"/>
              <w:rPr>
                <w:rFonts w:ascii="Arial Narrow" w:hAnsi="Arial Narrow"/>
                <w:i/>
                <w:iCs/>
                <w:color w:val="000000"/>
                <w:sz w:val="20"/>
                <w:szCs w:val="20"/>
              </w:rPr>
            </w:pPr>
            <w:r w:rsidRPr="00A438CF">
              <w:rPr>
                <w:rFonts w:ascii="Arial Narrow" w:hAnsi="Arial Narrow"/>
                <w:i/>
                <w:iCs/>
                <w:color w:val="000000"/>
                <w:sz w:val="20"/>
                <w:szCs w:val="20"/>
              </w:rPr>
              <w:t xml:space="preserve"> 820,638.00 </w:t>
            </w:r>
          </w:p>
        </w:tc>
      </w:tr>
    </w:tbl>
    <w:p w14:paraId="54E19CF1" w14:textId="588712DB"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7DEF340A" w14:textId="73B3EA87" w:rsidR="008C5778" w:rsidRDefault="008C5778" w:rsidP="00DF247F">
      <w:pPr>
        <w:spacing w:after="0" w:line="240" w:lineRule="auto"/>
        <w:contextualSpacing/>
        <w:jc w:val="both"/>
        <w:rPr>
          <w:rFonts w:ascii="Arial" w:eastAsia="Arial" w:hAnsi="Arial" w:cs="Arial"/>
          <w:b/>
          <w:color w:val="002060"/>
          <w:sz w:val="28"/>
          <w:szCs w:val="28"/>
        </w:rPr>
      </w:pPr>
    </w:p>
    <w:p w14:paraId="58392C3C" w14:textId="76271991" w:rsidR="00DC607E" w:rsidRDefault="00DC607E" w:rsidP="00DF247F">
      <w:pPr>
        <w:spacing w:after="0" w:line="240" w:lineRule="auto"/>
        <w:contextualSpacing/>
        <w:jc w:val="both"/>
        <w:rPr>
          <w:rFonts w:ascii="Arial" w:eastAsia="Arial" w:hAnsi="Arial" w:cs="Arial"/>
          <w:b/>
          <w:color w:val="002060"/>
          <w:sz w:val="28"/>
          <w:szCs w:val="28"/>
        </w:rPr>
      </w:pPr>
    </w:p>
    <w:p w14:paraId="550CC802" w14:textId="7FAC0601" w:rsidR="00A438CF" w:rsidRDefault="00A438CF" w:rsidP="00DF247F">
      <w:pPr>
        <w:spacing w:after="0" w:line="240" w:lineRule="auto"/>
        <w:contextualSpacing/>
        <w:jc w:val="both"/>
        <w:rPr>
          <w:rFonts w:ascii="Arial" w:eastAsia="Arial" w:hAnsi="Arial" w:cs="Arial"/>
          <w:b/>
          <w:color w:val="002060"/>
          <w:sz w:val="28"/>
          <w:szCs w:val="28"/>
        </w:rPr>
      </w:pPr>
    </w:p>
    <w:p w14:paraId="056F4D14" w14:textId="20A74358" w:rsidR="00A438CF" w:rsidRDefault="00A438CF" w:rsidP="00DF247F">
      <w:pPr>
        <w:spacing w:after="0" w:line="240" w:lineRule="auto"/>
        <w:contextualSpacing/>
        <w:jc w:val="both"/>
        <w:rPr>
          <w:rFonts w:ascii="Arial" w:eastAsia="Arial" w:hAnsi="Arial" w:cs="Arial"/>
          <w:b/>
          <w:color w:val="002060"/>
          <w:sz w:val="28"/>
          <w:szCs w:val="28"/>
        </w:rPr>
      </w:pPr>
    </w:p>
    <w:p w14:paraId="4BCF3B0B" w14:textId="029FE247" w:rsidR="00A438CF" w:rsidRDefault="00A438CF" w:rsidP="00DF247F">
      <w:pPr>
        <w:spacing w:after="0" w:line="240" w:lineRule="auto"/>
        <w:contextualSpacing/>
        <w:jc w:val="both"/>
        <w:rPr>
          <w:rFonts w:ascii="Arial" w:eastAsia="Arial" w:hAnsi="Arial" w:cs="Arial"/>
          <w:b/>
          <w:color w:val="002060"/>
          <w:sz w:val="28"/>
          <w:szCs w:val="28"/>
        </w:rPr>
      </w:pPr>
    </w:p>
    <w:p w14:paraId="4AB87CA8" w14:textId="77777777" w:rsidR="00A438CF" w:rsidRDefault="00A438CF" w:rsidP="00DF247F">
      <w:pPr>
        <w:spacing w:after="0" w:line="240" w:lineRule="auto"/>
        <w:contextualSpacing/>
        <w:jc w:val="both"/>
        <w:rPr>
          <w:rFonts w:ascii="Arial" w:eastAsia="Arial" w:hAnsi="Arial" w:cs="Arial"/>
          <w:b/>
          <w:color w:val="002060"/>
          <w:sz w:val="28"/>
          <w:szCs w:val="28"/>
        </w:rPr>
      </w:pPr>
    </w:p>
    <w:p w14:paraId="5DF8FE38" w14:textId="223C5243"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24E8FE09"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ED7A10" w:rsidRPr="00ED7A10">
        <w:rPr>
          <w:rFonts w:ascii="Arial" w:eastAsia="Times New Roman" w:hAnsi="Arial" w:cs="Arial"/>
          <w:b/>
          <w:bCs/>
          <w:color w:val="0070C0"/>
          <w:sz w:val="24"/>
          <w:szCs w:val="24"/>
          <w:lang w:eastAsia="en-US"/>
        </w:rPr>
        <w:t>1,337,807,955.58</w:t>
      </w:r>
      <w:r w:rsidR="00ED7A10">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0D5371E7" w:rsidR="00B83C13" w:rsidRPr="007B4282" w:rsidRDefault="00DF0194" w:rsidP="001C3E8A">
      <w:pPr>
        <w:ind w:left="360"/>
        <w:contextualSpacing/>
        <w:jc w:val="both"/>
        <w:rPr>
          <w:rFonts w:ascii="Arial" w:eastAsia="Times New Roman" w:hAnsi="Arial" w:cs="Arial"/>
          <w:sz w:val="28"/>
          <w:szCs w:val="28"/>
          <w:lang w:val="en-US" w:eastAsia="en-US"/>
        </w:rPr>
      </w:pPr>
      <w:r w:rsidRPr="007B4282">
        <w:rPr>
          <w:rFonts w:ascii="Arial" w:eastAsia="Times New Roman" w:hAnsi="Arial" w:cs="Arial"/>
          <w:sz w:val="24"/>
          <w:szCs w:val="24"/>
          <w:lang w:val="en-US" w:eastAsia="en-US"/>
        </w:rPr>
        <w:t xml:space="preserve">A total of </w:t>
      </w:r>
      <w:r w:rsidRPr="009C2129">
        <w:rPr>
          <w:rFonts w:ascii="Arial" w:eastAsia="Times New Roman" w:hAnsi="Arial" w:cs="Arial"/>
          <w:b/>
          <w:color w:val="0070C0"/>
          <w:sz w:val="24"/>
          <w:szCs w:val="24"/>
          <w:lang w:val="en-US" w:eastAsia="en-US"/>
        </w:rPr>
        <w:t>₱</w:t>
      </w:r>
      <w:r w:rsidR="008F2FED" w:rsidRPr="009C2129">
        <w:rPr>
          <w:rFonts w:ascii="Arial" w:eastAsia="Times New Roman" w:hAnsi="Arial" w:cs="Arial"/>
          <w:b/>
          <w:bCs/>
          <w:color w:val="0070C0"/>
          <w:sz w:val="24"/>
          <w:szCs w:val="24"/>
          <w:lang w:eastAsia="en-US"/>
        </w:rPr>
        <w:t xml:space="preserve">470,326,588.73 </w:t>
      </w:r>
      <w:r w:rsidRPr="009C2129">
        <w:rPr>
          <w:rFonts w:ascii="Arial" w:eastAsia="Times New Roman" w:hAnsi="Arial" w:cs="Arial"/>
          <w:b/>
          <w:color w:val="0070C0"/>
          <w:sz w:val="24"/>
          <w:szCs w:val="24"/>
          <w:lang w:val="en-US" w:eastAsia="en-US"/>
        </w:rPr>
        <w:t>standby funds</w:t>
      </w:r>
      <w:r w:rsidRPr="009C2129">
        <w:rPr>
          <w:rFonts w:ascii="Arial" w:eastAsia="Times New Roman" w:hAnsi="Arial" w:cs="Arial"/>
          <w:color w:val="0070C0"/>
          <w:sz w:val="24"/>
          <w:szCs w:val="24"/>
          <w:lang w:val="en-US" w:eastAsia="en-US"/>
        </w:rPr>
        <w:t xml:space="preserve"> </w:t>
      </w:r>
      <w:r w:rsidRPr="007B4282">
        <w:rPr>
          <w:rFonts w:ascii="Arial" w:eastAsia="Times New Roman" w:hAnsi="Arial" w:cs="Arial"/>
          <w:sz w:val="24"/>
          <w:szCs w:val="24"/>
          <w:lang w:val="en-US" w:eastAsia="en-US"/>
        </w:rPr>
        <w:t xml:space="preserve">in the CO and FOs. Of the said amount, </w:t>
      </w:r>
      <w:r w:rsidRPr="007B4282">
        <w:rPr>
          <w:rFonts w:ascii="Arial" w:eastAsia="Times New Roman" w:hAnsi="Arial" w:cs="Arial"/>
          <w:b/>
          <w:sz w:val="24"/>
          <w:szCs w:val="24"/>
          <w:lang w:val="en-US" w:eastAsia="en-US"/>
        </w:rPr>
        <w:t>₱</w:t>
      </w:r>
      <w:r w:rsidR="00EC510D" w:rsidRPr="007B4282">
        <w:rPr>
          <w:rFonts w:ascii="Arial" w:eastAsia="Times New Roman" w:hAnsi="Arial" w:cs="Arial"/>
          <w:b/>
          <w:sz w:val="24"/>
          <w:szCs w:val="24"/>
          <w:lang w:eastAsia="en-US"/>
        </w:rPr>
        <w:t xml:space="preserve">403,151,648.37 </w:t>
      </w:r>
      <w:r w:rsidRPr="007B4282">
        <w:rPr>
          <w:rFonts w:ascii="Arial" w:eastAsia="Times New Roman" w:hAnsi="Arial" w:cs="Arial"/>
          <w:sz w:val="24"/>
          <w:szCs w:val="24"/>
          <w:lang w:val="en-US" w:eastAsia="en-US"/>
        </w:rPr>
        <w:t xml:space="preserve">is the available </w:t>
      </w:r>
      <w:r w:rsidRPr="007B4282">
        <w:rPr>
          <w:rFonts w:ascii="Arial" w:eastAsia="Times New Roman" w:hAnsi="Arial" w:cs="Arial"/>
          <w:b/>
          <w:sz w:val="24"/>
          <w:szCs w:val="24"/>
          <w:lang w:val="en-US" w:eastAsia="en-US"/>
        </w:rPr>
        <w:t>Quick Response Fund (QRF)</w:t>
      </w:r>
      <w:r w:rsidRPr="007B4282">
        <w:rPr>
          <w:rFonts w:ascii="Arial" w:eastAsia="Times New Roman" w:hAnsi="Arial" w:cs="Arial"/>
          <w:sz w:val="24"/>
          <w:szCs w:val="24"/>
          <w:lang w:val="en-US" w:eastAsia="en-US"/>
        </w:rPr>
        <w:t xml:space="preserve"> in the CO.</w:t>
      </w:r>
      <w:r w:rsidR="00B8557D" w:rsidRPr="007B4282">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0F3517EF"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ED7A10" w:rsidRPr="00ED7A10">
        <w:rPr>
          <w:rFonts w:ascii="Arial" w:eastAsia="Times New Roman" w:hAnsi="Arial" w:cs="Arial"/>
          <w:b/>
          <w:bCs/>
          <w:color w:val="0070C0"/>
          <w:sz w:val="24"/>
          <w:szCs w:val="24"/>
          <w:lang w:eastAsia="en-US"/>
        </w:rPr>
        <w:t>396,411</w:t>
      </w:r>
      <w:r w:rsidR="00ED7A10">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ED7A10" w:rsidRPr="00ED7A10">
        <w:rPr>
          <w:rFonts w:ascii="Arial" w:eastAsia="Times New Roman" w:hAnsi="Arial" w:cs="Arial"/>
          <w:b/>
          <w:bCs/>
          <w:color w:val="0070C0"/>
          <w:sz w:val="24"/>
          <w:szCs w:val="24"/>
          <w:lang w:eastAsia="en-US"/>
        </w:rPr>
        <w:t>223,892,777.43</w:t>
      </w:r>
      <w:r w:rsidRPr="008F2FED">
        <w:rPr>
          <w:rFonts w:ascii="Arial" w:eastAsia="Times New Roman" w:hAnsi="Arial" w:cs="Arial"/>
          <w:b/>
          <w:bCs/>
          <w:color w:val="0070C0"/>
          <w:sz w:val="24"/>
          <w:szCs w:val="24"/>
          <w:lang w:eastAsia="en-US"/>
        </w:rPr>
        <w:t>,</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ED7A10" w:rsidRPr="00ED7A10">
        <w:rPr>
          <w:rFonts w:ascii="Arial" w:eastAsia="Times New Roman" w:hAnsi="Arial" w:cs="Arial"/>
          <w:b/>
          <w:bCs/>
          <w:color w:val="0070C0"/>
          <w:sz w:val="24"/>
          <w:szCs w:val="24"/>
          <w:lang w:eastAsia="en-US"/>
        </w:rPr>
        <w:t>192,657,296.02</w:t>
      </w:r>
      <w:r w:rsidR="00ED7A10">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ED7A10" w:rsidRPr="00ED7A10">
        <w:rPr>
          <w:rFonts w:ascii="Arial" w:eastAsia="Times New Roman" w:hAnsi="Arial" w:cs="Arial"/>
          <w:b/>
          <w:bCs/>
          <w:color w:val="0070C0"/>
          <w:sz w:val="24"/>
          <w:szCs w:val="24"/>
          <w:lang w:eastAsia="en-US"/>
        </w:rPr>
        <w:t>450,931,293.40</w:t>
      </w:r>
      <w:r w:rsidR="00ED7A10">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75"/>
        <w:gridCol w:w="1375"/>
        <w:gridCol w:w="1048"/>
        <w:gridCol w:w="1409"/>
        <w:gridCol w:w="1301"/>
        <w:gridCol w:w="1301"/>
        <w:gridCol w:w="1698"/>
      </w:tblGrid>
      <w:tr w:rsidR="00ED7A10" w:rsidRPr="00ED7A10" w14:paraId="3D0581E5" w14:textId="77777777" w:rsidTr="00ED7A10">
        <w:trPr>
          <w:trHeight w:val="20"/>
        </w:trPr>
        <w:tc>
          <w:tcPr>
            <w:tcW w:w="723"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71BC45A6"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REGIONAL / FIELD OFFICE</w:t>
            </w:r>
          </w:p>
        </w:tc>
        <w:tc>
          <w:tcPr>
            <w:tcW w:w="723"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5EC8D97E"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STANDBY FUNDS</w:t>
            </w:r>
          </w:p>
        </w:tc>
        <w:tc>
          <w:tcPr>
            <w:tcW w:w="1292" w:type="pct"/>
            <w:gridSpan w:val="2"/>
            <w:tcBorders>
              <w:top w:val="single" w:sz="4" w:space="0" w:color="auto"/>
              <w:left w:val="single" w:sz="4" w:space="0" w:color="auto"/>
              <w:bottom w:val="single" w:sz="4" w:space="0" w:color="auto"/>
              <w:right w:val="single" w:sz="4" w:space="0" w:color="auto"/>
            </w:tcBorders>
            <w:shd w:val="clear" w:color="000000" w:fill="B7B7B7"/>
            <w:vAlign w:val="center"/>
            <w:hideMark/>
          </w:tcPr>
          <w:p w14:paraId="5A4C9375"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FAMILY FOOD PACKS</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46C1E3CB"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OTHER FOOD ITEMS</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174CB8FE"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NON-FOOD RELIEF ITEMS</w:t>
            </w:r>
          </w:p>
        </w:tc>
        <w:tc>
          <w:tcPr>
            <w:tcW w:w="893"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75619E5E"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 STANDBY FUNDS &amp; STOCKPILE</w:t>
            </w:r>
          </w:p>
        </w:tc>
      </w:tr>
      <w:tr w:rsidR="00ED7A10" w:rsidRPr="00ED7A10" w14:paraId="669E02FC" w14:textId="77777777" w:rsidTr="00ED7A10">
        <w:trPr>
          <w:trHeight w:val="20"/>
        </w:trPr>
        <w:tc>
          <w:tcPr>
            <w:tcW w:w="723" w:type="pct"/>
            <w:vMerge/>
            <w:tcBorders>
              <w:top w:val="single" w:sz="4" w:space="0" w:color="auto"/>
              <w:left w:val="single" w:sz="4" w:space="0" w:color="auto"/>
              <w:bottom w:val="single" w:sz="4" w:space="0" w:color="auto"/>
              <w:right w:val="single" w:sz="4" w:space="0" w:color="auto"/>
            </w:tcBorders>
            <w:vAlign w:val="center"/>
            <w:hideMark/>
          </w:tcPr>
          <w:p w14:paraId="175510E0" w14:textId="77777777" w:rsidR="00ED7A10" w:rsidRPr="00ED7A10" w:rsidRDefault="00ED7A10" w:rsidP="00ED7A10">
            <w:pPr>
              <w:widowControl/>
              <w:spacing w:after="0" w:line="240" w:lineRule="auto"/>
              <w:ind w:right="57"/>
              <w:contextualSpacing/>
              <w:rPr>
                <w:rFonts w:ascii="Arial Narrow" w:eastAsia="Times New Roman" w:hAnsi="Arial Narrow"/>
                <w:b/>
                <w:bCs/>
                <w:color w:val="000000"/>
                <w:sz w:val="18"/>
                <w:szCs w:val="18"/>
              </w:rPr>
            </w:pPr>
          </w:p>
        </w:tc>
        <w:tc>
          <w:tcPr>
            <w:tcW w:w="723" w:type="pct"/>
            <w:vMerge/>
            <w:tcBorders>
              <w:top w:val="single" w:sz="4" w:space="0" w:color="auto"/>
              <w:left w:val="single" w:sz="4" w:space="0" w:color="auto"/>
              <w:bottom w:val="single" w:sz="4" w:space="0" w:color="auto"/>
              <w:right w:val="single" w:sz="4" w:space="0" w:color="auto"/>
            </w:tcBorders>
            <w:vAlign w:val="center"/>
            <w:hideMark/>
          </w:tcPr>
          <w:p w14:paraId="35751D52" w14:textId="77777777" w:rsidR="00ED7A10" w:rsidRPr="00ED7A10" w:rsidRDefault="00ED7A10" w:rsidP="00ED7A10">
            <w:pPr>
              <w:widowControl/>
              <w:spacing w:after="0" w:line="240" w:lineRule="auto"/>
              <w:ind w:right="57"/>
              <w:contextualSpacing/>
              <w:rPr>
                <w:rFonts w:ascii="Arial Narrow" w:eastAsia="Times New Roman" w:hAnsi="Arial Narrow"/>
                <w:b/>
                <w:bCs/>
                <w:color w:val="000000"/>
                <w:sz w:val="18"/>
                <w:szCs w:val="18"/>
              </w:rPr>
            </w:pPr>
          </w:p>
        </w:tc>
        <w:tc>
          <w:tcPr>
            <w:tcW w:w="551"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68F29240"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QUANTITY</w:t>
            </w:r>
          </w:p>
        </w:tc>
        <w:tc>
          <w:tcPr>
            <w:tcW w:w="741"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CE19BAF"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 COST</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61E5AC6"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 COST</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458D1B5F"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 COST</w:t>
            </w:r>
          </w:p>
        </w:tc>
        <w:tc>
          <w:tcPr>
            <w:tcW w:w="893" w:type="pct"/>
            <w:vMerge/>
            <w:tcBorders>
              <w:top w:val="single" w:sz="4" w:space="0" w:color="auto"/>
              <w:left w:val="single" w:sz="4" w:space="0" w:color="auto"/>
              <w:bottom w:val="single" w:sz="4" w:space="0" w:color="auto"/>
              <w:right w:val="single" w:sz="4" w:space="0" w:color="auto"/>
            </w:tcBorders>
            <w:vAlign w:val="center"/>
            <w:hideMark/>
          </w:tcPr>
          <w:p w14:paraId="515FE341" w14:textId="77777777" w:rsidR="00ED7A10" w:rsidRPr="00ED7A10" w:rsidRDefault="00ED7A10" w:rsidP="00ED7A10">
            <w:pPr>
              <w:widowControl/>
              <w:spacing w:after="0" w:line="240" w:lineRule="auto"/>
              <w:ind w:right="57"/>
              <w:contextualSpacing/>
              <w:rPr>
                <w:rFonts w:ascii="Arial Narrow" w:eastAsia="Times New Roman" w:hAnsi="Arial Narrow"/>
                <w:b/>
                <w:bCs/>
                <w:color w:val="000000"/>
                <w:sz w:val="18"/>
                <w:szCs w:val="18"/>
              </w:rPr>
            </w:pPr>
          </w:p>
        </w:tc>
      </w:tr>
      <w:tr w:rsidR="00ED7A10" w:rsidRPr="00ED7A10" w14:paraId="44BBAE25" w14:textId="77777777" w:rsidTr="00ED7A10">
        <w:trPr>
          <w:trHeight w:val="20"/>
        </w:trPr>
        <w:tc>
          <w:tcPr>
            <w:tcW w:w="723" w:type="pct"/>
            <w:tcBorders>
              <w:top w:val="single" w:sz="4" w:space="0" w:color="auto"/>
              <w:left w:val="single" w:sz="8" w:space="0" w:color="000000"/>
              <w:bottom w:val="single" w:sz="8" w:space="0" w:color="000000"/>
              <w:right w:val="single" w:sz="8" w:space="0" w:color="000000"/>
            </w:tcBorders>
            <w:shd w:val="clear" w:color="000000" w:fill="D9EAD3"/>
            <w:vAlign w:val="center"/>
            <w:hideMark/>
          </w:tcPr>
          <w:p w14:paraId="56E57D99" w14:textId="77777777" w:rsidR="00ED7A10" w:rsidRPr="00ED7A10" w:rsidRDefault="00ED7A10" w:rsidP="00ED7A10">
            <w:pPr>
              <w:widowControl/>
              <w:spacing w:after="0" w:line="240" w:lineRule="auto"/>
              <w:ind w:right="57"/>
              <w:contextualSpacing/>
              <w:jc w:val="center"/>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TOTAL</w:t>
            </w:r>
          </w:p>
        </w:tc>
        <w:tc>
          <w:tcPr>
            <w:tcW w:w="72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D1040AE" w14:textId="77777777" w:rsidR="00ED7A10" w:rsidRPr="00ED7A10" w:rsidRDefault="00ED7A10" w:rsidP="00ED7A10">
            <w:pPr>
              <w:widowControl/>
              <w:spacing w:after="0" w:line="240" w:lineRule="auto"/>
              <w:ind w:right="57"/>
              <w:contextualSpacing/>
              <w:jc w:val="right"/>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470,326,588.73</w:t>
            </w:r>
          </w:p>
        </w:tc>
        <w:tc>
          <w:tcPr>
            <w:tcW w:w="55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38E34D8" w14:textId="195BA368" w:rsidR="00ED7A10" w:rsidRPr="00ED7A10" w:rsidRDefault="00ED7A10" w:rsidP="00ED7A10">
            <w:pPr>
              <w:widowControl/>
              <w:spacing w:after="0" w:line="240" w:lineRule="auto"/>
              <w:ind w:right="57"/>
              <w:contextualSpacing/>
              <w:jc w:val="right"/>
              <w:rPr>
                <w:rFonts w:ascii="Arial Narrow" w:eastAsia="Times New Roman" w:hAnsi="Arial Narrow"/>
                <w:b/>
                <w:bCs/>
                <w:color w:val="000000"/>
                <w:sz w:val="18"/>
                <w:szCs w:val="18"/>
              </w:rPr>
            </w:pPr>
            <w:r>
              <w:rPr>
                <w:rFonts w:ascii="Arial Narrow" w:eastAsia="Times New Roman" w:hAnsi="Arial Narrow"/>
                <w:b/>
                <w:bCs/>
                <w:color w:val="000000"/>
                <w:sz w:val="18"/>
                <w:szCs w:val="18"/>
              </w:rPr>
              <w:t>396,411</w:t>
            </w:r>
          </w:p>
        </w:tc>
        <w:tc>
          <w:tcPr>
            <w:tcW w:w="74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18E0FF1" w14:textId="77777777" w:rsidR="00ED7A10" w:rsidRPr="00ED7A10" w:rsidRDefault="00ED7A10" w:rsidP="00ED7A10">
            <w:pPr>
              <w:widowControl/>
              <w:spacing w:after="0" w:line="240" w:lineRule="auto"/>
              <w:ind w:right="57"/>
              <w:contextualSpacing/>
              <w:jc w:val="right"/>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223,892,777.43</w:t>
            </w:r>
          </w:p>
        </w:tc>
        <w:tc>
          <w:tcPr>
            <w:tcW w:w="684"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20689B5" w14:textId="77777777" w:rsidR="00ED7A10" w:rsidRPr="00ED7A10" w:rsidRDefault="00ED7A10" w:rsidP="00ED7A10">
            <w:pPr>
              <w:widowControl/>
              <w:spacing w:after="0" w:line="240" w:lineRule="auto"/>
              <w:ind w:right="57"/>
              <w:contextualSpacing/>
              <w:jc w:val="right"/>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192,657,296.02</w:t>
            </w:r>
          </w:p>
        </w:tc>
        <w:tc>
          <w:tcPr>
            <w:tcW w:w="684"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FDDDA03" w14:textId="77777777" w:rsidR="00ED7A10" w:rsidRPr="00ED7A10" w:rsidRDefault="00ED7A10" w:rsidP="00ED7A10">
            <w:pPr>
              <w:widowControl/>
              <w:spacing w:after="0" w:line="240" w:lineRule="auto"/>
              <w:ind w:right="57"/>
              <w:contextualSpacing/>
              <w:jc w:val="right"/>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450,931,293.40</w:t>
            </w:r>
          </w:p>
        </w:tc>
        <w:tc>
          <w:tcPr>
            <w:tcW w:w="89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7D01AFA1" w14:textId="77777777" w:rsidR="00ED7A10" w:rsidRPr="00ED7A10" w:rsidRDefault="00ED7A10" w:rsidP="00ED7A10">
            <w:pPr>
              <w:widowControl/>
              <w:spacing w:after="0" w:line="240" w:lineRule="auto"/>
              <w:ind w:right="57"/>
              <w:contextualSpacing/>
              <w:jc w:val="right"/>
              <w:rPr>
                <w:rFonts w:ascii="Arial Narrow" w:eastAsia="Times New Roman" w:hAnsi="Arial Narrow"/>
                <w:b/>
                <w:bCs/>
                <w:color w:val="000000"/>
                <w:sz w:val="18"/>
                <w:szCs w:val="18"/>
              </w:rPr>
            </w:pPr>
            <w:r w:rsidRPr="00ED7A10">
              <w:rPr>
                <w:rFonts w:ascii="Arial Narrow" w:eastAsia="Times New Roman" w:hAnsi="Arial Narrow"/>
                <w:b/>
                <w:bCs/>
                <w:color w:val="000000"/>
                <w:sz w:val="18"/>
                <w:szCs w:val="18"/>
              </w:rPr>
              <w:t>1,337,807,955.58</w:t>
            </w:r>
          </w:p>
        </w:tc>
      </w:tr>
      <w:tr w:rsidR="00ED7A10" w:rsidRPr="00ED7A10" w14:paraId="2F725EB3"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14A89D" w14:textId="77777777" w:rsidR="00ED7A10" w:rsidRPr="00ED7A10" w:rsidRDefault="00ED7A10" w:rsidP="00ED7A10">
            <w:pPr>
              <w:widowControl/>
              <w:spacing w:after="0" w:line="240" w:lineRule="auto"/>
              <w:ind w:right="57"/>
              <w:contextualSpacing/>
              <w:rPr>
                <w:rFonts w:ascii="Arial Narrow" w:eastAsia="Times New Roman" w:hAnsi="Arial Narrow"/>
                <w:color w:val="000000"/>
                <w:sz w:val="18"/>
                <w:szCs w:val="18"/>
              </w:rPr>
            </w:pPr>
            <w:r w:rsidRPr="00ED7A10">
              <w:rPr>
                <w:rFonts w:ascii="Arial Narrow" w:eastAsia="Times New Roman" w:hAnsi="Arial Narrow"/>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9593D0"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403,151,648.37</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5440F2"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C4819"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6CC2A"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31C01"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4DC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403,151,648.37</w:t>
            </w:r>
          </w:p>
        </w:tc>
      </w:tr>
      <w:tr w:rsidR="00ED7A10" w:rsidRPr="00ED7A10" w14:paraId="157BD50E"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A7D497"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ED7A10" w:rsidRPr="00ED7A10">
                <w:rPr>
                  <w:rFonts w:ascii="Arial Narrow" w:eastAsia="Times New Roman" w:hAnsi="Arial Narrow"/>
                  <w:color w:val="000000"/>
                  <w:sz w:val="18"/>
                  <w:szCs w:val="18"/>
                </w:rPr>
                <w:t>NRLMB - NRO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37D59"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C86A9"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72,638</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6FE9A"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47,423,095.6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622181"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5,223,633.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C173F"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33,760,951.1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04AD5E"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16,407,679.86</w:t>
            </w:r>
          </w:p>
        </w:tc>
      </w:tr>
      <w:tr w:rsidR="00ED7A10" w:rsidRPr="00ED7A10" w14:paraId="262192E1"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A92EC3"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ED7A10" w:rsidRPr="00ED7A10">
                <w:rPr>
                  <w:rFonts w:ascii="Arial Narrow" w:eastAsia="Times New Roman" w:hAnsi="Arial Narrow"/>
                  <w:color w:val="000000"/>
                  <w:sz w:val="18"/>
                  <w:szCs w:val="18"/>
                </w:rPr>
                <w:t>NRLMB - VDR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73BCEA"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34131"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0,534</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8A2A7"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003,6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D4E72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2,153,279.3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511E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9,305,876.5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7C5DA7"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6,462,805.86</w:t>
            </w:r>
          </w:p>
        </w:tc>
      </w:tr>
      <w:tr w:rsidR="00ED7A10" w:rsidRPr="00ED7A10" w14:paraId="073D3B26"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0C98F4"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ED7A10" w:rsidRPr="00ED7A10">
                <w:rPr>
                  <w:rFonts w:ascii="Arial Narrow" w:eastAsia="Times New Roman" w:hAnsi="Arial Narrow"/>
                  <w:color w:val="000000"/>
                  <w:sz w:val="18"/>
                  <w:szCs w:val="18"/>
                </w:rPr>
                <w:t>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54B2F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091,035.2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27DFA"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1,298</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7CE44"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0,861,98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00D681"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1,383,081.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1D780"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957,780.23</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50BA9"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8,293,876.43</w:t>
            </w:r>
          </w:p>
        </w:tc>
      </w:tr>
      <w:tr w:rsidR="00ED7A10" w:rsidRPr="00ED7A10" w14:paraId="440831C6"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12D1E2"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ED7A10" w:rsidRPr="00ED7A10">
                <w:rPr>
                  <w:rFonts w:ascii="Arial Narrow" w:eastAsia="Times New Roman" w:hAnsi="Arial Narrow"/>
                  <w:color w:val="000000"/>
                  <w:sz w:val="18"/>
                  <w:szCs w:val="18"/>
                </w:rPr>
                <w:t>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AA3F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031,059.68</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4124E7"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7,705</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19A8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7,244,934.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01A9A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503,137.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D6FEA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2,324,172.4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43E5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103,303.60</w:t>
            </w:r>
          </w:p>
        </w:tc>
      </w:tr>
      <w:tr w:rsidR="00ED7A10" w:rsidRPr="00ED7A10" w14:paraId="1150685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6A4C2E"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ED7A10" w:rsidRPr="00ED7A10">
                <w:rPr>
                  <w:rFonts w:ascii="Arial Narrow" w:eastAsia="Times New Roman" w:hAnsi="Arial Narrow"/>
                  <w:color w:val="000000"/>
                  <w:sz w:val="18"/>
                  <w:szCs w:val="18"/>
                </w:rPr>
                <w:t>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F92C9E"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1942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4,093</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0E2F9A"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5,837,030.9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51C10"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226,910.5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52419F"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7,840,545.7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AC1FE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8,904,487.29</w:t>
            </w:r>
          </w:p>
        </w:tc>
      </w:tr>
      <w:tr w:rsidR="00ED7A10" w:rsidRPr="00ED7A10" w14:paraId="5DCDB642"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BF286E"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ED7A10" w:rsidRPr="00ED7A10">
                <w:rPr>
                  <w:rFonts w:ascii="Arial Narrow" w:eastAsia="Times New Roman" w:hAnsi="Arial Narrow"/>
                  <w:color w:val="000000"/>
                  <w:sz w:val="18"/>
                  <w:szCs w:val="18"/>
                </w:rPr>
                <w:t>CALABARZON</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7EF836"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240,44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05158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6,407</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76A5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1,080,649.8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7F322"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7,511,713.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7438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6,947,363.48</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68CA0"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780,166.53</w:t>
            </w:r>
          </w:p>
        </w:tc>
      </w:tr>
      <w:tr w:rsidR="00ED7A10" w:rsidRPr="00ED7A10" w14:paraId="5848EAB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D5DD9D"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ED7A10" w:rsidRPr="00ED7A10">
                <w:rPr>
                  <w:rFonts w:ascii="Arial Narrow" w:eastAsia="Times New Roman" w:hAnsi="Arial Narrow"/>
                  <w:color w:val="000000"/>
                  <w:sz w:val="18"/>
                  <w:szCs w:val="18"/>
                </w:rPr>
                <w:t>MIMAROP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3AF7F"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347,036.87</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05E5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5,110</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80538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5,651,384.2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120C2E"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9,984,849.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6A373F"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9,122,212.0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6535D"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40,105,482.10</w:t>
            </w:r>
          </w:p>
        </w:tc>
      </w:tr>
      <w:tr w:rsidR="00ED7A10" w:rsidRPr="00ED7A10" w14:paraId="7A87C15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60E605"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ED7A10" w:rsidRPr="00ED7A10">
                <w:rPr>
                  <w:rFonts w:ascii="Arial Narrow" w:eastAsia="Times New Roman" w:hAnsi="Arial Narrow"/>
                  <w:color w:val="000000"/>
                  <w:sz w:val="18"/>
                  <w:szCs w:val="18"/>
                </w:rPr>
                <w:t>V</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4ED24"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A2EB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6,677</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0EB98E"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3,656,082.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17AB2"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8,204,321.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CA6AD"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0,800,618.4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931489"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45,661,022.18</w:t>
            </w:r>
          </w:p>
        </w:tc>
      </w:tr>
      <w:tr w:rsidR="00ED7A10" w:rsidRPr="00ED7A10" w14:paraId="1E95ACBC"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10B37E"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ED7A10" w:rsidRPr="00ED7A10">
                <w:rPr>
                  <w:rFonts w:ascii="Arial Narrow" w:eastAsia="Times New Roman" w:hAnsi="Arial Narrow"/>
                  <w:color w:val="000000"/>
                  <w:sz w:val="18"/>
                  <w:szCs w:val="18"/>
                </w:rPr>
                <w:t>V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2CBE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518,196.4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1542A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5,677</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AB8D9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2,606,223.67</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6389CF"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2,888,743.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AAADA2"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6,425,576.68</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D3D4C1"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47,438,739.81</w:t>
            </w:r>
          </w:p>
        </w:tc>
      </w:tr>
      <w:tr w:rsidR="00ED7A10" w:rsidRPr="00ED7A10" w14:paraId="7958D4A1"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1059BF"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ED7A10" w:rsidRPr="00ED7A10">
                <w:rPr>
                  <w:rFonts w:ascii="Arial Narrow" w:eastAsia="Times New Roman" w:hAnsi="Arial Narrow"/>
                  <w:color w:val="000000"/>
                  <w:sz w:val="18"/>
                  <w:szCs w:val="18"/>
                </w:rPr>
                <w:t>V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FF017"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A9E5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5,966</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A20DD"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7,208,876.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AB9847"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4,192,226.5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D950A"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3,298,164.0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4B71C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7,699,266.63</w:t>
            </w:r>
          </w:p>
        </w:tc>
      </w:tr>
      <w:tr w:rsidR="00ED7A10" w:rsidRPr="00ED7A10" w14:paraId="016C62F9"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E20F8F"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ED7A10" w:rsidRPr="00ED7A10">
                <w:rPr>
                  <w:rFonts w:ascii="Arial Narrow" w:eastAsia="Times New Roman" w:hAnsi="Arial Narrow"/>
                  <w:color w:val="000000"/>
                  <w:sz w:val="18"/>
                  <w:szCs w:val="18"/>
                </w:rPr>
                <w:t>V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7BD084"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785,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B438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7,783</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5B4BC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9,350,114.7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68C6D"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372,903.0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5EC7D"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3,476,678.66</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7E6EC6"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49,984,696.51</w:t>
            </w:r>
          </w:p>
        </w:tc>
      </w:tr>
      <w:tr w:rsidR="00ED7A10" w:rsidRPr="00ED7A10" w14:paraId="0330B0ED"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1D910C"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ED7A10" w:rsidRPr="00ED7A10">
                <w:rPr>
                  <w:rFonts w:ascii="Arial Narrow" w:eastAsia="Times New Roman" w:hAnsi="Arial Narrow"/>
                  <w:color w:val="000000"/>
                  <w:sz w:val="18"/>
                  <w:szCs w:val="18"/>
                </w:rPr>
                <w:t>I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241BE"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0E6C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1,476</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92F29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1,736,419.2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71FD9F"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561,534.5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BAA63"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1,496,530.82</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64417A"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9,794,484.62</w:t>
            </w:r>
          </w:p>
        </w:tc>
      </w:tr>
      <w:tr w:rsidR="00ED7A10" w:rsidRPr="00ED7A10" w14:paraId="3AF403A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003223"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ED7A10" w:rsidRPr="00ED7A10">
                <w:rPr>
                  <w:rFonts w:ascii="Arial Narrow" w:eastAsia="Times New Roman" w:hAnsi="Arial Narrow"/>
                  <w:color w:val="000000"/>
                  <w:sz w:val="18"/>
                  <w:szCs w:val="18"/>
                </w:rPr>
                <w:t>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051D7"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238,559.9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A08FE2"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0,197</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C7E5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1,604,494.47</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485E2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9,184,927.6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519427"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3,184,598.0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AD71D1"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79,212,580.08</w:t>
            </w:r>
          </w:p>
        </w:tc>
      </w:tr>
      <w:tr w:rsidR="00ED7A10" w:rsidRPr="00ED7A10" w14:paraId="10636908"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3C8491"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ED7A10" w:rsidRPr="00ED7A10">
                <w:rPr>
                  <w:rFonts w:ascii="Arial Narrow" w:eastAsia="Times New Roman" w:hAnsi="Arial Narrow"/>
                  <w:color w:val="000000"/>
                  <w:sz w:val="18"/>
                  <w:szCs w:val="18"/>
                </w:rPr>
                <w:t>X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68E49"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D57A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0,489</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990A19"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538,008.4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2525C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4,396,213.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7A5E1"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6,869,189.30</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136700"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9,803,410.75</w:t>
            </w:r>
          </w:p>
        </w:tc>
      </w:tr>
      <w:tr w:rsidR="00ED7A10" w:rsidRPr="00ED7A10" w14:paraId="03B82195"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C11F76"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ED7A10" w:rsidRPr="00ED7A10">
                <w:rPr>
                  <w:rFonts w:ascii="Arial Narrow" w:eastAsia="Times New Roman" w:hAnsi="Arial Narrow"/>
                  <w:color w:val="000000"/>
                  <w:sz w:val="18"/>
                  <w:szCs w:val="18"/>
                </w:rPr>
                <w:t>X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0DD9E"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00,969.85</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2B185"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1,795</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0FAD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8,690,421.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47E9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1,67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981A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8,163,120.65</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FEE5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1,529,121.10</w:t>
            </w:r>
          </w:p>
        </w:tc>
      </w:tr>
      <w:tr w:rsidR="00ED7A10" w:rsidRPr="00ED7A10" w14:paraId="0FB5D333"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ED02A8"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ED7A10" w:rsidRPr="00ED7A10">
                <w:rPr>
                  <w:rFonts w:ascii="Arial Narrow" w:eastAsia="Times New Roman" w:hAnsi="Arial Narrow"/>
                  <w:color w:val="000000"/>
                  <w:sz w:val="18"/>
                  <w:szCs w:val="18"/>
                </w:rPr>
                <w:t>CARAG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8BC35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1D86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7,135</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68455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9,158,124.0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98EA6"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517,749.6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240EE"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6,389,257.11</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21E75D"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2,065,130.87</w:t>
            </w:r>
          </w:p>
        </w:tc>
      </w:tr>
      <w:tr w:rsidR="00ED7A10" w:rsidRPr="00ED7A10" w14:paraId="1F669A91"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73FB08"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ED7A10" w:rsidRPr="00ED7A10">
                <w:rPr>
                  <w:rFonts w:ascii="Arial Narrow" w:eastAsia="Times New Roman" w:hAnsi="Arial Narrow"/>
                  <w:color w:val="000000"/>
                  <w:sz w:val="18"/>
                  <w:szCs w:val="18"/>
                </w:rPr>
                <w:t>NC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7241E3"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002,563.3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69574"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2,063</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B063E1"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299,69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F44EF6"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338,442.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85EAE3"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924,229.71</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0F728"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1,564,925.36</w:t>
            </w:r>
          </w:p>
        </w:tc>
      </w:tr>
      <w:tr w:rsidR="00ED7A10" w:rsidRPr="00ED7A10" w14:paraId="19C2C7C4" w14:textId="77777777" w:rsidTr="00ED7A10">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4468C5" w14:textId="77777777" w:rsidR="00ED7A10" w:rsidRPr="00ED7A10" w:rsidRDefault="00A47EE5" w:rsidP="00ED7A10">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ED7A10" w:rsidRPr="00ED7A10">
                <w:rPr>
                  <w:rFonts w:ascii="Arial Narrow" w:eastAsia="Times New Roman" w:hAnsi="Arial Narrow"/>
                  <w:color w:val="000000"/>
                  <w:sz w:val="18"/>
                  <w:szCs w:val="18"/>
                </w:rPr>
                <w:t>CA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41AF7"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5,920,079.1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B67EC"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9,368</w:t>
            </w:r>
          </w:p>
        </w:tc>
        <w:tc>
          <w:tcPr>
            <w:tcW w:w="7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0E9BAF"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9,941,597.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773EF9"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4,339,022.1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7AB5B"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18,644,428.46</w:t>
            </w:r>
          </w:p>
        </w:tc>
        <w:tc>
          <w:tcPr>
            <w:tcW w:w="8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356DD2" w14:textId="77777777" w:rsidR="00ED7A10" w:rsidRPr="00ED7A10" w:rsidRDefault="00ED7A10" w:rsidP="00ED7A10">
            <w:pPr>
              <w:widowControl/>
              <w:spacing w:after="0" w:line="240" w:lineRule="auto"/>
              <w:ind w:right="57"/>
              <w:contextualSpacing/>
              <w:jc w:val="right"/>
              <w:rPr>
                <w:rFonts w:ascii="Arial Narrow" w:eastAsia="Times New Roman" w:hAnsi="Arial Narrow"/>
                <w:color w:val="000000"/>
                <w:sz w:val="18"/>
                <w:szCs w:val="18"/>
              </w:rPr>
            </w:pPr>
            <w:r w:rsidRPr="00ED7A10">
              <w:rPr>
                <w:rFonts w:ascii="Arial Narrow" w:eastAsia="Times New Roman" w:hAnsi="Arial Narrow"/>
                <w:color w:val="000000"/>
                <w:sz w:val="18"/>
                <w:szCs w:val="18"/>
              </w:rPr>
              <w:t>38,845,127.63</w:t>
            </w:r>
          </w:p>
        </w:tc>
      </w:tr>
    </w:tbl>
    <w:p w14:paraId="02A680D5" w14:textId="739E2C93"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EC510D">
        <w:rPr>
          <w:rFonts w:ascii="Arial" w:eastAsia="Arial" w:hAnsi="Arial" w:cs="Arial"/>
          <w:i/>
          <w:sz w:val="16"/>
          <w:szCs w:val="16"/>
        </w:rPr>
        <w:t>1</w:t>
      </w:r>
      <w:r w:rsidR="00BB7773">
        <w:rPr>
          <w:rFonts w:ascii="Arial" w:eastAsia="Arial" w:hAnsi="Arial" w:cs="Arial"/>
          <w:i/>
          <w:sz w:val="16"/>
          <w:szCs w:val="16"/>
        </w:rPr>
        <w:t>5</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0A9E54C" w:rsidR="002A2C5B" w:rsidRPr="005F54CE" w:rsidRDefault="00EA5DD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B7773">
              <w:rPr>
                <w:rFonts w:ascii="Arial" w:eastAsia="Arial" w:hAnsi="Arial" w:cs="Arial"/>
                <w:sz w:val="20"/>
                <w:szCs w:val="20"/>
              </w:rPr>
              <w:t>5</w:t>
            </w:r>
            <w:r w:rsidR="00646B4D" w:rsidRPr="005F54CE">
              <w:rPr>
                <w:rFonts w:ascii="Arial" w:eastAsia="Arial" w:hAnsi="Arial" w:cs="Arial"/>
                <w:sz w:val="20"/>
                <w:szCs w:val="20"/>
              </w:rPr>
              <w:t xml:space="preserve"> Septe</w:t>
            </w:r>
            <w:bookmarkStart w:id="1" w:name="_GoBack"/>
            <w:bookmarkEnd w:id="1"/>
            <w:r w:rsidR="00646B4D" w:rsidRPr="005F54CE">
              <w:rPr>
                <w:rFonts w:ascii="Arial" w:eastAsia="Arial" w:hAnsi="Arial" w:cs="Arial"/>
                <w:sz w:val="20"/>
                <w:szCs w:val="20"/>
              </w:rPr>
              <w:t>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78BFFEBF" w:rsidR="008814E5" w:rsidRPr="005F54CE" w:rsidRDefault="00EA5DD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BB7773">
              <w:rPr>
                <w:rFonts w:ascii="Arial" w:eastAsia="Arial" w:hAnsi="Arial" w:cs="Arial"/>
                <w:sz w:val="20"/>
                <w:szCs w:val="20"/>
              </w:rPr>
              <w:t>5</w:t>
            </w:r>
            <w:r w:rsidR="008814E5"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68777245" w:rsidR="008814E5" w:rsidRPr="005F54CE" w:rsidRDefault="00313468"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5</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lastRenderedPageBreak/>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0FFC5893" w:rsidR="008814E5" w:rsidRPr="00580161" w:rsidRDefault="00BB7773"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color w:val="0070C0"/>
                <w:sz w:val="20"/>
                <w:szCs w:val="20"/>
              </w:rPr>
              <w:t>14</w:t>
            </w:r>
            <w:r w:rsidR="008814E5" w:rsidRPr="00E71A8B">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52EA048F" w:rsidR="008814E5" w:rsidRPr="00E71A8B" w:rsidRDefault="008814E5" w:rsidP="008814E5">
            <w:pPr>
              <w:pStyle w:val="ListParagraph"/>
              <w:numPr>
                <w:ilvl w:val="0"/>
                <w:numId w:val="6"/>
              </w:numPr>
              <w:spacing w:after="0" w:line="240" w:lineRule="auto"/>
              <w:jc w:val="both"/>
              <w:rPr>
                <w:rFonts w:ascii="Arial" w:eastAsia="Arial" w:hAnsi="Arial" w:cs="Arial"/>
                <w:color w:val="0070C0"/>
                <w:sz w:val="20"/>
                <w:szCs w:val="19"/>
              </w:rPr>
            </w:pPr>
            <w:r w:rsidRPr="00E71A8B">
              <w:rPr>
                <w:rFonts w:ascii="Arial" w:eastAsia="Arial" w:hAnsi="Arial" w:cs="Arial"/>
                <w:color w:val="0070C0"/>
                <w:sz w:val="20"/>
                <w:szCs w:val="19"/>
              </w:rPr>
              <w:t xml:space="preserve">A total of </w:t>
            </w:r>
            <w:r w:rsidR="00BB7773">
              <w:rPr>
                <w:rFonts w:ascii="Arial" w:eastAsia="Arial" w:hAnsi="Arial" w:cs="Arial"/>
                <w:b/>
                <w:bCs/>
                <w:color w:val="0070C0"/>
                <w:sz w:val="20"/>
                <w:szCs w:val="19"/>
              </w:rPr>
              <w:t>42</w:t>
            </w:r>
            <w:r w:rsidRPr="00E71A8B">
              <w:rPr>
                <w:rFonts w:ascii="Arial" w:eastAsia="Arial" w:hAnsi="Arial" w:cs="Arial"/>
                <w:b/>
                <w:bCs/>
                <w:color w:val="0070C0"/>
                <w:sz w:val="20"/>
                <w:szCs w:val="19"/>
              </w:rPr>
              <w:t xml:space="preserve"> personnel</w:t>
            </w:r>
            <w:r w:rsidRPr="00E71A8B">
              <w:rPr>
                <w:rFonts w:ascii="Arial" w:eastAsia="Arial" w:hAnsi="Arial" w:cs="Arial"/>
                <w:color w:val="0070C0"/>
                <w:sz w:val="20"/>
                <w:szCs w:val="19"/>
              </w:rPr>
              <w:t xml:space="preserve"> are on duty/deployed region-wide to conduct response operation and to monitor and execute SAP implementation in the Region.</w:t>
            </w:r>
          </w:p>
          <w:p w14:paraId="6745B335"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80161" w:rsidRDefault="008814E5" w:rsidP="008814E5">
            <w:pPr>
              <w:spacing w:after="0" w:line="240" w:lineRule="auto"/>
              <w:jc w:val="both"/>
              <w:rPr>
                <w:rFonts w:ascii="Arial" w:eastAsia="Arial" w:hAnsi="Arial" w:cs="Arial"/>
                <w:sz w:val="20"/>
                <w:szCs w:val="19"/>
              </w:rPr>
            </w:pPr>
          </w:p>
          <w:p w14:paraId="21753F50" w14:textId="77777777" w:rsidR="008814E5" w:rsidRPr="00580161" w:rsidRDefault="008814E5" w:rsidP="008814E5">
            <w:pPr>
              <w:spacing w:after="0" w:line="240" w:lineRule="auto"/>
              <w:contextualSpacing/>
              <w:jc w:val="both"/>
              <w:rPr>
                <w:rFonts w:ascii="Arial" w:eastAsia="Arial" w:hAnsi="Arial" w:cs="Arial"/>
                <w:b/>
                <w:sz w:val="20"/>
                <w:szCs w:val="19"/>
              </w:rPr>
            </w:pPr>
            <w:r w:rsidRPr="00580161">
              <w:rPr>
                <w:rFonts w:ascii="Arial" w:eastAsia="Arial" w:hAnsi="Arial" w:cs="Arial"/>
                <w:b/>
                <w:sz w:val="20"/>
                <w:szCs w:val="19"/>
              </w:rPr>
              <w:t>Social Amelioration Program (SAP)</w:t>
            </w:r>
          </w:p>
          <w:p w14:paraId="2A0AA5F9"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of </w:t>
            </w:r>
            <w:r w:rsidRPr="00580161">
              <w:rPr>
                <w:rFonts w:ascii="Arial" w:eastAsia="Arial" w:hAnsi="Arial" w:cs="Arial"/>
                <w:b/>
                <w:sz w:val="20"/>
                <w:szCs w:val="19"/>
              </w:rPr>
              <w:t>₱</w:t>
            </w:r>
            <w:r w:rsidRPr="00580161">
              <w:rPr>
                <w:rFonts w:ascii="Arial" w:eastAsia="Arial" w:hAnsi="Arial" w:cs="Arial"/>
                <w:b/>
                <w:sz w:val="20"/>
                <w:szCs w:val="19"/>
                <w:lang w:val="en-US"/>
              </w:rPr>
              <w:t xml:space="preserve">4,269,230,500.00 </w:t>
            </w:r>
            <w:r w:rsidRPr="00580161">
              <w:rPr>
                <w:rFonts w:ascii="Arial" w:eastAsia="Arial" w:hAnsi="Arial" w:cs="Arial"/>
                <w:sz w:val="20"/>
                <w:szCs w:val="19"/>
              </w:rPr>
              <w:t xml:space="preserve">was paid to </w:t>
            </w:r>
            <w:r w:rsidRPr="00580161">
              <w:rPr>
                <w:rFonts w:ascii="Arial" w:eastAsia="Arial" w:hAnsi="Arial" w:cs="Arial"/>
                <w:b/>
                <w:bCs/>
                <w:sz w:val="20"/>
                <w:szCs w:val="19"/>
                <w:lang w:val="en-US"/>
              </w:rPr>
              <w:t>776,211 beneficiaries</w:t>
            </w:r>
            <w:r w:rsidRPr="00580161">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of </w:t>
            </w:r>
            <w:r w:rsidRPr="00580161">
              <w:rPr>
                <w:rFonts w:ascii="Arial" w:eastAsia="Arial" w:hAnsi="Arial" w:cs="Arial"/>
                <w:b/>
                <w:sz w:val="20"/>
                <w:szCs w:val="19"/>
              </w:rPr>
              <w:t>12,121 Non-Pantawid Pamilya beneficiaries</w:t>
            </w:r>
            <w:r w:rsidRPr="00580161">
              <w:rPr>
                <w:rFonts w:ascii="Arial" w:eastAsia="Arial" w:hAnsi="Arial" w:cs="Arial"/>
                <w:sz w:val="20"/>
                <w:szCs w:val="19"/>
              </w:rPr>
              <w:t xml:space="preserve"> in Pangasinan were paid amounting to </w:t>
            </w:r>
            <w:r w:rsidRPr="00580161">
              <w:rPr>
                <w:rFonts w:ascii="Arial" w:eastAsia="Arial" w:hAnsi="Arial" w:cs="Arial"/>
                <w:b/>
                <w:sz w:val="20"/>
                <w:szCs w:val="19"/>
              </w:rPr>
              <w:t xml:space="preserve">₱70,020,500.00 </w:t>
            </w:r>
            <w:r w:rsidRPr="00580161">
              <w:rPr>
                <w:rFonts w:ascii="Arial" w:eastAsia="Arial" w:hAnsi="Arial" w:cs="Arial"/>
                <w:sz w:val="20"/>
                <w:szCs w:val="19"/>
              </w:rPr>
              <w:t>for the reprocessed refund from the Financial Service Providers (FSPs) of Bayanihan SAP 2.</w:t>
            </w:r>
          </w:p>
          <w:p w14:paraId="64AF0754"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amount of </w:t>
            </w:r>
            <w:r w:rsidRPr="00580161">
              <w:rPr>
                <w:rFonts w:ascii="Arial" w:eastAsia="Arial" w:hAnsi="Arial" w:cs="Arial"/>
                <w:b/>
                <w:bCs/>
                <w:sz w:val="20"/>
                <w:szCs w:val="19"/>
              </w:rPr>
              <w:t>₱513,724,350.00</w:t>
            </w:r>
            <w:r w:rsidRPr="00580161">
              <w:rPr>
                <w:rFonts w:ascii="Arial" w:eastAsia="Arial" w:hAnsi="Arial" w:cs="Arial"/>
                <w:sz w:val="20"/>
                <w:szCs w:val="19"/>
              </w:rPr>
              <w:t xml:space="preserve"> were paid through direct payout and cash cards to </w:t>
            </w:r>
            <w:r w:rsidRPr="00580161">
              <w:rPr>
                <w:rFonts w:ascii="Arial" w:eastAsia="Arial" w:hAnsi="Arial" w:cs="Arial"/>
                <w:b/>
                <w:bCs/>
                <w:sz w:val="20"/>
                <w:szCs w:val="19"/>
              </w:rPr>
              <w:t>123,789</w:t>
            </w:r>
            <w:r w:rsidRPr="00580161">
              <w:rPr>
                <w:rFonts w:ascii="Arial" w:eastAsia="Arial" w:hAnsi="Arial" w:cs="Arial"/>
                <w:sz w:val="20"/>
                <w:szCs w:val="19"/>
              </w:rPr>
              <w:t xml:space="preserve"> </w:t>
            </w:r>
            <w:r w:rsidRPr="00580161">
              <w:rPr>
                <w:rFonts w:ascii="Arial" w:eastAsia="Arial" w:hAnsi="Arial" w:cs="Arial"/>
                <w:b/>
                <w:sz w:val="20"/>
                <w:szCs w:val="19"/>
              </w:rPr>
              <w:t>4Ps beneficiaries</w:t>
            </w:r>
            <w:r w:rsidRPr="00580161">
              <w:rPr>
                <w:rFonts w:ascii="Arial" w:eastAsia="Arial" w:hAnsi="Arial" w:cs="Arial"/>
                <w:sz w:val="20"/>
                <w:szCs w:val="19"/>
              </w:rPr>
              <w:t xml:space="preserve"> while a total amount of </w:t>
            </w:r>
            <w:r w:rsidRPr="00580161">
              <w:rPr>
                <w:rFonts w:ascii="Arial" w:eastAsia="Arial" w:hAnsi="Arial" w:cs="Arial"/>
                <w:b/>
                <w:sz w:val="20"/>
                <w:szCs w:val="19"/>
              </w:rPr>
              <w:t>₱</w:t>
            </w:r>
            <w:r w:rsidRPr="00580161">
              <w:rPr>
                <w:rFonts w:ascii="Arial" w:eastAsia="Arial" w:hAnsi="Arial" w:cs="Arial"/>
                <w:b/>
                <w:sz w:val="20"/>
                <w:szCs w:val="19"/>
                <w:lang w:val="en-US"/>
              </w:rPr>
              <w:t xml:space="preserve">2,259,823,500.00 </w:t>
            </w:r>
            <w:r w:rsidRPr="00580161">
              <w:rPr>
                <w:rFonts w:ascii="Arial" w:eastAsia="Arial" w:hAnsi="Arial" w:cs="Arial"/>
                <w:sz w:val="20"/>
                <w:szCs w:val="19"/>
              </w:rPr>
              <w:t xml:space="preserve">were paid through financial service providers (FSPs) to </w:t>
            </w:r>
            <w:r w:rsidRPr="00580161">
              <w:rPr>
                <w:rFonts w:ascii="Arial" w:eastAsia="Arial" w:hAnsi="Arial" w:cs="Arial"/>
                <w:b/>
                <w:sz w:val="20"/>
                <w:szCs w:val="19"/>
                <w:lang w:val="en-US"/>
              </w:rPr>
              <w:t xml:space="preserve">410,877 </w:t>
            </w:r>
            <w:r w:rsidRPr="00580161">
              <w:rPr>
                <w:rFonts w:ascii="Arial" w:eastAsia="Arial" w:hAnsi="Arial" w:cs="Arial"/>
                <w:b/>
                <w:sz w:val="20"/>
                <w:szCs w:val="19"/>
              </w:rPr>
              <w:t>non-4Ps beneficiaries</w:t>
            </w:r>
            <w:r w:rsidRPr="00580161">
              <w:rPr>
                <w:rFonts w:ascii="Arial" w:eastAsia="Arial" w:hAnsi="Arial" w:cs="Arial"/>
                <w:sz w:val="20"/>
                <w:szCs w:val="19"/>
              </w:rPr>
              <w:t xml:space="preserve"> in Pangasinan for the second tranche implementation.</w:t>
            </w:r>
          </w:p>
          <w:p w14:paraId="29B8FF41"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A total amount of</w:t>
            </w:r>
            <w:r w:rsidRPr="00580161">
              <w:rPr>
                <w:rFonts w:ascii="Arial" w:eastAsia="Arial" w:hAnsi="Arial" w:cs="Arial"/>
                <w:b/>
                <w:sz w:val="20"/>
                <w:szCs w:val="19"/>
              </w:rPr>
              <w:t xml:space="preserve"> ₱262,333,500.00 </w:t>
            </w:r>
            <w:r w:rsidRPr="00580161">
              <w:rPr>
                <w:rFonts w:ascii="Arial" w:eastAsia="Arial" w:hAnsi="Arial" w:cs="Arial"/>
                <w:sz w:val="20"/>
                <w:szCs w:val="19"/>
              </w:rPr>
              <w:t xml:space="preserve">was paid to </w:t>
            </w:r>
            <w:r w:rsidRPr="00580161">
              <w:rPr>
                <w:rFonts w:ascii="Arial" w:eastAsia="Arial" w:hAnsi="Arial" w:cs="Arial"/>
                <w:b/>
                <w:sz w:val="20"/>
                <w:szCs w:val="19"/>
              </w:rPr>
              <w:t>47,697 waitlisted beneficiaries</w:t>
            </w:r>
            <w:r w:rsidRPr="00580161">
              <w:rPr>
                <w:rFonts w:ascii="Arial" w:eastAsia="Arial" w:hAnsi="Arial" w:cs="Arial"/>
                <w:sz w:val="20"/>
                <w:szCs w:val="19"/>
              </w:rPr>
              <w:t xml:space="preserve"> in the Region.</w:t>
            </w:r>
          </w:p>
          <w:p w14:paraId="39251D02"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amount of </w:t>
            </w:r>
            <w:r w:rsidRPr="00580161">
              <w:rPr>
                <w:rFonts w:ascii="Arial" w:eastAsia="Arial" w:hAnsi="Arial" w:cs="Arial"/>
                <w:b/>
                <w:sz w:val="20"/>
                <w:szCs w:val="19"/>
              </w:rPr>
              <w:t>₱</w:t>
            </w:r>
            <w:r w:rsidRPr="00580161">
              <w:rPr>
                <w:rFonts w:ascii="Arial" w:eastAsia="Arial" w:hAnsi="Arial" w:cs="Arial"/>
                <w:b/>
                <w:sz w:val="20"/>
                <w:szCs w:val="19"/>
                <w:lang w:val="en-US"/>
              </w:rPr>
              <w:t xml:space="preserve">15,130,500.00 </w:t>
            </w:r>
            <w:r w:rsidRPr="00580161">
              <w:rPr>
                <w:rFonts w:ascii="Arial" w:eastAsia="Arial" w:hAnsi="Arial" w:cs="Arial"/>
                <w:sz w:val="20"/>
                <w:szCs w:val="19"/>
              </w:rPr>
              <w:t xml:space="preserve">was paid to </w:t>
            </w:r>
            <w:r w:rsidRPr="00580161">
              <w:rPr>
                <w:rFonts w:ascii="Arial" w:eastAsia="Arial" w:hAnsi="Arial" w:cs="Arial"/>
                <w:b/>
                <w:sz w:val="20"/>
                <w:szCs w:val="19"/>
              </w:rPr>
              <w:t xml:space="preserve">1,887 </w:t>
            </w:r>
            <w:r w:rsidRPr="00580161">
              <w:rPr>
                <w:rFonts w:ascii="Arial" w:eastAsia="Arial" w:hAnsi="Arial" w:cs="Arial"/>
                <w:b/>
                <w:bCs/>
                <w:sz w:val="20"/>
                <w:szCs w:val="19"/>
              </w:rPr>
              <w:t>TNVS/PUV drivers</w:t>
            </w:r>
            <w:r w:rsidRPr="00580161">
              <w:rPr>
                <w:rFonts w:ascii="Arial" w:eastAsia="Arial" w:hAnsi="Arial" w:cs="Arial"/>
                <w:sz w:val="20"/>
                <w:szCs w:val="19"/>
              </w:rPr>
              <w:t xml:space="preserve"> in the Region.</w:t>
            </w:r>
          </w:p>
          <w:p w14:paraId="5FD698A3"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80161"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8016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1ED46A0" w14:textId="77777777" w:rsidR="008F2FED" w:rsidRDefault="008F2FED">
      <w:pPr>
        <w:widowControl/>
        <w:spacing w:after="0" w:line="240" w:lineRule="auto"/>
        <w:ind w:right="57"/>
        <w:contextualSpacing/>
        <w:rPr>
          <w:rFonts w:ascii="Arial" w:eastAsia="Arial" w:hAnsi="Arial" w:cs="Arial"/>
          <w:b/>
          <w:sz w:val="24"/>
          <w:szCs w:val="24"/>
        </w:rPr>
      </w:pPr>
    </w:p>
    <w:p w14:paraId="1C39BD46" w14:textId="1D3E1661"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268C359" w:rsidR="008814E5" w:rsidRPr="00BB7773" w:rsidRDefault="00ED7A1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D7A10">
              <w:rPr>
                <w:rFonts w:ascii="Arial" w:eastAsia="Arial" w:hAnsi="Arial" w:cs="Arial"/>
                <w:color w:val="0070C0"/>
                <w:sz w:val="20"/>
                <w:szCs w:val="20"/>
              </w:rPr>
              <w:t>15</w:t>
            </w:r>
            <w:r w:rsidR="00A533B4" w:rsidRPr="00ED7A10">
              <w:rPr>
                <w:rFonts w:ascii="Arial" w:eastAsia="Arial" w:hAnsi="Arial" w:cs="Arial"/>
                <w:color w:val="0070C0"/>
                <w:sz w:val="20"/>
                <w:szCs w:val="20"/>
              </w:rPr>
              <w:t xml:space="preserve"> </w:t>
            </w:r>
            <w:r w:rsidR="008814E5" w:rsidRPr="00ED7A10">
              <w:rPr>
                <w:rFonts w:ascii="Arial" w:eastAsia="Arial" w:hAnsi="Arial" w:cs="Arial"/>
                <w:color w:val="0070C0"/>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3869169" w:rsidR="008814E5" w:rsidRPr="00ED7A10" w:rsidRDefault="008814E5" w:rsidP="00ED7A10">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ED7A1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ED7A10" w:rsidRPr="00ED7A10">
              <w:rPr>
                <w:rFonts w:ascii="Arial" w:eastAsia="Arial" w:hAnsi="Arial" w:cs="Arial"/>
                <w:b/>
                <w:color w:val="0070C0"/>
                <w:sz w:val="20"/>
                <w:szCs w:val="19"/>
                <w:lang w:bidi="en-US"/>
              </w:rPr>
              <w:t xml:space="preserve">346,445 </w:t>
            </w:r>
            <w:r w:rsidRPr="00ED7A10">
              <w:rPr>
                <w:rFonts w:ascii="Arial" w:eastAsia="Arial" w:hAnsi="Arial" w:cs="Arial"/>
                <w:b/>
                <w:color w:val="0070C0"/>
                <w:sz w:val="20"/>
                <w:szCs w:val="19"/>
                <w:lang w:bidi="en-US"/>
              </w:rPr>
              <w:t>clients</w:t>
            </w:r>
            <w:r w:rsidRPr="00ED7A10">
              <w:rPr>
                <w:rFonts w:ascii="Arial" w:eastAsia="Arial" w:hAnsi="Arial" w:cs="Arial"/>
                <w:color w:val="0070C0"/>
                <w:sz w:val="20"/>
                <w:szCs w:val="19"/>
                <w:lang w:bidi="en-US"/>
              </w:rPr>
              <w:t xml:space="preserve"> were served and provided with assistance amounting to </w:t>
            </w:r>
            <w:r w:rsidR="00ED7A10" w:rsidRPr="00ED7A10">
              <w:rPr>
                <w:rFonts w:ascii="Arial" w:eastAsia="Arial" w:hAnsi="Arial" w:cs="Arial"/>
                <w:b/>
                <w:color w:val="0070C0"/>
                <w:sz w:val="20"/>
                <w:szCs w:val="19"/>
                <w:lang w:bidi="en-US"/>
              </w:rPr>
              <w:t xml:space="preserve">₱1,104,649,066.38 </w:t>
            </w:r>
            <w:r w:rsidRPr="00ED7A10">
              <w:rPr>
                <w:rFonts w:ascii="Arial" w:eastAsia="Arial" w:hAnsi="Arial" w:cs="Arial"/>
                <w:color w:val="0070C0"/>
                <w:sz w:val="20"/>
                <w:szCs w:val="19"/>
                <w:lang w:bidi="en-US"/>
              </w:rPr>
              <w:t>through medical assistance, burial assistance, food assistance, and other AICS services.</w:t>
            </w:r>
          </w:p>
          <w:p w14:paraId="74E92DF0" w14:textId="77777777" w:rsidR="008814E5" w:rsidRPr="00BB7773"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B7773">
              <w:rPr>
                <w:rFonts w:ascii="Arial" w:eastAsia="Arial" w:hAnsi="Arial" w:cs="Arial"/>
                <w:sz w:val="20"/>
                <w:szCs w:val="19"/>
                <w:lang w:bidi="en-US"/>
              </w:rPr>
              <w:t xml:space="preserve">DSWD-FO II facilitated the </w:t>
            </w:r>
            <w:r w:rsidRPr="00BB7773">
              <w:rPr>
                <w:rFonts w:ascii="Arial" w:eastAsia="Arial" w:hAnsi="Arial" w:cs="Arial"/>
                <w:b/>
                <w:sz w:val="20"/>
                <w:szCs w:val="19"/>
                <w:lang w:bidi="en-US"/>
              </w:rPr>
              <w:t>LAG Payout</w:t>
            </w:r>
            <w:r w:rsidRPr="00BB7773">
              <w:rPr>
                <w:rFonts w:ascii="Arial" w:eastAsia="Arial" w:hAnsi="Arial" w:cs="Arial"/>
                <w:sz w:val="20"/>
                <w:szCs w:val="19"/>
                <w:lang w:bidi="en-US"/>
              </w:rPr>
              <w:t xml:space="preserve"> and at present, an aggregate amount of </w:t>
            </w:r>
            <w:r w:rsidRPr="00BB7773">
              <w:rPr>
                <w:rFonts w:ascii="Arial" w:eastAsia="Arial" w:hAnsi="Arial" w:cs="Arial"/>
                <w:b/>
                <w:sz w:val="20"/>
                <w:szCs w:val="19"/>
                <w:lang w:bidi="en-US"/>
              </w:rPr>
              <w:t xml:space="preserve">₱82,767,590 </w:t>
            </w:r>
            <w:r w:rsidRPr="00BB7773">
              <w:rPr>
                <w:rFonts w:ascii="Arial" w:eastAsia="Arial" w:hAnsi="Arial" w:cs="Arial"/>
                <w:sz w:val="20"/>
                <w:szCs w:val="19"/>
                <w:lang w:bidi="en-US"/>
              </w:rPr>
              <w:t xml:space="preserve">from the DSWD LAG Funds and </w:t>
            </w:r>
            <w:r w:rsidRPr="00BB7773">
              <w:rPr>
                <w:rFonts w:ascii="Arial" w:eastAsia="Arial" w:hAnsi="Arial" w:cs="Arial"/>
                <w:b/>
                <w:sz w:val="20"/>
                <w:szCs w:val="19"/>
                <w:lang w:bidi="en-US"/>
              </w:rPr>
              <w:t xml:space="preserve">₱65,622,550 </w:t>
            </w:r>
            <w:r w:rsidRPr="00BB7773">
              <w:rPr>
                <w:rFonts w:ascii="Arial" w:eastAsia="Arial" w:hAnsi="Arial" w:cs="Arial"/>
                <w:sz w:val="20"/>
                <w:szCs w:val="19"/>
                <w:lang w:bidi="en-US"/>
              </w:rPr>
              <w:t xml:space="preserve">from the </w:t>
            </w:r>
            <w:proofErr w:type="gramStart"/>
            <w:r w:rsidRPr="00BB7773">
              <w:rPr>
                <w:rFonts w:ascii="Arial" w:eastAsia="Arial" w:hAnsi="Arial" w:cs="Arial"/>
                <w:sz w:val="20"/>
                <w:szCs w:val="19"/>
                <w:lang w:bidi="en-US"/>
              </w:rPr>
              <w:t>For</w:t>
            </w:r>
            <w:proofErr w:type="gramEnd"/>
            <w:r w:rsidRPr="00BB7773">
              <w:rPr>
                <w:rFonts w:ascii="Arial" w:eastAsia="Arial" w:hAnsi="Arial" w:cs="Arial"/>
                <w:sz w:val="20"/>
                <w:szCs w:val="19"/>
                <w:lang w:bidi="en-US"/>
              </w:rPr>
              <w:t xml:space="preserve"> Later Release (FLR) Fund of Office of the President was disbursed to </w:t>
            </w:r>
            <w:r w:rsidRPr="00BB7773">
              <w:rPr>
                <w:rFonts w:ascii="Arial" w:eastAsia="Arial" w:hAnsi="Arial" w:cs="Arial"/>
                <w:b/>
                <w:sz w:val="20"/>
                <w:szCs w:val="19"/>
                <w:lang w:bidi="en-US"/>
              </w:rPr>
              <w:t xml:space="preserve">9,045 </w:t>
            </w:r>
            <w:r w:rsidRPr="00BB7773">
              <w:rPr>
                <w:rFonts w:ascii="Arial" w:eastAsia="Arial" w:hAnsi="Arial" w:cs="Arial"/>
                <w:sz w:val="20"/>
                <w:szCs w:val="19"/>
                <w:lang w:bidi="en-US"/>
              </w:rPr>
              <w:t>beneficiaries.</w:t>
            </w:r>
          </w:p>
          <w:p w14:paraId="30944B5F" w14:textId="77777777" w:rsidR="008814E5" w:rsidRPr="00BB7773"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B7773">
              <w:rPr>
                <w:rFonts w:ascii="Arial" w:eastAsia="Arial" w:hAnsi="Arial" w:cs="Arial"/>
                <w:sz w:val="20"/>
                <w:szCs w:val="19"/>
                <w:lang w:bidi="en-US"/>
              </w:rPr>
              <w:t>DSWD-FO II ensures provision of augmentation support to LGUs, stakeholders and partners.</w:t>
            </w:r>
          </w:p>
          <w:p w14:paraId="441C46AA" w14:textId="77777777" w:rsidR="008814E5" w:rsidRPr="00BB7773"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BB7773"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B7773">
              <w:rPr>
                <w:rFonts w:ascii="Arial" w:eastAsia="Arial" w:hAnsi="Arial" w:cs="Arial"/>
                <w:b/>
                <w:sz w:val="20"/>
                <w:szCs w:val="19"/>
              </w:rPr>
              <w:t>Social Amelioration Program (SAP)</w:t>
            </w:r>
          </w:p>
          <w:p w14:paraId="3D53EFF8" w14:textId="77777777" w:rsidR="008814E5" w:rsidRPr="00BB7773"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B7773">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BB7773"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B7773">
              <w:rPr>
                <w:rFonts w:ascii="Arial" w:eastAsia="Arial" w:hAnsi="Arial" w:cs="Arial"/>
                <w:sz w:val="20"/>
                <w:szCs w:val="19"/>
                <w:lang w:bidi="en-US"/>
              </w:rPr>
              <w:t xml:space="preserve">DSWD-FO II conducted payout to </w:t>
            </w:r>
            <w:r w:rsidRPr="00BB7773">
              <w:rPr>
                <w:rFonts w:ascii="Arial" w:eastAsia="Arial" w:hAnsi="Arial" w:cs="Arial"/>
                <w:b/>
                <w:sz w:val="20"/>
                <w:szCs w:val="19"/>
                <w:lang w:bidi="en-US"/>
              </w:rPr>
              <w:t>19,554 beneficiaries</w:t>
            </w:r>
            <w:r w:rsidRPr="00BB7773">
              <w:rPr>
                <w:rFonts w:ascii="Arial" w:eastAsia="Arial" w:hAnsi="Arial" w:cs="Arial"/>
                <w:sz w:val="20"/>
                <w:szCs w:val="19"/>
                <w:lang w:bidi="en-US"/>
              </w:rPr>
              <w:t xml:space="preserve"> of the Bayanihan 2 with a total amount of</w:t>
            </w:r>
            <w:r w:rsidRPr="00BB7773">
              <w:rPr>
                <w:rFonts w:ascii="Arial" w:hAnsi="Arial" w:cs="Arial"/>
              </w:rPr>
              <w:t xml:space="preserve"> </w:t>
            </w:r>
            <w:r w:rsidRPr="00BB7773">
              <w:rPr>
                <w:rFonts w:ascii="Arial" w:eastAsia="Arial" w:hAnsi="Arial" w:cs="Arial"/>
                <w:b/>
                <w:bCs/>
                <w:sz w:val="20"/>
                <w:szCs w:val="19"/>
                <w:lang w:bidi="en-US"/>
              </w:rPr>
              <w:t>₱104,720,000.00.</w:t>
            </w:r>
          </w:p>
        </w:tc>
      </w:tr>
    </w:tbl>
    <w:p w14:paraId="29241304" w14:textId="5C45D811" w:rsidR="00B80FC6" w:rsidRDefault="00B80FC6">
      <w:pPr>
        <w:widowControl/>
        <w:spacing w:after="0" w:line="240" w:lineRule="auto"/>
        <w:ind w:right="57"/>
        <w:contextualSpacing/>
        <w:rPr>
          <w:rFonts w:ascii="Arial" w:eastAsia="Arial" w:hAnsi="Arial" w:cs="Arial"/>
          <w:b/>
          <w:sz w:val="24"/>
          <w:szCs w:val="24"/>
        </w:rPr>
      </w:pPr>
    </w:p>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lastRenderedPageBreak/>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17435A7C" w14:textId="009BC8A8" w:rsidR="00580161"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736D94DE" w14:textId="13D06682" w:rsidR="00B80FC6" w:rsidRDefault="00B80FC6" w:rsidP="00B80FC6">
            <w:pPr>
              <w:pStyle w:val="ListParagraph"/>
              <w:spacing w:after="0" w:line="240" w:lineRule="auto"/>
              <w:ind w:left="360" w:right="57"/>
              <w:jc w:val="both"/>
              <w:rPr>
                <w:rFonts w:ascii="Arial" w:eastAsia="Arial" w:hAnsi="Arial" w:cs="Arial"/>
                <w:sz w:val="20"/>
                <w:szCs w:val="20"/>
              </w:rPr>
            </w:pPr>
          </w:p>
          <w:p w14:paraId="3CF9495E" w14:textId="35A83B19" w:rsidR="00A438CF" w:rsidRDefault="00A438CF" w:rsidP="00B80FC6">
            <w:pPr>
              <w:pStyle w:val="ListParagraph"/>
              <w:spacing w:after="0" w:line="240" w:lineRule="auto"/>
              <w:ind w:left="360" w:right="57"/>
              <w:jc w:val="both"/>
              <w:rPr>
                <w:rFonts w:ascii="Arial" w:eastAsia="Arial" w:hAnsi="Arial" w:cs="Arial"/>
                <w:sz w:val="20"/>
                <w:szCs w:val="20"/>
              </w:rPr>
            </w:pPr>
          </w:p>
          <w:p w14:paraId="11F00C0C" w14:textId="77777777" w:rsidR="00A438CF" w:rsidRPr="00B80FC6" w:rsidRDefault="00A438CF" w:rsidP="00B80FC6">
            <w:pPr>
              <w:pStyle w:val="ListParagraph"/>
              <w:spacing w:after="0" w:line="240" w:lineRule="auto"/>
              <w:ind w:left="360"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lastRenderedPageBreak/>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The Operation Center Hotline catered and resolved a total of 9,156 calls from 15 April to 26 August, 2020.</w:t>
            </w:r>
          </w:p>
        </w:tc>
      </w:tr>
    </w:tbl>
    <w:p w14:paraId="535101A6" w14:textId="6BBBE5C6"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 xml:space="preserve">as </w:t>
            </w:r>
            <w:r w:rsidRPr="005F54CE">
              <w:rPr>
                <w:rFonts w:ascii="Arial" w:eastAsia="Arial" w:hAnsi="Arial" w:cs="Arial"/>
                <w:sz w:val="20"/>
                <w:szCs w:val="19"/>
              </w:rPr>
              <w:lastRenderedPageBreak/>
              <w:t>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A1A090C" w:rsidR="002A2C5B" w:rsidRPr="005F54CE" w:rsidRDefault="00313468"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5</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44B10392"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313468">
              <w:rPr>
                <w:rFonts w:ascii="Arial" w:eastAsia="Arial" w:hAnsi="Arial" w:cs="Arial"/>
                <w:sz w:val="20"/>
                <w:szCs w:val="19"/>
              </w:rPr>
              <w:t>15</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w:t>
            </w:r>
            <w:r w:rsidR="008C4125" w:rsidRPr="00D043B9">
              <w:rPr>
                <w:rFonts w:ascii="Arial" w:eastAsia="Arial" w:hAnsi="Arial" w:cs="Arial"/>
                <w:sz w:val="20"/>
                <w:szCs w:val="20"/>
              </w:rPr>
              <w:lastRenderedPageBreak/>
              <w:t>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r w:rsidR="00B80FC6" w:rsidRPr="00E71A8B">
              <w:rPr>
                <w:rFonts w:ascii="Arial" w:eastAsia="Arial" w:hAnsi="Arial" w:cs="Arial"/>
                <w:sz w:val="20"/>
                <w:szCs w:val="19"/>
              </w:rPr>
              <w:t>Midsayap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w:t>
            </w:r>
            <w:r w:rsidRPr="005F54CE">
              <w:rPr>
                <w:rFonts w:ascii="Arial" w:eastAsia="Arial" w:hAnsi="Arial" w:cs="Arial"/>
                <w:sz w:val="20"/>
                <w:szCs w:val="19"/>
              </w:rPr>
              <w:lastRenderedPageBreak/>
              <w:t>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150D50B" w14:textId="77777777" w:rsidR="00B80FC6" w:rsidRPr="00B80FC6" w:rsidRDefault="00B80FC6" w:rsidP="00B80FC6">
            <w:pPr>
              <w:widowControl/>
              <w:spacing w:after="0" w:line="240" w:lineRule="auto"/>
              <w:contextualSpacing/>
              <w:rPr>
                <w:rFonts w:ascii="Arial" w:eastAsia="Arial" w:hAnsi="Arial" w:cs="Arial"/>
                <w:b/>
                <w:sz w:val="24"/>
                <w:szCs w:val="24"/>
              </w:rPr>
            </w:pPr>
            <w:r w:rsidRPr="00B80FC6">
              <w:rPr>
                <w:rFonts w:ascii="Arial" w:eastAsia="Arial" w:hAnsi="Arial" w:cs="Arial"/>
                <w:b/>
                <w:sz w:val="24"/>
                <w:szCs w:val="24"/>
              </w:rPr>
              <w:t>MARIEL B. FERRARIZ</w:t>
            </w:r>
          </w:p>
          <w:p w14:paraId="1509B9A7" w14:textId="77777777" w:rsidR="00B80FC6" w:rsidRPr="00B80FC6" w:rsidRDefault="00B80FC6" w:rsidP="00B80FC6">
            <w:pPr>
              <w:widowControl/>
              <w:spacing w:after="0" w:line="240" w:lineRule="auto"/>
              <w:contextualSpacing/>
              <w:rPr>
                <w:rFonts w:ascii="Arial" w:eastAsia="Arial" w:hAnsi="Arial" w:cs="Arial"/>
                <w:b/>
                <w:sz w:val="24"/>
                <w:szCs w:val="24"/>
              </w:rPr>
            </w:pPr>
            <w:r w:rsidRPr="00B80FC6">
              <w:rPr>
                <w:rFonts w:ascii="Arial" w:eastAsia="Arial" w:hAnsi="Arial" w:cs="Arial"/>
                <w:b/>
                <w:sz w:val="24"/>
                <w:szCs w:val="24"/>
              </w:rPr>
              <w:t>DIANE C. PELEGRINO</w:t>
            </w:r>
          </w:p>
          <w:p w14:paraId="5D94C697" w14:textId="3123E70E" w:rsidR="00BB31E6" w:rsidRPr="005F54CE" w:rsidRDefault="00B80FC6" w:rsidP="00B80FC6">
            <w:pPr>
              <w:widowControl/>
              <w:spacing w:after="0" w:line="240" w:lineRule="auto"/>
              <w:contextualSpacing/>
              <w:rPr>
                <w:rFonts w:ascii="Arial" w:eastAsia="Arial" w:hAnsi="Arial" w:cs="Arial"/>
                <w:b/>
                <w:sz w:val="24"/>
                <w:szCs w:val="24"/>
              </w:rPr>
            </w:pPr>
            <w:r w:rsidRPr="00B80FC6">
              <w:rPr>
                <w:rFonts w:ascii="Arial" w:eastAsia="Arial" w:hAnsi="Arial" w:cs="Arial"/>
                <w:b/>
                <w:sz w:val="24"/>
                <w:szCs w:val="24"/>
              </w:rPr>
              <w:t>MARIE JOYCE G. RAFANAN</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7B7BD476" w:rsidR="00EB4E4A" w:rsidRPr="005F54CE" w:rsidRDefault="00BB7773">
            <w:pPr>
              <w:widowControl/>
              <w:spacing w:after="0" w:line="240" w:lineRule="auto"/>
              <w:rPr>
                <w:rFonts w:ascii="Arial" w:hAnsi="Arial" w:cs="Arial"/>
                <w:b/>
                <w:sz w:val="24"/>
                <w:szCs w:val="24"/>
              </w:rPr>
            </w:pPr>
            <w:r>
              <w:rPr>
                <w:rFonts w:ascii="Arial" w:hAnsi="Arial" w:cs="Arial"/>
                <w:b/>
                <w:sz w:val="24"/>
                <w:szCs w:val="24"/>
              </w:rPr>
              <w:t>MARC LEO L. BUTAC</w:t>
            </w:r>
          </w:p>
        </w:tc>
      </w:tr>
    </w:tbl>
    <w:p w14:paraId="1C584C62" w14:textId="07839F59" w:rsidR="00D7718A" w:rsidRPr="006439FE" w:rsidRDefault="00D7718A" w:rsidP="006439FE">
      <w:pPr>
        <w:tabs>
          <w:tab w:val="left" w:pos="6996"/>
        </w:tabs>
        <w:rPr>
          <w:rFonts w:ascii="Arial" w:eastAsia="Arial" w:hAnsi="Arial" w:cs="Arial"/>
          <w:sz w:val="28"/>
          <w:szCs w:val="28"/>
        </w:rPr>
      </w:pPr>
    </w:p>
    <w:sectPr w:rsidR="00D7718A"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101C2" w14:textId="77777777" w:rsidR="00A47EE5" w:rsidRDefault="00A47EE5">
      <w:pPr>
        <w:spacing w:line="240" w:lineRule="auto"/>
      </w:pPr>
      <w:r>
        <w:separator/>
      </w:r>
    </w:p>
  </w:endnote>
  <w:endnote w:type="continuationSeparator" w:id="0">
    <w:p w14:paraId="351BC199" w14:textId="77777777" w:rsidR="00A47EE5" w:rsidRDefault="00A47E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D7718A" w:rsidRDefault="00D7718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D7718A" w:rsidRDefault="00D7718A">
    <w:pPr>
      <w:pBdr>
        <w:bottom w:val="single" w:sz="6" w:space="1" w:color="000000"/>
      </w:pBdr>
      <w:tabs>
        <w:tab w:val="left" w:pos="2371"/>
        <w:tab w:val="center" w:pos="5233"/>
      </w:tabs>
      <w:spacing w:after="0" w:line="240" w:lineRule="auto"/>
      <w:jc w:val="right"/>
      <w:rPr>
        <w:sz w:val="16"/>
        <w:szCs w:val="16"/>
      </w:rPr>
    </w:pPr>
  </w:p>
  <w:p w14:paraId="30A432AD" w14:textId="4DD14E81" w:rsidR="00D7718A" w:rsidRDefault="00BB7773"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802</w:t>
    </w:r>
    <w:r w:rsidR="00D7718A">
      <w:rPr>
        <w:rFonts w:ascii="Arial" w:eastAsia="Arial" w:hAnsi="Arial" w:cs="Arial"/>
        <w:sz w:val="14"/>
        <w:szCs w:val="14"/>
      </w:rPr>
      <w:t xml:space="preserve"> </w:t>
    </w:r>
    <w:r w:rsidR="00D7718A" w:rsidRPr="00172D05">
      <w:rPr>
        <w:rFonts w:ascii="Arial" w:eastAsia="Arial" w:hAnsi="Arial" w:cs="Arial"/>
        <w:sz w:val="14"/>
        <w:szCs w:val="14"/>
      </w:rPr>
      <w:t>on the Corona</w:t>
    </w:r>
    <w:r>
      <w:rPr>
        <w:rFonts w:ascii="Arial" w:eastAsia="Arial" w:hAnsi="Arial" w:cs="Arial"/>
        <w:sz w:val="14"/>
        <w:szCs w:val="14"/>
      </w:rPr>
      <w:t>virus Disease (COVID19) as of 15</w:t>
    </w:r>
    <w:r w:rsidR="00D7718A">
      <w:rPr>
        <w:rFonts w:ascii="Arial" w:eastAsia="Arial" w:hAnsi="Arial" w:cs="Arial"/>
        <w:sz w:val="14"/>
        <w:szCs w:val="14"/>
      </w:rPr>
      <w:t xml:space="preserve"> September</w:t>
    </w:r>
    <w:r w:rsidR="00D7718A" w:rsidRPr="00172D05">
      <w:rPr>
        <w:rFonts w:ascii="Arial" w:eastAsia="Arial" w:hAnsi="Arial" w:cs="Arial"/>
        <w:sz w:val="14"/>
        <w:szCs w:val="14"/>
      </w:rPr>
      <w:t xml:space="preserve"> 2021, 6PM</w:t>
    </w:r>
    <w:r w:rsidR="00D7718A">
      <w:rPr>
        <w:rFonts w:ascii="Arial" w:eastAsia="Arial" w:hAnsi="Arial" w:cs="Arial"/>
        <w:sz w:val="14"/>
        <w:szCs w:val="14"/>
      </w:rPr>
      <w:t xml:space="preserve"> | </w:t>
    </w:r>
    <w:r w:rsidR="00D7718A">
      <w:rPr>
        <w:sz w:val="16"/>
        <w:szCs w:val="16"/>
      </w:rPr>
      <w:t xml:space="preserve">Page </w:t>
    </w:r>
    <w:r w:rsidR="00D7718A">
      <w:rPr>
        <w:b/>
        <w:sz w:val="16"/>
        <w:szCs w:val="16"/>
      </w:rPr>
      <w:fldChar w:fldCharType="begin"/>
    </w:r>
    <w:r w:rsidR="00D7718A">
      <w:rPr>
        <w:b/>
        <w:sz w:val="16"/>
        <w:szCs w:val="16"/>
      </w:rPr>
      <w:instrText>PAGE</w:instrText>
    </w:r>
    <w:r w:rsidR="00D7718A">
      <w:rPr>
        <w:b/>
        <w:sz w:val="16"/>
        <w:szCs w:val="16"/>
      </w:rPr>
      <w:fldChar w:fldCharType="separate"/>
    </w:r>
    <w:r w:rsidR="009C2129">
      <w:rPr>
        <w:b/>
        <w:noProof/>
        <w:sz w:val="16"/>
        <w:szCs w:val="16"/>
      </w:rPr>
      <w:t>34</w:t>
    </w:r>
    <w:r w:rsidR="00D7718A">
      <w:rPr>
        <w:b/>
        <w:sz w:val="16"/>
        <w:szCs w:val="16"/>
      </w:rPr>
      <w:fldChar w:fldCharType="end"/>
    </w:r>
    <w:r w:rsidR="00D7718A">
      <w:rPr>
        <w:sz w:val="16"/>
        <w:szCs w:val="16"/>
      </w:rPr>
      <w:t xml:space="preserve"> of </w:t>
    </w:r>
    <w:r w:rsidR="00D7718A">
      <w:rPr>
        <w:b/>
        <w:sz w:val="16"/>
        <w:szCs w:val="16"/>
      </w:rPr>
      <w:fldChar w:fldCharType="begin"/>
    </w:r>
    <w:r w:rsidR="00D7718A">
      <w:rPr>
        <w:b/>
        <w:sz w:val="16"/>
        <w:szCs w:val="16"/>
      </w:rPr>
      <w:instrText>NUMPAGES</w:instrText>
    </w:r>
    <w:r w:rsidR="00D7718A">
      <w:rPr>
        <w:b/>
        <w:sz w:val="16"/>
        <w:szCs w:val="16"/>
      </w:rPr>
      <w:fldChar w:fldCharType="separate"/>
    </w:r>
    <w:r w:rsidR="009C2129">
      <w:rPr>
        <w:b/>
        <w:noProof/>
        <w:sz w:val="16"/>
        <w:szCs w:val="16"/>
      </w:rPr>
      <w:t>35</w:t>
    </w:r>
    <w:r w:rsidR="00D7718A">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D7718A" w:rsidRDefault="00D7718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35782" w14:textId="77777777" w:rsidR="00A47EE5" w:rsidRDefault="00A47EE5">
      <w:pPr>
        <w:spacing w:after="0" w:line="240" w:lineRule="auto"/>
      </w:pPr>
      <w:r>
        <w:separator/>
      </w:r>
    </w:p>
  </w:footnote>
  <w:footnote w:type="continuationSeparator" w:id="0">
    <w:p w14:paraId="3550309F" w14:textId="77777777" w:rsidR="00A47EE5" w:rsidRDefault="00A47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D7718A" w:rsidRDefault="00D7718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D7718A" w:rsidRDefault="00D7718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D7718A" w:rsidRDefault="00D7718A" w:rsidP="008F698C">
    <w:pPr>
      <w:pBdr>
        <w:bottom w:val="single" w:sz="6" w:space="1" w:color="000000"/>
      </w:pBdr>
      <w:tabs>
        <w:tab w:val="center" w:pos="4680"/>
        <w:tab w:val="right" w:pos="9360"/>
      </w:tabs>
      <w:spacing w:after="0" w:line="240" w:lineRule="auto"/>
      <w:rPr>
        <w:sz w:val="10"/>
      </w:rPr>
    </w:pPr>
  </w:p>
  <w:p w14:paraId="6BA9FC90" w14:textId="77777777" w:rsidR="00D7718A" w:rsidRDefault="00D7718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D7718A" w:rsidRDefault="00D7718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5%20September%202021,%201600H.xlsx" TargetMode="External"/><Relationship Id="rId18" Type="http://schemas.openxmlformats.org/officeDocument/2006/relationships/hyperlink" Target="file:///C:\Users\mjgrafanan\Downloads\SSF%20as%20of%2015%20September%202021,%201600H.xlsx" TargetMode="External"/><Relationship Id="rId26" Type="http://schemas.openxmlformats.org/officeDocument/2006/relationships/hyperlink" Target="file:///C:\Users\mjgrafanan\Downloads\SSF%20as%20of%2015%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5%20September%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15%20September%202021,%201600H.xlsx" TargetMode="External"/><Relationship Id="rId17" Type="http://schemas.openxmlformats.org/officeDocument/2006/relationships/hyperlink" Target="file:///C:\Users\mjgrafanan\Downloads\SSF%20as%20of%2015%20September%202021,%201600H.xlsx" TargetMode="External"/><Relationship Id="rId25" Type="http://schemas.openxmlformats.org/officeDocument/2006/relationships/hyperlink" Target="file:///C:\Users\mjgrafanan\Downloads\SSF%20as%20of%2015%20September%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15%20September%202021,%201600H.xlsx" TargetMode="External"/><Relationship Id="rId20" Type="http://schemas.openxmlformats.org/officeDocument/2006/relationships/hyperlink" Target="file:///C:\Users\mjgrafanan\Downloads\SSF%20as%20of%2015%20September%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5%20September%202021,%201600H.xlsx" TargetMode="External"/><Relationship Id="rId24" Type="http://schemas.openxmlformats.org/officeDocument/2006/relationships/hyperlink" Target="file:///C:\Users\mjgrafanan\Downloads\SSF%20as%20of%2015%20September%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15%20September%202021,%201600H.xlsx" TargetMode="External"/><Relationship Id="rId23" Type="http://schemas.openxmlformats.org/officeDocument/2006/relationships/hyperlink" Target="file:///C:\Users\mjgrafanan\Downloads\SSF%20as%20of%2015%20September%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15%20September%202021,%201600H.xlsx" TargetMode="External"/><Relationship Id="rId19" Type="http://schemas.openxmlformats.org/officeDocument/2006/relationships/hyperlink" Target="file:///C:\Users\mjgrafanan\Downloads\SSF%20as%20of%2015%20September%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5%20September%202021,%201600H.xlsx" TargetMode="External"/><Relationship Id="rId22" Type="http://schemas.openxmlformats.org/officeDocument/2006/relationships/hyperlink" Target="file:///C:\Users\mjgrafanan\Downloads\SSF%20as%20of%2015%20September%202021,%201600H.xlsx" TargetMode="External"/><Relationship Id="rId27" Type="http://schemas.openxmlformats.org/officeDocument/2006/relationships/hyperlink" Target="file:///C:\Users\mjgrafanan\Downloads\SSF%20as%20of%2015%20September%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356494-0141-416D-9015-CE38C61B2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4609</Words>
  <Characters>83272</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ACER</cp:lastModifiedBy>
  <cp:revision>4</cp:revision>
  <dcterms:created xsi:type="dcterms:W3CDTF">2021-09-15T08:20:00Z</dcterms:created>
  <dcterms:modified xsi:type="dcterms:W3CDTF">2021-09-1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